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B470D" w:rsidRDefault="003B470D"/>
    <w:p w:rsidR="003B470D" w:rsidRDefault="003B470D"/>
    <w:p w:rsidR="003B470D" w:rsidRDefault="003B470D"/>
    <w:p w:rsidR="003B470D" w:rsidRDefault="003B470D"/>
    <w:p w:rsidR="003B470D" w:rsidRDefault="003B470D"/>
    <w:sdt>
      <w:sdtPr>
        <w:rPr>
          <w:rFonts w:asciiTheme="majorHAnsi" w:eastAsiaTheme="majorEastAsia" w:hAnsiTheme="majorHAnsi" w:cstheme="majorBidi"/>
          <w:sz w:val="80"/>
          <w:szCs w:val="80"/>
          <w:lang w:val="en-MY" w:eastAsia="en-US"/>
        </w:rPr>
        <w:id w:val="761957626"/>
        <w:docPartObj>
          <w:docPartGallery w:val="Cover Pages"/>
          <w:docPartUnique/>
        </w:docPartObj>
      </w:sdtPr>
      <w:sdtEndPr>
        <w:rPr>
          <w:rFonts w:asciiTheme="minorHAnsi" w:eastAsiaTheme="minorHAnsi" w:hAnsiTheme="minorHAnsi" w:cstheme="minorBidi"/>
          <w:sz w:val="32"/>
          <w:szCs w:val="22"/>
        </w:rPr>
      </w:sdtEndPr>
      <w:sdtContent>
        <w:tbl>
          <w:tblPr>
            <w:tblW w:w="5000" w:type="pct"/>
            <w:jc w:val="center"/>
            <w:tblLook w:val="04A0" w:firstRow="1" w:lastRow="0" w:firstColumn="1" w:lastColumn="0" w:noHBand="0" w:noVBand="1"/>
          </w:tblPr>
          <w:tblGrid>
            <w:gridCol w:w="9026"/>
          </w:tblGrid>
          <w:tr w:rsidR="003B470D">
            <w:trPr>
              <w:trHeight w:val="1440"/>
              <w:jc w:val="center"/>
            </w:trPr>
            <w:sdt>
              <w:sdtPr>
                <w:rPr>
                  <w:rFonts w:asciiTheme="majorHAnsi" w:eastAsiaTheme="majorEastAsia" w:hAnsiTheme="majorHAnsi" w:cstheme="majorBidi"/>
                  <w:sz w:val="80"/>
                  <w:szCs w:val="80"/>
                  <w:lang w:val="en-MY" w:eastAsia="en-US"/>
                </w:rPr>
                <w:alias w:val="Title"/>
                <w:id w:val="15524250"/>
                <w:dataBinding w:prefixMappings="xmlns:ns0='http://schemas.openxmlformats.org/package/2006/metadata/core-properties' xmlns:ns1='http://purl.org/dc/elements/1.1/'" w:xpath="/ns0:coreProperties[1]/ns1:title[1]" w:storeItemID="{6C3C8BC8-F283-45AE-878A-BAB7291924A1}"/>
                <w:text/>
              </w:sdtPr>
              <w:sdtEndPr>
                <w:rPr>
                  <w:lang w:val="en-US" w:eastAsia="ja-JP"/>
                </w:rPr>
              </w:sdtEndPr>
              <w:sdtContent>
                <w:tc>
                  <w:tcPr>
                    <w:tcW w:w="5000" w:type="pct"/>
                    <w:tcBorders>
                      <w:bottom w:val="single" w:sz="4" w:space="0" w:color="4F81BD" w:themeColor="accent1"/>
                    </w:tcBorders>
                    <w:vAlign w:val="center"/>
                  </w:tcPr>
                  <w:p w:rsidR="003B470D" w:rsidRDefault="003B470D" w:rsidP="003B470D">
                    <w:pPr>
                      <w:pStyle w:val="NoSpacing"/>
                      <w:jc w:val="center"/>
                      <w:rPr>
                        <w:rFonts w:asciiTheme="majorHAnsi" w:eastAsiaTheme="majorEastAsia" w:hAnsiTheme="majorHAnsi" w:cstheme="majorBidi"/>
                        <w:sz w:val="80"/>
                        <w:szCs w:val="80"/>
                      </w:rPr>
                    </w:pPr>
                    <w:r>
                      <w:rPr>
                        <w:rFonts w:asciiTheme="majorHAnsi" w:eastAsiaTheme="majorEastAsia" w:hAnsiTheme="majorHAnsi" w:cstheme="majorBidi"/>
                        <w:sz w:val="80"/>
                        <w:szCs w:val="80"/>
                      </w:rPr>
                      <w:t>Creating Web Application</w:t>
                    </w:r>
                  </w:p>
                </w:tc>
              </w:sdtContent>
            </w:sdt>
          </w:tr>
          <w:tr w:rsidR="003B470D">
            <w:trPr>
              <w:trHeight w:val="720"/>
              <w:jc w:val="center"/>
            </w:trPr>
            <w:tc>
              <w:tcPr>
                <w:tcW w:w="5000" w:type="pct"/>
                <w:tcBorders>
                  <w:top w:val="single" w:sz="4" w:space="0" w:color="4F81BD" w:themeColor="accent1"/>
                </w:tcBorders>
                <w:vAlign w:val="center"/>
              </w:tcPr>
              <w:p w:rsidR="003B470D" w:rsidRPr="003B470D" w:rsidRDefault="003B470D" w:rsidP="003B470D">
                <w:pPr>
                  <w:pStyle w:val="NoSpacing"/>
                  <w:jc w:val="center"/>
                  <w:rPr>
                    <w:rFonts w:asciiTheme="majorHAnsi" w:eastAsiaTheme="majorEastAsia" w:hAnsiTheme="majorHAnsi" w:cstheme="majorBidi"/>
                    <w:sz w:val="72"/>
                    <w:szCs w:val="44"/>
                  </w:rPr>
                </w:pPr>
                <w:r w:rsidRPr="003B470D">
                  <w:rPr>
                    <w:rFonts w:asciiTheme="majorHAnsi" w:eastAsiaTheme="majorEastAsia" w:hAnsiTheme="majorHAnsi" w:cstheme="majorBidi"/>
                    <w:sz w:val="72"/>
                    <w:szCs w:val="44"/>
                  </w:rPr>
                  <w:t>COS10011</w:t>
                </w:r>
              </w:p>
              <w:p w:rsidR="003B470D" w:rsidRDefault="003B470D" w:rsidP="003B470D">
                <w:pPr>
                  <w:pStyle w:val="NoSpacing"/>
                  <w:jc w:val="center"/>
                  <w:rPr>
                    <w:rFonts w:asciiTheme="majorHAnsi" w:eastAsiaTheme="majorEastAsia" w:hAnsiTheme="majorHAnsi" w:cstheme="majorBidi"/>
                    <w:sz w:val="44"/>
                    <w:szCs w:val="44"/>
                  </w:rPr>
                </w:pPr>
              </w:p>
              <w:p w:rsidR="003B470D" w:rsidRDefault="003B470D" w:rsidP="00A70729">
                <w:pPr>
                  <w:pStyle w:val="NoSpacing"/>
                  <w:jc w:val="center"/>
                  <w:rPr>
                    <w:rFonts w:asciiTheme="majorHAnsi" w:eastAsiaTheme="majorEastAsia" w:hAnsiTheme="majorHAnsi" w:cstheme="majorBidi"/>
                    <w:sz w:val="44"/>
                    <w:szCs w:val="44"/>
                  </w:rPr>
                </w:pPr>
                <w:r>
                  <w:rPr>
                    <w:rFonts w:asciiTheme="majorHAnsi" w:eastAsiaTheme="majorEastAsia" w:hAnsiTheme="majorHAnsi" w:cstheme="majorBidi"/>
                    <w:sz w:val="44"/>
                    <w:szCs w:val="44"/>
                  </w:rPr>
                  <w:t xml:space="preserve">Semester </w:t>
                </w:r>
                <w:r w:rsidR="00A70729">
                  <w:rPr>
                    <w:rFonts w:asciiTheme="majorHAnsi" w:eastAsiaTheme="majorEastAsia" w:hAnsiTheme="majorHAnsi" w:cstheme="majorBidi"/>
                    <w:sz w:val="44"/>
                    <w:szCs w:val="44"/>
                  </w:rPr>
                  <w:t>2</w:t>
                </w:r>
                <w:r>
                  <w:rPr>
                    <w:rFonts w:asciiTheme="majorHAnsi" w:eastAsiaTheme="majorEastAsia" w:hAnsiTheme="majorHAnsi" w:cstheme="majorBidi"/>
                    <w:sz w:val="44"/>
                    <w:szCs w:val="44"/>
                  </w:rPr>
                  <w:t>, 2021</w:t>
                </w:r>
              </w:p>
            </w:tc>
          </w:tr>
          <w:tr w:rsidR="003B470D">
            <w:trPr>
              <w:trHeight w:val="360"/>
              <w:jc w:val="center"/>
            </w:trPr>
            <w:tc>
              <w:tcPr>
                <w:tcW w:w="5000" w:type="pct"/>
                <w:vAlign w:val="center"/>
              </w:tcPr>
              <w:p w:rsidR="003B470D" w:rsidRDefault="003B470D">
                <w:pPr>
                  <w:pStyle w:val="NoSpacing"/>
                  <w:jc w:val="center"/>
                </w:pPr>
              </w:p>
            </w:tc>
          </w:tr>
          <w:tr w:rsidR="003B470D">
            <w:trPr>
              <w:trHeight w:val="360"/>
              <w:jc w:val="center"/>
            </w:trPr>
            <w:tc>
              <w:tcPr>
                <w:tcW w:w="5000" w:type="pct"/>
                <w:vAlign w:val="center"/>
              </w:tcPr>
              <w:p w:rsidR="003B470D" w:rsidRDefault="003B470D" w:rsidP="003B470D">
                <w:pPr>
                  <w:pStyle w:val="NoSpacing"/>
                  <w:jc w:val="center"/>
                  <w:rPr>
                    <w:b/>
                    <w:bCs/>
                  </w:rPr>
                </w:pPr>
              </w:p>
            </w:tc>
          </w:tr>
          <w:tr w:rsidR="003B470D">
            <w:trPr>
              <w:trHeight w:val="360"/>
              <w:jc w:val="center"/>
            </w:trPr>
            <w:tc>
              <w:tcPr>
                <w:tcW w:w="5000" w:type="pct"/>
                <w:vAlign w:val="center"/>
              </w:tcPr>
              <w:p w:rsidR="003B470D" w:rsidRDefault="003B470D">
                <w:pPr>
                  <w:pStyle w:val="NoSpacing"/>
                  <w:jc w:val="center"/>
                  <w:rPr>
                    <w:b/>
                    <w:bCs/>
                  </w:rPr>
                </w:pPr>
              </w:p>
            </w:tc>
          </w:tr>
        </w:tbl>
        <w:p w:rsidR="003B470D" w:rsidRDefault="003B470D"/>
        <w:tbl>
          <w:tblPr>
            <w:tblStyle w:val="TableGrid"/>
            <w:tblW w:w="0" w:type="auto"/>
            <w:jc w:val="center"/>
            <w:tblLook w:val="04A0" w:firstRow="1" w:lastRow="0" w:firstColumn="1" w:lastColumn="0" w:noHBand="0" w:noVBand="1"/>
          </w:tblPr>
          <w:tblGrid>
            <w:gridCol w:w="3520"/>
            <w:gridCol w:w="3709"/>
          </w:tblGrid>
          <w:tr w:rsidR="003B470D" w:rsidTr="003B470D">
            <w:trPr>
              <w:jc w:val="center"/>
            </w:trPr>
            <w:tc>
              <w:tcPr>
                <w:tcW w:w="3520" w:type="dxa"/>
              </w:tcPr>
              <w:p w:rsidR="003B470D" w:rsidRPr="003B470D" w:rsidRDefault="003B470D">
                <w:pPr>
                  <w:rPr>
                    <w:sz w:val="32"/>
                  </w:rPr>
                </w:pPr>
                <w:r w:rsidRPr="003B470D">
                  <w:rPr>
                    <w:sz w:val="32"/>
                  </w:rPr>
                  <w:t>Member Name</w:t>
                </w:r>
              </w:p>
            </w:tc>
            <w:tc>
              <w:tcPr>
                <w:tcW w:w="3709" w:type="dxa"/>
              </w:tcPr>
              <w:p w:rsidR="003B470D" w:rsidRPr="003B470D" w:rsidRDefault="003B470D">
                <w:pPr>
                  <w:rPr>
                    <w:sz w:val="32"/>
                  </w:rPr>
                </w:pPr>
                <w:r w:rsidRPr="003B470D">
                  <w:rPr>
                    <w:sz w:val="32"/>
                  </w:rPr>
                  <w:t>Member ID</w:t>
                </w:r>
              </w:p>
            </w:tc>
          </w:tr>
          <w:tr w:rsidR="003B470D" w:rsidTr="003B470D">
            <w:trPr>
              <w:jc w:val="center"/>
            </w:trPr>
            <w:tc>
              <w:tcPr>
                <w:tcW w:w="3520" w:type="dxa"/>
              </w:tcPr>
              <w:p w:rsidR="003B470D" w:rsidRPr="003B470D" w:rsidRDefault="002F6FA4">
                <w:pPr>
                  <w:rPr>
                    <w:sz w:val="32"/>
                  </w:rPr>
                </w:pPr>
                <w:r>
                  <w:rPr>
                    <w:sz w:val="32"/>
                  </w:rPr>
                  <w:t>Khalid Yaseen Baig</w:t>
                </w:r>
              </w:p>
            </w:tc>
            <w:tc>
              <w:tcPr>
                <w:tcW w:w="3709" w:type="dxa"/>
              </w:tcPr>
              <w:p w:rsidR="003B470D" w:rsidRPr="003B470D" w:rsidRDefault="002F6FA4">
                <w:pPr>
                  <w:rPr>
                    <w:sz w:val="32"/>
                  </w:rPr>
                </w:pPr>
                <w:r>
                  <w:rPr>
                    <w:sz w:val="32"/>
                  </w:rPr>
                  <w:t>102763240</w:t>
                </w:r>
              </w:p>
            </w:tc>
          </w:tr>
        </w:tbl>
        <w:p w:rsidR="003B470D" w:rsidRDefault="003B470D"/>
        <w:tbl>
          <w:tblPr>
            <w:tblpPr w:leftFromText="187" w:rightFromText="187" w:horzAnchor="margin" w:tblpXSpec="center" w:tblpYSpec="bottom"/>
            <w:tblW w:w="5000" w:type="pct"/>
            <w:tblLook w:val="04A0" w:firstRow="1" w:lastRow="0" w:firstColumn="1" w:lastColumn="0" w:noHBand="0" w:noVBand="1"/>
          </w:tblPr>
          <w:tblGrid>
            <w:gridCol w:w="9026"/>
          </w:tblGrid>
          <w:tr w:rsidR="003B470D">
            <w:tc>
              <w:tcPr>
                <w:tcW w:w="5000" w:type="pct"/>
              </w:tcPr>
              <w:p w:rsidR="003B470D" w:rsidRDefault="003B470D">
                <w:pPr>
                  <w:pStyle w:val="NoSpacing"/>
                </w:pPr>
              </w:p>
            </w:tc>
          </w:tr>
        </w:tbl>
        <w:p w:rsidR="003B470D" w:rsidRDefault="003B470D"/>
        <w:p w:rsidR="003B470D" w:rsidRDefault="003B470D">
          <w:pPr>
            <w:rPr>
              <w:sz w:val="32"/>
            </w:rPr>
          </w:pPr>
        </w:p>
        <w:p w:rsidR="003B470D" w:rsidRDefault="003B470D">
          <w:pPr>
            <w:rPr>
              <w:sz w:val="32"/>
            </w:rPr>
          </w:pPr>
          <w:r>
            <w:rPr>
              <w:sz w:val="32"/>
            </w:rPr>
            <w:br w:type="page"/>
          </w:r>
        </w:p>
        <w:p w:rsidR="002F6FA4" w:rsidRPr="00DB4502" w:rsidRDefault="003B470D" w:rsidP="00DB4502">
          <w:pPr>
            <w:jc w:val="center"/>
            <w:rPr>
              <w:b/>
              <w:color w:val="365F91" w:themeColor="accent1" w:themeShade="BF"/>
              <w:sz w:val="56"/>
            </w:rPr>
          </w:pPr>
          <w:r w:rsidRPr="00DB4502">
            <w:rPr>
              <w:b/>
              <w:color w:val="365F91" w:themeColor="accent1" w:themeShade="BF"/>
              <w:sz w:val="56"/>
            </w:rPr>
            <w:lastRenderedPageBreak/>
            <w:t>Table of Contents</w:t>
          </w:r>
        </w:p>
        <w:sdt>
          <w:sdtPr>
            <w:rPr>
              <w:rFonts w:asciiTheme="minorHAnsi" w:eastAsiaTheme="minorHAnsi" w:hAnsiTheme="minorHAnsi" w:cstheme="minorBidi"/>
              <w:color w:val="auto"/>
              <w:sz w:val="22"/>
              <w:szCs w:val="22"/>
              <w:lang w:val="en-MY"/>
            </w:rPr>
            <w:id w:val="712303715"/>
            <w:docPartObj>
              <w:docPartGallery w:val="Table of Contents"/>
              <w:docPartUnique/>
            </w:docPartObj>
          </w:sdtPr>
          <w:sdtEndPr/>
          <w:sdtContent>
            <w:p w:rsidR="00DB4502" w:rsidRPr="00DB4502" w:rsidRDefault="00DB4502" w:rsidP="00DB4502">
              <w:pPr>
                <w:pStyle w:val="TOCHeading"/>
                <w:numPr>
                  <w:ilvl w:val="0"/>
                  <w:numId w:val="0"/>
                </w:numPr>
              </w:pPr>
              <w:r w:rsidRPr="00DB4502">
                <w:rPr>
                  <w:b/>
                  <w:sz w:val="36"/>
                </w:rPr>
                <w:t>Assignment 1</w:t>
              </w:r>
            </w:p>
            <w:p w:rsidR="002F6FA4" w:rsidRDefault="002F6FA4" w:rsidP="004F1910">
              <w:pPr>
                <w:pStyle w:val="Heading1"/>
              </w:pPr>
              <w:r w:rsidRPr="002F6FA4">
                <w:t>Introduction</w:t>
              </w:r>
              <w:r>
                <w:t xml:space="preserve"> </w:t>
              </w:r>
              <w:r>
                <w:ptab w:relativeTo="margin" w:alignment="right" w:leader="dot"/>
              </w:r>
              <w:r>
                <w:rPr>
                  <w:b/>
                  <w:bCs/>
                </w:rPr>
                <w:t>1</w:t>
              </w:r>
            </w:p>
            <w:p w:rsidR="002F6FA4" w:rsidRDefault="002F6FA4" w:rsidP="004F1910">
              <w:pPr>
                <w:pStyle w:val="Heading2"/>
              </w:pPr>
              <w:r w:rsidRPr="00F54D02">
                <w:t>Scope of the website</w:t>
              </w:r>
              <w:r>
                <w:t xml:space="preserve"> </w:t>
              </w:r>
              <w:r>
                <w:ptab w:relativeTo="margin" w:alignment="right" w:leader="dot"/>
              </w:r>
              <w:r w:rsidR="005074D9">
                <w:t>1</w:t>
              </w:r>
            </w:p>
            <w:p w:rsidR="002F6FA4" w:rsidRDefault="002F6FA4" w:rsidP="004F1910">
              <w:pPr>
                <w:pStyle w:val="Heading2"/>
              </w:pPr>
              <w:r w:rsidRPr="00F54D02">
                <w:t>Intended audience</w:t>
              </w:r>
              <w:r>
                <w:t xml:space="preserve"> </w:t>
              </w:r>
              <w:r>
                <w:ptab w:relativeTo="margin" w:alignment="right" w:leader="dot"/>
              </w:r>
              <w:r w:rsidR="005074D9">
                <w:t>1</w:t>
              </w:r>
            </w:p>
            <w:p w:rsidR="002F6FA4" w:rsidRDefault="00BA0AD1" w:rsidP="004F1910">
              <w:pPr>
                <w:pStyle w:val="Heading1"/>
              </w:pPr>
              <w:r>
                <w:t>Website Design &amp; Structure</w:t>
              </w:r>
              <w:r w:rsidR="002F6FA4">
                <w:ptab w:relativeTo="margin" w:alignment="right" w:leader="dot"/>
              </w:r>
              <w:r>
                <w:t>2</w:t>
              </w:r>
            </w:p>
            <w:p w:rsidR="002F6FA4" w:rsidRDefault="004F1910" w:rsidP="004F1910">
              <w:pPr>
                <w:pStyle w:val="Heading2"/>
              </w:pPr>
              <w:r>
                <w:t xml:space="preserve">Website Layout Mock ups </w:t>
              </w:r>
              <w:r w:rsidR="002F6FA4">
                <w:ptab w:relativeTo="margin" w:alignment="right" w:leader="dot"/>
              </w:r>
              <w:r w:rsidR="00BA0AD1">
                <w:t>2</w:t>
              </w:r>
            </w:p>
            <w:p w:rsidR="004F1910" w:rsidRDefault="004F1910" w:rsidP="004F1910">
              <w:pPr>
                <w:pStyle w:val="Heading2"/>
              </w:pPr>
              <w:r>
                <w:t xml:space="preserve">Website Structure </w:t>
              </w:r>
              <w:r w:rsidR="002F6FA4">
                <w:ptab w:relativeTo="margin" w:alignment="right" w:leader="dot"/>
              </w:r>
              <w:r w:rsidR="00BA0AD1">
                <w:t>4</w:t>
              </w:r>
            </w:p>
            <w:p w:rsidR="004F1910" w:rsidRDefault="004F1910" w:rsidP="004F1910">
              <w:pPr>
                <w:pStyle w:val="Heading1"/>
              </w:pPr>
              <w:r w:rsidRPr="002F6FA4">
                <w:t xml:space="preserve">End </w:t>
              </w:r>
              <w:r w:rsidRPr="004F1910">
                <w:t>Product</w:t>
              </w:r>
              <w:r>
                <w:t>………………………………………………………………………..</w:t>
              </w:r>
              <w:r w:rsidR="00BA0AD1">
                <w:t>5</w:t>
              </w:r>
            </w:p>
            <w:p w:rsidR="004F1910" w:rsidRPr="004F1910" w:rsidRDefault="004F1910" w:rsidP="004F1910">
              <w:pPr>
                <w:pStyle w:val="Heading2"/>
                <w:rPr>
                  <w:color w:val="auto"/>
                </w:rPr>
              </w:pPr>
              <w:r>
                <w:t>Actual User Interface………………………………………………………………………………</w:t>
              </w:r>
              <w:r w:rsidR="00BA0AD1">
                <w:t>5</w:t>
              </w:r>
            </w:p>
            <w:p w:rsidR="004F1910" w:rsidRPr="00F54D02" w:rsidRDefault="004F1910" w:rsidP="004F1910">
              <w:pPr>
                <w:pStyle w:val="Heading2"/>
              </w:pPr>
              <w:r>
                <w:t>Enhancements (if an</w:t>
              </w:r>
              <w:r w:rsidR="00BA0AD1">
                <w:t>y)…………………………………………………………………………13</w:t>
              </w:r>
            </w:p>
            <w:p w:rsidR="004F1910" w:rsidRPr="002F6FA4" w:rsidRDefault="004F1910" w:rsidP="004F1910">
              <w:pPr>
                <w:pStyle w:val="ListParagraph"/>
                <w:ind w:left="360"/>
                <w:rPr>
                  <w:color w:val="0070C0"/>
                  <w:sz w:val="28"/>
                </w:rPr>
              </w:pPr>
            </w:p>
            <w:p w:rsidR="00DB4502" w:rsidRPr="00DB4502" w:rsidRDefault="00DB4502" w:rsidP="00DB4502">
              <w:pPr>
                <w:pStyle w:val="TOCHeading"/>
                <w:numPr>
                  <w:ilvl w:val="0"/>
                  <w:numId w:val="0"/>
                </w:numPr>
              </w:pPr>
              <w:r>
                <w:rPr>
                  <w:b/>
                  <w:sz w:val="36"/>
                </w:rPr>
                <w:t>Assignment 2</w:t>
              </w:r>
            </w:p>
            <w:p w:rsidR="00810DA9" w:rsidRDefault="00810DA9" w:rsidP="004F1910">
              <w:pPr>
                <w:rPr>
                  <w:color w:val="365F91" w:themeColor="accent1" w:themeShade="BF"/>
                  <w:sz w:val="28"/>
                </w:rPr>
              </w:pPr>
              <w:r>
                <w:rPr>
                  <w:color w:val="365F91" w:themeColor="accent1" w:themeShade="BF"/>
                  <w:sz w:val="32"/>
                </w:rPr>
                <w:t>1. Description</w:t>
              </w:r>
              <w:r>
                <w:t xml:space="preserve"> </w:t>
              </w:r>
              <w:r>
                <w:ptab w:relativeTo="margin" w:alignment="right" w:leader="dot"/>
              </w:r>
              <w:r w:rsidRPr="00810DA9">
                <w:rPr>
                  <w:color w:val="365F91" w:themeColor="accent1" w:themeShade="BF"/>
                  <w:sz w:val="28"/>
                </w:rPr>
                <w:t>15</w:t>
              </w:r>
            </w:p>
            <w:p w:rsidR="00810DA9" w:rsidRDefault="00810DA9" w:rsidP="00810DA9">
              <w:pPr>
                <w:pStyle w:val="Heading1"/>
                <w:numPr>
                  <w:ilvl w:val="0"/>
                  <w:numId w:val="0"/>
                </w:numPr>
              </w:pPr>
              <w:r>
                <w:t xml:space="preserve">2. </w:t>
              </w:r>
              <w:r w:rsidRPr="002F6FA4">
                <w:t xml:space="preserve">End </w:t>
              </w:r>
              <w:r w:rsidRPr="004F1910">
                <w:t>Product</w:t>
              </w:r>
              <w:r>
                <w:t>………………………………………………………………………..25</w:t>
              </w:r>
            </w:p>
            <w:p w:rsidR="00810DA9" w:rsidRPr="004F1910" w:rsidRDefault="00810DA9" w:rsidP="00810DA9">
              <w:pPr>
                <w:pStyle w:val="Heading2"/>
                <w:numPr>
                  <w:ilvl w:val="0"/>
                  <w:numId w:val="0"/>
                </w:numPr>
                <w:rPr>
                  <w:color w:val="auto"/>
                </w:rPr>
              </w:pPr>
              <w:r>
                <w:t>2.1 Actual User Interface………………………………………………………………………………</w:t>
              </w:r>
              <w:r w:rsidR="006F7B74">
                <w:t>15</w:t>
              </w:r>
            </w:p>
            <w:p w:rsidR="00810DA9" w:rsidRPr="00F54D02" w:rsidRDefault="00810DA9" w:rsidP="00810DA9">
              <w:pPr>
                <w:pStyle w:val="Heading2"/>
                <w:numPr>
                  <w:ilvl w:val="0"/>
                  <w:numId w:val="0"/>
                </w:numPr>
              </w:pPr>
              <w:r>
                <w:t>2.2 Enhancements (if an</w:t>
              </w:r>
              <w:r w:rsidR="006F7B74">
                <w:t>y)…………………………………………………………………………28</w:t>
              </w:r>
            </w:p>
            <w:p w:rsidR="002F6FA4" w:rsidRPr="004F1910" w:rsidRDefault="00CF7729" w:rsidP="004F1910">
              <w:pPr>
                <w:rPr>
                  <w:lang w:val="en-US"/>
                </w:rPr>
              </w:pPr>
            </w:p>
          </w:sdtContent>
        </w:sdt>
        <w:p w:rsidR="003B470D" w:rsidRDefault="003B470D">
          <w:pPr>
            <w:rPr>
              <w:sz w:val="32"/>
            </w:rPr>
          </w:pPr>
          <w:r>
            <w:rPr>
              <w:sz w:val="32"/>
            </w:rPr>
            <w:br w:type="page"/>
          </w:r>
        </w:p>
      </w:sdtContent>
    </w:sdt>
    <w:p w:rsidR="002379F7" w:rsidRPr="00DB4502" w:rsidRDefault="002379F7">
      <w:pPr>
        <w:rPr>
          <w:b/>
          <w:color w:val="0070C0"/>
          <w:sz w:val="96"/>
          <w:szCs w:val="72"/>
        </w:rPr>
      </w:pPr>
      <w:r w:rsidRPr="00DB4502">
        <w:rPr>
          <w:b/>
          <w:color w:val="0070C0"/>
          <w:sz w:val="96"/>
          <w:szCs w:val="72"/>
        </w:rPr>
        <w:lastRenderedPageBreak/>
        <w:t>Assignment 1</w:t>
      </w:r>
    </w:p>
    <w:p w:rsidR="00254AAA" w:rsidRPr="004F1910" w:rsidRDefault="002379F7" w:rsidP="00F54D02">
      <w:pPr>
        <w:pStyle w:val="ListParagraph"/>
        <w:numPr>
          <w:ilvl w:val="0"/>
          <w:numId w:val="3"/>
        </w:numPr>
        <w:rPr>
          <w:b/>
          <w:color w:val="0070C0"/>
          <w:sz w:val="56"/>
          <w:szCs w:val="56"/>
        </w:rPr>
      </w:pPr>
      <w:r w:rsidRPr="004F1910">
        <w:rPr>
          <w:b/>
          <w:color w:val="0070C0"/>
          <w:sz w:val="56"/>
          <w:szCs w:val="56"/>
        </w:rPr>
        <w:t>Introduction</w:t>
      </w:r>
    </w:p>
    <w:p w:rsidR="00F54D02" w:rsidRPr="00F54D02" w:rsidRDefault="00F54D02" w:rsidP="00F54D02">
      <w:pPr>
        <w:rPr>
          <w:i/>
          <w:sz w:val="20"/>
          <w:szCs w:val="20"/>
        </w:rPr>
      </w:pPr>
      <w:r w:rsidRPr="00F54D02">
        <w:rPr>
          <w:i/>
          <w:sz w:val="20"/>
          <w:szCs w:val="20"/>
        </w:rPr>
        <w:t>[Brief introduction to the website: background and objectives]</w:t>
      </w:r>
    </w:p>
    <w:p w:rsidR="00F54D02" w:rsidRPr="005074D9" w:rsidRDefault="00F54D02" w:rsidP="00F54D02">
      <w:pPr>
        <w:pStyle w:val="ListParagraph"/>
        <w:numPr>
          <w:ilvl w:val="1"/>
          <w:numId w:val="3"/>
        </w:numPr>
        <w:ind w:left="567" w:hanging="141"/>
        <w:rPr>
          <w:b/>
          <w:sz w:val="48"/>
          <w:szCs w:val="48"/>
        </w:rPr>
      </w:pPr>
      <w:r w:rsidRPr="005074D9">
        <w:rPr>
          <w:b/>
          <w:sz w:val="48"/>
          <w:szCs w:val="48"/>
        </w:rPr>
        <w:t>Scope of the website</w:t>
      </w:r>
    </w:p>
    <w:p w:rsidR="005074D9" w:rsidRDefault="004F1910" w:rsidP="004F1910">
      <w:pPr>
        <w:ind w:left="426"/>
        <w:rPr>
          <w:sz w:val="32"/>
          <w:szCs w:val="40"/>
        </w:rPr>
      </w:pPr>
      <w:r w:rsidRPr="005074D9">
        <w:rPr>
          <w:sz w:val="32"/>
          <w:szCs w:val="40"/>
        </w:rPr>
        <w:t xml:space="preserve">This website is designed to be a one stop Accessories shopping spot for all the needs of millennial men, ranging from watches to </w:t>
      </w:r>
      <w:r w:rsidR="005074D9" w:rsidRPr="005074D9">
        <w:rPr>
          <w:sz w:val="32"/>
          <w:szCs w:val="40"/>
        </w:rPr>
        <w:t>even Rings. Our user interface is designed to feel very Modern &amp; Aesthetic to attract our target audience. The visitors will be very delighted to Shop in our website thanks to our well designed and well linked website, so they won’t face any hurdles navigating through different pages. We also feature an enquiry form which enables the consumer to contact us easily if they want to enquire anything about the products mentioned in our website.</w:t>
      </w:r>
      <w:r w:rsidR="00C1264D">
        <w:rPr>
          <w:sz w:val="32"/>
          <w:szCs w:val="40"/>
        </w:rPr>
        <w:t xml:space="preserve"> </w:t>
      </w:r>
    </w:p>
    <w:p w:rsidR="00C1264D" w:rsidRDefault="00C1264D" w:rsidP="004F1910">
      <w:pPr>
        <w:ind w:left="426"/>
        <w:rPr>
          <w:sz w:val="32"/>
          <w:szCs w:val="40"/>
        </w:rPr>
      </w:pPr>
      <w:r>
        <w:rPr>
          <w:sz w:val="32"/>
          <w:szCs w:val="40"/>
        </w:rPr>
        <w:t>I would like to credit following websites for inspiration:</w:t>
      </w:r>
    </w:p>
    <w:p w:rsidR="00C1264D" w:rsidRDefault="00CF7729" w:rsidP="00C1264D">
      <w:pPr>
        <w:pStyle w:val="ListParagraph"/>
        <w:numPr>
          <w:ilvl w:val="0"/>
          <w:numId w:val="12"/>
        </w:numPr>
        <w:rPr>
          <w:sz w:val="32"/>
          <w:szCs w:val="40"/>
        </w:rPr>
      </w:pPr>
      <w:hyperlink r:id="rId6" w:history="1">
        <w:r w:rsidR="00C1264D" w:rsidRPr="001D6E75">
          <w:rPr>
            <w:rStyle w:val="Hyperlink"/>
            <w:sz w:val="32"/>
            <w:szCs w:val="40"/>
          </w:rPr>
          <w:t>https://classymencollection.com/</w:t>
        </w:r>
      </w:hyperlink>
    </w:p>
    <w:p w:rsidR="00C1264D" w:rsidRDefault="00CF7729" w:rsidP="00C1264D">
      <w:pPr>
        <w:pStyle w:val="ListParagraph"/>
        <w:numPr>
          <w:ilvl w:val="0"/>
          <w:numId w:val="12"/>
        </w:numPr>
        <w:rPr>
          <w:sz w:val="32"/>
          <w:szCs w:val="40"/>
        </w:rPr>
      </w:pPr>
      <w:hyperlink r:id="rId7" w:history="1">
        <w:r w:rsidR="00C1264D" w:rsidRPr="001D6E75">
          <w:rPr>
            <w:rStyle w:val="Hyperlink"/>
            <w:sz w:val="32"/>
            <w:szCs w:val="40"/>
          </w:rPr>
          <w:t>https://www.mvmt.com/</w:t>
        </w:r>
      </w:hyperlink>
    </w:p>
    <w:p w:rsidR="00C1264D" w:rsidRDefault="00CF7729" w:rsidP="00C1264D">
      <w:pPr>
        <w:pStyle w:val="ListParagraph"/>
        <w:numPr>
          <w:ilvl w:val="0"/>
          <w:numId w:val="12"/>
        </w:numPr>
        <w:rPr>
          <w:sz w:val="32"/>
          <w:szCs w:val="40"/>
        </w:rPr>
      </w:pPr>
      <w:hyperlink r:id="rId8" w:history="1">
        <w:r w:rsidR="00C1264D" w:rsidRPr="001D6E75">
          <w:rPr>
            <w:rStyle w:val="Hyperlink"/>
            <w:sz w:val="32"/>
            <w:szCs w:val="40"/>
          </w:rPr>
          <w:t>https://theme823-mens-fashion.myshopify.com/</w:t>
        </w:r>
      </w:hyperlink>
    </w:p>
    <w:p w:rsidR="00C1264D" w:rsidRDefault="00C1264D" w:rsidP="00C1264D">
      <w:pPr>
        <w:pStyle w:val="ListParagraph"/>
        <w:ind w:left="1146"/>
        <w:rPr>
          <w:sz w:val="32"/>
          <w:szCs w:val="40"/>
        </w:rPr>
      </w:pPr>
    </w:p>
    <w:p w:rsidR="004F1910" w:rsidRPr="005074D9" w:rsidRDefault="004F1910" w:rsidP="00C1264D">
      <w:pPr>
        <w:rPr>
          <w:sz w:val="32"/>
          <w:szCs w:val="40"/>
        </w:rPr>
      </w:pPr>
    </w:p>
    <w:p w:rsidR="00F54D02" w:rsidRPr="005074D9" w:rsidRDefault="00F54D02" w:rsidP="00F54D02">
      <w:pPr>
        <w:pStyle w:val="ListParagraph"/>
        <w:numPr>
          <w:ilvl w:val="1"/>
          <w:numId w:val="3"/>
        </w:numPr>
        <w:ind w:left="567" w:hanging="141"/>
        <w:rPr>
          <w:b/>
          <w:sz w:val="48"/>
          <w:szCs w:val="48"/>
        </w:rPr>
      </w:pPr>
      <w:r w:rsidRPr="005074D9">
        <w:rPr>
          <w:b/>
          <w:sz w:val="48"/>
          <w:szCs w:val="48"/>
        </w:rPr>
        <w:t>Intended audience</w:t>
      </w:r>
    </w:p>
    <w:p w:rsidR="005074D9" w:rsidRPr="00C1264D" w:rsidRDefault="005074D9" w:rsidP="00C1264D">
      <w:pPr>
        <w:ind w:left="567"/>
        <w:rPr>
          <w:sz w:val="32"/>
          <w:szCs w:val="32"/>
        </w:rPr>
      </w:pPr>
      <w:r>
        <w:rPr>
          <w:sz w:val="32"/>
          <w:szCs w:val="32"/>
        </w:rPr>
        <w:t xml:space="preserve">Our intended/targeted audience as our brand name suggests are the millennial Men of today’s world, who are basically the men </w:t>
      </w:r>
      <w:r>
        <w:rPr>
          <w:sz w:val="32"/>
          <w:szCs w:val="32"/>
        </w:rPr>
        <w:lastRenderedPageBreak/>
        <w:t xml:space="preserve">under the age of 30. Our website is designed to cater to all their needs and wants </w:t>
      </w:r>
      <w:r w:rsidR="00C1264D">
        <w:rPr>
          <w:sz w:val="32"/>
          <w:szCs w:val="32"/>
        </w:rPr>
        <w:t>from all price ranges and styles.</w:t>
      </w:r>
    </w:p>
    <w:p w:rsidR="002379F7" w:rsidRDefault="002379F7" w:rsidP="00F54D02">
      <w:pPr>
        <w:pStyle w:val="ListParagraph"/>
        <w:numPr>
          <w:ilvl w:val="0"/>
          <w:numId w:val="3"/>
        </w:numPr>
        <w:rPr>
          <w:b/>
          <w:color w:val="0070C0"/>
          <w:sz w:val="56"/>
          <w:szCs w:val="56"/>
        </w:rPr>
      </w:pPr>
      <w:r w:rsidRPr="005074D9">
        <w:rPr>
          <w:b/>
          <w:color w:val="0070C0"/>
          <w:sz w:val="56"/>
          <w:szCs w:val="56"/>
        </w:rPr>
        <w:t>Webpage Design and Structure</w:t>
      </w:r>
    </w:p>
    <w:p w:rsidR="005074D9" w:rsidRPr="005074D9" w:rsidRDefault="005074D9" w:rsidP="005074D9">
      <w:pPr>
        <w:rPr>
          <w:b/>
          <w:color w:val="0070C0"/>
          <w:sz w:val="56"/>
          <w:szCs w:val="56"/>
        </w:rPr>
      </w:pPr>
    </w:p>
    <w:p w:rsidR="00F54D02" w:rsidRPr="00A5237D" w:rsidRDefault="00F54D02" w:rsidP="00F54D02">
      <w:pPr>
        <w:pStyle w:val="ListParagraph"/>
        <w:numPr>
          <w:ilvl w:val="1"/>
          <w:numId w:val="3"/>
        </w:numPr>
        <w:ind w:left="567" w:hanging="141"/>
        <w:rPr>
          <w:b/>
          <w:sz w:val="48"/>
          <w:szCs w:val="48"/>
        </w:rPr>
      </w:pPr>
      <w:r w:rsidRPr="00A5237D">
        <w:rPr>
          <w:b/>
          <w:sz w:val="48"/>
          <w:szCs w:val="48"/>
        </w:rPr>
        <w:t>Website Layout Mock ups</w:t>
      </w:r>
    </w:p>
    <w:p w:rsidR="00F54D02" w:rsidRDefault="00F54D02" w:rsidP="00F54D02">
      <w:pPr>
        <w:ind w:left="426"/>
        <w:jc w:val="both"/>
        <w:rPr>
          <w:i/>
          <w:sz w:val="20"/>
          <w:szCs w:val="20"/>
        </w:rPr>
      </w:pPr>
      <w:r w:rsidRPr="00F54D02">
        <w:rPr>
          <w:i/>
          <w:sz w:val="20"/>
          <w:szCs w:val="20"/>
        </w:rPr>
        <w:t>[</w:t>
      </w:r>
      <w:r>
        <w:rPr>
          <w:i/>
          <w:sz w:val="20"/>
          <w:szCs w:val="20"/>
        </w:rPr>
        <w:t xml:space="preserve">Provide Wireframe/sketch of the website.  You may use the available online tools such as </w:t>
      </w:r>
      <w:hyperlink r:id="rId9" w:history="1">
        <w:r w:rsidRPr="00C81FFA">
          <w:rPr>
            <w:rStyle w:val="Hyperlink"/>
            <w:i/>
            <w:sz w:val="20"/>
            <w:szCs w:val="20"/>
          </w:rPr>
          <w:t>https://moqups.com/</w:t>
        </w:r>
      </w:hyperlink>
      <w:r>
        <w:rPr>
          <w:i/>
          <w:sz w:val="20"/>
          <w:szCs w:val="20"/>
        </w:rPr>
        <w:t xml:space="preserve"> </w:t>
      </w:r>
      <w:r w:rsidRPr="00F54D02">
        <w:rPr>
          <w:i/>
          <w:sz w:val="20"/>
          <w:szCs w:val="20"/>
        </w:rPr>
        <w:t>]</w:t>
      </w:r>
      <w:r w:rsidR="00054D6F">
        <w:rPr>
          <w:i/>
          <w:sz w:val="20"/>
          <w:szCs w:val="20"/>
        </w:rPr>
        <w:t>\</w:t>
      </w:r>
    </w:p>
    <w:p w:rsidR="00054D6F" w:rsidRPr="00054D6F" w:rsidRDefault="00054D6F" w:rsidP="00054D6F">
      <w:pPr>
        <w:ind w:left="426"/>
        <w:jc w:val="center"/>
        <w:rPr>
          <w:b/>
          <w:i/>
          <w:sz w:val="36"/>
          <w:szCs w:val="20"/>
        </w:rPr>
      </w:pPr>
      <w:r w:rsidRPr="00054D6F">
        <w:rPr>
          <w:b/>
          <w:i/>
          <w:sz w:val="36"/>
          <w:szCs w:val="20"/>
        </w:rPr>
        <w:t>Index Page</w:t>
      </w:r>
    </w:p>
    <w:p w:rsidR="005074D9" w:rsidRDefault="005074D9" w:rsidP="00F54D02">
      <w:pPr>
        <w:ind w:left="426"/>
        <w:jc w:val="both"/>
        <w:rPr>
          <w:i/>
          <w:sz w:val="20"/>
          <w:szCs w:val="20"/>
        </w:rPr>
      </w:pPr>
      <w:r>
        <w:rPr>
          <w:i/>
          <w:noProof/>
          <w:sz w:val="20"/>
          <w:szCs w:val="20"/>
          <w:lang w:val="en-US"/>
        </w:rPr>
        <mc:AlternateContent>
          <mc:Choice Requires="wps">
            <w:drawing>
              <wp:anchor distT="0" distB="0" distL="114300" distR="114300" simplePos="0" relativeHeight="251660288" behindDoc="0" locked="0" layoutInCell="1" allowOverlap="1">
                <wp:simplePos x="0" y="0"/>
                <wp:positionH relativeFrom="column">
                  <wp:posOffset>487680</wp:posOffset>
                </wp:positionH>
                <wp:positionV relativeFrom="paragraph">
                  <wp:posOffset>193040</wp:posOffset>
                </wp:positionV>
                <wp:extent cx="5029200" cy="434340"/>
                <wp:effectExtent l="0" t="0" r="19050" b="22860"/>
                <wp:wrapNone/>
                <wp:docPr id="3" name="Rounded Rectangle 3"/>
                <wp:cNvGraphicFramePr/>
                <a:graphic xmlns:a="http://schemas.openxmlformats.org/drawingml/2006/main">
                  <a:graphicData uri="http://schemas.microsoft.com/office/word/2010/wordprocessingShape">
                    <wps:wsp>
                      <wps:cNvSpPr/>
                      <wps:spPr>
                        <a:xfrm>
                          <a:off x="0" y="0"/>
                          <a:ext cx="5029200" cy="434340"/>
                        </a:xfrm>
                        <a:prstGeom prst="round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rsidR="0037591A" w:rsidRPr="00CB2F66" w:rsidRDefault="0037591A" w:rsidP="00CB2F66">
                            <w:pPr>
                              <w:rPr>
                                <w:color w:val="000000" w:themeColor="text1"/>
                              </w:rPr>
                            </w:pPr>
                            <w:r>
                              <w:t xml:space="preserve">F                                                              </w:t>
                            </w:r>
                            <w:r>
                              <w:rPr>
                                <w:color w:val="000000" w:themeColor="text1"/>
                              </w:rPr>
                              <w:t>Na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id="Rounded Rectangle 3" o:spid="_x0000_s1026" style="position:absolute;left:0;text-align:left;margin-left:38.4pt;margin-top:15.2pt;width:396pt;height:34.2pt;z-index:25166028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" fillcolor="white [3212]" strokecolor="#243f60 [1604]" strokeweight="2pt">
                <v:textbox>
                  <w:txbxContent>
                    <w:p w:rsidR="0037591A" w:rsidRPr="00CB2F66" w:rsidRDefault="0037591A" w:rsidP="00CB2F66">
                      <w:pPr>
                        <w:rPr>
                          <w:color w:val="000000" w:themeColor="text1"/>
                        </w:rPr>
                      </w:pPr>
                      <w:r>
                        <w:t xml:space="preserve">F                                                              </w:t>
                      </w:r>
                      <w:r>
                        <w:rPr>
                          <w:color w:val="000000" w:themeColor="text1"/>
                        </w:rPr>
                        <w:t>Nav</w:t>
                      </w:r>
                    </w:p>
                  </w:txbxContent>
                </v:textbox>
              </v:roundrect>
            </w:pict>
          </mc:Fallback>
        </mc:AlternateContent>
      </w:r>
      <w:r>
        <w:rPr>
          <w:i/>
          <w:noProof/>
          <w:sz w:val="20"/>
          <w:szCs w:val="20"/>
          <w:lang w:val="en-US"/>
        </w:rPr>
        <mc:AlternateContent>
          <mc:Choice Requires="wps">
            <w:drawing>
              <wp:anchor distT="0" distB="0" distL="114300" distR="114300" simplePos="0" relativeHeight="251659264" behindDoc="0" locked="0" layoutInCell="1" allowOverlap="1">
                <wp:simplePos x="0" y="0"/>
                <wp:positionH relativeFrom="column">
                  <wp:posOffset>266700</wp:posOffset>
                </wp:positionH>
                <wp:positionV relativeFrom="paragraph">
                  <wp:posOffset>55880</wp:posOffset>
                </wp:positionV>
                <wp:extent cx="5448300" cy="6614160"/>
                <wp:effectExtent l="0" t="0" r="19050" b="15240"/>
                <wp:wrapNone/>
                <wp:docPr id="2" name="Rectangle 2"/>
                <wp:cNvGraphicFramePr/>
                <a:graphic xmlns:a="http://schemas.openxmlformats.org/drawingml/2006/main">
                  <a:graphicData uri="http://schemas.microsoft.com/office/word/2010/wordprocessingShape">
                    <wps:wsp>
                      <wps:cNvSpPr/>
                      <wps:spPr>
                        <a:xfrm>
                          <a:off x="0" y="0"/>
                          <a:ext cx="5448300" cy="661416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223F71" id="Rectangle 2" o:spid="_x0000_s1026" style="position:absolute;margin-left:21pt;margin-top:4.4pt;width:429pt;height:520.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" fillcolor="#4f81bd [3204]" strokecolor="#243f60 [1604]" strokeweight="2pt"/>
            </w:pict>
          </mc:Fallback>
        </mc:AlternateContent>
      </w:r>
    </w:p>
    <w:p w:rsidR="005074D9" w:rsidRDefault="005074D9" w:rsidP="00F54D02">
      <w:pPr>
        <w:ind w:left="426"/>
        <w:jc w:val="both"/>
        <w:rPr>
          <w:i/>
          <w:sz w:val="20"/>
          <w:szCs w:val="20"/>
        </w:rPr>
      </w:pPr>
    </w:p>
    <w:p w:rsidR="005074D9" w:rsidRDefault="005074D9" w:rsidP="00F54D02">
      <w:pPr>
        <w:ind w:left="426"/>
        <w:jc w:val="both"/>
        <w:rPr>
          <w:i/>
          <w:sz w:val="20"/>
          <w:szCs w:val="20"/>
        </w:rPr>
      </w:pPr>
    </w:p>
    <w:p w:rsidR="005074D9" w:rsidRDefault="005074D9" w:rsidP="00F54D02">
      <w:pPr>
        <w:ind w:left="426"/>
        <w:jc w:val="both"/>
        <w:rPr>
          <w:i/>
          <w:sz w:val="20"/>
          <w:szCs w:val="20"/>
        </w:rPr>
      </w:pPr>
      <w:r>
        <w:rPr>
          <w:i/>
          <w:noProof/>
          <w:sz w:val="20"/>
          <w:szCs w:val="20"/>
          <w:lang w:val="en-US"/>
        </w:rPr>
        <mc:AlternateContent>
          <mc:Choice Requires="wps">
            <w:drawing>
              <wp:anchor distT="0" distB="0" distL="114300" distR="114300" simplePos="0" relativeHeight="251661312" behindDoc="0" locked="0" layoutInCell="1" allowOverlap="1">
                <wp:simplePos x="0" y="0"/>
                <wp:positionH relativeFrom="column">
                  <wp:posOffset>640080</wp:posOffset>
                </wp:positionH>
                <wp:positionV relativeFrom="paragraph">
                  <wp:posOffset>191770</wp:posOffset>
                </wp:positionV>
                <wp:extent cx="2057400" cy="792480"/>
                <wp:effectExtent l="0" t="0" r="19050" b="26670"/>
                <wp:wrapNone/>
                <wp:docPr id="4" name="Rounded Rectangle 4"/>
                <wp:cNvGraphicFramePr/>
                <a:graphic xmlns:a="http://schemas.openxmlformats.org/drawingml/2006/main">
                  <a:graphicData uri="http://schemas.microsoft.com/office/word/2010/wordprocessingShape">
                    <wps:wsp>
                      <wps:cNvSpPr/>
                      <wps:spPr>
                        <a:xfrm>
                          <a:off x="0" y="0"/>
                          <a:ext cx="2057400" cy="792480"/>
                        </a:xfrm>
                        <a:prstGeom prst="round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rsidR="0037591A" w:rsidRPr="00CB2F66" w:rsidRDefault="0037591A" w:rsidP="00CB2F66">
                            <w:pPr>
                              <w:jc w:val="center"/>
                              <w:rPr>
                                <w:color w:val="000000" w:themeColor="text1"/>
                              </w:rPr>
                            </w:pPr>
                            <w:r>
                              <w:rPr>
                                <w:color w:val="000000" w:themeColor="text1"/>
                              </w:rPr>
                              <w:t>Log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4" o:spid="_x0000_s1027" style="position:absolute;left:0;text-align:left;margin-left:50.4pt;margin-top:15.1pt;width:162pt;height:62.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" fillcolor="white [3212]" strokecolor="#243f60 [1604]" strokeweight="2pt">
                <v:textbox>
                  <w:txbxContent>
                    <w:p w:rsidR="0037591A" w:rsidRPr="00CB2F66" w:rsidRDefault="0037591A" w:rsidP="00CB2F66">
                      <w:pPr>
                        <w:jc w:val="center"/>
                        <w:rPr>
                          <w:color w:val="000000" w:themeColor="text1"/>
                        </w:rPr>
                      </w:pPr>
                      <w:r>
                        <w:rPr>
                          <w:color w:val="000000" w:themeColor="text1"/>
                        </w:rPr>
                        <w:t>Logo</w:t>
                      </w:r>
                    </w:p>
                  </w:txbxContent>
                </v:textbox>
              </v:roundrect>
            </w:pict>
          </mc:Fallback>
        </mc:AlternateContent>
      </w:r>
    </w:p>
    <w:p w:rsidR="005074D9" w:rsidRDefault="005074D9" w:rsidP="00F54D02">
      <w:pPr>
        <w:ind w:left="426"/>
        <w:jc w:val="both"/>
        <w:rPr>
          <w:i/>
          <w:sz w:val="20"/>
          <w:szCs w:val="20"/>
        </w:rPr>
      </w:pPr>
    </w:p>
    <w:p w:rsidR="005074D9" w:rsidRDefault="005074D9" w:rsidP="00F54D02">
      <w:pPr>
        <w:ind w:left="426"/>
        <w:jc w:val="both"/>
        <w:rPr>
          <w:i/>
          <w:sz w:val="20"/>
          <w:szCs w:val="20"/>
        </w:rPr>
      </w:pPr>
    </w:p>
    <w:p w:rsidR="005074D9" w:rsidRDefault="005074D9" w:rsidP="00F54D02">
      <w:pPr>
        <w:ind w:left="426"/>
        <w:jc w:val="both"/>
        <w:rPr>
          <w:i/>
          <w:sz w:val="20"/>
          <w:szCs w:val="20"/>
        </w:rPr>
      </w:pPr>
    </w:p>
    <w:p w:rsidR="005074D9" w:rsidRDefault="00CB2F66" w:rsidP="00F54D02">
      <w:pPr>
        <w:ind w:left="426"/>
        <w:jc w:val="both"/>
        <w:rPr>
          <w:i/>
          <w:sz w:val="20"/>
          <w:szCs w:val="20"/>
        </w:rPr>
      </w:pPr>
      <w:r>
        <w:rPr>
          <w:i/>
          <w:noProof/>
          <w:sz w:val="20"/>
          <w:szCs w:val="20"/>
          <w:lang w:val="en-US"/>
        </w:rPr>
        <mc:AlternateContent>
          <mc:Choice Requires="wps">
            <w:drawing>
              <wp:anchor distT="0" distB="0" distL="114300" distR="114300" simplePos="0" relativeHeight="251662336" behindDoc="0" locked="0" layoutInCell="1" allowOverlap="1">
                <wp:simplePos x="0" y="0"/>
                <wp:positionH relativeFrom="column">
                  <wp:posOffset>556260</wp:posOffset>
                </wp:positionH>
                <wp:positionV relativeFrom="paragraph">
                  <wp:posOffset>281305</wp:posOffset>
                </wp:positionV>
                <wp:extent cx="3611880" cy="1569720"/>
                <wp:effectExtent l="0" t="0" r="26670" b="11430"/>
                <wp:wrapNone/>
                <wp:docPr id="6" name="Rectangle 6"/>
                <wp:cNvGraphicFramePr/>
                <a:graphic xmlns:a="http://schemas.openxmlformats.org/drawingml/2006/main">
                  <a:graphicData uri="http://schemas.microsoft.com/office/word/2010/wordprocessingShape">
                    <wps:wsp>
                      <wps:cNvSpPr/>
                      <wps:spPr>
                        <a:xfrm>
                          <a:off x="0" y="0"/>
                          <a:ext cx="3611880" cy="156972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rsidR="0037591A" w:rsidRPr="00CB2F66" w:rsidRDefault="0037591A" w:rsidP="00CB2F66">
                            <w:pPr>
                              <w:jc w:val="center"/>
                              <w:rPr>
                                <w:color w:val="000000" w:themeColor="text1"/>
                              </w:rPr>
                            </w:pPr>
                            <w:r>
                              <w:rPr>
                                <w:color w:val="000000" w:themeColor="text1"/>
                              </w:rPr>
                              <w:t>Artic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6" o:spid="_x0000_s1028" style="position:absolute;left:0;text-align:left;margin-left:43.8pt;margin-top:22.15pt;width:284.4pt;height:123.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" fillcolor="white [3212]" strokecolor="#243f60 [1604]" strokeweight="2pt">
                <v:textbox>
                  <w:txbxContent>
                    <w:p w:rsidR="0037591A" w:rsidRPr="00CB2F66" w:rsidRDefault="0037591A" w:rsidP="00CB2F66">
                      <w:pPr>
                        <w:jc w:val="center"/>
                        <w:rPr>
                          <w:color w:val="000000" w:themeColor="text1"/>
                        </w:rPr>
                      </w:pPr>
                      <w:r>
                        <w:rPr>
                          <w:color w:val="000000" w:themeColor="text1"/>
                        </w:rPr>
                        <w:t>Article</w:t>
                      </w:r>
                    </w:p>
                  </w:txbxContent>
                </v:textbox>
              </v:rect>
            </w:pict>
          </mc:Fallback>
        </mc:AlternateContent>
      </w:r>
    </w:p>
    <w:p w:rsidR="005074D9" w:rsidRDefault="00CB2F66" w:rsidP="00F54D02">
      <w:pPr>
        <w:ind w:left="426"/>
        <w:jc w:val="both"/>
        <w:rPr>
          <w:i/>
          <w:sz w:val="20"/>
          <w:szCs w:val="20"/>
        </w:rPr>
      </w:pPr>
      <w:r>
        <w:rPr>
          <w:i/>
          <w:noProof/>
          <w:sz w:val="20"/>
          <w:szCs w:val="20"/>
          <w:lang w:val="en-US"/>
        </w:rPr>
        <mc:AlternateContent>
          <mc:Choice Requires="wps">
            <w:drawing>
              <wp:anchor distT="0" distB="0" distL="114300" distR="114300" simplePos="0" relativeHeight="251663360" behindDoc="0" locked="0" layoutInCell="1" allowOverlap="1">
                <wp:simplePos x="0" y="0"/>
                <wp:positionH relativeFrom="column">
                  <wp:posOffset>4343400</wp:posOffset>
                </wp:positionH>
                <wp:positionV relativeFrom="paragraph">
                  <wp:posOffset>6350</wp:posOffset>
                </wp:positionV>
                <wp:extent cx="1211580" cy="1539240"/>
                <wp:effectExtent l="0" t="0" r="26670" b="22860"/>
                <wp:wrapNone/>
                <wp:docPr id="7" name="Rectangle 7"/>
                <wp:cNvGraphicFramePr/>
                <a:graphic xmlns:a="http://schemas.openxmlformats.org/drawingml/2006/main">
                  <a:graphicData uri="http://schemas.microsoft.com/office/word/2010/wordprocessingShape">
                    <wps:wsp>
                      <wps:cNvSpPr/>
                      <wps:spPr>
                        <a:xfrm>
                          <a:off x="0" y="0"/>
                          <a:ext cx="1211580" cy="153924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rsidR="0037591A" w:rsidRPr="00CB2F66" w:rsidRDefault="0037591A" w:rsidP="00CB2F66">
                            <w:pPr>
                              <w:jc w:val="center"/>
                              <w:rPr>
                                <w:color w:val="000000" w:themeColor="text1"/>
                              </w:rPr>
                            </w:pPr>
                            <w:r>
                              <w:rPr>
                                <w:color w:val="000000" w:themeColor="text1"/>
                              </w:rPr>
                              <w:t>Asi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7" o:spid="_x0000_s1029" style="position:absolute;left:0;text-align:left;margin-left:342pt;margin-top:.5pt;width:95.4pt;height:121.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" fillcolor="white [3212]" strokecolor="#243f60 [1604]" strokeweight="2pt">
                <v:textbox>
                  <w:txbxContent>
                    <w:p w:rsidR="0037591A" w:rsidRPr="00CB2F66" w:rsidRDefault="0037591A" w:rsidP="00CB2F66">
                      <w:pPr>
                        <w:jc w:val="center"/>
                        <w:rPr>
                          <w:color w:val="000000" w:themeColor="text1"/>
                        </w:rPr>
                      </w:pPr>
                      <w:r>
                        <w:rPr>
                          <w:color w:val="000000" w:themeColor="text1"/>
                        </w:rPr>
                        <w:t>Aside</w:t>
                      </w:r>
                    </w:p>
                  </w:txbxContent>
                </v:textbox>
              </v:rect>
            </w:pict>
          </mc:Fallback>
        </mc:AlternateContent>
      </w:r>
    </w:p>
    <w:p w:rsidR="005074D9" w:rsidRDefault="005074D9" w:rsidP="00F54D02">
      <w:pPr>
        <w:ind w:left="426"/>
        <w:jc w:val="both"/>
        <w:rPr>
          <w:i/>
          <w:sz w:val="20"/>
          <w:szCs w:val="20"/>
        </w:rPr>
      </w:pPr>
    </w:p>
    <w:p w:rsidR="005074D9" w:rsidRDefault="005074D9" w:rsidP="00F54D02">
      <w:pPr>
        <w:ind w:left="426"/>
        <w:jc w:val="both"/>
        <w:rPr>
          <w:i/>
          <w:sz w:val="20"/>
          <w:szCs w:val="20"/>
        </w:rPr>
      </w:pPr>
    </w:p>
    <w:p w:rsidR="005074D9" w:rsidRDefault="005074D9" w:rsidP="00F54D02">
      <w:pPr>
        <w:ind w:left="426"/>
        <w:jc w:val="both"/>
        <w:rPr>
          <w:i/>
          <w:sz w:val="20"/>
          <w:szCs w:val="20"/>
        </w:rPr>
      </w:pPr>
    </w:p>
    <w:p w:rsidR="005074D9" w:rsidRDefault="005074D9" w:rsidP="00F54D02">
      <w:pPr>
        <w:ind w:left="426"/>
        <w:jc w:val="both"/>
        <w:rPr>
          <w:i/>
          <w:sz w:val="20"/>
          <w:szCs w:val="20"/>
        </w:rPr>
      </w:pPr>
    </w:p>
    <w:p w:rsidR="005074D9" w:rsidRDefault="00CB2F66" w:rsidP="00F54D02">
      <w:pPr>
        <w:ind w:left="426"/>
        <w:jc w:val="both"/>
        <w:rPr>
          <w:i/>
          <w:sz w:val="20"/>
          <w:szCs w:val="20"/>
        </w:rPr>
      </w:pPr>
      <w:r>
        <w:rPr>
          <w:i/>
          <w:noProof/>
          <w:sz w:val="20"/>
          <w:szCs w:val="20"/>
          <w:lang w:val="en-US"/>
        </w:rPr>
        <mc:AlternateContent>
          <mc:Choice Requires="wps">
            <w:drawing>
              <wp:anchor distT="0" distB="0" distL="114300" distR="114300" simplePos="0" relativeHeight="251664384" behindDoc="0" locked="0" layoutInCell="1" allowOverlap="1">
                <wp:simplePos x="0" y="0"/>
                <wp:positionH relativeFrom="column">
                  <wp:posOffset>556260</wp:posOffset>
                </wp:positionH>
                <wp:positionV relativeFrom="paragraph">
                  <wp:posOffset>209550</wp:posOffset>
                </wp:positionV>
                <wp:extent cx="5021580" cy="1554480"/>
                <wp:effectExtent l="0" t="0" r="26670" b="26670"/>
                <wp:wrapNone/>
                <wp:docPr id="8" name="Rectangle 8"/>
                <wp:cNvGraphicFramePr/>
                <a:graphic xmlns:a="http://schemas.openxmlformats.org/drawingml/2006/main">
                  <a:graphicData uri="http://schemas.microsoft.com/office/word/2010/wordprocessingShape">
                    <wps:wsp>
                      <wps:cNvSpPr/>
                      <wps:spPr>
                        <a:xfrm>
                          <a:off x="0" y="0"/>
                          <a:ext cx="5021580" cy="155448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rsidR="0037591A" w:rsidRPr="00CB2F66" w:rsidRDefault="0037591A" w:rsidP="00CB2F66">
                            <w:pPr>
                              <w:jc w:val="center"/>
                              <w:rPr>
                                <w:color w:val="000000" w:themeColor="text1"/>
                              </w:rPr>
                            </w:pPr>
                            <w:r>
                              <w:rPr>
                                <w:color w:val="000000" w:themeColor="text1"/>
                              </w:rPr>
                              <w:t>S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8" o:spid="_x0000_s1030" style="position:absolute;left:0;text-align:left;margin-left:43.8pt;margin-top:16.5pt;width:395.4pt;height:122.4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" fillcolor="white [3212]" strokecolor="#243f60 [1604]" strokeweight="2pt">
                <v:textbox>
                  <w:txbxContent>
                    <w:p w:rsidR="0037591A" w:rsidRPr="00CB2F66" w:rsidRDefault="0037591A" w:rsidP="00CB2F66">
                      <w:pPr>
                        <w:jc w:val="center"/>
                        <w:rPr>
                          <w:color w:val="000000" w:themeColor="text1"/>
                        </w:rPr>
                      </w:pPr>
                      <w:r>
                        <w:rPr>
                          <w:color w:val="000000" w:themeColor="text1"/>
                        </w:rPr>
                        <w:t>Section</w:t>
                      </w:r>
                    </w:p>
                  </w:txbxContent>
                </v:textbox>
              </v:rect>
            </w:pict>
          </mc:Fallback>
        </mc:AlternateContent>
      </w:r>
    </w:p>
    <w:p w:rsidR="005074D9" w:rsidRDefault="005074D9" w:rsidP="00F54D02">
      <w:pPr>
        <w:ind w:left="426"/>
        <w:jc w:val="both"/>
        <w:rPr>
          <w:i/>
          <w:sz w:val="20"/>
          <w:szCs w:val="20"/>
        </w:rPr>
      </w:pPr>
    </w:p>
    <w:p w:rsidR="005074D9" w:rsidRDefault="005074D9" w:rsidP="00F54D02">
      <w:pPr>
        <w:ind w:left="426"/>
        <w:jc w:val="both"/>
        <w:rPr>
          <w:i/>
          <w:sz w:val="20"/>
          <w:szCs w:val="20"/>
        </w:rPr>
      </w:pPr>
    </w:p>
    <w:p w:rsidR="005074D9" w:rsidRDefault="005074D9" w:rsidP="00F54D02">
      <w:pPr>
        <w:ind w:left="426"/>
        <w:jc w:val="both"/>
        <w:rPr>
          <w:i/>
          <w:sz w:val="20"/>
          <w:szCs w:val="20"/>
        </w:rPr>
      </w:pPr>
    </w:p>
    <w:p w:rsidR="005074D9" w:rsidRDefault="005074D9" w:rsidP="00F54D02">
      <w:pPr>
        <w:ind w:left="426"/>
        <w:jc w:val="both"/>
        <w:rPr>
          <w:i/>
          <w:sz w:val="20"/>
          <w:szCs w:val="20"/>
        </w:rPr>
      </w:pPr>
    </w:p>
    <w:p w:rsidR="005074D9" w:rsidRDefault="005074D9" w:rsidP="00F54D02">
      <w:pPr>
        <w:ind w:left="426"/>
        <w:jc w:val="both"/>
        <w:rPr>
          <w:i/>
          <w:sz w:val="20"/>
          <w:szCs w:val="20"/>
        </w:rPr>
      </w:pPr>
    </w:p>
    <w:p w:rsidR="005074D9" w:rsidRDefault="00CB2F66" w:rsidP="00054D6F">
      <w:pPr>
        <w:jc w:val="both"/>
        <w:rPr>
          <w:i/>
          <w:sz w:val="20"/>
          <w:szCs w:val="20"/>
        </w:rPr>
      </w:pPr>
      <w:r>
        <w:rPr>
          <w:i/>
          <w:noProof/>
          <w:sz w:val="20"/>
          <w:szCs w:val="20"/>
          <w:lang w:val="en-US"/>
        </w:rPr>
        <mc:AlternateContent>
          <mc:Choice Requires="wps">
            <w:drawing>
              <wp:anchor distT="0" distB="0" distL="114300" distR="114300" simplePos="0" relativeHeight="251665408" behindDoc="0" locked="0" layoutInCell="1" allowOverlap="1">
                <wp:simplePos x="0" y="0"/>
                <wp:positionH relativeFrom="column">
                  <wp:posOffset>556260</wp:posOffset>
                </wp:positionH>
                <wp:positionV relativeFrom="paragraph">
                  <wp:posOffset>31750</wp:posOffset>
                </wp:positionV>
                <wp:extent cx="5029200" cy="731520"/>
                <wp:effectExtent l="0" t="0" r="19050" b="11430"/>
                <wp:wrapNone/>
                <wp:docPr id="9" name="Rectangle 9"/>
                <wp:cNvGraphicFramePr/>
                <a:graphic xmlns:a="http://schemas.openxmlformats.org/drawingml/2006/main">
                  <a:graphicData uri="http://schemas.microsoft.com/office/word/2010/wordprocessingShape">
                    <wps:wsp>
                      <wps:cNvSpPr/>
                      <wps:spPr>
                        <a:xfrm>
                          <a:off x="0" y="0"/>
                          <a:ext cx="5029200" cy="73152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rsidR="0037591A" w:rsidRPr="00CB2F66" w:rsidRDefault="0037591A" w:rsidP="00CB2F66">
                            <w:pPr>
                              <w:jc w:val="center"/>
                              <w:rPr>
                                <w:color w:val="000000" w:themeColor="text1"/>
                              </w:rPr>
                            </w:pPr>
                            <w:r>
                              <w:t>v</w:t>
                            </w:r>
                            <w:r>
                              <w:rPr>
                                <w:color w:val="000000" w:themeColor="text1"/>
                              </w:rPr>
                              <w:t>Foo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9" o:spid="_x0000_s1031" style="position:absolute;left:0;text-align:left;margin-left:43.8pt;margin-top:2.5pt;width:396pt;height:57.6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" fillcolor="white [3212]" strokecolor="#243f60 [1604]" strokeweight="2pt">
                <v:textbox>
                  <w:txbxContent>
                    <w:p w:rsidR="0037591A" w:rsidRPr="00CB2F66" w:rsidRDefault="0037591A" w:rsidP="00CB2F66">
                      <w:pPr>
                        <w:jc w:val="center"/>
                        <w:rPr>
                          <w:color w:val="000000" w:themeColor="text1"/>
                        </w:rPr>
                      </w:pPr>
                      <w:r>
                        <w:t>v</w:t>
                      </w:r>
                      <w:r>
                        <w:rPr>
                          <w:color w:val="000000" w:themeColor="text1"/>
                        </w:rPr>
                        <w:t>Footer</w:t>
                      </w:r>
                    </w:p>
                  </w:txbxContent>
                </v:textbox>
              </v:rect>
            </w:pict>
          </mc:Fallback>
        </mc:AlternateContent>
      </w:r>
    </w:p>
    <w:p w:rsidR="00054D6F" w:rsidRPr="00054D6F" w:rsidRDefault="00054D6F" w:rsidP="00054D6F">
      <w:pPr>
        <w:ind w:left="426"/>
        <w:jc w:val="center"/>
        <w:rPr>
          <w:b/>
          <w:i/>
          <w:sz w:val="32"/>
          <w:szCs w:val="20"/>
        </w:rPr>
      </w:pPr>
      <w:r>
        <w:rPr>
          <w:i/>
          <w:noProof/>
          <w:sz w:val="20"/>
          <w:szCs w:val="20"/>
          <w:lang w:val="en-US"/>
        </w:rPr>
        <mc:AlternateContent>
          <mc:Choice Requires="wps">
            <w:drawing>
              <wp:anchor distT="0" distB="0" distL="114300" distR="114300" simplePos="0" relativeHeight="251666432" behindDoc="0" locked="0" layoutInCell="1" allowOverlap="1">
                <wp:simplePos x="0" y="0"/>
                <wp:positionH relativeFrom="column">
                  <wp:posOffset>-289560</wp:posOffset>
                </wp:positionH>
                <wp:positionV relativeFrom="paragraph">
                  <wp:posOffset>388620</wp:posOffset>
                </wp:positionV>
                <wp:extent cx="6408420" cy="9334500"/>
                <wp:effectExtent l="0" t="0" r="11430" b="19050"/>
                <wp:wrapNone/>
                <wp:docPr id="1" name="Rectangle 1"/>
                <wp:cNvGraphicFramePr/>
                <a:graphic xmlns:a="http://schemas.openxmlformats.org/drawingml/2006/main">
                  <a:graphicData uri="http://schemas.microsoft.com/office/word/2010/wordprocessingShape">
                    <wps:wsp>
                      <wps:cNvSpPr/>
                      <wps:spPr>
                        <a:xfrm>
                          <a:off x="0" y="0"/>
                          <a:ext cx="6408420" cy="93345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053C90" id="Rectangle 1" o:spid="_x0000_s1026" style="position:absolute;margin-left:-22.8pt;margin-top:30.6pt;width:504.6pt;height:7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" fillcolor="#4f81bd [3204]" strokecolor="#243f60 [1604]" strokeweight="2pt"/>
            </w:pict>
          </mc:Fallback>
        </mc:AlternateContent>
      </w:r>
      <w:r w:rsidRPr="00054D6F">
        <w:rPr>
          <w:b/>
          <w:i/>
          <w:sz w:val="32"/>
          <w:szCs w:val="20"/>
        </w:rPr>
        <w:t>Product &amp; all other pages</w:t>
      </w:r>
    </w:p>
    <w:p w:rsidR="00054D6F" w:rsidRDefault="00054D6F" w:rsidP="00F54D02">
      <w:pPr>
        <w:ind w:left="426"/>
        <w:jc w:val="both"/>
        <w:rPr>
          <w:i/>
          <w:sz w:val="20"/>
          <w:szCs w:val="20"/>
        </w:rPr>
      </w:pPr>
      <w:r>
        <w:rPr>
          <w:i/>
          <w:noProof/>
          <w:sz w:val="20"/>
          <w:szCs w:val="20"/>
          <w:lang w:val="en-US"/>
        </w:rPr>
        <mc:AlternateContent>
          <mc:Choice Requires="wps">
            <w:drawing>
              <wp:anchor distT="0" distB="0" distL="114300" distR="114300" simplePos="0" relativeHeight="251667456" behindDoc="0" locked="0" layoutInCell="1" allowOverlap="1">
                <wp:simplePos x="0" y="0"/>
                <wp:positionH relativeFrom="column">
                  <wp:posOffset>-76200</wp:posOffset>
                </wp:positionH>
                <wp:positionV relativeFrom="paragraph">
                  <wp:posOffset>136525</wp:posOffset>
                </wp:positionV>
                <wp:extent cx="6004560" cy="464820"/>
                <wp:effectExtent l="0" t="0" r="15240" b="11430"/>
                <wp:wrapNone/>
                <wp:docPr id="5" name="Rectangle 5"/>
                <wp:cNvGraphicFramePr/>
                <a:graphic xmlns:a="http://schemas.openxmlformats.org/drawingml/2006/main">
                  <a:graphicData uri="http://schemas.microsoft.com/office/word/2010/wordprocessingShape">
                    <wps:wsp>
                      <wps:cNvSpPr/>
                      <wps:spPr>
                        <a:xfrm>
                          <a:off x="0" y="0"/>
                          <a:ext cx="6004560" cy="46482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rsidR="0037591A" w:rsidRPr="00054D6F" w:rsidRDefault="0037591A" w:rsidP="00054D6F">
                            <w:pPr>
                              <w:jc w:val="center"/>
                              <w:rPr>
                                <w:color w:val="000000" w:themeColor="text1"/>
                              </w:rPr>
                            </w:pPr>
                            <w:r>
                              <w:rPr>
                                <w:color w:val="000000" w:themeColor="text1"/>
                              </w:rPr>
                              <w:t>Na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5" o:spid="_x0000_s1032" style="position:absolute;left:0;text-align:left;margin-left:-6pt;margin-top:10.75pt;width:472.8pt;height:36.6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" fillcolor="white [3212]" strokecolor="#243f60 [1604]" strokeweight="2pt">
                <v:textbox>
                  <w:txbxContent>
                    <w:p w:rsidR="0037591A" w:rsidRPr="00054D6F" w:rsidRDefault="0037591A" w:rsidP="00054D6F">
                      <w:pPr>
                        <w:jc w:val="center"/>
                        <w:rPr>
                          <w:color w:val="000000" w:themeColor="text1"/>
                        </w:rPr>
                      </w:pPr>
                      <w:r>
                        <w:rPr>
                          <w:color w:val="000000" w:themeColor="text1"/>
                        </w:rPr>
                        <w:t>Nav</w:t>
                      </w:r>
                    </w:p>
                  </w:txbxContent>
                </v:textbox>
              </v:rect>
            </w:pict>
          </mc:Fallback>
        </mc:AlternateContent>
      </w:r>
    </w:p>
    <w:p w:rsidR="00054D6F" w:rsidRDefault="00054D6F" w:rsidP="00F54D02">
      <w:pPr>
        <w:ind w:left="426"/>
        <w:jc w:val="both"/>
        <w:rPr>
          <w:i/>
          <w:sz w:val="20"/>
          <w:szCs w:val="20"/>
        </w:rPr>
      </w:pPr>
    </w:p>
    <w:p w:rsidR="00054D6F" w:rsidRDefault="00054D6F" w:rsidP="00F54D02">
      <w:pPr>
        <w:ind w:left="426"/>
        <w:jc w:val="both"/>
        <w:rPr>
          <w:i/>
          <w:sz w:val="20"/>
          <w:szCs w:val="20"/>
        </w:rPr>
      </w:pPr>
    </w:p>
    <w:p w:rsidR="00054D6F" w:rsidRDefault="00054D6F" w:rsidP="00F54D02">
      <w:pPr>
        <w:ind w:left="426"/>
        <w:jc w:val="both"/>
        <w:rPr>
          <w:i/>
          <w:sz w:val="20"/>
          <w:szCs w:val="20"/>
        </w:rPr>
      </w:pPr>
    </w:p>
    <w:p w:rsidR="00054D6F" w:rsidRDefault="00054D6F" w:rsidP="00F54D02">
      <w:pPr>
        <w:ind w:left="426"/>
        <w:jc w:val="both"/>
        <w:rPr>
          <w:i/>
          <w:sz w:val="20"/>
          <w:szCs w:val="20"/>
        </w:rPr>
      </w:pPr>
      <w:r>
        <w:rPr>
          <w:i/>
          <w:noProof/>
          <w:sz w:val="20"/>
          <w:szCs w:val="20"/>
          <w:lang w:val="en-US"/>
        </w:rPr>
        <mc:AlternateContent>
          <mc:Choice Requires="wps">
            <w:drawing>
              <wp:anchor distT="0" distB="0" distL="114300" distR="114300" simplePos="0" relativeHeight="251668480" behindDoc="0" locked="0" layoutInCell="1" allowOverlap="1">
                <wp:simplePos x="0" y="0"/>
                <wp:positionH relativeFrom="column">
                  <wp:posOffset>152400</wp:posOffset>
                </wp:positionH>
                <wp:positionV relativeFrom="paragraph">
                  <wp:posOffset>241935</wp:posOffset>
                </wp:positionV>
                <wp:extent cx="2926080" cy="861060"/>
                <wp:effectExtent l="0" t="0" r="26670" b="15240"/>
                <wp:wrapNone/>
                <wp:docPr id="10" name="Rectangle 10"/>
                <wp:cNvGraphicFramePr/>
                <a:graphic xmlns:a="http://schemas.openxmlformats.org/drawingml/2006/main">
                  <a:graphicData uri="http://schemas.microsoft.com/office/word/2010/wordprocessingShape">
                    <wps:wsp>
                      <wps:cNvSpPr/>
                      <wps:spPr>
                        <a:xfrm>
                          <a:off x="0" y="0"/>
                          <a:ext cx="2926080" cy="86106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rsidR="0037591A" w:rsidRPr="00054D6F" w:rsidRDefault="0037591A" w:rsidP="00054D6F">
                            <w:pPr>
                              <w:jc w:val="center"/>
                              <w:rPr>
                                <w:color w:val="000000" w:themeColor="text1"/>
                              </w:rPr>
                            </w:pPr>
                            <w:r>
                              <w:t>.</w:t>
                            </w:r>
                            <w:r>
                              <w:rPr>
                                <w:color w:val="000000" w:themeColor="text1"/>
                              </w:rPr>
                              <w:t>Log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0" o:spid="_x0000_s1033" style="position:absolute;left:0;text-align:left;margin-left:12pt;margin-top:19.05pt;width:230.4pt;height:67.8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" fillcolor="white [3212]" strokecolor="#243f60 [1604]" strokeweight="2pt">
                <v:textbox>
                  <w:txbxContent>
                    <w:p w:rsidR="0037591A" w:rsidRPr="00054D6F" w:rsidRDefault="0037591A" w:rsidP="00054D6F">
                      <w:pPr>
                        <w:jc w:val="center"/>
                        <w:rPr>
                          <w:color w:val="000000" w:themeColor="text1"/>
                        </w:rPr>
                      </w:pPr>
                      <w:r>
                        <w:t>.</w:t>
                      </w:r>
                      <w:r>
                        <w:rPr>
                          <w:color w:val="000000" w:themeColor="text1"/>
                        </w:rPr>
                        <w:t>Logo</w:t>
                      </w:r>
                    </w:p>
                  </w:txbxContent>
                </v:textbox>
              </v:rect>
            </w:pict>
          </mc:Fallback>
        </mc:AlternateContent>
      </w:r>
    </w:p>
    <w:p w:rsidR="00054D6F" w:rsidRDefault="00054D6F" w:rsidP="00F54D02">
      <w:pPr>
        <w:ind w:left="426"/>
        <w:jc w:val="both"/>
        <w:rPr>
          <w:i/>
          <w:sz w:val="20"/>
          <w:szCs w:val="20"/>
        </w:rPr>
      </w:pPr>
    </w:p>
    <w:p w:rsidR="00054D6F" w:rsidRDefault="00054D6F" w:rsidP="00F54D02">
      <w:pPr>
        <w:ind w:left="426"/>
        <w:jc w:val="both"/>
        <w:rPr>
          <w:i/>
          <w:sz w:val="20"/>
          <w:szCs w:val="20"/>
        </w:rPr>
      </w:pPr>
    </w:p>
    <w:p w:rsidR="00054D6F" w:rsidRDefault="00054D6F" w:rsidP="00F54D02">
      <w:pPr>
        <w:ind w:left="426"/>
        <w:jc w:val="both"/>
        <w:rPr>
          <w:i/>
          <w:sz w:val="20"/>
          <w:szCs w:val="20"/>
        </w:rPr>
      </w:pPr>
    </w:p>
    <w:p w:rsidR="00054D6F" w:rsidRDefault="00054D6F" w:rsidP="00F54D02">
      <w:pPr>
        <w:ind w:left="426"/>
        <w:jc w:val="both"/>
        <w:rPr>
          <w:i/>
          <w:sz w:val="20"/>
          <w:szCs w:val="20"/>
        </w:rPr>
      </w:pPr>
    </w:p>
    <w:p w:rsidR="00054D6F" w:rsidRDefault="00054D6F" w:rsidP="00F54D02">
      <w:pPr>
        <w:ind w:left="426"/>
        <w:jc w:val="both"/>
        <w:rPr>
          <w:i/>
          <w:sz w:val="20"/>
          <w:szCs w:val="20"/>
        </w:rPr>
      </w:pPr>
    </w:p>
    <w:p w:rsidR="00054D6F" w:rsidRDefault="00054D6F" w:rsidP="00F54D02">
      <w:pPr>
        <w:ind w:left="426"/>
        <w:jc w:val="both"/>
        <w:rPr>
          <w:i/>
          <w:sz w:val="20"/>
          <w:szCs w:val="20"/>
        </w:rPr>
      </w:pPr>
      <w:r>
        <w:rPr>
          <w:i/>
          <w:noProof/>
          <w:sz w:val="20"/>
          <w:szCs w:val="20"/>
          <w:lang w:val="en-US"/>
        </w:rPr>
        <mc:AlternateContent>
          <mc:Choice Requires="wps">
            <w:drawing>
              <wp:anchor distT="0" distB="0" distL="114300" distR="114300" simplePos="0" relativeHeight="251669504" behindDoc="0" locked="0" layoutInCell="1" allowOverlap="1">
                <wp:simplePos x="0" y="0"/>
                <wp:positionH relativeFrom="column">
                  <wp:posOffset>30480</wp:posOffset>
                </wp:positionH>
                <wp:positionV relativeFrom="paragraph">
                  <wp:posOffset>238760</wp:posOffset>
                </wp:positionV>
                <wp:extent cx="5814060" cy="4724400"/>
                <wp:effectExtent l="0" t="0" r="15240" b="19050"/>
                <wp:wrapNone/>
                <wp:docPr id="11" name="Rectangle 11"/>
                <wp:cNvGraphicFramePr/>
                <a:graphic xmlns:a="http://schemas.openxmlformats.org/drawingml/2006/main">
                  <a:graphicData uri="http://schemas.microsoft.com/office/word/2010/wordprocessingShape">
                    <wps:wsp>
                      <wps:cNvSpPr/>
                      <wps:spPr>
                        <a:xfrm>
                          <a:off x="0" y="0"/>
                          <a:ext cx="5814060" cy="472440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rsidR="0037591A" w:rsidRPr="00054D6F" w:rsidRDefault="0037591A" w:rsidP="00054D6F">
                            <w:pPr>
                              <w:jc w:val="center"/>
                              <w:rPr>
                                <w:color w:val="000000" w:themeColor="text1"/>
                              </w:rPr>
                            </w:pPr>
                            <w:r>
                              <w:t>.</w:t>
                            </w:r>
                            <w:r>
                              <w:rPr>
                                <w:color w:val="000000" w:themeColor="text1"/>
                              </w:rPr>
                              <w:t>S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11" o:spid="_x0000_s1034" style="position:absolute;left:0;text-align:left;margin-left:2.4pt;margin-top:18.8pt;width:457.8pt;height:372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" fillcolor="white [3212]" strokecolor="#243f60 [1604]" strokeweight="2pt">
                <v:textbox>
                  <w:txbxContent>
                    <w:p w:rsidR="0037591A" w:rsidRPr="00054D6F" w:rsidRDefault="0037591A" w:rsidP="00054D6F">
                      <w:pPr>
                        <w:jc w:val="center"/>
                        <w:rPr>
                          <w:color w:val="000000" w:themeColor="text1"/>
                        </w:rPr>
                      </w:pPr>
                      <w:r>
                        <w:t>.</w:t>
                      </w:r>
                      <w:r>
                        <w:rPr>
                          <w:color w:val="000000" w:themeColor="text1"/>
                        </w:rPr>
                        <w:t>Section</w:t>
                      </w:r>
                    </w:p>
                  </w:txbxContent>
                </v:textbox>
              </v:rect>
            </w:pict>
          </mc:Fallback>
        </mc:AlternateContent>
      </w:r>
    </w:p>
    <w:p w:rsidR="00054D6F" w:rsidRDefault="00054D6F" w:rsidP="00F54D02">
      <w:pPr>
        <w:ind w:left="426"/>
        <w:jc w:val="both"/>
        <w:rPr>
          <w:i/>
          <w:sz w:val="20"/>
          <w:szCs w:val="20"/>
        </w:rPr>
      </w:pPr>
    </w:p>
    <w:p w:rsidR="00054D6F" w:rsidRDefault="00054D6F" w:rsidP="00F54D02">
      <w:pPr>
        <w:ind w:left="426"/>
        <w:jc w:val="both"/>
        <w:rPr>
          <w:i/>
          <w:sz w:val="20"/>
          <w:szCs w:val="20"/>
        </w:rPr>
      </w:pPr>
    </w:p>
    <w:p w:rsidR="00054D6F" w:rsidRDefault="00054D6F" w:rsidP="00F54D02">
      <w:pPr>
        <w:ind w:left="426"/>
        <w:jc w:val="both"/>
        <w:rPr>
          <w:i/>
          <w:sz w:val="20"/>
          <w:szCs w:val="20"/>
        </w:rPr>
      </w:pPr>
    </w:p>
    <w:p w:rsidR="00054D6F" w:rsidRDefault="00054D6F" w:rsidP="00F54D02">
      <w:pPr>
        <w:ind w:left="426"/>
        <w:jc w:val="both"/>
        <w:rPr>
          <w:i/>
          <w:sz w:val="20"/>
          <w:szCs w:val="20"/>
        </w:rPr>
      </w:pPr>
    </w:p>
    <w:p w:rsidR="00054D6F" w:rsidRDefault="00054D6F" w:rsidP="00F54D02">
      <w:pPr>
        <w:ind w:left="426"/>
        <w:jc w:val="both"/>
        <w:rPr>
          <w:i/>
          <w:sz w:val="20"/>
          <w:szCs w:val="20"/>
        </w:rPr>
      </w:pPr>
    </w:p>
    <w:p w:rsidR="00054D6F" w:rsidRDefault="00054D6F" w:rsidP="00F54D02">
      <w:pPr>
        <w:ind w:left="426"/>
        <w:jc w:val="both"/>
        <w:rPr>
          <w:i/>
          <w:sz w:val="20"/>
          <w:szCs w:val="20"/>
        </w:rPr>
      </w:pPr>
    </w:p>
    <w:p w:rsidR="00054D6F" w:rsidRDefault="00054D6F" w:rsidP="00F54D02">
      <w:pPr>
        <w:ind w:left="426"/>
        <w:jc w:val="both"/>
        <w:rPr>
          <w:i/>
          <w:sz w:val="20"/>
          <w:szCs w:val="20"/>
        </w:rPr>
      </w:pPr>
    </w:p>
    <w:p w:rsidR="00054D6F" w:rsidRDefault="00054D6F" w:rsidP="00F54D02">
      <w:pPr>
        <w:ind w:left="426"/>
        <w:jc w:val="both"/>
        <w:rPr>
          <w:i/>
          <w:sz w:val="20"/>
          <w:szCs w:val="20"/>
        </w:rPr>
      </w:pPr>
    </w:p>
    <w:p w:rsidR="00054D6F" w:rsidRDefault="00054D6F" w:rsidP="00F54D02">
      <w:pPr>
        <w:ind w:left="426"/>
        <w:jc w:val="both"/>
        <w:rPr>
          <w:i/>
          <w:sz w:val="20"/>
          <w:szCs w:val="20"/>
        </w:rPr>
      </w:pPr>
    </w:p>
    <w:p w:rsidR="00054D6F" w:rsidRDefault="00054D6F" w:rsidP="00F54D02">
      <w:pPr>
        <w:ind w:left="426"/>
        <w:jc w:val="both"/>
        <w:rPr>
          <w:i/>
          <w:sz w:val="20"/>
          <w:szCs w:val="20"/>
        </w:rPr>
      </w:pPr>
    </w:p>
    <w:p w:rsidR="00054D6F" w:rsidRDefault="00054D6F" w:rsidP="00F54D02">
      <w:pPr>
        <w:ind w:left="426"/>
        <w:jc w:val="both"/>
        <w:rPr>
          <w:i/>
          <w:sz w:val="20"/>
          <w:szCs w:val="20"/>
        </w:rPr>
      </w:pPr>
    </w:p>
    <w:p w:rsidR="00054D6F" w:rsidRDefault="00054D6F" w:rsidP="00F54D02">
      <w:pPr>
        <w:ind w:left="426"/>
        <w:jc w:val="both"/>
        <w:rPr>
          <w:i/>
          <w:sz w:val="20"/>
          <w:szCs w:val="20"/>
        </w:rPr>
      </w:pPr>
    </w:p>
    <w:p w:rsidR="00054D6F" w:rsidRDefault="00054D6F" w:rsidP="00F54D02">
      <w:pPr>
        <w:ind w:left="426"/>
        <w:jc w:val="both"/>
        <w:rPr>
          <w:i/>
          <w:sz w:val="20"/>
          <w:szCs w:val="20"/>
        </w:rPr>
      </w:pPr>
    </w:p>
    <w:p w:rsidR="00054D6F" w:rsidRDefault="00054D6F" w:rsidP="00F54D02">
      <w:pPr>
        <w:ind w:left="426"/>
        <w:jc w:val="both"/>
        <w:rPr>
          <w:i/>
          <w:sz w:val="20"/>
          <w:szCs w:val="20"/>
        </w:rPr>
      </w:pPr>
    </w:p>
    <w:p w:rsidR="00054D6F" w:rsidRDefault="00054D6F" w:rsidP="00F54D02">
      <w:pPr>
        <w:ind w:left="426"/>
        <w:jc w:val="both"/>
        <w:rPr>
          <w:i/>
          <w:sz w:val="20"/>
          <w:szCs w:val="20"/>
        </w:rPr>
      </w:pPr>
    </w:p>
    <w:p w:rsidR="00054D6F" w:rsidRDefault="00054D6F" w:rsidP="00F54D02">
      <w:pPr>
        <w:ind w:left="426"/>
        <w:jc w:val="both"/>
        <w:rPr>
          <w:i/>
          <w:sz w:val="20"/>
          <w:szCs w:val="20"/>
        </w:rPr>
      </w:pPr>
      <w:r>
        <w:rPr>
          <w:i/>
          <w:noProof/>
          <w:sz w:val="20"/>
          <w:szCs w:val="20"/>
          <w:lang w:val="en-US"/>
        </w:rPr>
        <w:lastRenderedPageBreak/>
        <mc:AlternateContent>
          <mc:Choice Requires="wps">
            <w:drawing>
              <wp:anchor distT="0" distB="0" distL="114300" distR="114300" simplePos="0" relativeHeight="251670528" behindDoc="0" locked="0" layoutInCell="1" allowOverlap="1">
                <wp:simplePos x="0" y="0"/>
                <wp:positionH relativeFrom="column">
                  <wp:posOffset>53340</wp:posOffset>
                </wp:positionH>
                <wp:positionV relativeFrom="paragraph">
                  <wp:posOffset>261620</wp:posOffset>
                </wp:positionV>
                <wp:extent cx="5775960" cy="876300"/>
                <wp:effectExtent l="0" t="0" r="15240" b="19050"/>
                <wp:wrapNone/>
                <wp:docPr id="12" name="Rectangle 12"/>
                <wp:cNvGraphicFramePr/>
                <a:graphic xmlns:a="http://schemas.openxmlformats.org/drawingml/2006/main">
                  <a:graphicData uri="http://schemas.microsoft.com/office/word/2010/wordprocessingShape">
                    <wps:wsp>
                      <wps:cNvSpPr/>
                      <wps:spPr>
                        <a:xfrm>
                          <a:off x="0" y="0"/>
                          <a:ext cx="5775960" cy="87630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rsidR="0037591A" w:rsidRPr="00054D6F" w:rsidRDefault="0037591A" w:rsidP="00054D6F">
                            <w:pPr>
                              <w:jc w:val="center"/>
                              <w:rPr>
                                <w:color w:val="000000" w:themeColor="text1"/>
                              </w:rPr>
                            </w:pPr>
                            <w:r>
                              <w:t>.</w:t>
                            </w:r>
                            <w:r>
                              <w:rPr>
                                <w:color w:val="000000" w:themeColor="text1"/>
                              </w:rPr>
                              <w:t>Foo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2" o:spid="_x0000_s1035" style="position:absolute;left:0;text-align:left;margin-left:4.2pt;margin-top:20.6pt;width:454.8pt;height:69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" fillcolor="white [3212]" strokecolor="#243f60 [1604]" strokeweight="2pt">
                <v:textbox>
                  <w:txbxContent>
                    <w:p w:rsidR="0037591A" w:rsidRPr="00054D6F" w:rsidRDefault="0037591A" w:rsidP="00054D6F">
                      <w:pPr>
                        <w:jc w:val="center"/>
                        <w:rPr>
                          <w:color w:val="000000" w:themeColor="text1"/>
                        </w:rPr>
                      </w:pPr>
                      <w:r>
                        <w:t>.</w:t>
                      </w:r>
                      <w:r>
                        <w:rPr>
                          <w:color w:val="000000" w:themeColor="text1"/>
                        </w:rPr>
                        <w:t>Footer</w:t>
                      </w:r>
                    </w:p>
                  </w:txbxContent>
                </v:textbox>
              </v:rect>
            </w:pict>
          </mc:Fallback>
        </mc:AlternateContent>
      </w:r>
    </w:p>
    <w:p w:rsidR="00054D6F" w:rsidRPr="00F54D02" w:rsidRDefault="00A5237D" w:rsidP="00054D6F">
      <w:pPr>
        <w:jc w:val="both"/>
        <w:rPr>
          <w:i/>
          <w:sz w:val="20"/>
          <w:szCs w:val="20"/>
        </w:rPr>
      </w:pPr>
      <w:r>
        <w:rPr>
          <w:noProof/>
          <w:sz w:val="28"/>
          <w:lang w:val="en-US"/>
        </w:rPr>
        <mc:AlternateContent>
          <mc:Choice Requires="wps">
            <w:drawing>
              <wp:anchor distT="0" distB="0" distL="114300" distR="114300" simplePos="0" relativeHeight="251703296" behindDoc="0" locked="0" layoutInCell="1" allowOverlap="1" wp14:anchorId="2DCB6CA8" wp14:editId="70143648">
                <wp:simplePos x="0" y="0"/>
                <wp:positionH relativeFrom="leftMargin">
                  <wp:posOffset>304800</wp:posOffset>
                </wp:positionH>
                <wp:positionV relativeFrom="paragraph">
                  <wp:posOffset>-914400</wp:posOffset>
                </wp:positionV>
                <wp:extent cx="1836420" cy="7071360"/>
                <wp:effectExtent l="0" t="0" r="0" b="15240"/>
                <wp:wrapNone/>
                <wp:docPr id="34" name="Arc 34"/>
                <wp:cNvGraphicFramePr/>
                <a:graphic xmlns:a="http://schemas.openxmlformats.org/drawingml/2006/main">
                  <a:graphicData uri="http://schemas.microsoft.com/office/word/2010/wordprocessingShape">
                    <wps:wsp>
                      <wps:cNvSpPr/>
                      <wps:spPr>
                        <a:xfrm flipH="1" flipV="1">
                          <a:off x="0" y="0"/>
                          <a:ext cx="1836420" cy="7071360"/>
                        </a:xfrm>
                        <a:prstGeom prst="arc">
                          <a:avLst>
                            <a:gd name="adj1" fmla="val 16269480"/>
                            <a:gd name="adj2" fmla="val 0"/>
                          </a:avLst>
                        </a:prstGeom>
                        <a:noFill/>
                        <a:ln w="9525" cap="flat" cmpd="sng" algn="ctr">
                          <a:solidFill>
                            <a:srgbClr val="4F81BD">
                              <a:shade val="95000"/>
                              <a:satMod val="105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6B79C8" id="Arc 34" o:spid="_x0000_s1026" style="position:absolute;margin-left:24pt;margin-top:-1in;width:144.6pt;height:556.8pt;flip:x y;z-index:25170329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coordsize="1836420,7071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" path="m989464,10662nsc1467496,153935,1836420,1689392,1836420,3535680r-918210,l989464,10662xem989464,10662nfc1467496,153935,1836420,1689392,1836420,3535680e" filled="f" strokecolor="#4a7ebb">
                <v:path arrowok="t" o:connecttype="custom" o:connectlocs="989464,10662;1836420,3535680" o:connectangles="0,0"/>
                <w10:wrap anchorx="margin"/>
              </v:shape>
            </w:pict>
          </mc:Fallback>
        </mc:AlternateContent>
      </w:r>
      <w:r>
        <w:rPr>
          <w:noProof/>
          <w:sz w:val="28"/>
          <w:lang w:val="en-US"/>
        </w:rPr>
        <mc:AlternateContent>
          <mc:Choice Requires="wps">
            <w:drawing>
              <wp:anchor distT="0" distB="0" distL="114300" distR="114300" simplePos="0" relativeHeight="251705344" behindDoc="0" locked="0" layoutInCell="1" allowOverlap="1" wp14:anchorId="65794DC6" wp14:editId="79A9A3EE">
                <wp:simplePos x="0" y="0"/>
                <wp:positionH relativeFrom="leftMargin">
                  <wp:posOffset>297180</wp:posOffset>
                </wp:positionH>
                <wp:positionV relativeFrom="paragraph">
                  <wp:posOffset>297180</wp:posOffset>
                </wp:positionV>
                <wp:extent cx="1927860" cy="4998720"/>
                <wp:effectExtent l="0" t="0" r="0" b="11430"/>
                <wp:wrapNone/>
                <wp:docPr id="35" name="Arc 35"/>
                <wp:cNvGraphicFramePr/>
                <a:graphic xmlns:a="http://schemas.openxmlformats.org/drawingml/2006/main">
                  <a:graphicData uri="http://schemas.microsoft.com/office/word/2010/wordprocessingShape">
                    <wps:wsp>
                      <wps:cNvSpPr/>
                      <wps:spPr>
                        <a:xfrm flipH="1" flipV="1">
                          <a:off x="0" y="0"/>
                          <a:ext cx="1927860" cy="4998720"/>
                        </a:xfrm>
                        <a:prstGeom prst="arc">
                          <a:avLst>
                            <a:gd name="adj1" fmla="val 16269480"/>
                            <a:gd name="adj2" fmla="val 47030"/>
                          </a:avLst>
                        </a:prstGeom>
                        <a:noFill/>
                        <a:ln w="9525" cap="flat" cmpd="sng" algn="ctr">
                          <a:solidFill>
                            <a:srgbClr val="4F81BD">
                              <a:shade val="95000"/>
                              <a:satMod val="105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5644EB" id="Arc 35" o:spid="_x0000_s1026" style="position:absolute;margin-left:23.4pt;margin-top:23.4pt;width:151.8pt;height:393.6pt;flip:x y;z-index:25170534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coordsize="1927860,4998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" path="m1014382,3426nsc1528400,73280,1930562,1177947,1927847,2512548l963930,2499360,1014382,3426xem1014382,3426nfc1528400,73280,1930562,1177947,1927847,2512548e" filled="f" strokecolor="#4a7ebb">
                <v:path arrowok="t" o:connecttype="custom" o:connectlocs="1014382,3426;1927847,2512548" o:connectangles="0,0"/>
                <w10:wrap anchorx="margin"/>
              </v:shape>
            </w:pict>
          </mc:Fallback>
        </mc:AlternateContent>
      </w:r>
      <w:r>
        <w:rPr>
          <w:noProof/>
          <w:sz w:val="28"/>
          <w:lang w:val="en-US"/>
        </w:rPr>
        <mc:AlternateContent>
          <mc:Choice Requires="wps">
            <w:drawing>
              <wp:anchor distT="0" distB="0" distL="114300" distR="114300" simplePos="0" relativeHeight="251701248" behindDoc="0" locked="0" layoutInCell="1" allowOverlap="1">
                <wp:simplePos x="0" y="0"/>
                <wp:positionH relativeFrom="leftMargin">
                  <wp:posOffset>320040</wp:posOffset>
                </wp:positionH>
                <wp:positionV relativeFrom="paragraph">
                  <wp:posOffset>-708660</wp:posOffset>
                </wp:positionV>
                <wp:extent cx="1386840" cy="7467600"/>
                <wp:effectExtent l="0" t="0" r="0" b="0"/>
                <wp:wrapNone/>
                <wp:docPr id="33" name="Arc 33"/>
                <wp:cNvGraphicFramePr/>
                <a:graphic xmlns:a="http://schemas.openxmlformats.org/drawingml/2006/main">
                  <a:graphicData uri="http://schemas.microsoft.com/office/word/2010/wordprocessingShape">
                    <wps:wsp>
                      <wps:cNvSpPr/>
                      <wps:spPr>
                        <a:xfrm flipH="1" flipV="1">
                          <a:off x="0" y="0"/>
                          <a:ext cx="1386840" cy="7467600"/>
                        </a:xfrm>
                        <a:prstGeom prst="arc">
                          <a:avLst>
                            <a:gd name="adj1" fmla="val 16269480"/>
                            <a:gd name="adj2" fmla="val 0"/>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943E96" id="Arc 33" o:spid="_x0000_s1026" style="position:absolute;margin-left:25.2pt;margin-top:-55.8pt;width:109.2pt;height:588pt;flip:x y;z-index:25170124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coordsize="1386840,7467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" path="m768451,21922nsc1120298,228132,1386840,1828048,1386840,3733800r-693420,l768451,21922xem768451,21922nfc1120298,228132,1386840,1828048,1386840,3733800e" filled="f" strokecolor="#4579b8 [3044]">
                <v:path arrowok="t" o:connecttype="custom" o:connectlocs="768451,21922;1386840,3733800" o:connectangles="0,0"/>
                <w10:wrap anchorx="margin"/>
              </v:shape>
            </w:pict>
          </mc:Fallback>
        </mc:AlternateContent>
      </w:r>
    </w:p>
    <w:p w:rsidR="00F54D02" w:rsidRPr="00A5237D" w:rsidRDefault="00F54D02" w:rsidP="00F54D02">
      <w:pPr>
        <w:pStyle w:val="ListParagraph"/>
        <w:numPr>
          <w:ilvl w:val="1"/>
          <w:numId w:val="3"/>
        </w:numPr>
        <w:ind w:left="567" w:hanging="141"/>
        <w:rPr>
          <w:b/>
          <w:sz w:val="48"/>
          <w:szCs w:val="48"/>
        </w:rPr>
      </w:pPr>
      <w:r w:rsidRPr="00A5237D">
        <w:rPr>
          <w:b/>
          <w:sz w:val="48"/>
          <w:szCs w:val="48"/>
        </w:rPr>
        <w:t>Website Structure</w:t>
      </w:r>
    </w:p>
    <w:p w:rsidR="00F54D02" w:rsidRPr="00F54D02" w:rsidRDefault="00F54D02" w:rsidP="00F54D02">
      <w:pPr>
        <w:ind w:firstLine="360"/>
        <w:rPr>
          <w:i/>
          <w:sz w:val="20"/>
          <w:szCs w:val="20"/>
        </w:rPr>
      </w:pPr>
      <w:r w:rsidRPr="00F54D02">
        <w:rPr>
          <w:i/>
          <w:sz w:val="20"/>
          <w:szCs w:val="20"/>
        </w:rPr>
        <w:t>[</w:t>
      </w:r>
      <w:r>
        <w:rPr>
          <w:i/>
          <w:sz w:val="20"/>
          <w:szCs w:val="20"/>
        </w:rPr>
        <w:t>Provide hierarchical structure of the website</w:t>
      </w:r>
      <w:r w:rsidRPr="00F54D02">
        <w:rPr>
          <w:i/>
          <w:sz w:val="20"/>
          <w:szCs w:val="20"/>
        </w:rPr>
        <w:t>]</w:t>
      </w:r>
    </w:p>
    <w:p w:rsidR="00F54D02" w:rsidRDefault="00A5237D" w:rsidP="00F54D02">
      <w:pPr>
        <w:rPr>
          <w:sz w:val="28"/>
        </w:rPr>
      </w:pPr>
      <w:r>
        <w:rPr>
          <w:noProof/>
          <w:sz w:val="28"/>
          <w:lang w:val="en-US"/>
        </w:rPr>
        <mc:AlternateContent>
          <mc:Choice Requires="wps">
            <w:drawing>
              <wp:anchor distT="0" distB="0" distL="114300" distR="114300" simplePos="0" relativeHeight="251707392" behindDoc="0" locked="0" layoutInCell="1" allowOverlap="1" wp14:anchorId="65794DC6" wp14:editId="79A9A3EE">
                <wp:simplePos x="0" y="0"/>
                <wp:positionH relativeFrom="margin">
                  <wp:posOffset>-601980</wp:posOffset>
                </wp:positionH>
                <wp:positionV relativeFrom="paragraph">
                  <wp:posOffset>206375</wp:posOffset>
                </wp:positionV>
                <wp:extent cx="1584960" cy="3116580"/>
                <wp:effectExtent l="0" t="0" r="0" b="26670"/>
                <wp:wrapNone/>
                <wp:docPr id="36" name="Arc 36"/>
                <wp:cNvGraphicFramePr/>
                <a:graphic xmlns:a="http://schemas.openxmlformats.org/drawingml/2006/main">
                  <a:graphicData uri="http://schemas.microsoft.com/office/word/2010/wordprocessingShape">
                    <wps:wsp>
                      <wps:cNvSpPr/>
                      <wps:spPr>
                        <a:xfrm flipH="1" flipV="1">
                          <a:off x="0" y="0"/>
                          <a:ext cx="1584960" cy="3116580"/>
                        </a:xfrm>
                        <a:prstGeom prst="arc">
                          <a:avLst>
                            <a:gd name="adj1" fmla="val 16269480"/>
                            <a:gd name="adj2" fmla="val 0"/>
                          </a:avLst>
                        </a:prstGeom>
                        <a:noFill/>
                        <a:ln w="9525" cap="flat" cmpd="sng" algn="ctr">
                          <a:solidFill>
                            <a:srgbClr val="4F81BD">
                              <a:shade val="95000"/>
                              <a:satMod val="105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E4ED68" id="Arc 36" o:spid="_x0000_s1026" style="position:absolute;margin-left:-47.4pt;margin-top:16.25pt;width:124.8pt;height:245.4pt;flip:x y;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584960,31165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" path="m823954,1229nsc1249048,34453,1584960,721747,1584960,1558290r-792480,l823954,1229xem823954,1229nfc1249048,34453,1584960,721747,1584960,1558290e" filled="f" strokecolor="#4a7ebb">
                <v:path arrowok="t" o:connecttype="custom" o:connectlocs="823954,1229;1584960,1558290" o:connectangles="0,0"/>
                <w10:wrap anchorx="margin"/>
              </v:shape>
            </w:pict>
          </mc:Fallback>
        </mc:AlternateContent>
      </w:r>
    </w:p>
    <w:p w:rsidR="005074D9" w:rsidRDefault="00C1264D" w:rsidP="00F54D02">
      <w:pPr>
        <w:rPr>
          <w:sz w:val="28"/>
        </w:rPr>
      </w:pPr>
      <w:r>
        <w:rPr>
          <w:noProof/>
          <w:sz w:val="28"/>
          <w:lang w:val="en-US"/>
        </w:rPr>
        <mc:AlternateContent>
          <mc:Choice Requires="wps">
            <w:drawing>
              <wp:anchor distT="0" distB="0" distL="114300" distR="114300" simplePos="0" relativeHeight="251671552" behindDoc="0" locked="0" layoutInCell="1" allowOverlap="1">
                <wp:simplePos x="0" y="0"/>
                <wp:positionH relativeFrom="column">
                  <wp:posOffset>2331720</wp:posOffset>
                </wp:positionH>
                <wp:positionV relativeFrom="paragraph">
                  <wp:posOffset>5080</wp:posOffset>
                </wp:positionV>
                <wp:extent cx="975360" cy="518160"/>
                <wp:effectExtent l="0" t="0" r="15240" b="15240"/>
                <wp:wrapNone/>
                <wp:docPr id="13" name="Rounded Rectangle 13"/>
                <wp:cNvGraphicFramePr/>
                <a:graphic xmlns:a="http://schemas.openxmlformats.org/drawingml/2006/main">
                  <a:graphicData uri="http://schemas.microsoft.com/office/word/2010/wordprocessingShape">
                    <wps:wsp>
                      <wps:cNvSpPr/>
                      <wps:spPr>
                        <a:xfrm>
                          <a:off x="0" y="0"/>
                          <a:ext cx="975360" cy="51816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37591A" w:rsidRPr="00C1264D" w:rsidRDefault="0037591A" w:rsidP="00C1264D">
                            <w:pPr>
                              <w:jc w:val="center"/>
                              <w:rPr>
                                <w:b/>
                                <w:sz w:val="36"/>
                              </w:rPr>
                            </w:pPr>
                            <w:r w:rsidRPr="00C1264D">
                              <w:rPr>
                                <w:b/>
                                <w:sz w:val="36"/>
                              </w:rPr>
                              <w:t>Inde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id="Rounded Rectangle 13" o:spid="_x0000_s1036" style="position:absolute;margin-left:183.6pt;margin-top:.4pt;width:76.8pt;height:40.8pt;z-index:25167155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" fillcolor="#4f81bd [3204]" strokecolor="#243f60 [1604]" strokeweight="2pt">
                <v:textbox>
                  <w:txbxContent>
                    <w:p w:rsidR="0037591A" w:rsidRPr="00C1264D" w:rsidRDefault="0037591A" w:rsidP="00C1264D">
                      <w:pPr>
                        <w:jc w:val="center"/>
                        <w:rPr>
                          <w:b/>
                          <w:sz w:val="36"/>
                        </w:rPr>
                      </w:pPr>
                      <w:r w:rsidRPr="00C1264D">
                        <w:rPr>
                          <w:b/>
                          <w:sz w:val="36"/>
                        </w:rPr>
                        <w:t>Index</w:t>
                      </w:r>
                    </w:p>
                  </w:txbxContent>
                </v:textbox>
              </v:roundrect>
            </w:pict>
          </mc:Fallback>
        </mc:AlternateContent>
      </w:r>
    </w:p>
    <w:p w:rsidR="005074D9" w:rsidRDefault="00A5237D" w:rsidP="00F54D02">
      <w:pPr>
        <w:rPr>
          <w:sz w:val="28"/>
        </w:rPr>
      </w:pPr>
      <w:r>
        <w:rPr>
          <w:noProof/>
          <w:sz w:val="28"/>
          <w:lang w:val="en-US"/>
        </w:rPr>
        <mc:AlternateContent>
          <mc:Choice Requires="wps">
            <w:drawing>
              <wp:anchor distT="0" distB="0" distL="114300" distR="114300" simplePos="0" relativeHeight="251709440" behindDoc="0" locked="0" layoutInCell="1" allowOverlap="1" wp14:anchorId="25979C46" wp14:editId="4452F256">
                <wp:simplePos x="0" y="0"/>
                <wp:positionH relativeFrom="margin">
                  <wp:posOffset>-609600</wp:posOffset>
                </wp:positionH>
                <wp:positionV relativeFrom="paragraph">
                  <wp:posOffset>184785</wp:posOffset>
                </wp:positionV>
                <wp:extent cx="1600200" cy="1668780"/>
                <wp:effectExtent l="0" t="0" r="0" b="26670"/>
                <wp:wrapNone/>
                <wp:docPr id="37" name="Arc 37"/>
                <wp:cNvGraphicFramePr/>
                <a:graphic xmlns:a="http://schemas.openxmlformats.org/drawingml/2006/main">
                  <a:graphicData uri="http://schemas.microsoft.com/office/word/2010/wordprocessingShape">
                    <wps:wsp>
                      <wps:cNvSpPr/>
                      <wps:spPr>
                        <a:xfrm flipH="1" flipV="1">
                          <a:off x="0" y="0"/>
                          <a:ext cx="1600200" cy="1668780"/>
                        </a:xfrm>
                        <a:prstGeom prst="arc">
                          <a:avLst>
                            <a:gd name="adj1" fmla="val 16269480"/>
                            <a:gd name="adj2" fmla="val 0"/>
                          </a:avLst>
                        </a:prstGeom>
                        <a:noFill/>
                        <a:ln w="9525" cap="flat" cmpd="sng" algn="ctr">
                          <a:solidFill>
                            <a:srgbClr val="4F81BD">
                              <a:shade val="95000"/>
                              <a:satMod val="105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D410E7" id="Arc 37" o:spid="_x0000_s1026" style="position:absolute;margin-left:-48pt;margin-top:14.55pt;width:126pt;height:131.4pt;flip:x y;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600200,16687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" path="m816962,185nsc1252177,9753,1600200,380422,1600200,834390r-800100,l816962,185xem816962,185nfc1252177,9753,1600200,380422,1600200,834390e" filled="f" strokecolor="#4a7ebb">
                <v:path arrowok="t" o:connecttype="custom" o:connectlocs="816962,185;1600200,834390" o:connectangles="0,0"/>
                <w10:wrap anchorx="margin"/>
              </v:shape>
            </w:pict>
          </mc:Fallback>
        </mc:AlternateContent>
      </w:r>
      <w:r w:rsidR="00000E77">
        <w:rPr>
          <w:noProof/>
          <w:sz w:val="28"/>
          <w:lang w:val="en-US"/>
        </w:rPr>
        <mc:AlternateContent>
          <mc:Choice Requires="wps">
            <w:drawing>
              <wp:anchor distT="0" distB="0" distL="114300" distR="114300" simplePos="0" relativeHeight="251700224" behindDoc="0" locked="0" layoutInCell="1" allowOverlap="1">
                <wp:simplePos x="0" y="0"/>
                <wp:positionH relativeFrom="column">
                  <wp:posOffset>2720340</wp:posOffset>
                </wp:positionH>
                <wp:positionV relativeFrom="paragraph">
                  <wp:posOffset>131445</wp:posOffset>
                </wp:positionV>
                <wp:extent cx="114300" cy="510540"/>
                <wp:effectExtent l="38100" t="0" r="19050" b="60960"/>
                <wp:wrapNone/>
                <wp:docPr id="32" name="Straight Arrow Connector 32"/>
                <wp:cNvGraphicFramePr/>
                <a:graphic xmlns:a="http://schemas.openxmlformats.org/drawingml/2006/main">
                  <a:graphicData uri="http://schemas.microsoft.com/office/word/2010/wordprocessingShape">
                    <wps:wsp>
                      <wps:cNvCnPr/>
                      <wps:spPr>
                        <a:xfrm flipH="1">
                          <a:off x="0" y="0"/>
                          <a:ext cx="114300" cy="5105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6A021BD7" id="_x0000_t32" coordsize="21600,21600" o:spt="32" o:oned="t" path="m,l21600,21600e" filled="f">
                <v:path arrowok="t" fillok="f" o:connecttype="none"/>
                <o:lock v:ext="edit" shapetype="t"/>
              </v:shapetype>
              <v:shape id="Straight Arrow Connector 32" o:spid="_x0000_s1026" type="#_x0000_t32" style="position:absolute;margin-left:214.2pt;margin-top:10.35pt;width:9pt;height:40.2pt;flip:x;z-index:2517002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" strokecolor="#4579b8 [3044]">
                <v:stroke endarrow="block"/>
              </v:shape>
            </w:pict>
          </mc:Fallback>
        </mc:AlternateContent>
      </w:r>
      <w:r w:rsidR="00000E77">
        <w:rPr>
          <w:noProof/>
          <w:sz w:val="28"/>
          <w:lang w:val="en-US"/>
        </w:rPr>
        <mc:AlternateContent>
          <mc:Choice Requires="wps">
            <w:drawing>
              <wp:anchor distT="0" distB="0" distL="114300" distR="114300" simplePos="0" relativeHeight="251699200" behindDoc="0" locked="0" layoutInCell="1" allowOverlap="1">
                <wp:simplePos x="0" y="0"/>
                <wp:positionH relativeFrom="column">
                  <wp:posOffset>2819400</wp:posOffset>
                </wp:positionH>
                <wp:positionV relativeFrom="paragraph">
                  <wp:posOffset>146685</wp:posOffset>
                </wp:positionV>
                <wp:extent cx="1348740" cy="487680"/>
                <wp:effectExtent l="0" t="0" r="80010" b="64770"/>
                <wp:wrapNone/>
                <wp:docPr id="31" name="Straight Arrow Connector 31"/>
                <wp:cNvGraphicFramePr/>
                <a:graphic xmlns:a="http://schemas.openxmlformats.org/drawingml/2006/main">
                  <a:graphicData uri="http://schemas.microsoft.com/office/word/2010/wordprocessingShape">
                    <wps:wsp>
                      <wps:cNvCnPr/>
                      <wps:spPr>
                        <a:xfrm>
                          <a:off x="0" y="0"/>
                          <a:ext cx="1348740" cy="4876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0D704CF" id="Straight Arrow Connector 31" o:spid="_x0000_s1026" type="#_x0000_t32" style="position:absolute;margin-left:222pt;margin-top:11.55pt;width:106.2pt;height:38.4pt;z-index:2516992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" strokecolor="#4579b8 [3044]">
                <v:stroke endarrow="block"/>
              </v:shape>
            </w:pict>
          </mc:Fallback>
        </mc:AlternateContent>
      </w:r>
      <w:r w:rsidR="00000E77">
        <w:rPr>
          <w:noProof/>
          <w:sz w:val="28"/>
          <w:lang w:val="en-US"/>
        </w:rPr>
        <mc:AlternateContent>
          <mc:Choice Requires="wps">
            <w:drawing>
              <wp:anchor distT="0" distB="0" distL="114300" distR="114300" simplePos="0" relativeHeight="251698176" behindDoc="0" locked="0" layoutInCell="1" allowOverlap="1">
                <wp:simplePos x="0" y="0"/>
                <wp:positionH relativeFrom="column">
                  <wp:posOffset>1463040</wp:posOffset>
                </wp:positionH>
                <wp:positionV relativeFrom="paragraph">
                  <wp:posOffset>146685</wp:posOffset>
                </wp:positionV>
                <wp:extent cx="1348740" cy="502920"/>
                <wp:effectExtent l="38100" t="0" r="22860" b="68580"/>
                <wp:wrapNone/>
                <wp:docPr id="30" name="Straight Arrow Connector 30"/>
                <wp:cNvGraphicFramePr/>
                <a:graphic xmlns:a="http://schemas.openxmlformats.org/drawingml/2006/main">
                  <a:graphicData uri="http://schemas.microsoft.com/office/word/2010/wordprocessingShape">
                    <wps:wsp>
                      <wps:cNvCnPr/>
                      <wps:spPr>
                        <a:xfrm flipH="1">
                          <a:off x="0" y="0"/>
                          <a:ext cx="1348740" cy="5029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CE5E363" id="Straight Arrow Connector 30" o:spid="_x0000_s1026" type="#_x0000_t32" style="position:absolute;margin-left:115.2pt;margin-top:11.55pt;width:106.2pt;height:39.6pt;flip:x;z-index:2516981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" strokecolor="#4579b8 [3044]">
                <v:stroke endarrow="block"/>
              </v:shape>
            </w:pict>
          </mc:Fallback>
        </mc:AlternateContent>
      </w:r>
      <w:r w:rsidR="00000E77">
        <w:rPr>
          <w:noProof/>
          <w:sz w:val="28"/>
          <w:lang w:val="en-US"/>
        </w:rPr>
        <mc:AlternateContent>
          <mc:Choice Requires="wps">
            <w:drawing>
              <wp:anchor distT="0" distB="0" distL="114300" distR="114300" simplePos="0" relativeHeight="251697152" behindDoc="0" locked="0" layoutInCell="1" allowOverlap="1">
                <wp:simplePos x="0" y="0"/>
                <wp:positionH relativeFrom="column">
                  <wp:posOffset>541020</wp:posOffset>
                </wp:positionH>
                <wp:positionV relativeFrom="paragraph">
                  <wp:posOffset>123825</wp:posOffset>
                </wp:positionV>
                <wp:extent cx="2316480" cy="518160"/>
                <wp:effectExtent l="38100" t="0" r="26670" b="72390"/>
                <wp:wrapNone/>
                <wp:docPr id="29" name="Straight Arrow Connector 29"/>
                <wp:cNvGraphicFramePr/>
                <a:graphic xmlns:a="http://schemas.openxmlformats.org/drawingml/2006/main">
                  <a:graphicData uri="http://schemas.microsoft.com/office/word/2010/wordprocessingShape">
                    <wps:wsp>
                      <wps:cNvCnPr/>
                      <wps:spPr>
                        <a:xfrm flipH="1">
                          <a:off x="0" y="0"/>
                          <a:ext cx="2316480" cy="5181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D7251C6" id="Straight Arrow Connector 29" o:spid="_x0000_s1026" type="#_x0000_t32" style="position:absolute;margin-left:42.6pt;margin-top:9.75pt;width:182.4pt;height:40.8pt;flip:x;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" strokecolor="#4579b8 [3044]">
                <v:stroke endarrow="block"/>
              </v:shape>
            </w:pict>
          </mc:Fallback>
        </mc:AlternateContent>
      </w:r>
      <w:r w:rsidR="00000E77">
        <w:rPr>
          <w:noProof/>
          <w:sz w:val="28"/>
          <w:lang w:val="en-US"/>
        </w:rPr>
        <mc:AlternateContent>
          <mc:Choice Requires="wps">
            <w:drawing>
              <wp:anchor distT="0" distB="0" distL="114300" distR="114300" simplePos="0" relativeHeight="251696128" behindDoc="0" locked="0" layoutInCell="1" allowOverlap="1">
                <wp:simplePos x="0" y="0"/>
                <wp:positionH relativeFrom="column">
                  <wp:posOffset>2758440</wp:posOffset>
                </wp:positionH>
                <wp:positionV relativeFrom="paragraph">
                  <wp:posOffset>131445</wp:posOffset>
                </wp:positionV>
                <wp:extent cx="3215640" cy="487680"/>
                <wp:effectExtent l="0" t="0" r="80010" b="83820"/>
                <wp:wrapNone/>
                <wp:docPr id="28" name="Straight Arrow Connector 28"/>
                <wp:cNvGraphicFramePr/>
                <a:graphic xmlns:a="http://schemas.openxmlformats.org/drawingml/2006/main">
                  <a:graphicData uri="http://schemas.microsoft.com/office/word/2010/wordprocessingShape">
                    <wps:wsp>
                      <wps:cNvCnPr/>
                      <wps:spPr>
                        <a:xfrm>
                          <a:off x="0" y="0"/>
                          <a:ext cx="3215640" cy="4876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D1D5209" id="Straight Arrow Connector 28" o:spid="_x0000_s1026" type="#_x0000_t32" style="position:absolute;margin-left:217.2pt;margin-top:10.35pt;width:253.2pt;height:38.4pt;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" strokecolor="#4579b8 [3044]">
                <v:stroke endarrow="block"/>
              </v:shape>
            </w:pict>
          </mc:Fallback>
        </mc:AlternateContent>
      </w:r>
      <w:r w:rsidR="00000E77">
        <w:rPr>
          <w:noProof/>
          <w:sz w:val="28"/>
          <w:lang w:val="en-US"/>
        </w:rPr>
        <mc:AlternateContent>
          <mc:Choice Requires="wps">
            <w:drawing>
              <wp:anchor distT="0" distB="0" distL="114300" distR="114300" simplePos="0" relativeHeight="251695104" behindDoc="0" locked="0" layoutInCell="1" allowOverlap="1">
                <wp:simplePos x="0" y="0"/>
                <wp:positionH relativeFrom="column">
                  <wp:posOffset>-487680</wp:posOffset>
                </wp:positionH>
                <wp:positionV relativeFrom="paragraph">
                  <wp:posOffset>139065</wp:posOffset>
                </wp:positionV>
                <wp:extent cx="3314700" cy="480060"/>
                <wp:effectExtent l="38100" t="0" r="19050" b="91440"/>
                <wp:wrapNone/>
                <wp:docPr id="27" name="Straight Arrow Connector 27"/>
                <wp:cNvGraphicFramePr/>
                <a:graphic xmlns:a="http://schemas.openxmlformats.org/drawingml/2006/main">
                  <a:graphicData uri="http://schemas.microsoft.com/office/word/2010/wordprocessingShape">
                    <wps:wsp>
                      <wps:cNvCnPr/>
                      <wps:spPr>
                        <a:xfrm flipH="1">
                          <a:off x="0" y="0"/>
                          <a:ext cx="3314700" cy="4800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4CDCC1A" id="Straight Arrow Connector 27" o:spid="_x0000_s1026" type="#_x0000_t32" style="position:absolute;margin-left:-38.4pt;margin-top:10.95pt;width:261pt;height:37.8pt;flip:x;z-index:2516951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" strokecolor="#4579b8 [3044]">
                <v:stroke endarrow="block"/>
              </v:shape>
            </w:pict>
          </mc:Fallback>
        </mc:AlternateContent>
      </w:r>
    </w:p>
    <w:p w:rsidR="005074D9" w:rsidRDefault="00000E77" w:rsidP="00F54D02">
      <w:pPr>
        <w:rPr>
          <w:sz w:val="28"/>
        </w:rPr>
      </w:pPr>
      <w:r>
        <w:rPr>
          <w:noProof/>
          <w:sz w:val="28"/>
          <w:lang w:val="en-US"/>
        </w:rPr>
        <mc:AlternateContent>
          <mc:Choice Requires="wps">
            <w:drawing>
              <wp:anchor distT="0" distB="0" distL="114300" distR="114300" simplePos="0" relativeHeight="251681792" behindDoc="0" locked="0" layoutInCell="1" allowOverlap="1" wp14:anchorId="04723329" wp14:editId="2C214EBD">
                <wp:simplePos x="0" y="0"/>
                <wp:positionH relativeFrom="column">
                  <wp:posOffset>3268980</wp:posOffset>
                </wp:positionH>
                <wp:positionV relativeFrom="paragraph">
                  <wp:posOffset>257175</wp:posOffset>
                </wp:positionV>
                <wp:extent cx="1859280" cy="533400"/>
                <wp:effectExtent l="0" t="0" r="26670" b="19050"/>
                <wp:wrapNone/>
                <wp:docPr id="18" name="Rounded Rectangle 18"/>
                <wp:cNvGraphicFramePr/>
                <a:graphic xmlns:a="http://schemas.openxmlformats.org/drawingml/2006/main">
                  <a:graphicData uri="http://schemas.microsoft.com/office/word/2010/wordprocessingShape">
                    <wps:wsp>
                      <wps:cNvSpPr/>
                      <wps:spPr>
                        <a:xfrm>
                          <a:off x="0" y="0"/>
                          <a:ext cx="1859280" cy="533400"/>
                        </a:xfrm>
                        <a:prstGeom prst="roundRect">
                          <a:avLst/>
                        </a:prstGeom>
                        <a:solidFill>
                          <a:srgbClr val="4F81BD"/>
                        </a:solidFill>
                        <a:ln w="25400" cap="flat" cmpd="sng" algn="ctr">
                          <a:solidFill>
                            <a:srgbClr val="4F81BD">
                              <a:shade val="50000"/>
                            </a:srgbClr>
                          </a:solidFill>
                          <a:prstDash val="solid"/>
                        </a:ln>
                        <a:effectLst/>
                      </wps:spPr>
                      <wps:txbx>
                        <w:txbxContent>
                          <w:p w:rsidR="0037591A" w:rsidRPr="00000E77" w:rsidRDefault="0037591A" w:rsidP="00C1264D">
                            <w:pPr>
                              <w:jc w:val="center"/>
                              <w:rPr>
                                <w:b/>
                                <w:color w:val="FFFFFF" w:themeColor="background1"/>
                                <w:sz w:val="32"/>
                                <w:szCs w:val="24"/>
                              </w:rPr>
                            </w:pPr>
                            <w:r w:rsidRPr="00000E77">
                              <w:rPr>
                                <w:b/>
                                <w:color w:val="FFFFFF" w:themeColor="background1"/>
                                <w:sz w:val="32"/>
                                <w:szCs w:val="24"/>
                              </w:rPr>
                              <w:t>Acknowledgement</w:t>
                            </w:r>
                          </w:p>
                          <w:p w:rsidR="0037591A" w:rsidRDefault="0037591A" w:rsidP="00C1264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4723329" id="Rounded Rectangle 18" o:spid="_x0000_s1037" style="position:absolute;margin-left:257.4pt;margin-top:20.25pt;width:146.4pt;height:42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" fillcolor="#4f81bd" strokecolor="#385d8a" strokeweight="2pt">
                <v:textbox>
                  <w:txbxContent>
                    <w:p w:rsidR="0037591A" w:rsidRPr="00000E77" w:rsidRDefault="0037591A" w:rsidP="00C1264D">
                      <w:pPr>
                        <w:jc w:val="center"/>
                        <w:rPr>
                          <w:b/>
                          <w:color w:val="FFFFFF" w:themeColor="background1"/>
                          <w:sz w:val="32"/>
                          <w:szCs w:val="24"/>
                        </w:rPr>
                      </w:pPr>
                      <w:r w:rsidRPr="00000E77">
                        <w:rPr>
                          <w:b/>
                          <w:color w:val="FFFFFF" w:themeColor="background1"/>
                          <w:sz w:val="32"/>
                          <w:szCs w:val="24"/>
                        </w:rPr>
                        <w:t>Acknowledgement</w:t>
                      </w:r>
                    </w:p>
                    <w:p w:rsidR="0037591A" w:rsidRDefault="0037591A" w:rsidP="00C1264D">
                      <w:pPr>
                        <w:jc w:val="center"/>
                      </w:pPr>
                    </w:p>
                  </w:txbxContent>
                </v:textbox>
              </v:roundrect>
            </w:pict>
          </mc:Fallback>
        </mc:AlternateContent>
      </w:r>
      <w:r>
        <w:rPr>
          <w:noProof/>
          <w:sz w:val="28"/>
          <w:lang w:val="en-US"/>
        </w:rPr>
        <mc:AlternateContent>
          <mc:Choice Requires="wps">
            <w:drawing>
              <wp:anchor distT="0" distB="0" distL="114300" distR="114300" simplePos="0" relativeHeight="251683840" behindDoc="0" locked="0" layoutInCell="1" allowOverlap="1" wp14:anchorId="04723329" wp14:editId="2C214EBD">
                <wp:simplePos x="0" y="0"/>
                <wp:positionH relativeFrom="page">
                  <wp:align>right</wp:align>
                </wp:positionH>
                <wp:positionV relativeFrom="paragraph">
                  <wp:posOffset>249555</wp:posOffset>
                </wp:positionV>
                <wp:extent cx="1440180" cy="518160"/>
                <wp:effectExtent l="0" t="0" r="26670" b="15240"/>
                <wp:wrapNone/>
                <wp:docPr id="19" name="Rounded Rectangle 19"/>
                <wp:cNvGraphicFramePr/>
                <a:graphic xmlns:a="http://schemas.openxmlformats.org/drawingml/2006/main">
                  <a:graphicData uri="http://schemas.microsoft.com/office/word/2010/wordprocessingShape">
                    <wps:wsp>
                      <wps:cNvSpPr/>
                      <wps:spPr>
                        <a:xfrm>
                          <a:off x="0" y="0"/>
                          <a:ext cx="1440180" cy="518160"/>
                        </a:xfrm>
                        <a:prstGeom prst="roundRect">
                          <a:avLst/>
                        </a:prstGeom>
                        <a:solidFill>
                          <a:srgbClr val="4F81BD"/>
                        </a:solidFill>
                        <a:ln w="25400" cap="flat" cmpd="sng" algn="ctr">
                          <a:solidFill>
                            <a:srgbClr val="4F81BD">
                              <a:shade val="50000"/>
                            </a:srgbClr>
                          </a:solidFill>
                          <a:prstDash val="solid"/>
                        </a:ln>
                        <a:effectLst/>
                      </wps:spPr>
                      <wps:txbx>
                        <w:txbxContent>
                          <w:p w:rsidR="0037591A" w:rsidRPr="00000E77" w:rsidRDefault="0037591A" w:rsidP="00000E77">
                            <w:pPr>
                              <w:jc w:val="center"/>
                              <w:rPr>
                                <w:b/>
                                <w:color w:val="FFFFFF" w:themeColor="background1"/>
                                <w:sz w:val="32"/>
                              </w:rPr>
                            </w:pPr>
                            <w:r w:rsidRPr="00000E77">
                              <w:rPr>
                                <w:b/>
                                <w:color w:val="FFFFFF" w:themeColor="background1"/>
                                <w:sz w:val="32"/>
                              </w:rPr>
                              <w:t>Enhancement</w:t>
                            </w:r>
                          </w:p>
                          <w:p w:rsidR="0037591A" w:rsidRDefault="0037591A" w:rsidP="00000E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04723329" id="Rounded Rectangle 19" o:spid="_x0000_s1038" style="position:absolute;margin-left:62.2pt;margin-top:19.65pt;width:113.4pt;height:40.8pt;z-index:251683840;visibility:visible;mso-wrap-style:square;mso-width-percent:0;mso-wrap-distance-left:9pt;mso-wrap-distance-top:0;mso-wrap-distance-right:9pt;mso-wrap-distance-bottom:0;mso-position-horizontal:right;mso-position-horizontal-relative:page;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" fillcolor="#4f81bd" strokecolor="#385d8a" strokeweight="2pt">
                <v:textbox>
                  <w:txbxContent>
                    <w:p w:rsidR="0037591A" w:rsidRPr="00000E77" w:rsidRDefault="0037591A" w:rsidP="00000E77">
                      <w:pPr>
                        <w:jc w:val="center"/>
                        <w:rPr>
                          <w:b/>
                          <w:color w:val="FFFFFF" w:themeColor="background1"/>
                          <w:sz w:val="32"/>
                        </w:rPr>
                      </w:pPr>
                      <w:r w:rsidRPr="00000E77">
                        <w:rPr>
                          <w:b/>
                          <w:color w:val="FFFFFF" w:themeColor="background1"/>
                          <w:sz w:val="32"/>
                        </w:rPr>
                        <w:t>Enhancement</w:t>
                      </w:r>
                    </w:p>
                    <w:p w:rsidR="0037591A" w:rsidRDefault="0037591A" w:rsidP="00000E77">
                      <w:pPr>
                        <w:jc w:val="center"/>
                      </w:pPr>
                    </w:p>
                  </w:txbxContent>
                </v:textbox>
                <w10:wrap anchorx="page"/>
              </v:roundrect>
            </w:pict>
          </mc:Fallback>
        </mc:AlternateContent>
      </w:r>
      <w:r>
        <w:rPr>
          <w:noProof/>
          <w:sz w:val="28"/>
          <w:lang w:val="en-US"/>
        </w:rPr>
        <mc:AlternateContent>
          <mc:Choice Requires="wps">
            <w:drawing>
              <wp:anchor distT="0" distB="0" distL="114300" distR="114300" simplePos="0" relativeHeight="251677696" behindDoc="0" locked="0" layoutInCell="1" allowOverlap="1" wp14:anchorId="04723329" wp14:editId="2C214EBD">
                <wp:simplePos x="0" y="0"/>
                <wp:positionH relativeFrom="column">
                  <wp:posOffset>1036320</wp:posOffset>
                </wp:positionH>
                <wp:positionV relativeFrom="paragraph">
                  <wp:posOffset>272415</wp:posOffset>
                </wp:positionV>
                <wp:extent cx="944880" cy="495300"/>
                <wp:effectExtent l="0" t="0" r="26670" b="19050"/>
                <wp:wrapNone/>
                <wp:docPr id="16" name="Rounded Rectangle 16"/>
                <wp:cNvGraphicFramePr/>
                <a:graphic xmlns:a="http://schemas.openxmlformats.org/drawingml/2006/main">
                  <a:graphicData uri="http://schemas.microsoft.com/office/word/2010/wordprocessingShape">
                    <wps:wsp>
                      <wps:cNvSpPr/>
                      <wps:spPr>
                        <a:xfrm>
                          <a:off x="0" y="0"/>
                          <a:ext cx="944880" cy="495300"/>
                        </a:xfrm>
                        <a:prstGeom prst="roundRect">
                          <a:avLst/>
                        </a:prstGeom>
                        <a:solidFill>
                          <a:srgbClr val="4F81BD"/>
                        </a:solidFill>
                        <a:ln w="25400" cap="flat" cmpd="sng" algn="ctr">
                          <a:solidFill>
                            <a:srgbClr val="4F81BD">
                              <a:shade val="50000"/>
                            </a:srgbClr>
                          </a:solidFill>
                          <a:prstDash val="solid"/>
                        </a:ln>
                        <a:effectLst/>
                      </wps:spPr>
                      <wps:txbx>
                        <w:txbxContent>
                          <w:p w:rsidR="0037591A" w:rsidRPr="00C1264D" w:rsidRDefault="0037591A" w:rsidP="00C1264D">
                            <w:pPr>
                              <w:jc w:val="center"/>
                              <w:rPr>
                                <w:b/>
                                <w:color w:val="FFFFFF" w:themeColor="background1"/>
                                <w:sz w:val="36"/>
                              </w:rPr>
                            </w:pPr>
                            <w:r w:rsidRPr="00C1264D">
                              <w:rPr>
                                <w:b/>
                                <w:color w:val="FFFFFF" w:themeColor="background1"/>
                                <w:sz w:val="36"/>
                              </w:rPr>
                              <w:t>Profile</w:t>
                            </w:r>
                          </w:p>
                          <w:p w:rsidR="0037591A" w:rsidRDefault="0037591A" w:rsidP="00C1264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4723329" id="Rounded Rectangle 16" o:spid="_x0000_s1039" style="position:absolute;margin-left:81.6pt;margin-top:21.45pt;width:74.4pt;height:39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" fillcolor="#4f81bd" strokecolor="#385d8a" strokeweight="2pt">
                <v:textbox>
                  <w:txbxContent>
                    <w:p w:rsidR="0037591A" w:rsidRPr="00C1264D" w:rsidRDefault="0037591A" w:rsidP="00C1264D">
                      <w:pPr>
                        <w:jc w:val="center"/>
                        <w:rPr>
                          <w:b/>
                          <w:color w:val="FFFFFF" w:themeColor="background1"/>
                          <w:sz w:val="36"/>
                        </w:rPr>
                      </w:pPr>
                      <w:r w:rsidRPr="00C1264D">
                        <w:rPr>
                          <w:b/>
                          <w:color w:val="FFFFFF" w:themeColor="background1"/>
                          <w:sz w:val="36"/>
                        </w:rPr>
                        <w:t>Profile</w:t>
                      </w:r>
                    </w:p>
                    <w:p w:rsidR="0037591A" w:rsidRDefault="0037591A" w:rsidP="00C1264D">
                      <w:pPr>
                        <w:jc w:val="center"/>
                      </w:pPr>
                    </w:p>
                  </w:txbxContent>
                </v:textbox>
              </v:roundrect>
            </w:pict>
          </mc:Fallback>
        </mc:AlternateContent>
      </w:r>
      <w:r>
        <w:rPr>
          <w:noProof/>
          <w:sz w:val="28"/>
          <w:lang w:val="en-US"/>
        </w:rPr>
        <mc:AlternateContent>
          <mc:Choice Requires="wps">
            <w:drawing>
              <wp:anchor distT="0" distB="0" distL="114300" distR="114300" simplePos="0" relativeHeight="251679744" behindDoc="0" locked="0" layoutInCell="1" allowOverlap="1" wp14:anchorId="04723329" wp14:editId="2C214EBD">
                <wp:simplePos x="0" y="0"/>
                <wp:positionH relativeFrom="column">
                  <wp:posOffset>2057400</wp:posOffset>
                </wp:positionH>
                <wp:positionV relativeFrom="paragraph">
                  <wp:posOffset>257175</wp:posOffset>
                </wp:positionV>
                <wp:extent cx="1158240" cy="518160"/>
                <wp:effectExtent l="0" t="0" r="22860" b="15240"/>
                <wp:wrapNone/>
                <wp:docPr id="17" name="Rounded Rectangle 17"/>
                <wp:cNvGraphicFramePr/>
                <a:graphic xmlns:a="http://schemas.openxmlformats.org/drawingml/2006/main">
                  <a:graphicData uri="http://schemas.microsoft.com/office/word/2010/wordprocessingShape">
                    <wps:wsp>
                      <wps:cNvSpPr/>
                      <wps:spPr>
                        <a:xfrm>
                          <a:off x="0" y="0"/>
                          <a:ext cx="1158240" cy="518160"/>
                        </a:xfrm>
                        <a:prstGeom prst="roundRect">
                          <a:avLst/>
                        </a:prstGeom>
                        <a:solidFill>
                          <a:srgbClr val="4F81BD"/>
                        </a:solidFill>
                        <a:ln w="25400" cap="flat" cmpd="sng" algn="ctr">
                          <a:solidFill>
                            <a:srgbClr val="4F81BD">
                              <a:shade val="50000"/>
                            </a:srgbClr>
                          </a:solidFill>
                          <a:prstDash val="solid"/>
                        </a:ln>
                        <a:effectLst/>
                      </wps:spPr>
                      <wps:txbx>
                        <w:txbxContent>
                          <w:p w:rsidR="0037591A" w:rsidRPr="00C1264D" w:rsidRDefault="0037591A" w:rsidP="00C1264D">
                            <w:pPr>
                              <w:jc w:val="center"/>
                              <w:rPr>
                                <w:b/>
                                <w:color w:val="FFFFFF" w:themeColor="background1"/>
                                <w:sz w:val="32"/>
                              </w:rPr>
                            </w:pPr>
                            <w:r w:rsidRPr="00C1264D">
                              <w:rPr>
                                <w:b/>
                                <w:color w:val="FFFFFF" w:themeColor="background1"/>
                                <w:sz w:val="32"/>
                              </w:rPr>
                              <w:t>Disclaimer</w:t>
                            </w:r>
                          </w:p>
                          <w:p w:rsidR="0037591A" w:rsidRDefault="0037591A" w:rsidP="00C1264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04723329" id="Rounded Rectangle 17" o:spid="_x0000_s1040" style="position:absolute;margin-left:162pt;margin-top:20.25pt;width:91.2pt;height:40.8pt;z-index:251679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" fillcolor="#4f81bd" strokecolor="#385d8a" strokeweight="2pt">
                <v:textbox>
                  <w:txbxContent>
                    <w:p w:rsidR="0037591A" w:rsidRPr="00C1264D" w:rsidRDefault="0037591A" w:rsidP="00C1264D">
                      <w:pPr>
                        <w:jc w:val="center"/>
                        <w:rPr>
                          <w:b/>
                          <w:color w:val="FFFFFF" w:themeColor="background1"/>
                          <w:sz w:val="32"/>
                        </w:rPr>
                      </w:pPr>
                      <w:r w:rsidRPr="00C1264D">
                        <w:rPr>
                          <w:b/>
                          <w:color w:val="FFFFFF" w:themeColor="background1"/>
                          <w:sz w:val="32"/>
                        </w:rPr>
                        <w:t>Disclaimer</w:t>
                      </w:r>
                    </w:p>
                    <w:p w:rsidR="0037591A" w:rsidRDefault="0037591A" w:rsidP="00C1264D">
                      <w:pPr>
                        <w:jc w:val="center"/>
                      </w:pPr>
                    </w:p>
                  </w:txbxContent>
                </v:textbox>
              </v:roundrect>
            </w:pict>
          </mc:Fallback>
        </mc:AlternateContent>
      </w:r>
      <w:r>
        <w:rPr>
          <w:noProof/>
          <w:sz w:val="28"/>
          <w:lang w:val="en-US"/>
        </w:rPr>
        <mc:AlternateContent>
          <mc:Choice Requires="wps">
            <w:drawing>
              <wp:anchor distT="0" distB="0" distL="114300" distR="114300" simplePos="0" relativeHeight="251673600" behindDoc="0" locked="0" layoutInCell="1" allowOverlap="1" wp14:anchorId="04723329" wp14:editId="2C214EBD">
                <wp:simplePos x="0" y="0"/>
                <wp:positionH relativeFrom="margin">
                  <wp:align>left</wp:align>
                </wp:positionH>
                <wp:positionV relativeFrom="paragraph">
                  <wp:posOffset>272415</wp:posOffset>
                </wp:positionV>
                <wp:extent cx="975360" cy="502920"/>
                <wp:effectExtent l="0" t="0" r="15240" b="11430"/>
                <wp:wrapNone/>
                <wp:docPr id="14" name="Rounded Rectangle 14"/>
                <wp:cNvGraphicFramePr/>
                <a:graphic xmlns:a="http://schemas.openxmlformats.org/drawingml/2006/main">
                  <a:graphicData uri="http://schemas.microsoft.com/office/word/2010/wordprocessingShape">
                    <wps:wsp>
                      <wps:cNvSpPr/>
                      <wps:spPr>
                        <a:xfrm>
                          <a:off x="0" y="0"/>
                          <a:ext cx="975360" cy="502920"/>
                        </a:xfrm>
                        <a:prstGeom prst="roundRect">
                          <a:avLst/>
                        </a:prstGeom>
                        <a:solidFill>
                          <a:srgbClr val="4F81BD"/>
                        </a:solidFill>
                        <a:ln w="25400" cap="flat" cmpd="sng" algn="ctr">
                          <a:solidFill>
                            <a:srgbClr val="4F81BD">
                              <a:shade val="50000"/>
                            </a:srgbClr>
                          </a:solidFill>
                          <a:prstDash val="solid"/>
                        </a:ln>
                        <a:effectLst/>
                      </wps:spPr>
                      <wps:txbx>
                        <w:txbxContent>
                          <w:p w:rsidR="0037591A" w:rsidRPr="00C1264D" w:rsidRDefault="0037591A" w:rsidP="00C1264D">
                            <w:pPr>
                              <w:jc w:val="center"/>
                              <w:rPr>
                                <w:b/>
                                <w:color w:val="FFFFFF" w:themeColor="background1"/>
                                <w:sz w:val="36"/>
                              </w:rPr>
                            </w:pPr>
                            <w:r w:rsidRPr="00C1264D">
                              <w:rPr>
                                <w:b/>
                                <w:color w:val="FFFFFF" w:themeColor="background1"/>
                                <w:sz w:val="34"/>
                                <w:szCs w:val="34"/>
                              </w:rPr>
                              <w:t>Enquir</w:t>
                            </w:r>
                            <w:r w:rsidRPr="00000E77">
                              <w:rPr>
                                <w:b/>
                                <w:color w:val="FFFFFF" w:themeColor="background1"/>
                                <w:sz w:val="32"/>
                              </w:rPr>
                              <w:t>y</w:t>
                            </w:r>
                          </w:p>
                          <w:p w:rsidR="0037591A" w:rsidRDefault="0037591A" w:rsidP="00C1264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4723329" id="Rounded Rectangle 14" o:spid="_x0000_s1041" style="position:absolute;margin-left:0;margin-top:21.45pt;width:76.8pt;height:39.6pt;z-index:2516736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" fillcolor="#4f81bd" strokecolor="#385d8a" strokeweight="2pt">
                <v:textbox>
                  <w:txbxContent>
                    <w:p w:rsidR="0037591A" w:rsidRPr="00C1264D" w:rsidRDefault="0037591A" w:rsidP="00C1264D">
                      <w:pPr>
                        <w:jc w:val="center"/>
                        <w:rPr>
                          <w:b/>
                          <w:color w:val="FFFFFF" w:themeColor="background1"/>
                          <w:sz w:val="36"/>
                        </w:rPr>
                      </w:pPr>
                      <w:r w:rsidRPr="00C1264D">
                        <w:rPr>
                          <w:b/>
                          <w:color w:val="FFFFFF" w:themeColor="background1"/>
                          <w:sz w:val="34"/>
                          <w:szCs w:val="34"/>
                        </w:rPr>
                        <w:t>Enquir</w:t>
                      </w:r>
                      <w:r w:rsidRPr="00000E77">
                        <w:rPr>
                          <w:b/>
                          <w:color w:val="FFFFFF" w:themeColor="background1"/>
                          <w:sz w:val="32"/>
                        </w:rPr>
                        <w:t>y</w:t>
                      </w:r>
                    </w:p>
                    <w:p w:rsidR="0037591A" w:rsidRDefault="0037591A" w:rsidP="00C1264D">
                      <w:pPr>
                        <w:jc w:val="center"/>
                      </w:pPr>
                    </w:p>
                  </w:txbxContent>
                </v:textbox>
                <w10:wrap anchorx="margin"/>
              </v:roundrect>
            </w:pict>
          </mc:Fallback>
        </mc:AlternateContent>
      </w:r>
      <w:r>
        <w:rPr>
          <w:noProof/>
          <w:sz w:val="28"/>
          <w:lang w:val="en-US"/>
        </w:rPr>
        <mc:AlternateContent>
          <mc:Choice Requires="wps">
            <w:drawing>
              <wp:anchor distT="0" distB="0" distL="114300" distR="114300" simplePos="0" relativeHeight="251675648" behindDoc="0" locked="0" layoutInCell="1" allowOverlap="1" wp14:anchorId="04723329" wp14:editId="2C214EBD">
                <wp:simplePos x="0" y="0"/>
                <wp:positionH relativeFrom="leftMargin">
                  <wp:posOffset>76200</wp:posOffset>
                </wp:positionH>
                <wp:positionV relativeFrom="paragraph">
                  <wp:posOffset>264795</wp:posOffset>
                </wp:positionV>
                <wp:extent cx="739140" cy="518160"/>
                <wp:effectExtent l="0" t="0" r="22860" b="15240"/>
                <wp:wrapNone/>
                <wp:docPr id="15" name="Rounded Rectangle 15"/>
                <wp:cNvGraphicFramePr/>
                <a:graphic xmlns:a="http://schemas.openxmlformats.org/drawingml/2006/main">
                  <a:graphicData uri="http://schemas.microsoft.com/office/word/2010/wordprocessingShape">
                    <wps:wsp>
                      <wps:cNvSpPr/>
                      <wps:spPr>
                        <a:xfrm>
                          <a:off x="0" y="0"/>
                          <a:ext cx="739140" cy="518160"/>
                        </a:xfrm>
                        <a:prstGeom prst="roundRect">
                          <a:avLst/>
                        </a:prstGeom>
                        <a:solidFill>
                          <a:srgbClr val="4F81BD"/>
                        </a:solidFill>
                        <a:ln w="25400" cap="flat" cmpd="sng" algn="ctr">
                          <a:solidFill>
                            <a:srgbClr val="4F81BD">
                              <a:shade val="50000"/>
                            </a:srgbClr>
                          </a:solidFill>
                          <a:prstDash val="solid"/>
                        </a:ln>
                        <a:effectLst/>
                      </wps:spPr>
                      <wps:txbx>
                        <w:txbxContent>
                          <w:p w:rsidR="0037591A" w:rsidRPr="00C1264D" w:rsidRDefault="0037591A" w:rsidP="00C1264D">
                            <w:pPr>
                              <w:jc w:val="center"/>
                              <w:rPr>
                                <w:b/>
                                <w:color w:val="FFFFFF" w:themeColor="background1"/>
                                <w:sz w:val="36"/>
                              </w:rPr>
                            </w:pPr>
                            <w:r>
                              <w:rPr>
                                <w:b/>
                                <w:color w:val="FFFFFF" w:themeColor="background1"/>
                                <w:sz w:val="36"/>
                              </w:rPr>
                              <w:t>Shop</w:t>
                            </w:r>
                          </w:p>
                          <w:p w:rsidR="0037591A" w:rsidRDefault="0037591A" w:rsidP="00C1264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04723329" id="Rounded Rectangle 15" o:spid="_x0000_s1042" style="position:absolute;margin-left:6pt;margin-top:20.85pt;width:58.2pt;height:40.8pt;z-index:251675648;visibility:visible;mso-wrap-style:square;mso-width-percent:0;mso-wrap-distance-left:9pt;mso-wrap-distance-top:0;mso-wrap-distance-right:9pt;mso-wrap-distance-bottom:0;mso-position-horizontal:absolute;mso-position-horizontal-relative:left-margin-area;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" fillcolor="#4f81bd" strokecolor="#385d8a" strokeweight="2pt">
                <v:textbox>
                  <w:txbxContent>
                    <w:p w:rsidR="0037591A" w:rsidRPr="00C1264D" w:rsidRDefault="0037591A" w:rsidP="00C1264D">
                      <w:pPr>
                        <w:jc w:val="center"/>
                        <w:rPr>
                          <w:b/>
                          <w:color w:val="FFFFFF" w:themeColor="background1"/>
                          <w:sz w:val="36"/>
                        </w:rPr>
                      </w:pPr>
                      <w:r>
                        <w:rPr>
                          <w:b/>
                          <w:color w:val="FFFFFF" w:themeColor="background1"/>
                          <w:sz w:val="36"/>
                        </w:rPr>
                        <w:t>Shop</w:t>
                      </w:r>
                    </w:p>
                    <w:p w:rsidR="0037591A" w:rsidRDefault="0037591A" w:rsidP="00C1264D">
                      <w:pPr>
                        <w:jc w:val="center"/>
                      </w:pPr>
                    </w:p>
                  </w:txbxContent>
                </v:textbox>
                <w10:wrap anchorx="margin"/>
              </v:roundrect>
            </w:pict>
          </mc:Fallback>
        </mc:AlternateContent>
      </w:r>
    </w:p>
    <w:p w:rsidR="005074D9" w:rsidRDefault="005074D9" w:rsidP="00F54D02">
      <w:pPr>
        <w:rPr>
          <w:sz w:val="28"/>
        </w:rPr>
      </w:pPr>
    </w:p>
    <w:p w:rsidR="005074D9" w:rsidRDefault="00000E77" w:rsidP="00F54D02">
      <w:pPr>
        <w:rPr>
          <w:sz w:val="28"/>
        </w:rPr>
      </w:pPr>
      <w:r>
        <w:rPr>
          <w:noProof/>
          <w:sz w:val="28"/>
          <w:lang w:val="en-US"/>
        </w:rPr>
        <mc:AlternateContent>
          <mc:Choice Requires="wps">
            <w:drawing>
              <wp:anchor distT="0" distB="0" distL="114300" distR="114300" simplePos="0" relativeHeight="251685888" behindDoc="0" locked="0" layoutInCell="1" allowOverlap="1" wp14:anchorId="43D1D33E" wp14:editId="63A1B8EE">
                <wp:simplePos x="0" y="0"/>
                <wp:positionH relativeFrom="margin">
                  <wp:align>left</wp:align>
                </wp:positionH>
                <wp:positionV relativeFrom="paragraph">
                  <wp:posOffset>372745</wp:posOffset>
                </wp:positionV>
                <wp:extent cx="1424940" cy="518160"/>
                <wp:effectExtent l="0" t="0" r="22860" b="15240"/>
                <wp:wrapNone/>
                <wp:docPr id="20" name="Rounded Rectangle 20"/>
                <wp:cNvGraphicFramePr/>
                <a:graphic xmlns:a="http://schemas.openxmlformats.org/drawingml/2006/main">
                  <a:graphicData uri="http://schemas.microsoft.com/office/word/2010/wordprocessingShape">
                    <wps:wsp>
                      <wps:cNvSpPr/>
                      <wps:spPr>
                        <a:xfrm>
                          <a:off x="0" y="0"/>
                          <a:ext cx="1424940" cy="518160"/>
                        </a:xfrm>
                        <a:prstGeom prst="roundRect">
                          <a:avLst/>
                        </a:prstGeom>
                        <a:solidFill>
                          <a:srgbClr val="4F81BD"/>
                        </a:solidFill>
                        <a:ln w="25400" cap="flat" cmpd="sng" algn="ctr">
                          <a:solidFill>
                            <a:srgbClr val="4F81BD">
                              <a:shade val="50000"/>
                            </a:srgbClr>
                          </a:solidFill>
                          <a:prstDash val="solid"/>
                        </a:ln>
                        <a:effectLst/>
                      </wps:spPr>
                      <wps:txbx>
                        <w:txbxContent>
                          <w:p w:rsidR="0037591A" w:rsidRPr="00000E77" w:rsidRDefault="0037591A" w:rsidP="00000E77">
                            <w:pPr>
                              <w:jc w:val="center"/>
                              <w:rPr>
                                <w:b/>
                                <w:color w:val="FFFFFF" w:themeColor="background1"/>
                                <w:sz w:val="36"/>
                              </w:rPr>
                            </w:pPr>
                            <w:r w:rsidRPr="00000E77">
                              <w:rPr>
                                <w:b/>
                                <w:color w:val="FFFFFF" w:themeColor="background1"/>
                                <w:sz w:val="36"/>
                              </w:rPr>
                              <w:t>Watches</w:t>
                            </w:r>
                          </w:p>
                          <w:p w:rsidR="0037591A" w:rsidRDefault="0037591A" w:rsidP="00000E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43D1D33E" id="Rounded Rectangle 20" o:spid="_x0000_s1043" style="position:absolute;margin-left:0;margin-top:29.35pt;width:112.2pt;height:40.8pt;z-index:25168588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" fillcolor="#4f81bd" strokecolor="#385d8a" strokeweight="2pt">
                <v:textbox>
                  <w:txbxContent>
                    <w:p w:rsidR="0037591A" w:rsidRPr="00000E77" w:rsidRDefault="0037591A" w:rsidP="00000E77">
                      <w:pPr>
                        <w:jc w:val="center"/>
                        <w:rPr>
                          <w:b/>
                          <w:color w:val="FFFFFF" w:themeColor="background1"/>
                          <w:sz w:val="36"/>
                        </w:rPr>
                      </w:pPr>
                      <w:r w:rsidRPr="00000E77">
                        <w:rPr>
                          <w:b/>
                          <w:color w:val="FFFFFF" w:themeColor="background1"/>
                          <w:sz w:val="36"/>
                        </w:rPr>
                        <w:t>Watches</w:t>
                      </w:r>
                    </w:p>
                    <w:p w:rsidR="0037591A" w:rsidRDefault="0037591A" w:rsidP="00000E77">
                      <w:pPr>
                        <w:jc w:val="center"/>
                      </w:pPr>
                    </w:p>
                  </w:txbxContent>
                </v:textbox>
                <w10:wrap anchorx="margin"/>
              </v:roundrect>
            </w:pict>
          </mc:Fallback>
        </mc:AlternateContent>
      </w:r>
    </w:p>
    <w:p w:rsidR="005074D9" w:rsidRDefault="005074D9" w:rsidP="00F54D02">
      <w:pPr>
        <w:rPr>
          <w:sz w:val="28"/>
        </w:rPr>
      </w:pPr>
    </w:p>
    <w:p w:rsidR="005074D9" w:rsidRDefault="00000E77" w:rsidP="00F54D02">
      <w:pPr>
        <w:rPr>
          <w:sz w:val="28"/>
        </w:rPr>
      </w:pPr>
      <w:r>
        <w:rPr>
          <w:noProof/>
          <w:sz w:val="28"/>
          <w:lang w:val="en-US"/>
        </w:rPr>
        <mc:AlternateContent>
          <mc:Choice Requires="wps">
            <w:drawing>
              <wp:anchor distT="0" distB="0" distL="114300" distR="114300" simplePos="0" relativeHeight="251687936" behindDoc="0" locked="0" layoutInCell="1" allowOverlap="1" wp14:anchorId="43D1D33E" wp14:editId="63A1B8EE">
                <wp:simplePos x="0" y="0"/>
                <wp:positionH relativeFrom="margin">
                  <wp:align>left</wp:align>
                </wp:positionH>
                <wp:positionV relativeFrom="paragraph">
                  <wp:posOffset>374015</wp:posOffset>
                </wp:positionV>
                <wp:extent cx="1447800" cy="518160"/>
                <wp:effectExtent l="0" t="0" r="19050" b="15240"/>
                <wp:wrapNone/>
                <wp:docPr id="21" name="Rounded Rectangle 21"/>
                <wp:cNvGraphicFramePr/>
                <a:graphic xmlns:a="http://schemas.openxmlformats.org/drawingml/2006/main">
                  <a:graphicData uri="http://schemas.microsoft.com/office/word/2010/wordprocessingShape">
                    <wps:wsp>
                      <wps:cNvSpPr/>
                      <wps:spPr>
                        <a:xfrm>
                          <a:off x="0" y="0"/>
                          <a:ext cx="1447800" cy="518160"/>
                        </a:xfrm>
                        <a:prstGeom prst="roundRect">
                          <a:avLst/>
                        </a:prstGeom>
                        <a:solidFill>
                          <a:srgbClr val="4F81BD"/>
                        </a:solidFill>
                        <a:ln w="25400" cap="flat" cmpd="sng" algn="ctr">
                          <a:solidFill>
                            <a:srgbClr val="4F81BD">
                              <a:shade val="50000"/>
                            </a:srgbClr>
                          </a:solidFill>
                          <a:prstDash val="solid"/>
                        </a:ln>
                        <a:effectLst/>
                      </wps:spPr>
                      <wps:txbx>
                        <w:txbxContent>
                          <w:p w:rsidR="0037591A" w:rsidRPr="00000E77" w:rsidRDefault="0037591A" w:rsidP="00000E77">
                            <w:pPr>
                              <w:jc w:val="center"/>
                              <w:rPr>
                                <w:b/>
                                <w:color w:val="FFFFFF" w:themeColor="background1"/>
                                <w:sz w:val="36"/>
                              </w:rPr>
                            </w:pPr>
                            <w:r w:rsidRPr="00000E77">
                              <w:rPr>
                                <w:b/>
                                <w:color w:val="FFFFFF" w:themeColor="background1"/>
                                <w:sz w:val="36"/>
                              </w:rPr>
                              <w:t>Sunglasses</w:t>
                            </w:r>
                          </w:p>
                          <w:p w:rsidR="0037591A" w:rsidRDefault="0037591A" w:rsidP="00000E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43D1D33E" id="Rounded Rectangle 21" o:spid="_x0000_s1044" style="position:absolute;margin-left:0;margin-top:29.45pt;width:114pt;height:40.8pt;z-index:25168793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" fillcolor="#4f81bd" strokecolor="#385d8a" strokeweight="2pt">
                <v:textbox>
                  <w:txbxContent>
                    <w:p w:rsidR="0037591A" w:rsidRPr="00000E77" w:rsidRDefault="0037591A" w:rsidP="00000E77">
                      <w:pPr>
                        <w:jc w:val="center"/>
                        <w:rPr>
                          <w:b/>
                          <w:color w:val="FFFFFF" w:themeColor="background1"/>
                          <w:sz w:val="36"/>
                        </w:rPr>
                      </w:pPr>
                      <w:r w:rsidRPr="00000E77">
                        <w:rPr>
                          <w:b/>
                          <w:color w:val="FFFFFF" w:themeColor="background1"/>
                          <w:sz w:val="36"/>
                        </w:rPr>
                        <w:t>Sunglasses</w:t>
                      </w:r>
                    </w:p>
                    <w:p w:rsidR="0037591A" w:rsidRDefault="0037591A" w:rsidP="00000E77">
                      <w:pPr>
                        <w:jc w:val="center"/>
                      </w:pPr>
                    </w:p>
                  </w:txbxContent>
                </v:textbox>
                <w10:wrap anchorx="margin"/>
              </v:roundrect>
            </w:pict>
          </mc:Fallback>
        </mc:AlternateContent>
      </w:r>
    </w:p>
    <w:p w:rsidR="005074D9" w:rsidRDefault="005074D9" w:rsidP="00F54D02">
      <w:pPr>
        <w:rPr>
          <w:sz w:val="28"/>
        </w:rPr>
      </w:pPr>
    </w:p>
    <w:p w:rsidR="005074D9" w:rsidRDefault="00000E77" w:rsidP="00F54D02">
      <w:pPr>
        <w:rPr>
          <w:sz w:val="28"/>
        </w:rPr>
      </w:pPr>
      <w:r>
        <w:rPr>
          <w:noProof/>
          <w:sz w:val="28"/>
          <w:lang w:val="en-US"/>
        </w:rPr>
        <mc:AlternateContent>
          <mc:Choice Requires="wps">
            <w:drawing>
              <wp:anchor distT="0" distB="0" distL="114300" distR="114300" simplePos="0" relativeHeight="251689984" behindDoc="0" locked="0" layoutInCell="1" allowOverlap="1" wp14:anchorId="43D1D33E" wp14:editId="63A1B8EE">
                <wp:simplePos x="0" y="0"/>
                <wp:positionH relativeFrom="margin">
                  <wp:align>left</wp:align>
                </wp:positionH>
                <wp:positionV relativeFrom="paragraph">
                  <wp:posOffset>375285</wp:posOffset>
                </wp:positionV>
                <wp:extent cx="1447800" cy="518160"/>
                <wp:effectExtent l="0" t="0" r="19050" b="15240"/>
                <wp:wrapNone/>
                <wp:docPr id="22" name="Rounded Rectangle 22"/>
                <wp:cNvGraphicFramePr/>
                <a:graphic xmlns:a="http://schemas.openxmlformats.org/drawingml/2006/main">
                  <a:graphicData uri="http://schemas.microsoft.com/office/word/2010/wordprocessingShape">
                    <wps:wsp>
                      <wps:cNvSpPr/>
                      <wps:spPr>
                        <a:xfrm>
                          <a:off x="0" y="0"/>
                          <a:ext cx="1447800" cy="518160"/>
                        </a:xfrm>
                        <a:prstGeom prst="roundRect">
                          <a:avLst/>
                        </a:prstGeom>
                        <a:solidFill>
                          <a:srgbClr val="4F81BD"/>
                        </a:solidFill>
                        <a:ln w="25400" cap="flat" cmpd="sng" algn="ctr">
                          <a:solidFill>
                            <a:srgbClr val="4F81BD">
                              <a:shade val="50000"/>
                            </a:srgbClr>
                          </a:solidFill>
                          <a:prstDash val="solid"/>
                        </a:ln>
                        <a:effectLst/>
                      </wps:spPr>
                      <wps:txbx>
                        <w:txbxContent>
                          <w:p w:rsidR="0037591A" w:rsidRPr="00000E77" w:rsidRDefault="0037591A" w:rsidP="00000E77">
                            <w:pPr>
                              <w:jc w:val="center"/>
                              <w:rPr>
                                <w:b/>
                                <w:color w:val="FFFFFF" w:themeColor="background1"/>
                                <w:sz w:val="36"/>
                              </w:rPr>
                            </w:pPr>
                            <w:r w:rsidRPr="00000E77">
                              <w:rPr>
                                <w:b/>
                                <w:color w:val="FFFFFF" w:themeColor="background1"/>
                                <w:sz w:val="36"/>
                              </w:rPr>
                              <w:t>Backpacks</w:t>
                            </w:r>
                          </w:p>
                          <w:p w:rsidR="0037591A" w:rsidRDefault="0037591A" w:rsidP="00000E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43D1D33E" id="Rounded Rectangle 22" o:spid="_x0000_s1045" style="position:absolute;margin-left:0;margin-top:29.55pt;width:114pt;height:40.8pt;z-index:25168998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" fillcolor="#4f81bd" strokecolor="#385d8a" strokeweight="2pt">
                <v:textbox>
                  <w:txbxContent>
                    <w:p w:rsidR="0037591A" w:rsidRPr="00000E77" w:rsidRDefault="0037591A" w:rsidP="00000E77">
                      <w:pPr>
                        <w:jc w:val="center"/>
                        <w:rPr>
                          <w:b/>
                          <w:color w:val="FFFFFF" w:themeColor="background1"/>
                          <w:sz w:val="36"/>
                        </w:rPr>
                      </w:pPr>
                      <w:r w:rsidRPr="00000E77">
                        <w:rPr>
                          <w:b/>
                          <w:color w:val="FFFFFF" w:themeColor="background1"/>
                          <w:sz w:val="36"/>
                        </w:rPr>
                        <w:t>Backpacks</w:t>
                      </w:r>
                    </w:p>
                    <w:p w:rsidR="0037591A" w:rsidRDefault="0037591A" w:rsidP="00000E77">
                      <w:pPr>
                        <w:jc w:val="center"/>
                      </w:pPr>
                    </w:p>
                  </w:txbxContent>
                </v:textbox>
                <w10:wrap anchorx="margin"/>
              </v:roundrect>
            </w:pict>
          </mc:Fallback>
        </mc:AlternateContent>
      </w:r>
    </w:p>
    <w:p w:rsidR="005074D9" w:rsidRDefault="005074D9" w:rsidP="00F54D02">
      <w:pPr>
        <w:rPr>
          <w:sz w:val="28"/>
        </w:rPr>
      </w:pPr>
    </w:p>
    <w:p w:rsidR="00C1264D" w:rsidRDefault="00000E77" w:rsidP="00F54D02">
      <w:pPr>
        <w:rPr>
          <w:sz w:val="28"/>
        </w:rPr>
      </w:pPr>
      <w:r>
        <w:rPr>
          <w:noProof/>
          <w:sz w:val="28"/>
          <w:lang w:val="en-US"/>
        </w:rPr>
        <mc:AlternateContent>
          <mc:Choice Requires="wps">
            <w:drawing>
              <wp:anchor distT="0" distB="0" distL="114300" distR="114300" simplePos="0" relativeHeight="251692032" behindDoc="0" locked="0" layoutInCell="1" allowOverlap="1" wp14:anchorId="43D1D33E" wp14:editId="63A1B8EE">
                <wp:simplePos x="0" y="0"/>
                <wp:positionH relativeFrom="margin">
                  <wp:align>left</wp:align>
                </wp:positionH>
                <wp:positionV relativeFrom="paragraph">
                  <wp:posOffset>376555</wp:posOffset>
                </wp:positionV>
                <wp:extent cx="1455420" cy="518160"/>
                <wp:effectExtent l="0" t="0" r="11430" b="15240"/>
                <wp:wrapNone/>
                <wp:docPr id="23" name="Rounded Rectangle 23"/>
                <wp:cNvGraphicFramePr/>
                <a:graphic xmlns:a="http://schemas.openxmlformats.org/drawingml/2006/main">
                  <a:graphicData uri="http://schemas.microsoft.com/office/word/2010/wordprocessingShape">
                    <wps:wsp>
                      <wps:cNvSpPr/>
                      <wps:spPr>
                        <a:xfrm>
                          <a:off x="0" y="0"/>
                          <a:ext cx="1455420" cy="518160"/>
                        </a:xfrm>
                        <a:prstGeom prst="roundRect">
                          <a:avLst/>
                        </a:prstGeom>
                        <a:solidFill>
                          <a:srgbClr val="4F81BD"/>
                        </a:solidFill>
                        <a:ln w="25400" cap="flat" cmpd="sng" algn="ctr">
                          <a:solidFill>
                            <a:srgbClr val="4F81BD">
                              <a:shade val="50000"/>
                            </a:srgbClr>
                          </a:solidFill>
                          <a:prstDash val="solid"/>
                        </a:ln>
                        <a:effectLst/>
                      </wps:spPr>
                      <wps:txbx>
                        <w:txbxContent>
                          <w:p w:rsidR="0037591A" w:rsidRPr="00000E77" w:rsidRDefault="0037591A" w:rsidP="00000E77">
                            <w:pPr>
                              <w:jc w:val="center"/>
                              <w:rPr>
                                <w:b/>
                                <w:color w:val="FFFFFF" w:themeColor="background1"/>
                                <w:sz w:val="36"/>
                              </w:rPr>
                            </w:pPr>
                            <w:r w:rsidRPr="00000E77">
                              <w:rPr>
                                <w:b/>
                                <w:color w:val="FFFFFF" w:themeColor="background1"/>
                                <w:sz w:val="36"/>
                              </w:rPr>
                              <w:t>Shoes</w:t>
                            </w:r>
                          </w:p>
                          <w:p w:rsidR="0037591A" w:rsidRDefault="0037591A" w:rsidP="00000E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43D1D33E" id="Rounded Rectangle 23" o:spid="_x0000_s1046" style="position:absolute;margin-left:0;margin-top:29.65pt;width:114.6pt;height:40.8pt;z-index:25169203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" fillcolor="#4f81bd" strokecolor="#385d8a" strokeweight="2pt">
                <v:textbox>
                  <w:txbxContent>
                    <w:p w:rsidR="0037591A" w:rsidRPr="00000E77" w:rsidRDefault="0037591A" w:rsidP="00000E77">
                      <w:pPr>
                        <w:jc w:val="center"/>
                        <w:rPr>
                          <w:b/>
                          <w:color w:val="FFFFFF" w:themeColor="background1"/>
                          <w:sz w:val="36"/>
                        </w:rPr>
                      </w:pPr>
                      <w:r w:rsidRPr="00000E77">
                        <w:rPr>
                          <w:b/>
                          <w:color w:val="FFFFFF" w:themeColor="background1"/>
                          <w:sz w:val="36"/>
                        </w:rPr>
                        <w:t>Shoes</w:t>
                      </w:r>
                    </w:p>
                    <w:p w:rsidR="0037591A" w:rsidRDefault="0037591A" w:rsidP="00000E77">
                      <w:pPr>
                        <w:jc w:val="center"/>
                      </w:pPr>
                    </w:p>
                  </w:txbxContent>
                </v:textbox>
                <w10:wrap anchorx="margin"/>
              </v:roundrect>
            </w:pict>
          </mc:Fallback>
        </mc:AlternateContent>
      </w:r>
    </w:p>
    <w:p w:rsidR="00C1264D" w:rsidRDefault="00C1264D" w:rsidP="00F54D02">
      <w:pPr>
        <w:rPr>
          <w:sz w:val="28"/>
        </w:rPr>
      </w:pPr>
    </w:p>
    <w:p w:rsidR="00C1264D" w:rsidRDefault="00000E77" w:rsidP="00F54D02">
      <w:pPr>
        <w:rPr>
          <w:sz w:val="28"/>
        </w:rPr>
      </w:pPr>
      <w:r>
        <w:rPr>
          <w:noProof/>
          <w:sz w:val="28"/>
          <w:lang w:val="en-US"/>
        </w:rPr>
        <mc:AlternateContent>
          <mc:Choice Requires="wps">
            <w:drawing>
              <wp:anchor distT="0" distB="0" distL="114300" distR="114300" simplePos="0" relativeHeight="251694080" behindDoc="0" locked="0" layoutInCell="1" allowOverlap="1" wp14:anchorId="43D1D33E" wp14:editId="63A1B8EE">
                <wp:simplePos x="0" y="0"/>
                <wp:positionH relativeFrom="margin">
                  <wp:align>left</wp:align>
                </wp:positionH>
                <wp:positionV relativeFrom="paragraph">
                  <wp:posOffset>377825</wp:posOffset>
                </wp:positionV>
                <wp:extent cx="1470660" cy="518160"/>
                <wp:effectExtent l="0" t="0" r="15240" b="15240"/>
                <wp:wrapNone/>
                <wp:docPr id="24" name="Rounded Rectangle 24"/>
                <wp:cNvGraphicFramePr/>
                <a:graphic xmlns:a="http://schemas.openxmlformats.org/drawingml/2006/main">
                  <a:graphicData uri="http://schemas.microsoft.com/office/word/2010/wordprocessingShape">
                    <wps:wsp>
                      <wps:cNvSpPr/>
                      <wps:spPr>
                        <a:xfrm>
                          <a:off x="0" y="0"/>
                          <a:ext cx="1470660" cy="518160"/>
                        </a:xfrm>
                        <a:prstGeom prst="roundRect">
                          <a:avLst/>
                        </a:prstGeom>
                        <a:solidFill>
                          <a:srgbClr val="4F81BD"/>
                        </a:solidFill>
                        <a:ln w="25400" cap="flat" cmpd="sng" algn="ctr">
                          <a:solidFill>
                            <a:srgbClr val="4F81BD">
                              <a:shade val="50000"/>
                            </a:srgbClr>
                          </a:solidFill>
                          <a:prstDash val="solid"/>
                        </a:ln>
                        <a:effectLst/>
                      </wps:spPr>
                      <wps:txbx>
                        <w:txbxContent>
                          <w:p w:rsidR="0037591A" w:rsidRPr="00000E77" w:rsidRDefault="0037591A" w:rsidP="00000E77">
                            <w:pPr>
                              <w:jc w:val="center"/>
                              <w:rPr>
                                <w:b/>
                                <w:color w:val="FFFFFF" w:themeColor="background1"/>
                                <w:sz w:val="36"/>
                              </w:rPr>
                            </w:pPr>
                            <w:r w:rsidRPr="00000E77">
                              <w:rPr>
                                <w:b/>
                                <w:color w:val="FFFFFF" w:themeColor="background1"/>
                                <w:sz w:val="36"/>
                              </w:rPr>
                              <w:t>Others</w:t>
                            </w:r>
                          </w:p>
                          <w:p w:rsidR="0037591A" w:rsidRDefault="0037591A" w:rsidP="00000E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43D1D33E" id="Rounded Rectangle 24" o:spid="_x0000_s1047" style="position:absolute;margin-left:0;margin-top:29.75pt;width:115.8pt;height:40.8pt;z-index:25169408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" fillcolor="#4f81bd" strokecolor="#385d8a" strokeweight="2pt">
                <v:textbox>
                  <w:txbxContent>
                    <w:p w:rsidR="0037591A" w:rsidRPr="00000E77" w:rsidRDefault="0037591A" w:rsidP="00000E77">
                      <w:pPr>
                        <w:jc w:val="center"/>
                        <w:rPr>
                          <w:b/>
                          <w:color w:val="FFFFFF" w:themeColor="background1"/>
                          <w:sz w:val="36"/>
                        </w:rPr>
                      </w:pPr>
                      <w:r w:rsidRPr="00000E77">
                        <w:rPr>
                          <w:b/>
                          <w:color w:val="FFFFFF" w:themeColor="background1"/>
                          <w:sz w:val="36"/>
                        </w:rPr>
                        <w:t>Others</w:t>
                      </w:r>
                    </w:p>
                    <w:p w:rsidR="0037591A" w:rsidRDefault="0037591A" w:rsidP="00000E77">
                      <w:pPr>
                        <w:jc w:val="center"/>
                      </w:pPr>
                    </w:p>
                  </w:txbxContent>
                </v:textbox>
                <w10:wrap anchorx="margin"/>
              </v:roundrect>
            </w:pict>
          </mc:Fallback>
        </mc:AlternateContent>
      </w:r>
    </w:p>
    <w:p w:rsidR="00C1264D" w:rsidRDefault="00C1264D" w:rsidP="00F54D02">
      <w:pPr>
        <w:rPr>
          <w:sz w:val="28"/>
        </w:rPr>
      </w:pPr>
    </w:p>
    <w:p w:rsidR="00C1264D" w:rsidRDefault="00C1264D" w:rsidP="00F54D02">
      <w:pPr>
        <w:rPr>
          <w:sz w:val="28"/>
        </w:rPr>
      </w:pPr>
    </w:p>
    <w:p w:rsidR="00C1264D" w:rsidRDefault="00C1264D" w:rsidP="00F54D02">
      <w:pPr>
        <w:rPr>
          <w:sz w:val="28"/>
        </w:rPr>
      </w:pPr>
    </w:p>
    <w:p w:rsidR="00C1264D" w:rsidRDefault="00C1264D" w:rsidP="00F54D02">
      <w:pPr>
        <w:rPr>
          <w:sz w:val="28"/>
        </w:rPr>
      </w:pPr>
    </w:p>
    <w:p w:rsidR="00C1264D" w:rsidRDefault="00C1264D" w:rsidP="00F54D02">
      <w:pPr>
        <w:rPr>
          <w:sz w:val="28"/>
        </w:rPr>
      </w:pPr>
    </w:p>
    <w:p w:rsidR="00A5237D" w:rsidRDefault="00A5237D" w:rsidP="00F54D02">
      <w:pPr>
        <w:rPr>
          <w:sz w:val="28"/>
        </w:rPr>
      </w:pPr>
    </w:p>
    <w:p w:rsidR="00A5237D" w:rsidRPr="00F54D02" w:rsidRDefault="00A5237D" w:rsidP="00F54D02">
      <w:pPr>
        <w:rPr>
          <w:sz w:val="28"/>
        </w:rPr>
      </w:pPr>
    </w:p>
    <w:p w:rsidR="002379F7" w:rsidRPr="00A5237D" w:rsidRDefault="002379F7" w:rsidP="00F54D02">
      <w:pPr>
        <w:pStyle w:val="ListParagraph"/>
        <w:numPr>
          <w:ilvl w:val="0"/>
          <w:numId w:val="3"/>
        </w:numPr>
        <w:rPr>
          <w:b/>
          <w:color w:val="0070C0"/>
          <w:sz w:val="56"/>
          <w:szCs w:val="56"/>
        </w:rPr>
      </w:pPr>
      <w:r w:rsidRPr="00A5237D">
        <w:rPr>
          <w:b/>
          <w:color w:val="0070C0"/>
          <w:sz w:val="56"/>
          <w:szCs w:val="56"/>
        </w:rPr>
        <w:t>End Product</w:t>
      </w:r>
    </w:p>
    <w:p w:rsidR="00F54D02" w:rsidRPr="00A5237D" w:rsidRDefault="00F54D02" w:rsidP="00F54D02">
      <w:pPr>
        <w:pStyle w:val="ListParagraph"/>
        <w:numPr>
          <w:ilvl w:val="1"/>
          <w:numId w:val="3"/>
        </w:numPr>
        <w:ind w:left="567" w:hanging="141"/>
        <w:rPr>
          <w:b/>
          <w:sz w:val="48"/>
        </w:rPr>
      </w:pPr>
      <w:r w:rsidRPr="00A5237D">
        <w:rPr>
          <w:b/>
          <w:sz w:val="48"/>
        </w:rPr>
        <w:t>Actual User Interface</w:t>
      </w:r>
    </w:p>
    <w:p w:rsidR="00F54D02" w:rsidRDefault="00F54D02" w:rsidP="00F54D02">
      <w:pPr>
        <w:ind w:left="426"/>
        <w:rPr>
          <w:i/>
          <w:sz w:val="20"/>
          <w:szCs w:val="20"/>
        </w:rPr>
      </w:pPr>
      <w:r w:rsidRPr="00F54D02">
        <w:rPr>
          <w:i/>
          <w:sz w:val="20"/>
          <w:szCs w:val="20"/>
        </w:rPr>
        <w:t xml:space="preserve">[Provide </w:t>
      </w:r>
      <w:r>
        <w:rPr>
          <w:i/>
          <w:sz w:val="20"/>
          <w:szCs w:val="20"/>
        </w:rPr>
        <w:t>screenshots of the websites.  Justify and explain the design used based on the webpage design principles.  Do some reading online for design principle guidelines</w:t>
      </w:r>
      <w:r w:rsidRPr="00F54D02">
        <w:rPr>
          <w:i/>
          <w:sz w:val="20"/>
          <w:szCs w:val="20"/>
        </w:rPr>
        <w:t>]</w:t>
      </w:r>
    </w:p>
    <w:p w:rsidR="00A5237D" w:rsidRDefault="00197910" w:rsidP="00F54D02">
      <w:pPr>
        <w:ind w:left="426"/>
        <w:rPr>
          <w:i/>
          <w:sz w:val="20"/>
          <w:szCs w:val="20"/>
        </w:rPr>
      </w:pPr>
      <w:r>
        <w:rPr>
          <w:i/>
          <w:noProof/>
          <w:sz w:val="20"/>
          <w:szCs w:val="20"/>
          <w:lang w:val="en-US"/>
        </w:rPr>
        <w:drawing>
          <wp:inline distT="0" distB="0" distL="0" distR="0">
            <wp:extent cx="5601078" cy="27813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ndex 0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617739" cy="2789573"/>
                    </a:xfrm>
                    <a:prstGeom prst="rect">
                      <a:avLst/>
                    </a:prstGeom>
                  </pic:spPr>
                </pic:pic>
              </a:graphicData>
            </a:graphic>
          </wp:inline>
        </w:drawing>
      </w:r>
    </w:p>
    <w:p w:rsidR="00EA54E7" w:rsidRPr="00EA54E7" w:rsidRDefault="00EA54E7" w:rsidP="00EA54E7">
      <w:pPr>
        <w:ind w:left="426"/>
        <w:jc w:val="center"/>
        <w:rPr>
          <w:b/>
          <w:sz w:val="24"/>
          <w:szCs w:val="20"/>
        </w:rPr>
      </w:pPr>
      <w:r w:rsidRPr="00EA54E7">
        <w:rPr>
          <w:b/>
          <w:sz w:val="24"/>
          <w:szCs w:val="20"/>
        </w:rPr>
        <w:t>Index page &lt;header&gt; &amp; &lt;nav&gt;</w:t>
      </w:r>
    </w:p>
    <w:p w:rsidR="00EA54E7" w:rsidRDefault="00EA54E7" w:rsidP="00F54D02">
      <w:pPr>
        <w:ind w:left="426"/>
        <w:rPr>
          <w:i/>
          <w:sz w:val="20"/>
          <w:szCs w:val="20"/>
        </w:rPr>
      </w:pPr>
    </w:p>
    <w:p w:rsidR="00EA54E7" w:rsidRDefault="00EA54E7" w:rsidP="00F54D02">
      <w:pPr>
        <w:ind w:left="426"/>
        <w:rPr>
          <w:i/>
          <w:sz w:val="20"/>
          <w:szCs w:val="20"/>
        </w:rPr>
      </w:pPr>
    </w:p>
    <w:p w:rsidR="00A5237D" w:rsidRDefault="00197910" w:rsidP="00F54D02">
      <w:pPr>
        <w:ind w:left="426"/>
        <w:rPr>
          <w:i/>
          <w:sz w:val="20"/>
          <w:szCs w:val="20"/>
        </w:rPr>
      </w:pPr>
      <w:r>
        <w:rPr>
          <w:i/>
          <w:noProof/>
          <w:sz w:val="20"/>
          <w:szCs w:val="20"/>
          <w:lang w:val="en-US"/>
        </w:rPr>
        <w:drawing>
          <wp:inline distT="0" distB="0" distL="0" distR="0">
            <wp:extent cx="5609089" cy="25603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ndex 0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677353" cy="2591480"/>
                    </a:xfrm>
                    <a:prstGeom prst="rect">
                      <a:avLst/>
                    </a:prstGeom>
                  </pic:spPr>
                </pic:pic>
              </a:graphicData>
            </a:graphic>
          </wp:inline>
        </w:drawing>
      </w:r>
    </w:p>
    <w:p w:rsidR="00EA54E7" w:rsidRPr="00EA54E7" w:rsidRDefault="00EA54E7" w:rsidP="00EA54E7">
      <w:pPr>
        <w:ind w:left="426"/>
        <w:jc w:val="center"/>
        <w:rPr>
          <w:b/>
          <w:i/>
          <w:sz w:val="24"/>
          <w:szCs w:val="20"/>
        </w:rPr>
      </w:pPr>
      <w:r w:rsidRPr="00EA54E7">
        <w:rPr>
          <w:b/>
          <w:i/>
          <w:sz w:val="24"/>
          <w:szCs w:val="20"/>
        </w:rPr>
        <w:t>Index Page &lt;article&gt; &amp; &lt;aside&gt;</w:t>
      </w:r>
    </w:p>
    <w:p w:rsidR="00197910" w:rsidRDefault="00197910" w:rsidP="00F54D02">
      <w:pPr>
        <w:ind w:left="426"/>
        <w:rPr>
          <w:i/>
          <w:sz w:val="20"/>
          <w:szCs w:val="20"/>
        </w:rPr>
      </w:pPr>
      <w:r>
        <w:rPr>
          <w:i/>
          <w:noProof/>
          <w:sz w:val="20"/>
          <w:szCs w:val="20"/>
          <w:lang w:val="en-US"/>
        </w:rPr>
        <w:lastRenderedPageBreak/>
        <w:drawing>
          <wp:inline distT="0" distB="0" distL="0" distR="0">
            <wp:extent cx="5693250" cy="2834640"/>
            <wp:effectExtent l="0" t="0" r="3175" b="381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ndex 03.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29304" cy="2852591"/>
                    </a:xfrm>
                    <a:prstGeom prst="rect">
                      <a:avLst/>
                    </a:prstGeom>
                  </pic:spPr>
                </pic:pic>
              </a:graphicData>
            </a:graphic>
          </wp:inline>
        </w:drawing>
      </w:r>
    </w:p>
    <w:p w:rsidR="00EA54E7" w:rsidRPr="00EA54E7" w:rsidRDefault="00EA54E7" w:rsidP="00EA54E7">
      <w:pPr>
        <w:ind w:left="426"/>
        <w:jc w:val="center"/>
        <w:rPr>
          <w:b/>
          <w:i/>
          <w:sz w:val="24"/>
          <w:szCs w:val="20"/>
        </w:rPr>
      </w:pPr>
      <w:r w:rsidRPr="00EA54E7">
        <w:rPr>
          <w:b/>
          <w:i/>
          <w:sz w:val="24"/>
          <w:szCs w:val="20"/>
        </w:rPr>
        <w:t>Index Page &lt;section&gt; , an image gallery of products which also acts as a link to those pages.</w:t>
      </w:r>
    </w:p>
    <w:p w:rsidR="00A5237D" w:rsidRDefault="00197910" w:rsidP="00F54D02">
      <w:pPr>
        <w:ind w:left="426"/>
        <w:rPr>
          <w:i/>
          <w:sz w:val="20"/>
          <w:szCs w:val="20"/>
        </w:rPr>
      </w:pPr>
      <w:r>
        <w:rPr>
          <w:i/>
          <w:noProof/>
          <w:sz w:val="20"/>
          <w:szCs w:val="20"/>
          <w:lang w:val="en-US"/>
        </w:rPr>
        <w:drawing>
          <wp:inline distT="0" distB="0" distL="0" distR="0">
            <wp:extent cx="5694738" cy="1082040"/>
            <wp:effectExtent l="0" t="0" r="1270" b="381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ndex footer.png"/>
                    <pic:cNvPicPr/>
                  </pic:nvPicPr>
                  <pic:blipFill rotWithShape="1">
                    <a:blip r:embed="rId13" cstate="print">
                      <a:extLst>
                        <a:ext uri="{28A0092B-C50C-407E-A947-70E740481C1C}">
                          <a14:useLocalDpi xmlns:a14="http://schemas.microsoft.com/office/drawing/2010/main" val="0"/>
                        </a:ext>
                      </a:extLst>
                    </a:blip>
                    <a:srcRect t="53586"/>
                    <a:stretch/>
                  </pic:blipFill>
                  <pic:spPr bwMode="auto">
                    <a:xfrm>
                      <a:off x="0" y="0"/>
                      <a:ext cx="5827116" cy="1107193"/>
                    </a:xfrm>
                    <a:prstGeom prst="rect">
                      <a:avLst/>
                    </a:prstGeom>
                    <a:ln>
                      <a:noFill/>
                    </a:ln>
                    <a:extLst>
                      <a:ext uri="{53640926-AAD7-44D8-BBD7-CCE9431645EC}">
                        <a14:shadowObscured xmlns:a14="http://schemas.microsoft.com/office/drawing/2010/main"/>
                      </a:ext>
                    </a:extLst>
                  </pic:spPr>
                </pic:pic>
              </a:graphicData>
            </a:graphic>
          </wp:inline>
        </w:drawing>
      </w:r>
    </w:p>
    <w:p w:rsidR="00A5237D" w:rsidRPr="00A23173" w:rsidRDefault="00EA54E7" w:rsidP="00A23173">
      <w:pPr>
        <w:ind w:left="426"/>
        <w:jc w:val="center"/>
        <w:rPr>
          <w:b/>
          <w:i/>
          <w:sz w:val="24"/>
          <w:szCs w:val="20"/>
        </w:rPr>
      </w:pPr>
      <w:r w:rsidRPr="00A23173">
        <w:rPr>
          <w:b/>
          <w:i/>
          <w:sz w:val="24"/>
          <w:szCs w:val="20"/>
        </w:rPr>
        <w:t>&lt;footer&gt; across the website</w:t>
      </w:r>
    </w:p>
    <w:p w:rsidR="00A23173" w:rsidRDefault="00A23173" w:rsidP="00A23173">
      <w:pPr>
        <w:rPr>
          <w:i/>
          <w:sz w:val="20"/>
          <w:szCs w:val="20"/>
        </w:rPr>
      </w:pPr>
    </w:p>
    <w:p w:rsidR="00A5237D" w:rsidRDefault="00EA54E7" w:rsidP="00A23173">
      <w:pPr>
        <w:rPr>
          <w:i/>
          <w:sz w:val="20"/>
          <w:szCs w:val="20"/>
        </w:rPr>
      </w:pPr>
      <w:r>
        <w:rPr>
          <w:i/>
          <w:noProof/>
          <w:sz w:val="20"/>
          <w:szCs w:val="20"/>
          <w:lang w:val="en-US"/>
        </w:rPr>
        <w:drawing>
          <wp:inline distT="0" distB="0" distL="0" distR="0">
            <wp:extent cx="5731510" cy="2826385"/>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bags 01.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2826385"/>
                    </a:xfrm>
                    <a:prstGeom prst="rect">
                      <a:avLst/>
                    </a:prstGeom>
                  </pic:spPr>
                </pic:pic>
              </a:graphicData>
            </a:graphic>
          </wp:inline>
        </w:drawing>
      </w:r>
    </w:p>
    <w:p w:rsidR="00A23173" w:rsidRDefault="00A23173" w:rsidP="00A23173">
      <w:pPr>
        <w:ind w:left="426"/>
        <w:jc w:val="center"/>
        <w:rPr>
          <w:b/>
          <w:i/>
          <w:sz w:val="24"/>
          <w:szCs w:val="20"/>
        </w:rPr>
      </w:pPr>
      <w:r w:rsidRPr="00A23173">
        <w:rPr>
          <w:b/>
          <w:i/>
          <w:sz w:val="24"/>
          <w:szCs w:val="20"/>
        </w:rPr>
        <w:t>Example of product page</w:t>
      </w:r>
      <w:r>
        <w:rPr>
          <w:b/>
          <w:i/>
          <w:sz w:val="24"/>
          <w:szCs w:val="20"/>
        </w:rPr>
        <w:t xml:space="preserve"> &lt;header&gt; &amp; &lt;nav&gt;</w:t>
      </w:r>
    </w:p>
    <w:p w:rsidR="00A23173" w:rsidRDefault="00A23173" w:rsidP="00A23173">
      <w:pPr>
        <w:ind w:left="426"/>
        <w:rPr>
          <w:b/>
          <w:i/>
          <w:sz w:val="24"/>
          <w:szCs w:val="20"/>
        </w:rPr>
      </w:pPr>
    </w:p>
    <w:p w:rsidR="00A23173" w:rsidRDefault="00A23173" w:rsidP="00A23173">
      <w:pPr>
        <w:ind w:left="426"/>
        <w:jc w:val="center"/>
        <w:rPr>
          <w:b/>
          <w:i/>
          <w:sz w:val="24"/>
          <w:szCs w:val="20"/>
        </w:rPr>
      </w:pPr>
      <w:r>
        <w:rPr>
          <w:b/>
          <w:i/>
          <w:noProof/>
          <w:sz w:val="24"/>
          <w:szCs w:val="20"/>
          <w:lang w:val="en-US"/>
        </w:rPr>
        <w:drawing>
          <wp:inline distT="0" distB="0" distL="0" distR="0">
            <wp:extent cx="5731510" cy="2838450"/>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bags 02.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2838450"/>
                    </a:xfrm>
                    <a:prstGeom prst="rect">
                      <a:avLst/>
                    </a:prstGeom>
                  </pic:spPr>
                </pic:pic>
              </a:graphicData>
            </a:graphic>
          </wp:inline>
        </w:drawing>
      </w:r>
    </w:p>
    <w:p w:rsidR="00A23173" w:rsidRDefault="00A23173" w:rsidP="00A23173">
      <w:pPr>
        <w:ind w:left="426"/>
        <w:jc w:val="center"/>
        <w:rPr>
          <w:b/>
          <w:i/>
          <w:sz w:val="24"/>
          <w:szCs w:val="20"/>
        </w:rPr>
      </w:pPr>
      <w:r>
        <w:rPr>
          <w:b/>
          <w:i/>
          <w:sz w:val="24"/>
          <w:szCs w:val="20"/>
        </w:rPr>
        <w:t>Example of Product page &lt;section&gt; lisitng products.</w:t>
      </w:r>
    </w:p>
    <w:p w:rsidR="00A23173" w:rsidRDefault="00A23173" w:rsidP="00A23173">
      <w:pPr>
        <w:ind w:left="426"/>
        <w:jc w:val="center"/>
        <w:rPr>
          <w:b/>
          <w:i/>
          <w:sz w:val="24"/>
          <w:szCs w:val="20"/>
        </w:rPr>
      </w:pPr>
    </w:p>
    <w:p w:rsidR="00A23173" w:rsidRDefault="00A23173" w:rsidP="00A23173">
      <w:pPr>
        <w:ind w:left="426"/>
        <w:jc w:val="center"/>
        <w:rPr>
          <w:b/>
          <w:i/>
          <w:sz w:val="24"/>
          <w:szCs w:val="20"/>
        </w:rPr>
      </w:pPr>
    </w:p>
    <w:p w:rsidR="00A23173" w:rsidRDefault="00A23173" w:rsidP="00A23173">
      <w:pPr>
        <w:ind w:left="426"/>
        <w:jc w:val="center"/>
        <w:rPr>
          <w:b/>
          <w:i/>
          <w:sz w:val="24"/>
          <w:szCs w:val="20"/>
        </w:rPr>
      </w:pPr>
    </w:p>
    <w:p w:rsidR="00A23173" w:rsidRDefault="00A23173" w:rsidP="00A23173">
      <w:pPr>
        <w:ind w:left="426"/>
        <w:jc w:val="center"/>
        <w:rPr>
          <w:b/>
          <w:i/>
          <w:sz w:val="24"/>
          <w:szCs w:val="20"/>
        </w:rPr>
      </w:pPr>
    </w:p>
    <w:p w:rsidR="00A23173" w:rsidRDefault="00A23173" w:rsidP="00A23173">
      <w:pPr>
        <w:ind w:left="426"/>
        <w:jc w:val="center"/>
        <w:rPr>
          <w:b/>
          <w:i/>
          <w:sz w:val="24"/>
          <w:szCs w:val="20"/>
        </w:rPr>
      </w:pPr>
    </w:p>
    <w:p w:rsidR="00A23173" w:rsidRDefault="00A23173" w:rsidP="00A23173">
      <w:pPr>
        <w:ind w:left="426"/>
        <w:jc w:val="center"/>
        <w:rPr>
          <w:b/>
          <w:i/>
          <w:sz w:val="24"/>
          <w:szCs w:val="20"/>
        </w:rPr>
      </w:pPr>
      <w:r>
        <w:rPr>
          <w:b/>
          <w:i/>
          <w:noProof/>
          <w:sz w:val="24"/>
          <w:szCs w:val="20"/>
          <w:lang w:val="en-US"/>
        </w:rPr>
        <w:drawing>
          <wp:inline distT="0" distB="0" distL="0" distR="0">
            <wp:extent cx="5731510" cy="2826385"/>
            <wp:effectExtent l="0" t="0" r="254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rod.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2826385"/>
                    </a:xfrm>
                    <a:prstGeom prst="rect">
                      <a:avLst/>
                    </a:prstGeom>
                  </pic:spPr>
                </pic:pic>
              </a:graphicData>
            </a:graphic>
          </wp:inline>
        </w:drawing>
      </w:r>
    </w:p>
    <w:p w:rsidR="00A23173" w:rsidRDefault="00A23173" w:rsidP="00A23173">
      <w:pPr>
        <w:ind w:left="426"/>
        <w:jc w:val="center"/>
        <w:rPr>
          <w:b/>
          <w:i/>
          <w:sz w:val="24"/>
          <w:szCs w:val="20"/>
        </w:rPr>
      </w:pPr>
      <w:r>
        <w:rPr>
          <w:b/>
          <w:i/>
          <w:sz w:val="24"/>
          <w:szCs w:val="20"/>
        </w:rPr>
        <w:t>Example of Product page &lt;section&gt; lisitng products</w:t>
      </w:r>
    </w:p>
    <w:p w:rsidR="00A23173" w:rsidRDefault="00A23173" w:rsidP="00A23173">
      <w:pPr>
        <w:ind w:left="426"/>
        <w:rPr>
          <w:b/>
          <w:i/>
          <w:sz w:val="24"/>
          <w:szCs w:val="20"/>
        </w:rPr>
      </w:pPr>
    </w:p>
    <w:p w:rsidR="00A23173" w:rsidRDefault="00A23173" w:rsidP="00A23173">
      <w:pPr>
        <w:ind w:left="426"/>
        <w:jc w:val="center"/>
        <w:rPr>
          <w:b/>
          <w:i/>
          <w:sz w:val="24"/>
          <w:szCs w:val="20"/>
        </w:rPr>
      </w:pPr>
    </w:p>
    <w:p w:rsidR="00A23173" w:rsidRDefault="00A23173" w:rsidP="00A23173">
      <w:pPr>
        <w:ind w:left="426"/>
        <w:jc w:val="center"/>
        <w:rPr>
          <w:b/>
          <w:i/>
          <w:sz w:val="24"/>
          <w:szCs w:val="20"/>
        </w:rPr>
      </w:pPr>
      <w:r>
        <w:rPr>
          <w:b/>
          <w:i/>
          <w:noProof/>
          <w:sz w:val="24"/>
          <w:szCs w:val="20"/>
          <w:lang w:val="en-US"/>
        </w:rPr>
        <w:drawing>
          <wp:inline distT="0" distB="0" distL="0" distR="0">
            <wp:extent cx="5731510" cy="2862580"/>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roddd.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510" cy="2862580"/>
                    </a:xfrm>
                    <a:prstGeom prst="rect">
                      <a:avLst/>
                    </a:prstGeom>
                  </pic:spPr>
                </pic:pic>
              </a:graphicData>
            </a:graphic>
          </wp:inline>
        </w:drawing>
      </w:r>
    </w:p>
    <w:p w:rsidR="00A23173" w:rsidRDefault="00A23173" w:rsidP="00A23173">
      <w:pPr>
        <w:ind w:left="426"/>
        <w:jc w:val="center"/>
        <w:rPr>
          <w:b/>
          <w:i/>
          <w:sz w:val="24"/>
          <w:szCs w:val="20"/>
        </w:rPr>
      </w:pPr>
      <w:r>
        <w:rPr>
          <w:b/>
          <w:i/>
          <w:sz w:val="24"/>
          <w:szCs w:val="20"/>
        </w:rPr>
        <w:t>Example of Product page &lt;section&gt; lisitng products</w:t>
      </w:r>
    </w:p>
    <w:p w:rsidR="00A23173" w:rsidRDefault="00A23173" w:rsidP="00A23173">
      <w:pPr>
        <w:ind w:left="426"/>
        <w:jc w:val="center"/>
        <w:rPr>
          <w:b/>
          <w:i/>
          <w:sz w:val="24"/>
          <w:szCs w:val="20"/>
        </w:rPr>
      </w:pPr>
    </w:p>
    <w:p w:rsidR="00A23173" w:rsidRDefault="00A23173" w:rsidP="00A23173">
      <w:pPr>
        <w:ind w:left="426"/>
        <w:jc w:val="center"/>
        <w:rPr>
          <w:b/>
          <w:i/>
          <w:sz w:val="24"/>
          <w:szCs w:val="20"/>
        </w:rPr>
      </w:pPr>
    </w:p>
    <w:p w:rsidR="00A23173" w:rsidRDefault="00A23173" w:rsidP="00A23173">
      <w:pPr>
        <w:ind w:left="426"/>
        <w:jc w:val="center"/>
        <w:rPr>
          <w:b/>
          <w:i/>
          <w:sz w:val="24"/>
          <w:szCs w:val="20"/>
        </w:rPr>
      </w:pPr>
    </w:p>
    <w:p w:rsidR="00A23173" w:rsidRDefault="00A23173" w:rsidP="00A23173">
      <w:pPr>
        <w:ind w:left="426"/>
        <w:jc w:val="center"/>
        <w:rPr>
          <w:b/>
          <w:i/>
          <w:sz w:val="24"/>
          <w:szCs w:val="20"/>
        </w:rPr>
      </w:pPr>
    </w:p>
    <w:p w:rsidR="00A23173" w:rsidRDefault="00A23173" w:rsidP="00A23173">
      <w:pPr>
        <w:ind w:left="426"/>
        <w:jc w:val="center"/>
        <w:rPr>
          <w:b/>
          <w:i/>
          <w:sz w:val="24"/>
          <w:szCs w:val="20"/>
        </w:rPr>
      </w:pPr>
      <w:r>
        <w:rPr>
          <w:b/>
          <w:i/>
          <w:noProof/>
          <w:sz w:val="24"/>
          <w:szCs w:val="20"/>
          <w:lang w:val="en-US"/>
        </w:rPr>
        <w:drawing>
          <wp:inline distT="0" distB="0" distL="0" distR="0">
            <wp:extent cx="5731510" cy="2744470"/>
            <wp:effectExtent l="0" t="0" r="254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rodddd.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10" cy="2744470"/>
                    </a:xfrm>
                    <a:prstGeom prst="rect">
                      <a:avLst/>
                    </a:prstGeom>
                  </pic:spPr>
                </pic:pic>
              </a:graphicData>
            </a:graphic>
          </wp:inline>
        </w:drawing>
      </w:r>
    </w:p>
    <w:p w:rsidR="00A23173" w:rsidRPr="00A23173" w:rsidRDefault="00A23173" w:rsidP="00A23173">
      <w:pPr>
        <w:ind w:left="426"/>
        <w:jc w:val="center"/>
        <w:rPr>
          <w:b/>
          <w:i/>
          <w:sz w:val="24"/>
          <w:szCs w:val="20"/>
        </w:rPr>
      </w:pPr>
      <w:r>
        <w:rPr>
          <w:b/>
          <w:i/>
          <w:sz w:val="24"/>
          <w:szCs w:val="20"/>
        </w:rPr>
        <w:t>Example of Product page &lt;section&gt; lisitng products</w:t>
      </w:r>
    </w:p>
    <w:p w:rsidR="00A23173" w:rsidRDefault="00A23173" w:rsidP="00F54D02">
      <w:pPr>
        <w:ind w:left="426"/>
        <w:rPr>
          <w:i/>
          <w:sz w:val="20"/>
          <w:szCs w:val="20"/>
        </w:rPr>
      </w:pPr>
    </w:p>
    <w:p w:rsidR="00A23173" w:rsidRPr="00A23173" w:rsidRDefault="00A23173" w:rsidP="00A23173">
      <w:pPr>
        <w:ind w:left="426"/>
        <w:rPr>
          <w:i/>
          <w:sz w:val="20"/>
          <w:szCs w:val="20"/>
        </w:rPr>
      </w:pPr>
      <w:r>
        <w:rPr>
          <w:i/>
          <w:noProof/>
          <w:sz w:val="20"/>
          <w:szCs w:val="20"/>
          <w:lang w:val="en-US"/>
        </w:rPr>
        <w:lastRenderedPageBreak/>
        <w:drawing>
          <wp:inline distT="0" distB="0" distL="0" distR="0">
            <wp:extent cx="5731510" cy="2815590"/>
            <wp:effectExtent l="0" t="0" r="254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enquiry.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1510" cy="2815590"/>
                    </a:xfrm>
                    <a:prstGeom prst="rect">
                      <a:avLst/>
                    </a:prstGeom>
                  </pic:spPr>
                </pic:pic>
              </a:graphicData>
            </a:graphic>
          </wp:inline>
        </w:drawing>
      </w:r>
    </w:p>
    <w:p w:rsidR="00A23173" w:rsidRDefault="00A23173" w:rsidP="00A23173">
      <w:pPr>
        <w:ind w:left="426"/>
        <w:jc w:val="center"/>
        <w:rPr>
          <w:b/>
          <w:i/>
          <w:sz w:val="24"/>
          <w:szCs w:val="20"/>
        </w:rPr>
      </w:pPr>
    </w:p>
    <w:p w:rsidR="00A5237D" w:rsidRPr="00A23173" w:rsidRDefault="00A23173" w:rsidP="00A23173">
      <w:pPr>
        <w:ind w:left="426"/>
        <w:jc w:val="center"/>
        <w:rPr>
          <w:b/>
          <w:i/>
          <w:sz w:val="24"/>
          <w:szCs w:val="20"/>
        </w:rPr>
      </w:pPr>
      <w:r>
        <w:rPr>
          <w:b/>
          <w:i/>
          <w:noProof/>
          <w:sz w:val="24"/>
          <w:szCs w:val="20"/>
          <w:lang w:val="en-US"/>
        </w:rPr>
        <w:drawing>
          <wp:inline distT="0" distB="0" distL="0" distR="0">
            <wp:extent cx="5731510" cy="2825115"/>
            <wp:effectExtent l="0" t="0" r="254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enquiry02.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1510" cy="2825115"/>
                    </a:xfrm>
                    <a:prstGeom prst="rect">
                      <a:avLst/>
                    </a:prstGeom>
                  </pic:spPr>
                </pic:pic>
              </a:graphicData>
            </a:graphic>
          </wp:inline>
        </w:drawing>
      </w:r>
    </w:p>
    <w:p w:rsidR="00A5237D" w:rsidRDefault="00A23173" w:rsidP="00A23173">
      <w:pPr>
        <w:ind w:left="426"/>
        <w:jc w:val="center"/>
        <w:rPr>
          <w:i/>
          <w:sz w:val="20"/>
          <w:szCs w:val="20"/>
        </w:rPr>
      </w:pPr>
      <w:r w:rsidRPr="00A23173">
        <w:rPr>
          <w:b/>
          <w:i/>
          <w:sz w:val="24"/>
          <w:szCs w:val="20"/>
        </w:rPr>
        <w:t>Enquiry Page &lt;form&gt;</w:t>
      </w:r>
    </w:p>
    <w:p w:rsidR="00A5237D" w:rsidRDefault="00A5237D" w:rsidP="00F54D02">
      <w:pPr>
        <w:ind w:left="426"/>
        <w:rPr>
          <w:i/>
          <w:sz w:val="20"/>
          <w:szCs w:val="20"/>
        </w:rPr>
      </w:pPr>
    </w:p>
    <w:p w:rsidR="00A5237D" w:rsidRDefault="00A5237D" w:rsidP="00F54D02">
      <w:pPr>
        <w:ind w:left="426"/>
        <w:rPr>
          <w:i/>
          <w:sz w:val="20"/>
          <w:szCs w:val="20"/>
        </w:rPr>
      </w:pPr>
    </w:p>
    <w:p w:rsidR="00A5237D" w:rsidRDefault="00A5237D" w:rsidP="00F54D02">
      <w:pPr>
        <w:ind w:left="426"/>
        <w:rPr>
          <w:i/>
          <w:sz w:val="20"/>
          <w:szCs w:val="20"/>
        </w:rPr>
      </w:pPr>
    </w:p>
    <w:p w:rsidR="00A5237D" w:rsidRDefault="00A5237D" w:rsidP="00F54D02">
      <w:pPr>
        <w:ind w:left="426"/>
        <w:rPr>
          <w:i/>
          <w:sz w:val="20"/>
          <w:szCs w:val="20"/>
        </w:rPr>
      </w:pPr>
    </w:p>
    <w:p w:rsidR="00A5237D" w:rsidRDefault="00A5237D" w:rsidP="00F54D02">
      <w:pPr>
        <w:ind w:left="426"/>
        <w:rPr>
          <w:i/>
          <w:sz w:val="20"/>
          <w:szCs w:val="20"/>
        </w:rPr>
      </w:pPr>
    </w:p>
    <w:p w:rsidR="00A5237D" w:rsidRDefault="00A5237D" w:rsidP="00F54D02">
      <w:pPr>
        <w:ind w:left="426"/>
        <w:rPr>
          <w:i/>
          <w:sz w:val="20"/>
          <w:szCs w:val="20"/>
        </w:rPr>
      </w:pPr>
    </w:p>
    <w:p w:rsidR="00A5237D" w:rsidRDefault="00A5237D" w:rsidP="00F54D02">
      <w:pPr>
        <w:ind w:left="426"/>
        <w:rPr>
          <w:i/>
          <w:sz w:val="20"/>
          <w:szCs w:val="20"/>
        </w:rPr>
      </w:pPr>
    </w:p>
    <w:p w:rsidR="00A5237D" w:rsidRDefault="00A23173" w:rsidP="00F54D02">
      <w:pPr>
        <w:ind w:left="426"/>
        <w:rPr>
          <w:i/>
          <w:sz w:val="20"/>
          <w:szCs w:val="20"/>
        </w:rPr>
      </w:pPr>
      <w:r>
        <w:rPr>
          <w:i/>
          <w:noProof/>
          <w:sz w:val="20"/>
          <w:szCs w:val="20"/>
          <w:lang w:val="en-US"/>
        </w:rPr>
        <w:lastRenderedPageBreak/>
        <w:drawing>
          <wp:inline distT="0" distB="0" distL="0" distR="0">
            <wp:extent cx="5731510" cy="2847340"/>
            <wp:effectExtent l="0" t="0" r="254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rofile.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31510" cy="2847340"/>
                    </a:xfrm>
                    <a:prstGeom prst="rect">
                      <a:avLst/>
                    </a:prstGeom>
                  </pic:spPr>
                </pic:pic>
              </a:graphicData>
            </a:graphic>
          </wp:inline>
        </w:drawing>
      </w:r>
    </w:p>
    <w:p w:rsidR="00A23173" w:rsidRDefault="00A23173" w:rsidP="00F54D02">
      <w:pPr>
        <w:ind w:left="426"/>
        <w:rPr>
          <w:i/>
          <w:sz w:val="20"/>
          <w:szCs w:val="20"/>
        </w:rPr>
      </w:pPr>
      <w:r>
        <w:rPr>
          <w:i/>
          <w:noProof/>
          <w:sz w:val="20"/>
          <w:szCs w:val="20"/>
          <w:lang w:val="en-US"/>
        </w:rPr>
        <w:drawing>
          <wp:inline distT="0" distB="0" distL="0" distR="0">
            <wp:extent cx="5731510" cy="2612390"/>
            <wp:effectExtent l="0" t="0" r="254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rodile02.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31510" cy="2612390"/>
                    </a:xfrm>
                    <a:prstGeom prst="rect">
                      <a:avLst/>
                    </a:prstGeom>
                  </pic:spPr>
                </pic:pic>
              </a:graphicData>
            </a:graphic>
          </wp:inline>
        </w:drawing>
      </w:r>
    </w:p>
    <w:p w:rsidR="00A23173" w:rsidRDefault="00A23173" w:rsidP="00A23173">
      <w:pPr>
        <w:ind w:left="426"/>
        <w:jc w:val="center"/>
        <w:rPr>
          <w:i/>
          <w:sz w:val="20"/>
          <w:szCs w:val="20"/>
        </w:rPr>
      </w:pPr>
      <w:r>
        <w:rPr>
          <w:b/>
          <w:i/>
          <w:sz w:val="24"/>
          <w:szCs w:val="20"/>
        </w:rPr>
        <w:t>Profile Page</w:t>
      </w:r>
      <w:r w:rsidRPr="00A23173">
        <w:rPr>
          <w:b/>
          <w:i/>
          <w:sz w:val="24"/>
          <w:szCs w:val="20"/>
        </w:rPr>
        <w:t xml:space="preserve"> &lt;</w:t>
      </w:r>
      <w:r>
        <w:rPr>
          <w:b/>
          <w:i/>
          <w:sz w:val="24"/>
          <w:szCs w:val="20"/>
        </w:rPr>
        <w:t>Section</w:t>
      </w:r>
      <w:r w:rsidRPr="00A23173">
        <w:rPr>
          <w:b/>
          <w:i/>
          <w:sz w:val="24"/>
          <w:szCs w:val="20"/>
        </w:rPr>
        <w:t>&gt;</w:t>
      </w:r>
      <w:r>
        <w:rPr>
          <w:b/>
          <w:i/>
          <w:sz w:val="24"/>
          <w:szCs w:val="20"/>
        </w:rPr>
        <w:t xml:space="preserve"> including &lt;table&gt;</w:t>
      </w:r>
    </w:p>
    <w:p w:rsidR="00A23173" w:rsidRDefault="00A23173" w:rsidP="00F54D02">
      <w:pPr>
        <w:ind w:left="426"/>
        <w:rPr>
          <w:i/>
          <w:sz w:val="20"/>
          <w:szCs w:val="20"/>
        </w:rPr>
      </w:pPr>
    </w:p>
    <w:p w:rsidR="00A23173" w:rsidRDefault="00A23173" w:rsidP="00F54D02">
      <w:pPr>
        <w:ind w:left="426"/>
        <w:rPr>
          <w:i/>
          <w:sz w:val="20"/>
          <w:szCs w:val="20"/>
        </w:rPr>
      </w:pPr>
    </w:p>
    <w:p w:rsidR="00A23173" w:rsidRDefault="00A23173" w:rsidP="00F54D02">
      <w:pPr>
        <w:ind w:left="426"/>
        <w:rPr>
          <w:i/>
          <w:sz w:val="20"/>
          <w:szCs w:val="20"/>
        </w:rPr>
      </w:pPr>
    </w:p>
    <w:p w:rsidR="00A23173" w:rsidRDefault="00A23173" w:rsidP="00F54D02">
      <w:pPr>
        <w:ind w:left="426"/>
        <w:rPr>
          <w:i/>
          <w:sz w:val="20"/>
          <w:szCs w:val="20"/>
        </w:rPr>
      </w:pPr>
    </w:p>
    <w:p w:rsidR="00A23173" w:rsidRDefault="00A23173" w:rsidP="00F54D02">
      <w:pPr>
        <w:ind w:left="426"/>
        <w:rPr>
          <w:i/>
          <w:sz w:val="20"/>
          <w:szCs w:val="20"/>
        </w:rPr>
      </w:pPr>
    </w:p>
    <w:p w:rsidR="00A23173" w:rsidRDefault="00A23173" w:rsidP="00F54D02">
      <w:pPr>
        <w:ind w:left="426"/>
        <w:rPr>
          <w:i/>
          <w:sz w:val="20"/>
          <w:szCs w:val="20"/>
        </w:rPr>
      </w:pPr>
    </w:p>
    <w:p w:rsidR="00A23173" w:rsidRDefault="00A23173" w:rsidP="00F54D02">
      <w:pPr>
        <w:ind w:left="426"/>
        <w:rPr>
          <w:i/>
          <w:sz w:val="20"/>
          <w:szCs w:val="20"/>
        </w:rPr>
      </w:pPr>
    </w:p>
    <w:p w:rsidR="00A23173" w:rsidRDefault="00A23173" w:rsidP="00F54D02">
      <w:pPr>
        <w:ind w:left="426"/>
        <w:rPr>
          <w:i/>
          <w:sz w:val="20"/>
          <w:szCs w:val="20"/>
        </w:rPr>
      </w:pPr>
    </w:p>
    <w:p w:rsidR="00A5237D" w:rsidRPr="00F54D02" w:rsidRDefault="00A5237D" w:rsidP="00A23173">
      <w:pPr>
        <w:rPr>
          <w:i/>
          <w:sz w:val="20"/>
          <w:szCs w:val="20"/>
        </w:rPr>
      </w:pPr>
    </w:p>
    <w:p w:rsidR="00F54D02" w:rsidRPr="00A23173" w:rsidRDefault="00F54D02" w:rsidP="00F54D02">
      <w:pPr>
        <w:pStyle w:val="ListParagraph"/>
        <w:numPr>
          <w:ilvl w:val="1"/>
          <w:numId w:val="3"/>
        </w:numPr>
        <w:ind w:left="567" w:hanging="141"/>
        <w:rPr>
          <w:b/>
          <w:sz w:val="24"/>
        </w:rPr>
      </w:pPr>
      <w:r w:rsidRPr="00A23173">
        <w:rPr>
          <w:b/>
          <w:sz w:val="48"/>
        </w:rPr>
        <w:lastRenderedPageBreak/>
        <w:t>Enhancements (if any)</w:t>
      </w:r>
    </w:p>
    <w:p w:rsidR="00F54D02" w:rsidRDefault="00F54D02" w:rsidP="00F54D02">
      <w:pPr>
        <w:ind w:firstLine="426"/>
        <w:rPr>
          <w:i/>
          <w:sz w:val="20"/>
          <w:szCs w:val="20"/>
        </w:rPr>
      </w:pPr>
      <w:r w:rsidRPr="00F54D02">
        <w:rPr>
          <w:i/>
          <w:sz w:val="20"/>
          <w:szCs w:val="20"/>
        </w:rPr>
        <w:t>[</w:t>
      </w:r>
      <w:r>
        <w:rPr>
          <w:i/>
          <w:sz w:val="20"/>
          <w:szCs w:val="20"/>
        </w:rPr>
        <w:t>Describe the enhancements if any</w:t>
      </w:r>
      <w:r w:rsidRPr="00F54D02">
        <w:rPr>
          <w:i/>
          <w:sz w:val="20"/>
          <w:szCs w:val="20"/>
        </w:rPr>
        <w:t>]</w:t>
      </w:r>
    </w:p>
    <w:p w:rsidR="00A23173" w:rsidRPr="00A23173" w:rsidRDefault="00A23173" w:rsidP="00A23173">
      <w:pPr>
        <w:pStyle w:val="Heading1"/>
        <w:numPr>
          <w:ilvl w:val="0"/>
          <w:numId w:val="0"/>
        </w:numPr>
        <w:spacing w:before="0"/>
        <w:rPr>
          <w:rFonts w:ascii="Calisto MT" w:hAnsi="Calisto MT"/>
          <w:b/>
          <w:color w:val="1C1D1D"/>
          <w:spacing w:val="3"/>
          <w:sz w:val="40"/>
        </w:rPr>
      </w:pPr>
      <w:r w:rsidRPr="00A23173">
        <w:rPr>
          <w:rFonts w:ascii="Calisto MT" w:hAnsi="Calisto MT"/>
          <w:b/>
          <w:color w:val="1C1D1D"/>
          <w:spacing w:val="3"/>
          <w:sz w:val="40"/>
        </w:rPr>
        <w:t>1.linear-gradient</w:t>
      </w:r>
    </w:p>
    <w:p w:rsidR="00A23173" w:rsidRDefault="00A23173" w:rsidP="00A23173">
      <w:pPr>
        <w:pStyle w:val="enhancepara"/>
        <w:numPr>
          <w:ilvl w:val="0"/>
          <w:numId w:val="13"/>
        </w:numPr>
        <w:spacing w:before="0" w:beforeAutospacing="0" w:after="0" w:afterAutospacing="0"/>
        <w:ind w:left="0"/>
        <w:rPr>
          <w:rFonts w:ascii="Calisto MT" w:hAnsi="Calisto MT"/>
          <w:color w:val="1C1D1D"/>
          <w:sz w:val="27"/>
          <w:szCs w:val="27"/>
        </w:rPr>
      </w:pPr>
      <w:r>
        <w:rPr>
          <w:rFonts w:ascii="Calisto MT" w:hAnsi="Calisto MT"/>
          <w:color w:val="1C1D1D"/>
          <w:sz w:val="27"/>
          <w:szCs w:val="27"/>
        </w:rPr>
        <w:t>The linear-gradient() CSS function creates an image consisting of a progressive transition between two or more colors along a straight line. Its result is an object of the gradient data type, which is a special kind of image.</w:t>
      </w:r>
    </w:p>
    <w:p w:rsidR="00A23173" w:rsidRDefault="00A23173" w:rsidP="00A23173">
      <w:pPr>
        <w:pStyle w:val="enhancepara"/>
        <w:numPr>
          <w:ilvl w:val="0"/>
          <w:numId w:val="13"/>
        </w:numPr>
        <w:spacing w:before="0" w:beforeAutospacing="0" w:after="0" w:afterAutospacing="0"/>
        <w:ind w:left="0"/>
        <w:rPr>
          <w:rFonts w:ascii="Calisto MT" w:hAnsi="Calisto MT"/>
          <w:color w:val="1C1D1D"/>
          <w:sz w:val="27"/>
          <w:szCs w:val="27"/>
        </w:rPr>
      </w:pPr>
      <w:r>
        <w:rPr>
          <w:rFonts w:ascii="Calisto MT" w:hAnsi="Calisto MT"/>
          <w:color w:val="1C1D1D"/>
          <w:sz w:val="27"/>
          <w:szCs w:val="27"/>
        </w:rPr>
        <w:t>CSS Code:{ background: linear-gradient(rgba(0,0,0,0.3),rgba(255,255,255,0.8),rgba(0,0,0,0.3));}</w:t>
      </w:r>
    </w:p>
    <w:p w:rsidR="00A23173" w:rsidRPr="00A23173" w:rsidRDefault="00CF7729" w:rsidP="00A23173">
      <w:pPr>
        <w:pStyle w:val="enhancepara"/>
        <w:numPr>
          <w:ilvl w:val="0"/>
          <w:numId w:val="13"/>
        </w:numPr>
        <w:spacing w:before="0" w:beforeAutospacing="0" w:after="0" w:afterAutospacing="0"/>
        <w:ind w:left="0"/>
        <w:rPr>
          <w:rFonts w:ascii="Calisto MT" w:hAnsi="Calisto MT"/>
          <w:color w:val="1C1D1D"/>
          <w:sz w:val="27"/>
          <w:szCs w:val="27"/>
        </w:rPr>
      </w:pPr>
      <w:hyperlink r:id="rId23" w:history="1">
        <w:r w:rsidR="00A23173" w:rsidRPr="00A23173">
          <w:rPr>
            <w:rStyle w:val="Hyperlink"/>
            <w:rFonts w:ascii="Calisto MT" w:hAnsi="Calisto MT"/>
            <w:color w:val="1C1D1D"/>
            <w:sz w:val="27"/>
            <w:szCs w:val="27"/>
          </w:rPr>
          <w:t>Source</w:t>
        </w:r>
      </w:hyperlink>
      <w:r w:rsidR="00A23173" w:rsidRPr="00A23173">
        <w:rPr>
          <w:rFonts w:ascii="Calisto MT" w:hAnsi="Calisto MT"/>
          <w:color w:val="1C1D1D"/>
          <w:sz w:val="27"/>
          <w:szCs w:val="27"/>
        </w:rPr>
        <w:t xml:space="preserve">: </w:t>
      </w:r>
      <w:hyperlink r:id="rId24" w:history="1">
        <w:r w:rsidR="00A23173" w:rsidRPr="00A23173">
          <w:rPr>
            <w:rStyle w:val="Hyperlink"/>
            <w:rFonts w:ascii="Calisto MT" w:hAnsi="Calisto MT"/>
            <w:sz w:val="27"/>
            <w:szCs w:val="27"/>
          </w:rPr>
          <w:t>https://developer.mozilla.org/enUS/docs/Web/CSS/gradient/linear-gradient()</w:t>
        </w:r>
      </w:hyperlink>
    </w:p>
    <w:p w:rsidR="00A23173" w:rsidRDefault="00A23173" w:rsidP="00A23173">
      <w:pPr>
        <w:pStyle w:val="enhancepara"/>
        <w:numPr>
          <w:ilvl w:val="0"/>
          <w:numId w:val="13"/>
        </w:numPr>
        <w:spacing w:before="0" w:beforeAutospacing="0" w:after="0" w:afterAutospacing="0"/>
        <w:ind w:left="0"/>
        <w:rPr>
          <w:rFonts w:ascii="Calisto MT" w:hAnsi="Calisto MT"/>
          <w:color w:val="1C1D1D"/>
          <w:sz w:val="27"/>
          <w:szCs w:val="27"/>
        </w:rPr>
      </w:pPr>
      <w:r>
        <w:rPr>
          <w:rFonts w:ascii="Calisto MT" w:hAnsi="Calisto MT"/>
          <w:color w:val="1C1D1D"/>
          <w:sz w:val="27"/>
          <w:szCs w:val="27"/>
        </w:rPr>
        <w:t>Enhancement is applied in the dropdown menu.</w:t>
      </w:r>
    </w:p>
    <w:p w:rsidR="00A23173" w:rsidRPr="00F54D02" w:rsidRDefault="00A23173" w:rsidP="00F54D02">
      <w:pPr>
        <w:ind w:firstLine="426"/>
        <w:rPr>
          <w:i/>
          <w:sz w:val="20"/>
          <w:szCs w:val="20"/>
        </w:rPr>
      </w:pPr>
    </w:p>
    <w:p w:rsidR="00A23173" w:rsidRPr="00A23173" w:rsidRDefault="00A23173" w:rsidP="00A23173">
      <w:pPr>
        <w:pStyle w:val="Heading1"/>
        <w:numPr>
          <w:ilvl w:val="0"/>
          <w:numId w:val="0"/>
        </w:numPr>
        <w:spacing w:before="0"/>
        <w:rPr>
          <w:rFonts w:ascii="Calisto MT" w:hAnsi="Calisto MT"/>
          <w:b/>
          <w:color w:val="1C1D1D"/>
          <w:spacing w:val="3"/>
          <w:sz w:val="40"/>
        </w:rPr>
      </w:pPr>
      <w:r w:rsidRPr="00A23173">
        <w:rPr>
          <w:rFonts w:ascii="Calisto MT" w:hAnsi="Calisto MT"/>
          <w:b/>
          <w:color w:val="1C1D1D"/>
          <w:spacing w:val="3"/>
          <w:sz w:val="40"/>
        </w:rPr>
        <w:t>2.Absolute Positioning Inside Relative Positioning</w:t>
      </w:r>
    </w:p>
    <w:p w:rsidR="00A23173" w:rsidRDefault="00A23173" w:rsidP="00A23173">
      <w:pPr>
        <w:pStyle w:val="enhancepara"/>
        <w:numPr>
          <w:ilvl w:val="0"/>
          <w:numId w:val="14"/>
        </w:numPr>
        <w:spacing w:before="0" w:beforeAutospacing="0" w:after="0" w:afterAutospacing="0"/>
        <w:ind w:left="0"/>
        <w:rPr>
          <w:rFonts w:ascii="Calisto MT" w:hAnsi="Calisto MT"/>
          <w:color w:val="1C1D1D"/>
          <w:sz w:val="27"/>
          <w:szCs w:val="27"/>
        </w:rPr>
      </w:pPr>
      <w:r>
        <w:rPr>
          <w:rFonts w:ascii="Calisto MT" w:hAnsi="Calisto MT"/>
          <w:color w:val="1C1D1D"/>
          <w:sz w:val="27"/>
          <w:szCs w:val="27"/>
        </w:rPr>
        <w:t>A page element with relative positioning gives you the control to absolutely position children elements inside of it.</w:t>
      </w:r>
    </w:p>
    <w:p w:rsidR="00A23173" w:rsidRDefault="00A23173" w:rsidP="00A23173">
      <w:pPr>
        <w:pStyle w:val="enhancepara"/>
        <w:numPr>
          <w:ilvl w:val="0"/>
          <w:numId w:val="14"/>
        </w:numPr>
        <w:spacing w:before="0" w:beforeAutospacing="0" w:after="0" w:afterAutospacing="0"/>
        <w:ind w:left="0"/>
        <w:rPr>
          <w:rFonts w:ascii="Calisto MT" w:hAnsi="Calisto MT"/>
          <w:color w:val="1C1D1D"/>
          <w:sz w:val="27"/>
          <w:szCs w:val="27"/>
        </w:rPr>
      </w:pPr>
      <w:r>
        <w:rPr>
          <w:rFonts w:ascii="Calisto MT" w:hAnsi="Calisto MT"/>
          <w:color w:val="1C1D1D"/>
          <w:sz w:val="27"/>
          <w:szCs w:val="27"/>
        </w:rPr>
        <w:t>CSS Code:{position:absolute; top:0; left:0;}</w:t>
      </w:r>
    </w:p>
    <w:p w:rsidR="00A23173" w:rsidRDefault="00CF7729" w:rsidP="00A23173">
      <w:pPr>
        <w:pStyle w:val="enhancepara"/>
        <w:numPr>
          <w:ilvl w:val="0"/>
          <w:numId w:val="14"/>
        </w:numPr>
        <w:spacing w:before="0" w:beforeAutospacing="0" w:after="0" w:afterAutospacing="0"/>
        <w:ind w:left="0"/>
        <w:rPr>
          <w:rFonts w:ascii="Calisto MT" w:hAnsi="Calisto MT"/>
          <w:color w:val="1C1D1D"/>
          <w:sz w:val="27"/>
          <w:szCs w:val="27"/>
        </w:rPr>
      </w:pPr>
      <w:hyperlink r:id="rId25" w:history="1">
        <w:r w:rsidR="00A23173" w:rsidRPr="00A23173">
          <w:rPr>
            <w:rStyle w:val="Hyperlink"/>
            <w:rFonts w:ascii="Calisto MT" w:hAnsi="Calisto MT"/>
            <w:color w:val="1C1D1D"/>
            <w:sz w:val="27"/>
            <w:szCs w:val="27"/>
          </w:rPr>
          <w:t>Source</w:t>
        </w:r>
      </w:hyperlink>
      <w:r w:rsidR="00A23173" w:rsidRPr="00A23173">
        <w:rPr>
          <w:rFonts w:ascii="Calisto MT" w:hAnsi="Calisto MT"/>
          <w:color w:val="1C1D1D"/>
          <w:sz w:val="27"/>
          <w:szCs w:val="27"/>
        </w:rPr>
        <w:t xml:space="preserve">: </w:t>
      </w:r>
      <w:hyperlink r:id="rId26" w:history="1">
        <w:r w:rsidR="00A23173" w:rsidRPr="001D6E75">
          <w:rPr>
            <w:rStyle w:val="Hyperlink"/>
            <w:rFonts w:ascii="Calisto MT" w:hAnsi="Calisto MT"/>
            <w:sz w:val="27"/>
            <w:szCs w:val="27"/>
          </w:rPr>
          <w:t>https://css-tricks.com/absolute-positioning-inside-relative-positioning/</w:t>
        </w:r>
      </w:hyperlink>
    </w:p>
    <w:p w:rsidR="00A23173" w:rsidRPr="00A23173" w:rsidRDefault="00A23173" w:rsidP="00A23173">
      <w:pPr>
        <w:pStyle w:val="enhancepara"/>
        <w:numPr>
          <w:ilvl w:val="0"/>
          <w:numId w:val="14"/>
        </w:numPr>
        <w:spacing w:before="0" w:beforeAutospacing="0" w:after="0" w:afterAutospacing="0"/>
        <w:ind w:left="0"/>
        <w:rPr>
          <w:rFonts w:ascii="Calisto MT" w:hAnsi="Calisto MT"/>
          <w:color w:val="1C1D1D"/>
          <w:sz w:val="27"/>
          <w:szCs w:val="27"/>
        </w:rPr>
      </w:pPr>
      <w:r w:rsidRPr="00A23173">
        <w:rPr>
          <w:rFonts w:ascii="Calisto MT" w:hAnsi="Calisto MT"/>
          <w:color w:val="1C1D1D"/>
          <w:sz w:val="27"/>
          <w:szCs w:val="27"/>
        </w:rPr>
        <w:t>Enhancement is applied throughout the assignments, specifically for positioning the images and svg in index page</w:t>
      </w:r>
    </w:p>
    <w:p w:rsidR="00F54D02" w:rsidRDefault="00F54D02"/>
    <w:p w:rsidR="00344B9E" w:rsidRDefault="00344B9E"/>
    <w:p w:rsidR="00A23173" w:rsidRPr="00A23173" w:rsidRDefault="00A23173" w:rsidP="00A23173">
      <w:pPr>
        <w:pStyle w:val="Heading1"/>
        <w:numPr>
          <w:ilvl w:val="0"/>
          <w:numId w:val="0"/>
        </w:numPr>
        <w:shd w:val="clear" w:color="auto" w:fill="F6F7F9"/>
        <w:spacing w:before="0"/>
        <w:rPr>
          <w:rFonts w:ascii="Calisto MT" w:hAnsi="Calisto MT"/>
          <w:b/>
          <w:color w:val="1C1D1D"/>
          <w:spacing w:val="3"/>
          <w:sz w:val="40"/>
        </w:rPr>
      </w:pPr>
      <w:r w:rsidRPr="00A23173">
        <w:rPr>
          <w:rFonts w:ascii="Calisto MT" w:hAnsi="Calisto MT"/>
          <w:b/>
          <w:color w:val="1C1D1D"/>
          <w:spacing w:val="3"/>
          <w:sz w:val="40"/>
        </w:rPr>
        <w:t>3.CSS transform Property</w:t>
      </w:r>
    </w:p>
    <w:p w:rsidR="00A23173" w:rsidRDefault="00A23173" w:rsidP="00A23173">
      <w:pPr>
        <w:pStyle w:val="enhancepara"/>
        <w:numPr>
          <w:ilvl w:val="0"/>
          <w:numId w:val="15"/>
        </w:numPr>
        <w:shd w:val="clear" w:color="auto" w:fill="F6F7F9"/>
        <w:spacing w:before="0" w:beforeAutospacing="0" w:after="0" w:afterAutospacing="0"/>
        <w:ind w:left="0"/>
        <w:rPr>
          <w:rFonts w:ascii="Calisto MT" w:hAnsi="Calisto MT"/>
          <w:color w:val="1C1D1D"/>
          <w:sz w:val="27"/>
          <w:szCs w:val="27"/>
        </w:rPr>
      </w:pPr>
      <w:r>
        <w:rPr>
          <w:rFonts w:ascii="Calisto MT" w:hAnsi="Calisto MT"/>
          <w:color w:val="1C1D1D"/>
          <w:sz w:val="27"/>
          <w:szCs w:val="27"/>
        </w:rPr>
        <w:t>The transform property applies a 2D or 3D transformation to an element. This property allows you to rotate, scale, move, skew, etc., elements.</w:t>
      </w:r>
    </w:p>
    <w:p w:rsidR="00A23173" w:rsidRDefault="00A23173" w:rsidP="00A23173">
      <w:pPr>
        <w:pStyle w:val="enhancepara"/>
        <w:numPr>
          <w:ilvl w:val="0"/>
          <w:numId w:val="15"/>
        </w:numPr>
        <w:shd w:val="clear" w:color="auto" w:fill="F6F7F9"/>
        <w:spacing w:before="0" w:beforeAutospacing="0" w:after="0" w:afterAutospacing="0"/>
        <w:ind w:left="0"/>
        <w:rPr>
          <w:rFonts w:ascii="Calisto MT" w:hAnsi="Calisto MT"/>
          <w:color w:val="1C1D1D"/>
          <w:sz w:val="27"/>
          <w:szCs w:val="27"/>
        </w:rPr>
      </w:pPr>
      <w:r>
        <w:rPr>
          <w:rFonts w:ascii="Calisto MT" w:hAnsi="Calisto MT"/>
          <w:color w:val="1C1D1D"/>
          <w:sz w:val="27"/>
          <w:szCs w:val="27"/>
        </w:rPr>
        <w:t>CSS Code: {transform: scaleY(1.5)};</w:t>
      </w:r>
    </w:p>
    <w:p w:rsidR="00A23173" w:rsidRDefault="00CF7729" w:rsidP="00A23173">
      <w:pPr>
        <w:pStyle w:val="enhancepara"/>
        <w:numPr>
          <w:ilvl w:val="0"/>
          <w:numId w:val="15"/>
        </w:numPr>
        <w:shd w:val="clear" w:color="auto" w:fill="F6F7F9"/>
        <w:spacing w:before="0" w:beforeAutospacing="0" w:after="0" w:afterAutospacing="0"/>
        <w:ind w:left="0"/>
        <w:rPr>
          <w:rFonts w:ascii="Calisto MT" w:hAnsi="Calisto MT"/>
          <w:color w:val="1C1D1D"/>
          <w:sz w:val="27"/>
          <w:szCs w:val="27"/>
        </w:rPr>
      </w:pPr>
      <w:hyperlink r:id="rId27" w:history="1">
        <w:r w:rsidR="00A23173" w:rsidRPr="00A23173">
          <w:rPr>
            <w:rStyle w:val="Hyperlink"/>
            <w:rFonts w:ascii="Calisto MT" w:hAnsi="Calisto MT"/>
            <w:color w:val="1C1D1D"/>
            <w:sz w:val="27"/>
            <w:szCs w:val="27"/>
          </w:rPr>
          <w:t>Source</w:t>
        </w:r>
      </w:hyperlink>
      <w:r w:rsidR="00A23173" w:rsidRPr="00A23173">
        <w:rPr>
          <w:rFonts w:ascii="Calisto MT" w:hAnsi="Calisto MT"/>
          <w:color w:val="1C1D1D"/>
          <w:sz w:val="27"/>
          <w:szCs w:val="27"/>
        </w:rPr>
        <w:t xml:space="preserve">: </w:t>
      </w:r>
      <w:hyperlink r:id="rId28" w:history="1">
        <w:r w:rsidR="00A23173" w:rsidRPr="001D6E75">
          <w:rPr>
            <w:rStyle w:val="Hyperlink"/>
            <w:rFonts w:ascii="Calisto MT" w:hAnsi="Calisto MT"/>
            <w:sz w:val="27"/>
            <w:szCs w:val="27"/>
          </w:rPr>
          <w:t>https://www.w3schools.com/cssref/css3_pr_transform.asp</w:t>
        </w:r>
      </w:hyperlink>
    </w:p>
    <w:p w:rsidR="00A23173" w:rsidRPr="00A23173" w:rsidRDefault="00A23173" w:rsidP="00A23173">
      <w:pPr>
        <w:pStyle w:val="enhancepara"/>
        <w:numPr>
          <w:ilvl w:val="0"/>
          <w:numId w:val="15"/>
        </w:numPr>
        <w:shd w:val="clear" w:color="auto" w:fill="F6F7F9"/>
        <w:spacing w:before="0" w:beforeAutospacing="0" w:after="0" w:afterAutospacing="0"/>
        <w:ind w:left="0"/>
        <w:rPr>
          <w:rFonts w:ascii="Calisto MT" w:hAnsi="Calisto MT"/>
          <w:color w:val="1C1D1D"/>
          <w:sz w:val="27"/>
          <w:szCs w:val="27"/>
        </w:rPr>
      </w:pPr>
      <w:r w:rsidRPr="00A23173">
        <w:rPr>
          <w:rFonts w:ascii="Calisto MT" w:hAnsi="Calisto MT"/>
          <w:color w:val="1C1D1D"/>
          <w:sz w:val="27"/>
          <w:szCs w:val="27"/>
        </w:rPr>
        <w:t>Enhancement is applied throughout the assignments, specifically for scaling properties while hover or transforming the properties to Uppercase.</w:t>
      </w:r>
    </w:p>
    <w:p w:rsidR="00344B9E" w:rsidRDefault="00344B9E"/>
    <w:p w:rsidR="00BA0AD1" w:rsidRDefault="00BA0AD1"/>
    <w:p w:rsidR="00BA0AD1" w:rsidRDefault="00BA0AD1"/>
    <w:p w:rsidR="00BA0AD1" w:rsidRPr="00BA0AD1" w:rsidRDefault="00BA0AD1" w:rsidP="00BA0AD1">
      <w:pPr>
        <w:pStyle w:val="Heading1"/>
        <w:shd w:val="clear" w:color="auto" w:fill="F6F7F9"/>
        <w:spacing w:before="0"/>
        <w:rPr>
          <w:rFonts w:ascii="Calisto MT" w:hAnsi="Calisto MT"/>
          <w:b/>
          <w:color w:val="1C1D1D"/>
          <w:spacing w:val="3"/>
          <w:sz w:val="40"/>
        </w:rPr>
      </w:pPr>
      <w:r w:rsidRPr="00BA0AD1">
        <w:rPr>
          <w:rFonts w:ascii="Calisto MT" w:hAnsi="Calisto MT"/>
          <w:b/>
          <w:color w:val="1C1D1D"/>
          <w:spacing w:val="3"/>
          <w:sz w:val="40"/>
        </w:rPr>
        <w:lastRenderedPageBreak/>
        <w:t>.CSS transitions</w:t>
      </w:r>
    </w:p>
    <w:p w:rsidR="00BA0AD1" w:rsidRDefault="00BA0AD1" w:rsidP="00BA0AD1">
      <w:pPr>
        <w:pStyle w:val="enhancepara"/>
        <w:numPr>
          <w:ilvl w:val="0"/>
          <w:numId w:val="16"/>
        </w:numPr>
        <w:shd w:val="clear" w:color="auto" w:fill="F6F7F9"/>
        <w:spacing w:before="0" w:beforeAutospacing="0" w:after="0" w:afterAutospacing="0"/>
        <w:ind w:left="0"/>
        <w:rPr>
          <w:rFonts w:ascii="Calisto MT" w:hAnsi="Calisto MT"/>
          <w:color w:val="1C1D1D"/>
          <w:sz w:val="27"/>
          <w:szCs w:val="27"/>
        </w:rPr>
      </w:pPr>
      <w:r>
        <w:rPr>
          <w:rFonts w:ascii="Calisto MT" w:hAnsi="Calisto MT"/>
          <w:color w:val="1C1D1D"/>
          <w:sz w:val="27"/>
          <w:szCs w:val="27"/>
        </w:rPr>
        <w:t>CSS transitions provide a way to control animation speed when changing CSS properties. Instead of having property changes take effect immediately, you can cause the changes in a property to take place over a period of time</w:t>
      </w:r>
    </w:p>
    <w:p w:rsidR="00BA0AD1" w:rsidRDefault="00BA0AD1" w:rsidP="00BA0AD1">
      <w:pPr>
        <w:pStyle w:val="enhancepara"/>
        <w:numPr>
          <w:ilvl w:val="0"/>
          <w:numId w:val="16"/>
        </w:numPr>
        <w:shd w:val="clear" w:color="auto" w:fill="F6F7F9"/>
        <w:spacing w:before="0" w:beforeAutospacing="0" w:after="0" w:afterAutospacing="0"/>
        <w:ind w:left="0"/>
        <w:rPr>
          <w:rFonts w:ascii="Calisto MT" w:hAnsi="Calisto MT"/>
          <w:color w:val="1C1D1D"/>
          <w:sz w:val="27"/>
          <w:szCs w:val="27"/>
        </w:rPr>
      </w:pPr>
      <w:r>
        <w:rPr>
          <w:rFonts w:ascii="Calisto MT" w:hAnsi="Calisto MT"/>
          <w:color w:val="1C1D1D"/>
          <w:sz w:val="27"/>
          <w:szCs w:val="27"/>
        </w:rPr>
        <w:t>CSS Code: { transition: all 0.7s ease; }</w:t>
      </w:r>
    </w:p>
    <w:p w:rsidR="00BA0AD1" w:rsidRDefault="00CF7729" w:rsidP="00BA0AD1">
      <w:pPr>
        <w:pStyle w:val="enhancepara"/>
        <w:numPr>
          <w:ilvl w:val="0"/>
          <w:numId w:val="16"/>
        </w:numPr>
        <w:shd w:val="clear" w:color="auto" w:fill="F6F7F9"/>
        <w:spacing w:before="0" w:beforeAutospacing="0" w:after="0" w:afterAutospacing="0"/>
        <w:ind w:left="0"/>
        <w:rPr>
          <w:rFonts w:ascii="Calisto MT" w:hAnsi="Calisto MT"/>
          <w:color w:val="1C1D1D"/>
          <w:sz w:val="27"/>
          <w:szCs w:val="27"/>
        </w:rPr>
      </w:pPr>
      <w:hyperlink r:id="rId29" w:history="1">
        <w:r w:rsidR="00BA0AD1" w:rsidRPr="00BA0AD1">
          <w:rPr>
            <w:rStyle w:val="Hyperlink"/>
            <w:rFonts w:ascii="Calisto MT" w:hAnsi="Calisto MT"/>
            <w:color w:val="1C1D1D"/>
            <w:sz w:val="27"/>
            <w:szCs w:val="27"/>
          </w:rPr>
          <w:t>Source</w:t>
        </w:r>
      </w:hyperlink>
      <w:r w:rsidR="00BA0AD1" w:rsidRPr="00BA0AD1">
        <w:rPr>
          <w:rFonts w:ascii="Calisto MT" w:hAnsi="Calisto MT"/>
          <w:color w:val="1C1D1D"/>
          <w:sz w:val="27"/>
          <w:szCs w:val="27"/>
        </w:rPr>
        <w:t xml:space="preserve">: </w:t>
      </w:r>
      <w:hyperlink r:id="rId30" w:history="1">
        <w:r w:rsidR="00BA0AD1" w:rsidRPr="001D6E75">
          <w:rPr>
            <w:rStyle w:val="Hyperlink"/>
            <w:rFonts w:ascii="Calisto MT" w:hAnsi="Calisto MT"/>
            <w:sz w:val="27"/>
            <w:szCs w:val="27"/>
          </w:rPr>
          <w:t>https://developer.mozilla.org/enUS/docs/Web/CSS/CSS_Transitions/Using_CSS_transitions</w:t>
        </w:r>
      </w:hyperlink>
    </w:p>
    <w:p w:rsidR="00BA0AD1" w:rsidRPr="00BA0AD1" w:rsidRDefault="00BA0AD1" w:rsidP="00BA0AD1">
      <w:pPr>
        <w:pStyle w:val="enhancepara"/>
        <w:numPr>
          <w:ilvl w:val="0"/>
          <w:numId w:val="16"/>
        </w:numPr>
        <w:shd w:val="clear" w:color="auto" w:fill="F6F7F9"/>
        <w:spacing w:before="0" w:beforeAutospacing="0" w:after="0" w:afterAutospacing="0"/>
        <w:ind w:left="0"/>
        <w:rPr>
          <w:rFonts w:ascii="Calisto MT" w:hAnsi="Calisto MT"/>
          <w:color w:val="1C1D1D"/>
          <w:sz w:val="27"/>
          <w:szCs w:val="27"/>
        </w:rPr>
      </w:pPr>
      <w:r w:rsidRPr="00BA0AD1">
        <w:rPr>
          <w:rFonts w:ascii="Calisto MT" w:hAnsi="Calisto MT"/>
          <w:color w:val="1C1D1D"/>
          <w:sz w:val="27"/>
          <w:szCs w:val="27"/>
        </w:rPr>
        <w:t>Enhancement is applied for the whole website by pplying it thru "*" at start of CSS file</w:t>
      </w:r>
    </w:p>
    <w:p w:rsidR="00BA0AD1" w:rsidRDefault="00BA0AD1"/>
    <w:p w:rsidR="00BA0AD1" w:rsidRPr="00BA0AD1" w:rsidRDefault="00BA0AD1" w:rsidP="00BA0AD1">
      <w:pPr>
        <w:pStyle w:val="Heading1"/>
        <w:spacing w:before="0"/>
        <w:rPr>
          <w:rFonts w:ascii="Calisto MT" w:hAnsi="Calisto MT"/>
          <w:b/>
          <w:color w:val="1C1D1D"/>
          <w:spacing w:val="3"/>
          <w:sz w:val="40"/>
        </w:rPr>
      </w:pPr>
      <w:r w:rsidRPr="00BA0AD1">
        <w:rPr>
          <w:rFonts w:ascii="Calisto MT" w:hAnsi="Calisto MT"/>
          <w:b/>
          <w:color w:val="1C1D1D"/>
          <w:spacing w:val="3"/>
          <w:sz w:val="40"/>
        </w:rPr>
        <w:t>CSS background-attachment Property</w:t>
      </w:r>
    </w:p>
    <w:p w:rsidR="00BA0AD1" w:rsidRDefault="00BA0AD1" w:rsidP="00BA0AD1">
      <w:pPr>
        <w:pStyle w:val="enhancepara"/>
        <w:numPr>
          <w:ilvl w:val="0"/>
          <w:numId w:val="17"/>
        </w:numPr>
        <w:spacing w:before="0" w:beforeAutospacing="0" w:after="0" w:afterAutospacing="0"/>
        <w:ind w:left="0"/>
        <w:rPr>
          <w:rFonts w:ascii="Calisto MT" w:hAnsi="Calisto MT"/>
          <w:color w:val="1C1D1D"/>
          <w:sz w:val="27"/>
          <w:szCs w:val="27"/>
        </w:rPr>
      </w:pPr>
      <w:r>
        <w:rPr>
          <w:rFonts w:ascii="Calisto MT" w:hAnsi="Calisto MT"/>
          <w:color w:val="1C1D1D"/>
          <w:sz w:val="27"/>
          <w:szCs w:val="27"/>
        </w:rPr>
        <w:t>The background-attachment property sets whether a background image scrolls with the rest of the page, or is fixed.</w:t>
      </w:r>
    </w:p>
    <w:p w:rsidR="00BA0AD1" w:rsidRDefault="00BA0AD1" w:rsidP="00BA0AD1">
      <w:pPr>
        <w:pStyle w:val="enhancepara"/>
        <w:numPr>
          <w:ilvl w:val="0"/>
          <w:numId w:val="17"/>
        </w:numPr>
        <w:spacing w:before="0" w:beforeAutospacing="0" w:after="0" w:afterAutospacing="0"/>
        <w:ind w:left="0"/>
        <w:rPr>
          <w:rFonts w:ascii="Calisto MT" w:hAnsi="Calisto MT"/>
          <w:color w:val="1C1D1D"/>
          <w:sz w:val="27"/>
          <w:szCs w:val="27"/>
        </w:rPr>
      </w:pPr>
      <w:r>
        <w:rPr>
          <w:rFonts w:ascii="Calisto MT" w:hAnsi="Calisto MT"/>
          <w:color w:val="1C1D1D"/>
          <w:sz w:val="27"/>
          <w:szCs w:val="27"/>
        </w:rPr>
        <w:t>CSS Code:{background-image: url("./property.img"); background-repeat: no-repeat; background-attachment: fixed;}</w:t>
      </w:r>
    </w:p>
    <w:p w:rsidR="00BA0AD1" w:rsidRDefault="00CF7729" w:rsidP="00BA0AD1">
      <w:pPr>
        <w:pStyle w:val="enhancepara"/>
        <w:numPr>
          <w:ilvl w:val="0"/>
          <w:numId w:val="17"/>
        </w:numPr>
        <w:spacing w:before="0" w:beforeAutospacing="0" w:after="0" w:afterAutospacing="0"/>
        <w:ind w:left="0"/>
        <w:rPr>
          <w:rFonts w:ascii="Calisto MT" w:hAnsi="Calisto MT"/>
          <w:color w:val="1C1D1D"/>
          <w:sz w:val="27"/>
          <w:szCs w:val="27"/>
        </w:rPr>
      </w:pPr>
      <w:hyperlink r:id="rId31" w:history="1">
        <w:r w:rsidR="00BA0AD1" w:rsidRPr="00BA0AD1">
          <w:rPr>
            <w:rStyle w:val="Hyperlink"/>
            <w:rFonts w:ascii="Calisto MT" w:hAnsi="Calisto MT"/>
            <w:color w:val="1C1D1D"/>
            <w:sz w:val="27"/>
            <w:szCs w:val="27"/>
          </w:rPr>
          <w:t>Source</w:t>
        </w:r>
      </w:hyperlink>
      <w:r w:rsidR="00BA0AD1" w:rsidRPr="00BA0AD1">
        <w:rPr>
          <w:rFonts w:ascii="Calisto MT" w:hAnsi="Calisto MT"/>
          <w:color w:val="1C1D1D"/>
          <w:sz w:val="27"/>
          <w:szCs w:val="27"/>
        </w:rPr>
        <w:t xml:space="preserve">: </w:t>
      </w:r>
      <w:hyperlink r:id="rId32" w:history="1">
        <w:r w:rsidR="00BA0AD1" w:rsidRPr="001D6E75">
          <w:rPr>
            <w:rStyle w:val="Hyperlink"/>
            <w:rFonts w:ascii="Calisto MT" w:hAnsi="Calisto MT"/>
            <w:sz w:val="27"/>
            <w:szCs w:val="27"/>
          </w:rPr>
          <w:t>https://www.w3schools.com/cssref/pr_background-attachment.asp</w:t>
        </w:r>
      </w:hyperlink>
    </w:p>
    <w:p w:rsidR="00BA0AD1" w:rsidRDefault="00BA0AD1" w:rsidP="00BA0AD1">
      <w:pPr>
        <w:pStyle w:val="enhancepara"/>
        <w:numPr>
          <w:ilvl w:val="0"/>
          <w:numId w:val="17"/>
        </w:numPr>
        <w:spacing w:before="0" w:beforeAutospacing="0" w:after="0" w:afterAutospacing="0"/>
        <w:ind w:left="0"/>
        <w:rPr>
          <w:rFonts w:ascii="Calisto MT" w:hAnsi="Calisto MT"/>
          <w:color w:val="1C1D1D"/>
          <w:sz w:val="27"/>
          <w:szCs w:val="27"/>
        </w:rPr>
      </w:pPr>
      <w:r w:rsidRPr="00BA0AD1">
        <w:rPr>
          <w:rFonts w:ascii="Calisto MT" w:hAnsi="Calisto MT"/>
          <w:color w:val="1C1D1D"/>
          <w:sz w:val="27"/>
          <w:szCs w:val="27"/>
        </w:rPr>
        <w:t>Enhancement is applied throughout the assignments, specifically for the backdrops in all pages</w:t>
      </w:r>
    </w:p>
    <w:p w:rsidR="00BA0AD1" w:rsidRDefault="00BA0AD1" w:rsidP="00BA0AD1">
      <w:pPr>
        <w:pStyle w:val="enhancepara"/>
        <w:spacing w:before="0" w:beforeAutospacing="0" w:after="0" w:afterAutospacing="0"/>
        <w:rPr>
          <w:rFonts w:ascii="Calisto MT" w:hAnsi="Calisto MT"/>
          <w:color w:val="1C1D1D"/>
          <w:sz w:val="27"/>
          <w:szCs w:val="27"/>
        </w:rPr>
      </w:pPr>
    </w:p>
    <w:p w:rsidR="00BA0AD1" w:rsidRDefault="00BA0AD1" w:rsidP="00BA0AD1">
      <w:pPr>
        <w:pStyle w:val="enhancepara"/>
        <w:spacing w:before="0" w:beforeAutospacing="0" w:after="0" w:afterAutospacing="0"/>
        <w:rPr>
          <w:rFonts w:ascii="Calisto MT" w:hAnsi="Calisto MT"/>
          <w:color w:val="1C1D1D"/>
          <w:sz w:val="27"/>
          <w:szCs w:val="27"/>
        </w:rPr>
      </w:pPr>
    </w:p>
    <w:p w:rsidR="00BA0AD1" w:rsidRPr="00BA0AD1" w:rsidRDefault="00BA0AD1" w:rsidP="00BA0AD1">
      <w:pPr>
        <w:pStyle w:val="Heading1"/>
        <w:shd w:val="clear" w:color="auto" w:fill="F6F7F9"/>
        <w:spacing w:before="0"/>
        <w:rPr>
          <w:rFonts w:ascii="Calisto MT" w:hAnsi="Calisto MT"/>
          <w:b/>
          <w:color w:val="1C1D1D"/>
          <w:spacing w:val="3"/>
          <w:sz w:val="40"/>
        </w:rPr>
      </w:pPr>
      <w:r w:rsidRPr="00BA0AD1">
        <w:rPr>
          <w:rFonts w:ascii="Calisto MT" w:hAnsi="Calisto MT"/>
          <w:b/>
          <w:color w:val="1C1D1D"/>
          <w:spacing w:val="3"/>
          <w:sz w:val="40"/>
        </w:rPr>
        <w:t>Box-shadow Property</w:t>
      </w:r>
    </w:p>
    <w:p w:rsidR="00BA0AD1" w:rsidRDefault="00BA0AD1" w:rsidP="00BA0AD1">
      <w:pPr>
        <w:pStyle w:val="enhancepara"/>
        <w:numPr>
          <w:ilvl w:val="0"/>
          <w:numId w:val="18"/>
        </w:numPr>
        <w:shd w:val="clear" w:color="auto" w:fill="F6F7F9"/>
        <w:spacing w:before="0" w:beforeAutospacing="0" w:after="0" w:afterAutospacing="0"/>
        <w:ind w:left="0"/>
        <w:rPr>
          <w:rFonts w:ascii="Calisto MT" w:hAnsi="Calisto MT"/>
          <w:color w:val="1C1D1D"/>
          <w:sz w:val="27"/>
          <w:szCs w:val="27"/>
        </w:rPr>
      </w:pPr>
      <w:r>
        <w:rPr>
          <w:rFonts w:ascii="Calisto MT" w:hAnsi="Calisto MT"/>
          <w:color w:val="1C1D1D"/>
          <w:sz w:val="27"/>
          <w:szCs w:val="27"/>
        </w:rPr>
        <w:t>The box-shadow CSS property adds shadow effects around an element's frame. You can set multiple effects separated by commas. A box shadow is described by X and Y offsets relative to the element, blur and spread radius, and color.</w:t>
      </w:r>
    </w:p>
    <w:p w:rsidR="00BA0AD1" w:rsidRDefault="00BA0AD1" w:rsidP="00BA0AD1">
      <w:pPr>
        <w:pStyle w:val="enhancepara"/>
        <w:numPr>
          <w:ilvl w:val="0"/>
          <w:numId w:val="18"/>
        </w:numPr>
        <w:shd w:val="clear" w:color="auto" w:fill="F6F7F9"/>
        <w:spacing w:before="0" w:beforeAutospacing="0" w:after="0" w:afterAutospacing="0"/>
        <w:ind w:left="0"/>
        <w:rPr>
          <w:rFonts w:ascii="Calisto MT" w:hAnsi="Calisto MT"/>
          <w:color w:val="1C1D1D"/>
          <w:sz w:val="27"/>
          <w:szCs w:val="27"/>
        </w:rPr>
      </w:pPr>
      <w:r>
        <w:rPr>
          <w:rFonts w:ascii="Calisto MT" w:hAnsi="Calisto MT"/>
          <w:color w:val="1C1D1D"/>
          <w:sz w:val="27"/>
          <w:szCs w:val="27"/>
        </w:rPr>
        <w:t>CSS Code: {box-shadow: 10px 5px 5px red;}</w:t>
      </w:r>
    </w:p>
    <w:p w:rsidR="00BA0AD1" w:rsidRDefault="00CF7729" w:rsidP="00BA0AD1">
      <w:pPr>
        <w:pStyle w:val="enhancepara"/>
        <w:numPr>
          <w:ilvl w:val="0"/>
          <w:numId w:val="18"/>
        </w:numPr>
        <w:shd w:val="clear" w:color="auto" w:fill="F6F7F9"/>
        <w:spacing w:before="0" w:beforeAutospacing="0" w:after="0" w:afterAutospacing="0"/>
        <w:ind w:left="0"/>
        <w:rPr>
          <w:rFonts w:ascii="Calisto MT" w:hAnsi="Calisto MT"/>
          <w:color w:val="1C1D1D"/>
          <w:sz w:val="27"/>
          <w:szCs w:val="27"/>
        </w:rPr>
      </w:pPr>
      <w:hyperlink r:id="rId33" w:history="1">
        <w:r w:rsidR="00BA0AD1" w:rsidRPr="00BA0AD1">
          <w:rPr>
            <w:rStyle w:val="Hyperlink"/>
            <w:rFonts w:ascii="Calisto MT" w:hAnsi="Calisto MT"/>
            <w:color w:val="1C1D1D"/>
            <w:sz w:val="27"/>
            <w:szCs w:val="27"/>
          </w:rPr>
          <w:t>Source</w:t>
        </w:r>
      </w:hyperlink>
      <w:r w:rsidR="00BA0AD1" w:rsidRPr="00BA0AD1">
        <w:rPr>
          <w:rFonts w:ascii="Calisto MT" w:hAnsi="Calisto MT"/>
          <w:color w:val="1C1D1D"/>
          <w:sz w:val="27"/>
          <w:szCs w:val="27"/>
        </w:rPr>
        <w:t xml:space="preserve">: </w:t>
      </w:r>
      <w:hyperlink r:id="rId34" w:history="1">
        <w:r w:rsidR="00BA0AD1" w:rsidRPr="001D6E75">
          <w:rPr>
            <w:rStyle w:val="Hyperlink"/>
            <w:rFonts w:ascii="Calisto MT" w:hAnsi="Calisto MT"/>
            <w:sz w:val="27"/>
            <w:szCs w:val="27"/>
          </w:rPr>
          <w:t>https://developer.mozilla.org/en-US/docs/Web/CSS/box-shadow</w:t>
        </w:r>
      </w:hyperlink>
    </w:p>
    <w:p w:rsidR="00BA0AD1" w:rsidRPr="00BA0AD1" w:rsidRDefault="00BA0AD1" w:rsidP="00BA0AD1">
      <w:pPr>
        <w:pStyle w:val="enhancepara"/>
        <w:numPr>
          <w:ilvl w:val="0"/>
          <w:numId w:val="18"/>
        </w:numPr>
        <w:shd w:val="clear" w:color="auto" w:fill="F6F7F9"/>
        <w:spacing w:before="0" w:beforeAutospacing="0" w:after="0" w:afterAutospacing="0"/>
        <w:ind w:left="0"/>
        <w:rPr>
          <w:rFonts w:ascii="Calisto MT" w:hAnsi="Calisto MT"/>
          <w:color w:val="1C1D1D"/>
          <w:sz w:val="27"/>
          <w:szCs w:val="27"/>
        </w:rPr>
      </w:pPr>
      <w:r w:rsidRPr="00BA0AD1">
        <w:rPr>
          <w:rFonts w:ascii="Calisto MT" w:hAnsi="Calisto MT"/>
          <w:color w:val="1C1D1D"/>
          <w:sz w:val="27"/>
          <w:szCs w:val="27"/>
        </w:rPr>
        <w:t>Enhancement is applied throughout the assignments as you can see in all the boxes.</w:t>
      </w:r>
    </w:p>
    <w:p w:rsidR="00BA0AD1" w:rsidRPr="00BA0AD1" w:rsidRDefault="00BA0AD1" w:rsidP="00BA0AD1">
      <w:pPr>
        <w:pStyle w:val="enhancepara"/>
        <w:spacing w:before="0" w:beforeAutospacing="0" w:after="0" w:afterAutospacing="0"/>
        <w:rPr>
          <w:rFonts w:ascii="Calisto MT" w:hAnsi="Calisto MT"/>
          <w:color w:val="1C1D1D"/>
          <w:sz w:val="27"/>
          <w:szCs w:val="27"/>
        </w:rPr>
      </w:pPr>
    </w:p>
    <w:p w:rsidR="00344B9E" w:rsidRDefault="00344B9E"/>
    <w:p w:rsidR="00344B9E" w:rsidRDefault="00344B9E"/>
    <w:p w:rsidR="00344B9E" w:rsidRDefault="00344B9E"/>
    <w:p w:rsidR="00344B9E" w:rsidRDefault="00344B9E"/>
    <w:p w:rsidR="00344B9E" w:rsidRDefault="00344B9E"/>
    <w:p w:rsidR="00344B9E" w:rsidRDefault="00344B9E"/>
    <w:p w:rsidR="00A23173" w:rsidRDefault="00A23173"/>
    <w:p w:rsidR="002379F7" w:rsidRPr="00DB4502" w:rsidRDefault="002379F7">
      <w:pPr>
        <w:rPr>
          <w:b/>
          <w:color w:val="0070C0"/>
          <w:sz w:val="96"/>
          <w:szCs w:val="72"/>
        </w:rPr>
      </w:pPr>
      <w:r w:rsidRPr="00DB4502">
        <w:rPr>
          <w:b/>
          <w:color w:val="0070C0"/>
          <w:sz w:val="96"/>
          <w:szCs w:val="72"/>
        </w:rPr>
        <w:lastRenderedPageBreak/>
        <w:t>Assignment 2</w:t>
      </w:r>
    </w:p>
    <w:p w:rsidR="002379F7" w:rsidRPr="00DB4502" w:rsidRDefault="002379F7" w:rsidP="00F54D02">
      <w:pPr>
        <w:pStyle w:val="ListParagraph"/>
        <w:numPr>
          <w:ilvl w:val="0"/>
          <w:numId w:val="4"/>
        </w:numPr>
        <w:rPr>
          <w:b/>
          <w:color w:val="0070C0"/>
          <w:sz w:val="56"/>
        </w:rPr>
      </w:pPr>
      <w:r w:rsidRPr="00DB4502">
        <w:rPr>
          <w:b/>
          <w:color w:val="0070C0"/>
          <w:sz w:val="56"/>
        </w:rPr>
        <w:t>Description</w:t>
      </w:r>
    </w:p>
    <w:p w:rsidR="0061555F" w:rsidRDefault="0061555F" w:rsidP="00CD6DB3">
      <w:pPr>
        <w:pStyle w:val="ListParagraph"/>
        <w:ind w:left="360"/>
        <w:rPr>
          <w:sz w:val="32"/>
        </w:rPr>
      </w:pPr>
      <w:r>
        <w:rPr>
          <w:sz w:val="32"/>
        </w:rPr>
        <w:t>Javascript is implement</w:t>
      </w:r>
      <w:r w:rsidR="00DD32B7">
        <w:rPr>
          <w:sz w:val="32"/>
        </w:rPr>
        <w:t>ed</w:t>
      </w:r>
      <w:r>
        <w:rPr>
          <w:sz w:val="32"/>
        </w:rPr>
        <w:t xml:space="preserve"> in this website mainly for </w:t>
      </w:r>
      <w:r w:rsidR="0029600D">
        <w:rPr>
          <w:sz w:val="32"/>
        </w:rPr>
        <w:t xml:space="preserve">enabling the transfer of data between and within pages, storing dropdown menus in an array and </w:t>
      </w:r>
      <w:r>
        <w:rPr>
          <w:sz w:val="32"/>
        </w:rPr>
        <w:t>Validating the HTML form in order to ensure none of the required field are left empty and correct format is being used in</w:t>
      </w:r>
      <w:r w:rsidR="0029600D">
        <w:rPr>
          <w:sz w:val="32"/>
        </w:rPr>
        <w:t xml:space="preserve"> </w:t>
      </w:r>
      <w:r>
        <w:rPr>
          <w:sz w:val="32"/>
        </w:rPr>
        <w:t>order to fill the form along with some enhancement for the website.</w:t>
      </w:r>
    </w:p>
    <w:p w:rsidR="0061555F" w:rsidRDefault="0061555F" w:rsidP="00CD6DB3">
      <w:pPr>
        <w:pStyle w:val="ListParagraph"/>
        <w:ind w:left="360"/>
        <w:rPr>
          <w:sz w:val="32"/>
        </w:rPr>
      </w:pPr>
    </w:p>
    <w:p w:rsidR="0061555F" w:rsidRDefault="0061555F" w:rsidP="00CD6DB3">
      <w:pPr>
        <w:pStyle w:val="ListParagraph"/>
        <w:ind w:left="360"/>
        <w:rPr>
          <w:sz w:val="32"/>
        </w:rPr>
      </w:pPr>
      <w:r>
        <w:rPr>
          <w:sz w:val="32"/>
        </w:rPr>
        <w:t xml:space="preserve">The code used for </w:t>
      </w:r>
      <w:r w:rsidR="0029600D">
        <w:rPr>
          <w:sz w:val="32"/>
        </w:rPr>
        <w:t xml:space="preserve">enabling </w:t>
      </w:r>
      <w:r>
        <w:rPr>
          <w:sz w:val="32"/>
        </w:rPr>
        <w:t xml:space="preserve"> </w:t>
      </w:r>
      <w:r w:rsidR="0029600D">
        <w:rPr>
          <w:sz w:val="32"/>
        </w:rPr>
        <w:t>transfer of data between pages</w:t>
      </w:r>
      <w:r>
        <w:rPr>
          <w:sz w:val="32"/>
        </w:rPr>
        <w:t xml:space="preserve"> is as follows:</w:t>
      </w:r>
    </w:p>
    <w:p w:rsidR="0029600D" w:rsidRPr="0029600D" w:rsidRDefault="0061555F" w:rsidP="0029600D">
      <w:pPr>
        <w:pStyle w:val="ListParagraph"/>
        <w:ind w:left="360"/>
      </w:pPr>
      <w:r>
        <w:rPr>
          <w:sz w:val="32"/>
        </w:rPr>
        <w:t xml:space="preserve"> </w:t>
      </w:r>
      <w:r w:rsidR="0029600D" w:rsidRPr="0029600D">
        <w:t>function storeitem(product_id) {</w:t>
      </w:r>
    </w:p>
    <w:p w:rsidR="0029600D" w:rsidRPr="0029600D" w:rsidRDefault="0029600D" w:rsidP="0029600D">
      <w:pPr>
        <w:pStyle w:val="ListParagraph"/>
        <w:ind w:left="360"/>
      </w:pPr>
      <w:r w:rsidRPr="0029600D">
        <w:t xml:space="preserve">    sessionStorage.setItem("product_id", product_id);</w:t>
      </w:r>
    </w:p>
    <w:p w:rsidR="0029600D" w:rsidRPr="0029600D" w:rsidRDefault="0029600D" w:rsidP="0029600D">
      <w:pPr>
        <w:pStyle w:val="ListParagraph"/>
        <w:ind w:left="360"/>
      </w:pPr>
      <w:r w:rsidRPr="0029600D">
        <w:t xml:space="preserve">    window.location.replace("enquiry.html");</w:t>
      </w:r>
    </w:p>
    <w:p w:rsidR="0029600D" w:rsidRPr="0029600D" w:rsidRDefault="0029600D" w:rsidP="0029600D">
      <w:pPr>
        <w:pStyle w:val="ListParagraph"/>
        <w:ind w:left="360"/>
      </w:pPr>
      <w:r w:rsidRPr="0029600D">
        <w:t>}</w:t>
      </w:r>
    </w:p>
    <w:p w:rsidR="0029600D" w:rsidRPr="0029600D" w:rsidRDefault="0029600D" w:rsidP="0029600D">
      <w:pPr>
        <w:pStyle w:val="ListParagraph"/>
        <w:ind w:left="360"/>
      </w:pPr>
      <w:r w:rsidRPr="0029600D">
        <w:t>function displayitem() {</w:t>
      </w:r>
    </w:p>
    <w:p w:rsidR="0029600D" w:rsidRPr="0029600D" w:rsidRDefault="0029600D" w:rsidP="0029600D">
      <w:pPr>
        <w:pStyle w:val="ListParagraph"/>
        <w:ind w:left="360"/>
      </w:pPr>
      <w:r w:rsidRPr="0029600D">
        <w:t xml:space="preserve">    document.getElementById("subject").value = "RE: Enquiry on " + sessionStorage.getItem("product_id");</w:t>
      </w:r>
    </w:p>
    <w:p w:rsidR="0029600D" w:rsidRPr="0029600D" w:rsidRDefault="0029600D" w:rsidP="0029600D">
      <w:pPr>
        <w:pStyle w:val="ListParagraph"/>
        <w:ind w:left="360"/>
      </w:pPr>
      <w:r w:rsidRPr="0029600D">
        <w:t xml:space="preserve">    document.getElementById("product").value =  sessionStorage.getItem("product_id");</w:t>
      </w:r>
    </w:p>
    <w:p w:rsidR="0029600D" w:rsidRPr="0029600D" w:rsidRDefault="0029600D" w:rsidP="0029600D">
      <w:pPr>
        <w:pStyle w:val="ListParagraph"/>
        <w:ind w:left="360"/>
      </w:pPr>
      <w:r w:rsidRPr="0029600D">
        <w:t>}</w:t>
      </w:r>
    </w:p>
    <w:p w:rsidR="0029600D" w:rsidRPr="0029600D" w:rsidRDefault="0029600D" w:rsidP="0029600D">
      <w:pPr>
        <w:pStyle w:val="ListParagraph"/>
        <w:ind w:left="360"/>
      </w:pPr>
    </w:p>
    <w:p w:rsidR="0029600D" w:rsidRPr="0029600D" w:rsidRDefault="0029600D" w:rsidP="0029600D">
      <w:pPr>
        <w:pStyle w:val="ListParagraph"/>
        <w:ind w:left="360"/>
      </w:pPr>
      <w:r w:rsidRPr="0029600D">
        <w:t>function initalise() {</w:t>
      </w:r>
    </w:p>
    <w:p w:rsidR="0029600D" w:rsidRPr="0029600D" w:rsidRDefault="0029600D" w:rsidP="0029600D">
      <w:pPr>
        <w:pStyle w:val="ListParagraph"/>
        <w:ind w:left="360"/>
      </w:pPr>
      <w:r w:rsidRPr="0029600D">
        <w:t xml:space="preserve">    var formElement = document.getElementById("form"); </w:t>
      </w:r>
    </w:p>
    <w:p w:rsidR="0029600D" w:rsidRPr="0029600D" w:rsidRDefault="0029600D" w:rsidP="0029600D">
      <w:pPr>
        <w:pStyle w:val="ListParagraph"/>
        <w:ind w:left="360"/>
      </w:pPr>
      <w:r>
        <w:t xml:space="preserve">    displayitem();</w:t>
      </w:r>
    </w:p>
    <w:p w:rsidR="0029600D" w:rsidRPr="0029600D" w:rsidRDefault="0029600D" w:rsidP="0029600D">
      <w:pPr>
        <w:pStyle w:val="ListParagraph"/>
        <w:ind w:left="360"/>
      </w:pPr>
      <w:r w:rsidRPr="0029600D">
        <w:t>}</w:t>
      </w:r>
    </w:p>
    <w:p w:rsidR="0029600D" w:rsidRPr="0029600D" w:rsidRDefault="0029600D" w:rsidP="0029600D">
      <w:pPr>
        <w:pStyle w:val="ListParagraph"/>
        <w:ind w:left="360"/>
      </w:pPr>
    </w:p>
    <w:p w:rsidR="00CD6DB3" w:rsidRDefault="0029600D" w:rsidP="0029600D">
      <w:pPr>
        <w:pStyle w:val="ListParagraph"/>
        <w:ind w:left="360"/>
      </w:pPr>
      <w:r w:rsidRPr="0029600D">
        <w:t>window.onload = initalise;</w:t>
      </w:r>
    </w:p>
    <w:p w:rsidR="00DD32B7" w:rsidRDefault="00DD32B7" w:rsidP="0029600D">
      <w:pPr>
        <w:pStyle w:val="ListParagraph"/>
        <w:ind w:left="360"/>
      </w:pPr>
    </w:p>
    <w:p w:rsidR="00DD32B7" w:rsidRDefault="00DD32B7" w:rsidP="00DD32B7">
      <w:pPr>
        <w:pStyle w:val="ListParagraph"/>
        <w:ind w:left="360"/>
        <w:rPr>
          <w:sz w:val="32"/>
        </w:rPr>
      </w:pPr>
      <w:r>
        <w:rPr>
          <w:sz w:val="32"/>
        </w:rPr>
        <w:t>The code used for enabling  transfer of data within page is as follows:</w:t>
      </w:r>
    </w:p>
    <w:p w:rsidR="00DD32B7" w:rsidRPr="00DD32B7" w:rsidRDefault="00DD32B7" w:rsidP="00DD32B7">
      <w:pPr>
        <w:pStyle w:val="ListParagraph"/>
        <w:ind w:left="360"/>
      </w:pPr>
      <w:r w:rsidRPr="00DD32B7">
        <w:t>function validateForm() {</w:t>
      </w:r>
    </w:p>
    <w:p w:rsidR="00DD32B7" w:rsidRPr="00DD32B7" w:rsidRDefault="00DD32B7" w:rsidP="00DD32B7">
      <w:pPr>
        <w:pStyle w:val="ListParagraph"/>
        <w:ind w:left="360"/>
      </w:pPr>
      <w:r w:rsidRPr="00DD32B7">
        <w:t xml:space="preserve">    var product = document.getElementById("product").value;</w:t>
      </w:r>
    </w:p>
    <w:p w:rsidR="00DD32B7" w:rsidRPr="00DD32B7" w:rsidRDefault="00DD32B7" w:rsidP="00DD32B7">
      <w:pPr>
        <w:pStyle w:val="ListParagraph"/>
        <w:ind w:left="360"/>
      </w:pPr>
      <w:r w:rsidRPr="00DD32B7">
        <w:t xml:space="preserve">    sessionStorage.product = product;</w:t>
      </w:r>
    </w:p>
    <w:p w:rsidR="00DD32B7" w:rsidRPr="00DD32B7" w:rsidRDefault="00DD32B7" w:rsidP="00DD32B7">
      <w:pPr>
        <w:pStyle w:val="ListParagraph"/>
        <w:ind w:left="360"/>
      </w:pPr>
    </w:p>
    <w:p w:rsidR="00DD32B7" w:rsidRPr="00DD32B7" w:rsidRDefault="00DD32B7" w:rsidP="00DD32B7">
      <w:pPr>
        <w:pStyle w:val="ListParagraph"/>
        <w:ind w:left="360"/>
      </w:pPr>
      <w:r w:rsidRPr="00DD32B7">
        <w:lastRenderedPageBreak/>
        <w:t xml:space="preserve">    return result;</w:t>
      </w:r>
    </w:p>
    <w:p w:rsidR="00DD32B7" w:rsidRPr="00DD32B7" w:rsidRDefault="00DD32B7" w:rsidP="00DD32B7">
      <w:pPr>
        <w:pStyle w:val="ListParagraph"/>
        <w:ind w:left="360"/>
      </w:pPr>
      <w:r w:rsidRPr="00DD32B7">
        <w:t>}</w:t>
      </w:r>
    </w:p>
    <w:p w:rsidR="00DD32B7" w:rsidRPr="00DD32B7" w:rsidRDefault="00DD32B7" w:rsidP="00DD32B7">
      <w:pPr>
        <w:pStyle w:val="ListParagraph"/>
        <w:ind w:left="360"/>
      </w:pPr>
    </w:p>
    <w:p w:rsidR="00DD32B7" w:rsidRPr="00DD32B7" w:rsidRDefault="00DD32B7" w:rsidP="00DD32B7">
      <w:pPr>
        <w:pStyle w:val="ListParagraph"/>
        <w:ind w:left="360"/>
      </w:pPr>
      <w:r w:rsidRPr="00DD32B7">
        <w:t>function storeProduct(productName) {</w:t>
      </w:r>
    </w:p>
    <w:p w:rsidR="00DD32B7" w:rsidRPr="00DD32B7" w:rsidRDefault="00DD32B7" w:rsidP="00DD32B7">
      <w:pPr>
        <w:pStyle w:val="ListParagraph"/>
        <w:ind w:left="360"/>
      </w:pPr>
      <w:r w:rsidRPr="00DD32B7">
        <w:t xml:space="preserve">    var options = ["Tag Heuer Carrera Porsche Chronograph Special Edition", "Diesel Mr. Daddy 2.0 chronograph black", "Bulgari Octo LOriginale Watch", "Casio G-Shock MRGB2000R-1A", "Fossil 44mm Townsman Automatic", "Ray-Ban Aviator Classic", "Tomahawk SeaPorts", "Ray-Ban Round Double Bridge", "Tomford arnaud polarized", "Randolph Aviator(Military)", "Peakdesign everyday Backpack", "Solgaard lifepack endeavor", "Bellroy Transit Backpack", "Matador SEG42 Travel Pack", "Woody Backpack (French)", "Nike Air Jordan 1 Mid", "Adidas iconic superstar", "Koio capri castagna", "vans old skool", "Reiss leather bay", "Maximum Henry classic belt", "Bellroy hide &amp; seek wallet", "Doice &amp; Gabbana Panama-style hat", "Fossil Leather bracelet", "Unique Tungsten Ring"];</w:t>
      </w:r>
    </w:p>
    <w:p w:rsidR="00DD32B7" w:rsidRPr="00DD32B7" w:rsidRDefault="00DD32B7" w:rsidP="00DD32B7">
      <w:pPr>
        <w:pStyle w:val="ListParagraph"/>
        <w:ind w:left="360"/>
      </w:pPr>
    </w:p>
    <w:p w:rsidR="00DD32B7" w:rsidRPr="00DD32B7" w:rsidRDefault="00DD32B7" w:rsidP="00DD32B7">
      <w:pPr>
        <w:pStyle w:val="ListParagraph"/>
        <w:ind w:left="360"/>
      </w:pPr>
      <w:r w:rsidRPr="00DD32B7">
        <w:t xml:space="preserve">    options.forEach(array);</w:t>
      </w:r>
    </w:p>
    <w:p w:rsidR="00DD32B7" w:rsidRPr="00DD32B7" w:rsidRDefault="00DD32B7" w:rsidP="00DD32B7">
      <w:pPr>
        <w:pStyle w:val="ListParagraph"/>
        <w:ind w:left="360"/>
      </w:pPr>
    </w:p>
    <w:p w:rsidR="00DD32B7" w:rsidRPr="00DD32B7" w:rsidRDefault="00DD32B7" w:rsidP="00DD32B7">
      <w:pPr>
        <w:pStyle w:val="ListParagraph"/>
        <w:ind w:left="360"/>
      </w:pPr>
      <w:r w:rsidRPr="00DD32B7">
        <w:t xml:space="preserve">    function array(value) {</w:t>
      </w:r>
    </w:p>
    <w:p w:rsidR="00DD32B7" w:rsidRPr="00DD32B7" w:rsidRDefault="00DD32B7" w:rsidP="00DD32B7">
      <w:pPr>
        <w:pStyle w:val="ListParagraph"/>
        <w:ind w:left="360"/>
      </w:pPr>
      <w:r w:rsidRPr="00DD32B7">
        <w:t xml:space="preserve">        if (value == productName) {</w:t>
      </w:r>
    </w:p>
    <w:p w:rsidR="00DD32B7" w:rsidRPr="00DD32B7" w:rsidRDefault="00DD32B7" w:rsidP="00DD32B7">
      <w:pPr>
        <w:pStyle w:val="ListParagraph"/>
        <w:ind w:left="360"/>
      </w:pPr>
      <w:r w:rsidRPr="00DD32B7">
        <w:t xml:space="preserve">            sessionStorage.productIndex = options.indexOf(value);</w:t>
      </w:r>
    </w:p>
    <w:p w:rsidR="00DD32B7" w:rsidRPr="00DD32B7" w:rsidRDefault="00DD32B7" w:rsidP="00DD32B7">
      <w:pPr>
        <w:pStyle w:val="ListParagraph"/>
        <w:ind w:left="360"/>
      </w:pPr>
      <w:r w:rsidRPr="00DD32B7">
        <w:t xml:space="preserve">        }</w:t>
      </w:r>
    </w:p>
    <w:p w:rsidR="00DD32B7" w:rsidRPr="00DD32B7" w:rsidRDefault="00DD32B7" w:rsidP="00DD32B7">
      <w:pPr>
        <w:pStyle w:val="ListParagraph"/>
        <w:ind w:left="360"/>
      </w:pPr>
      <w:r w:rsidRPr="00DD32B7">
        <w:t xml:space="preserve">    }</w:t>
      </w:r>
    </w:p>
    <w:p w:rsidR="00DD32B7" w:rsidRPr="00DD32B7" w:rsidRDefault="00DD32B7" w:rsidP="00DD32B7">
      <w:pPr>
        <w:pStyle w:val="ListParagraph"/>
        <w:ind w:left="360"/>
      </w:pPr>
      <w:r w:rsidRPr="00DD32B7">
        <w:t>}</w:t>
      </w:r>
    </w:p>
    <w:p w:rsidR="00DD32B7" w:rsidRPr="00DD32B7" w:rsidRDefault="00DD32B7" w:rsidP="00DD32B7">
      <w:pPr>
        <w:pStyle w:val="ListParagraph"/>
        <w:ind w:left="360"/>
      </w:pPr>
    </w:p>
    <w:p w:rsidR="00DD32B7" w:rsidRPr="00DD32B7" w:rsidRDefault="00DD32B7" w:rsidP="00DD32B7">
      <w:pPr>
        <w:pStyle w:val="ListParagraph"/>
        <w:ind w:left="360"/>
      </w:pPr>
      <w:r w:rsidRPr="00DD32B7">
        <w:t>function storeSub() {</w:t>
      </w:r>
    </w:p>
    <w:p w:rsidR="00DD32B7" w:rsidRPr="00DD32B7" w:rsidRDefault="00DD32B7" w:rsidP="00DD32B7">
      <w:pPr>
        <w:pStyle w:val="ListParagraph"/>
        <w:ind w:left="360"/>
      </w:pPr>
      <w:r w:rsidRPr="00DD32B7">
        <w:t xml:space="preserve">    document.getElementById("product").selectedIndex = sessionStorage.productIndex;</w:t>
      </w:r>
    </w:p>
    <w:p w:rsidR="00DD32B7" w:rsidRPr="00DD32B7" w:rsidRDefault="00DD32B7" w:rsidP="00DD32B7">
      <w:pPr>
        <w:pStyle w:val="ListParagraph"/>
        <w:ind w:left="360"/>
      </w:pPr>
    </w:p>
    <w:p w:rsidR="00DD32B7" w:rsidRPr="00DD32B7" w:rsidRDefault="00DD32B7" w:rsidP="00DD32B7">
      <w:pPr>
        <w:pStyle w:val="ListParagraph"/>
        <w:ind w:left="360"/>
      </w:pPr>
      <w:r w:rsidRPr="00DD32B7">
        <w:t xml:space="preserve">    var product = document.getElementById("product").value;</w:t>
      </w:r>
    </w:p>
    <w:p w:rsidR="00DD32B7" w:rsidRPr="00DD32B7" w:rsidRDefault="00DD32B7" w:rsidP="00DD32B7">
      <w:pPr>
        <w:pStyle w:val="ListParagraph"/>
        <w:ind w:left="360"/>
      </w:pPr>
    </w:p>
    <w:p w:rsidR="00DD32B7" w:rsidRPr="00DD32B7" w:rsidRDefault="00DD32B7" w:rsidP="00DD32B7">
      <w:pPr>
        <w:pStyle w:val="ListParagraph"/>
        <w:ind w:left="360"/>
      </w:pPr>
      <w:r w:rsidRPr="00DD32B7">
        <w:t xml:space="preserve">    sessionStorage.subject = product;</w:t>
      </w:r>
    </w:p>
    <w:p w:rsidR="00DD32B7" w:rsidRPr="00DD32B7" w:rsidRDefault="00DD32B7" w:rsidP="00DD32B7">
      <w:pPr>
        <w:pStyle w:val="ListParagraph"/>
        <w:ind w:left="360"/>
      </w:pPr>
      <w:r w:rsidRPr="00DD32B7">
        <w:t xml:space="preserve">    document.getElementById("subject").value = "RE: Enquiry on " + sessionStorage.subject;</w:t>
      </w:r>
    </w:p>
    <w:p w:rsidR="00DD32B7" w:rsidRPr="00DD32B7" w:rsidRDefault="00DD32B7" w:rsidP="00DD32B7">
      <w:pPr>
        <w:pStyle w:val="ListParagraph"/>
        <w:ind w:left="360"/>
      </w:pPr>
      <w:r w:rsidRPr="00DD32B7">
        <w:t>}</w:t>
      </w:r>
    </w:p>
    <w:p w:rsidR="00DD32B7" w:rsidRPr="00DD32B7" w:rsidRDefault="00DD32B7" w:rsidP="00DD32B7">
      <w:pPr>
        <w:pStyle w:val="ListParagraph"/>
        <w:ind w:left="360"/>
      </w:pPr>
    </w:p>
    <w:p w:rsidR="00DD32B7" w:rsidRPr="00DD32B7" w:rsidRDefault="00DD32B7" w:rsidP="00DD32B7">
      <w:pPr>
        <w:pStyle w:val="ListParagraph"/>
        <w:ind w:left="360"/>
      </w:pPr>
      <w:r w:rsidRPr="00DD32B7">
        <w:t>function productlist1() {</w:t>
      </w:r>
    </w:p>
    <w:p w:rsidR="00DD32B7" w:rsidRPr="00DD32B7" w:rsidRDefault="00DD32B7" w:rsidP="00DD32B7">
      <w:pPr>
        <w:pStyle w:val="ListParagraph"/>
        <w:ind w:left="360"/>
      </w:pPr>
      <w:r w:rsidRPr="00DD32B7">
        <w:t xml:space="preserve">    var select = document.getElementById("product");</w:t>
      </w:r>
    </w:p>
    <w:p w:rsidR="00DD32B7" w:rsidRPr="00DD32B7" w:rsidRDefault="00DD32B7" w:rsidP="00DD32B7">
      <w:pPr>
        <w:pStyle w:val="ListParagraph"/>
        <w:ind w:left="360"/>
      </w:pPr>
    </w:p>
    <w:p w:rsidR="00DD32B7" w:rsidRPr="00DD32B7" w:rsidRDefault="00DD32B7" w:rsidP="00DD32B7">
      <w:pPr>
        <w:pStyle w:val="ListParagraph"/>
        <w:ind w:left="360"/>
      </w:pPr>
      <w:r w:rsidRPr="00DD32B7">
        <w:t xml:space="preserve">    var options = ["Tag Heuer Carrera Porsche Chronograph Special Edition", "Diesel Mr. Daddy 2.0 chronograph black", "Bulgari Octo LOriginale Watch", "Casio G-Shock MRGB2000R-1A", "Fossil 44mm Townsman Automatic", "Ray-Ban Aviator Classic", "Tomahawk SeaPorts", "Ray-Ban Round Double Bridge", "Tomford arnaud polarized", "Randolph Aviator(Military)", "Peakdesign everyday Backpack", "Solgaard lifepack endeavor", "Bellroy Transit Backpack", "Matador SEG42 Travel Pack", "Woody Backpack (French)", "Nike Air Jordan 1 Mid", "Adidas iconic superstar", "Koio capri castagna", "vans old skool", "Reiss leather bay", "Maximum Henry classic belt", "Bellroy hide &amp; seek wallet", "Doice &amp; Gabbana Panama-style hat", "Fossil Leather bracelet", "Unique Tungsten Ring"];</w:t>
      </w:r>
    </w:p>
    <w:p w:rsidR="00DD32B7" w:rsidRPr="00DD32B7" w:rsidRDefault="00DD32B7" w:rsidP="00DD32B7">
      <w:pPr>
        <w:pStyle w:val="ListParagraph"/>
        <w:ind w:left="360"/>
      </w:pPr>
    </w:p>
    <w:p w:rsidR="00DD32B7" w:rsidRPr="00DD32B7" w:rsidRDefault="00DD32B7" w:rsidP="00DD32B7">
      <w:pPr>
        <w:pStyle w:val="ListParagraph"/>
        <w:ind w:left="360"/>
      </w:pPr>
      <w:r w:rsidRPr="00DD32B7">
        <w:lastRenderedPageBreak/>
        <w:t xml:space="preserve">    for (var i = 0; i &lt; options.length; i++) {</w:t>
      </w:r>
    </w:p>
    <w:p w:rsidR="00DD32B7" w:rsidRPr="00DD32B7" w:rsidRDefault="00DD32B7" w:rsidP="00DD32B7">
      <w:pPr>
        <w:pStyle w:val="ListParagraph"/>
        <w:ind w:left="360"/>
      </w:pPr>
      <w:r w:rsidRPr="00DD32B7">
        <w:t xml:space="preserve">        var opt = options[i];</w:t>
      </w:r>
    </w:p>
    <w:p w:rsidR="00DD32B7" w:rsidRPr="00DD32B7" w:rsidRDefault="00DD32B7" w:rsidP="00DD32B7">
      <w:pPr>
        <w:pStyle w:val="ListParagraph"/>
        <w:ind w:left="360"/>
      </w:pPr>
      <w:r w:rsidRPr="00DD32B7">
        <w:t xml:space="preserve">        var el = document.createElement("option");</w:t>
      </w:r>
    </w:p>
    <w:p w:rsidR="00DD32B7" w:rsidRPr="00DD32B7" w:rsidRDefault="00DD32B7" w:rsidP="00DD32B7">
      <w:pPr>
        <w:pStyle w:val="ListParagraph"/>
        <w:ind w:left="360"/>
      </w:pPr>
      <w:r w:rsidRPr="00DD32B7">
        <w:t xml:space="preserve">        el.textContent = opt;</w:t>
      </w:r>
    </w:p>
    <w:p w:rsidR="00DD32B7" w:rsidRPr="00DD32B7" w:rsidRDefault="00DD32B7" w:rsidP="00DD32B7">
      <w:pPr>
        <w:pStyle w:val="ListParagraph"/>
        <w:ind w:left="360"/>
      </w:pPr>
      <w:r w:rsidRPr="00DD32B7">
        <w:t xml:space="preserve">        el.value = opt;</w:t>
      </w:r>
    </w:p>
    <w:p w:rsidR="00DD32B7" w:rsidRPr="00DD32B7" w:rsidRDefault="00DD32B7" w:rsidP="00DD32B7">
      <w:pPr>
        <w:pStyle w:val="ListParagraph"/>
        <w:ind w:left="360"/>
      </w:pPr>
      <w:r w:rsidRPr="00DD32B7">
        <w:t xml:space="preserve">        select.appendChild(el);</w:t>
      </w:r>
    </w:p>
    <w:p w:rsidR="00DD32B7" w:rsidRPr="00DD32B7" w:rsidRDefault="00DD32B7" w:rsidP="00DD32B7">
      <w:pPr>
        <w:pStyle w:val="ListParagraph"/>
        <w:ind w:left="360"/>
      </w:pPr>
      <w:r w:rsidRPr="00DD32B7">
        <w:t xml:space="preserve">    }</w:t>
      </w:r>
    </w:p>
    <w:p w:rsidR="00DD32B7" w:rsidRDefault="00DD32B7" w:rsidP="00DD32B7">
      <w:pPr>
        <w:pStyle w:val="ListParagraph"/>
        <w:ind w:left="360"/>
      </w:pPr>
      <w:r w:rsidRPr="00DD32B7">
        <w:t>}</w:t>
      </w:r>
    </w:p>
    <w:p w:rsidR="00DD32B7" w:rsidRDefault="00DD32B7" w:rsidP="00DD32B7">
      <w:pPr>
        <w:pStyle w:val="ListParagraph"/>
        <w:ind w:left="360"/>
      </w:pPr>
      <w:r>
        <w:t>function change() {</w:t>
      </w:r>
    </w:p>
    <w:p w:rsidR="00DD32B7" w:rsidRDefault="00DD32B7" w:rsidP="00DD32B7">
      <w:pPr>
        <w:pStyle w:val="ListParagraph"/>
        <w:ind w:left="360"/>
      </w:pPr>
      <w:r>
        <w:t xml:space="preserve">    var product = document.getElementById("product").value;</w:t>
      </w:r>
    </w:p>
    <w:p w:rsidR="00DD32B7" w:rsidRDefault="00DD32B7" w:rsidP="00DD32B7">
      <w:pPr>
        <w:pStyle w:val="ListParagraph"/>
        <w:ind w:left="360"/>
      </w:pPr>
      <w:r>
        <w:t xml:space="preserve">    sessionStorage.product = product;</w:t>
      </w:r>
    </w:p>
    <w:p w:rsidR="00DD32B7" w:rsidRDefault="00DD32B7" w:rsidP="00DD32B7">
      <w:pPr>
        <w:pStyle w:val="ListParagraph"/>
        <w:ind w:left="360"/>
      </w:pPr>
      <w:r>
        <w:t xml:space="preserve">    document.getElementById("subject").value = "RE: Enquiry on " + sessionStorage.product;</w:t>
      </w:r>
    </w:p>
    <w:p w:rsidR="00DD32B7" w:rsidRPr="00DD32B7" w:rsidRDefault="00DD32B7" w:rsidP="00DD32B7">
      <w:pPr>
        <w:pStyle w:val="ListParagraph"/>
        <w:ind w:left="360"/>
      </w:pPr>
      <w:r>
        <w:t>}</w:t>
      </w:r>
    </w:p>
    <w:p w:rsidR="00DD32B7" w:rsidRDefault="00DD32B7" w:rsidP="0029600D">
      <w:pPr>
        <w:pStyle w:val="ListParagraph"/>
        <w:ind w:left="360"/>
      </w:pPr>
    </w:p>
    <w:p w:rsidR="00DD32B7" w:rsidRDefault="00DD32B7" w:rsidP="00DD32B7">
      <w:pPr>
        <w:pStyle w:val="ListParagraph"/>
        <w:ind w:left="360"/>
        <w:rPr>
          <w:sz w:val="32"/>
        </w:rPr>
      </w:pPr>
      <w:r>
        <w:rPr>
          <w:sz w:val="32"/>
        </w:rPr>
        <w:t>The code used for validating the HTML form is as follows:</w:t>
      </w:r>
    </w:p>
    <w:p w:rsidR="00DD32B7" w:rsidRDefault="00DD32B7" w:rsidP="00DD32B7">
      <w:pPr>
        <w:pStyle w:val="ListParagraph"/>
        <w:ind w:left="360"/>
      </w:pPr>
      <w:r>
        <w:t>function initalise() {</w:t>
      </w:r>
    </w:p>
    <w:p w:rsidR="00DD32B7" w:rsidRDefault="00DD32B7" w:rsidP="00DD32B7">
      <w:pPr>
        <w:pStyle w:val="ListParagraph"/>
        <w:ind w:left="360"/>
      </w:pPr>
      <w:r>
        <w:t xml:space="preserve">    var formElement = document.getElementById("form"); </w:t>
      </w:r>
    </w:p>
    <w:p w:rsidR="00DD32B7" w:rsidRDefault="00DD32B7" w:rsidP="00DD32B7">
      <w:pPr>
        <w:pStyle w:val="ListParagraph"/>
        <w:ind w:left="360"/>
      </w:pPr>
      <w:r>
        <w:t xml:space="preserve">    formElement.onsubmit = validate; </w:t>
      </w:r>
    </w:p>
    <w:p w:rsidR="00DD32B7" w:rsidRDefault="00DD32B7" w:rsidP="00DD32B7">
      <w:pPr>
        <w:pStyle w:val="ListParagraph"/>
        <w:ind w:left="360"/>
      </w:pPr>
      <w:r>
        <w:t>}</w:t>
      </w:r>
    </w:p>
    <w:p w:rsidR="00DD32B7" w:rsidRDefault="00DD32B7" w:rsidP="00DD32B7">
      <w:pPr>
        <w:pStyle w:val="ListParagraph"/>
        <w:ind w:left="360"/>
      </w:pPr>
    </w:p>
    <w:p w:rsidR="00DD32B7" w:rsidRDefault="00DD32B7" w:rsidP="00DD32B7">
      <w:pPr>
        <w:pStyle w:val="ListParagraph"/>
        <w:ind w:left="360"/>
      </w:pPr>
      <w:r>
        <w:t>window.onload = initalise;</w:t>
      </w:r>
    </w:p>
    <w:p w:rsidR="00DD32B7" w:rsidRDefault="00DD32B7" w:rsidP="00DD32B7">
      <w:pPr>
        <w:pStyle w:val="ListParagraph"/>
        <w:ind w:left="360"/>
      </w:pPr>
    </w:p>
    <w:p w:rsidR="00DD32B7" w:rsidRDefault="00DD32B7" w:rsidP="00DD32B7">
      <w:pPr>
        <w:pStyle w:val="ListParagraph"/>
        <w:ind w:left="360"/>
      </w:pPr>
      <w:r>
        <w:t>var getErrorMsg = "";</w:t>
      </w:r>
    </w:p>
    <w:p w:rsidR="00DD32B7" w:rsidRDefault="00DD32B7" w:rsidP="00DD32B7">
      <w:pPr>
        <w:pStyle w:val="ListParagraph"/>
        <w:ind w:left="360"/>
      </w:pPr>
    </w:p>
    <w:p w:rsidR="00DD32B7" w:rsidRDefault="00DD32B7" w:rsidP="00DD32B7">
      <w:pPr>
        <w:pStyle w:val="ListParagraph"/>
        <w:ind w:left="360"/>
      </w:pPr>
      <w:r>
        <w:t>function validate(){</w:t>
      </w:r>
    </w:p>
    <w:p w:rsidR="00DD32B7" w:rsidRDefault="00DD32B7" w:rsidP="00DD32B7">
      <w:pPr>
        <w:pStyle w:val="ListParagraph"/>
        <w:ind w:left="360"/>
      </w:pPr>
      <w:r>
        <w:t xml:space="preserve">    "use strict";</w:t>
      </w:r>
    </w:p>
    <w:p w:rsidR="00DD32B7" w:rsidRDefault="00DD32B7" w:rsidP="00DD32B7">
      <w:pPr>
        <w:pStyle w:val="ListParagraph"/>
        <w:ind w:left="360"/>
      </w:pPr>
      <w:r>
        <w:t xml:space="preserve">        var everythingOkay = false;</w:t>
      </w:r>
    </w:p>
    <w:p w:rsidR="00DD32B7" w:rsidRDefault="00DD32B7" w:rsidP="00DD32B7">
      <w:pPr>
        <w:pStyle w:val="ListParagraph"/>
        <w:ind w:left="360"/>
      </w:pPr>
      <w:r>
        <w:t xml:space="preserve">        getErrorMsg = "";</w:t>
      </w:r>
    </w:p>
    <w:p w:rsidR="00DD32B7" w:rsidRDefault="00DD32B7" w:rsidP="00DD32B7">
      <w:pPr>
        <w:pStyle w:val="ListParagraph"/>
        <w:ind w:left="360"/>
      </w:pPr>
      <w:r>
        <w:t xml:space="preserve">        var fnameOkay = fnameCheck();</w:t>
      </w:r>
    </w:p>
    <w:p w:rsidR="00DD32B7" w:rsidRDefault="00DD32B7" w:rsidP="00DD32B7">
      <w:pPr>
        <w:pStyle w:val="ListParagraph"/>
        <w:ind w:left="360"/>
      </w:pPr>
      <w:r>
        <w:tab/>
      </w:r>
      <w:r>
        <w:tab/>
        <w:t>var lnameOkay = lnameCheck();</w:t>
      </w:r>
    </w:p>
    <w:p w:rsidR="00DD32B7" w:rsidRDefault="00DD32B7" w:rsidP="00DD32B7">
      <w:pPr>
        <w:pStyle w:val="ListParagraph"/>
        <w:ind w:left="360"/>
      </w:pPr>
      <w:r>
        <w:t xml:space="preserve">        var emailOkay = emailCheck();</w:t>
      </w:r>
    </w:p>
    <w:p w:rsidR="00DD32B7" w:rsidRDefault="00DD32B7" w:rsidP="00DD32B7">
      <w:pPr>
        <w:pStyle w:val="ListParagraph"/>
        <w:ind w:left="360"/>
      </w:pPr>
      <w:r>
        <w:t xml:space="preserve">        var numOkay = numCheck();</w:t>
      </w:r>
    </w:p>
    <w:p w:rsidR="00DD32B7" w:rsidRDefault="00DD32B7" w:rsidP="00DD32B7">
      <w:pPr>
        <w:pStyle w:val="ListParagraph"/>
        <w:ind w:left="360"/>
      </w:pPr>
      <w:r>
        <w:tab/>
      </w:r>
      <w:r>
        <w:tab/>
        <w:t>var streetOkay = streetCheck();</w:t>
      </w:r>
    </w:p>
    <w:p w:rsidR="00DD32B7" w:rsidRDefault="00DD32B7" w:rsidP="00DD32B7">
      <w:pPr>
        <w:pStyle w:val="ListParagraph"/>
        <w:ind w:left="360"/>
      </w:pPr>
      <w:r>
        <w:tab/>
      </w:r>
      <w:r>
        <w:tab/>
        <w:t>var cityOkay = cityCheck();</w:t>
      </w:r>
    </w:p>
    <w:p w:rsidR="00DD32B7" w:rsidRDefault="00DD32B7" w:rsidP="00DD32B7">
      <w:pPr>
        <w:pStyle w:val="ListParagraph"/>
        <w:ind w:left="360"/>
      </w:pPr>
      <w:r>
        <w:t xml:space="preserve">        var stateOkay = stateSelect();</w:t>
      </w:r>
    </w:p>
    <w:p w:rsidR="00DD32B7" w:rsidRDefault="00DD32B7" w:rsidP="00DD32B7">
      <w:pPr>
        <w:pStyle w:val="ListParagraph"/>
        <w:ind w:left="360"/>
      </w:pPr>
      <w:r>
        <w:tab/>
      </w:r>
      <w:r>
        <w:tab/>
        <w:t>var pcodeOkay = pcodeCheck();</w:t>
      </w:r>
    </w:p>
    <w:p w:rsidR="00DD32B7" w:rsidRDefault="00DD32B7" w:rsidP="00DD32B7">
      <w:pPr>
        <w:pStyle w:val="ListParagraph"/>
        <w:ind w:left="360"/>
      </w:pPr>
      <w:r>
        <w:t xml:space="preserve">        var productOkay = productSelect();</w:t>
      </w:r>
    </w:p>
    <w:p w:rsidR="00DD32B7" w:rsidRDefault="00DD32B7" w:rsidP="00DD32B7">
      <w:pPr>
        <w:pStyle w:val="ListParagraph"/>
        <w:ind w:left="360"/>
      </w:pPr>
      <w:r>
        <w:t xml:space="preserve">        var descriptionOkay = descriptionCheck();</w:t>
      </w:r>
    </w:p>
    <w:p w:rsidR="00DD32B7" w:rsidRDefault="00DD32B7" w:rsidP="00DD32B7">
      <w:pPr>
        <w:pStyle w:val="ListParagraph"/>
        <w:ind w:left="360"/>
      </w:pPr>
      <w:r>
        <w:t xml:space="preserve">        if (fnameOkay &amp;&amp; lnameOkay &amp;&amp; emailOkay &amp;&amp; numOkay &amp;&amp; streetOkay &amp;&amp; cityOkay &amp;&amp; stateOkay &amp;&amp; pcodeOkay  &amp;&amp; productOkay &amp;&amp; descriptionOkay) {</w:t>
      </w:r>
    </w:p>
    <w:p w:rsidR="00DD32B7" w:rsidRDefault="00DD32B7" w:rsidP="00DD32B7">
      <w:pPr>
        <w:pStyle w:val="ListParagraph"/>
        <w:ind w:left="360"/>
      </w:pPr>
      <w:r>
        <w:t xml:space="preserve">        everythingOkay = true;</w:t>
      </w:r>
    </w:p>
    <w:p w:rsidR="00DD32B7" w:rsidRDefault="00DD32B7" w:rsidP="00DD32B7">
      <w:pPr>
        <w:pStyle w:val="ListParagraph"/>
        <w:ind w:left="360"/>
      </w:pPr>
      <w:r>
        <w:t xml:space="preserve">       </w:t>
      </w:r>
    </w:p>
    <w:p w:rsidR="00DD32B7" w:rsidRDefault="00DD32B7" w:rsidP="00DD32B7">
      <w:pPr>
        <w:pStyle w:val="ListParagraph"/>
        <w:ind w:left="360"/>
      </w:pPr>
      <w:r>
        <w:t xml:space="preserve">    }</w:t>
      </w:r>
    </w:p>
    <w:p w:rsidR="00DD32B7" w:rsidRDefault="00DD32B7" w:rsidP="00DD32B7">
      <w:pPr>
        <w:pStyle w:val="ListParagraph"/>
        <w:ind w:left="360"/>
      </w:pPr>
      <w:r>
        <w:t xml:space="preserve">    else{</w:t>
      </w:r>
    </w:p>
    <w:p w:rsidR="00DD32B7" w:rsidRDefault="00DD32B7" w:rsidP="00DD32B7">
      <w:pPr>
        <w:pStyle w:val="ListParagraph"/>
        <w:ind w:left="360"/>
      </w:pPr>
      <w:r>
        <w:lastRenderedPageBreak/>
        <w:t xml:space="preserve">    alert(getErrorMsg);</w:t>
      </w:r>
    </w:p>
    <w:p w:rsidR="00DD32B7" w:rsidRDefault="00DD32B7" w:rsidP="00DD32B7">
      <w:pPr>
        <w:pStyle w:val="ListParagraph"/>
        <w:ind w:left="360"/>
      </w:pPr>
      <w:r>
        <w:t xml:space="preserve">    getErrorMsg = "";</w:t>
      </w:r>
    </w:p>
    <w:p w:rsidR="00DD32B7" w:rsidRDefault="00DD32B7" w:rsidP="00DD32B7">
      <w:pPr>
        <w:pStyle w:val="ListParagraph"/>
        <w:ind w:left="360"/>
      </w:pPr>
      <w:r>
        <w:t xml:space="preserve">    everythingOkay = false;</w:t>
      </w:r>
    </w:p>
    <w:p w:rsidR="00DD32B7" w:rsidRDefault="00DD32B7" w:rsidP="00DD32B7">
      <w:pPr>
        <w:pStyle w:val="ListParagraph"/>
        <w:ind w:left="360"/>
      </w:pPr>
      <w:r>
        <w:t xml:space="preserve">    }</w:t>
      </w:r>
    </w:p>
    <w:p w:rsidR="00DD32B7" w:rsidRDefault="00DD32B7" w:rsidP="00DD32B7">
      <w:pPr>
        <w:pStyle w:val="ListParagraph"/>
        <w:ind w:left="360"/>
      </w:pPr>
      <w:r>
        <w:t xml:space="preserve">    return everythingOkay;</w:t>
      </w:r>
    </w:p>
    <w:p w:rsidR="00DD32B7" w:rsidRDefault="00DD32B7" w:rsidP="00DD32B7">
      <w:pPr>
        <w:pStyle w:val="ListParagraph"/>
        <w:ind w:left="360"/>
      </w:pPr>
      <w:r>
        <w:t>}</w:t>
      </w:r>
    </w:p>
    <w:p w:rsidR="00DD32B7" w:rsidRDefault="00DD32B7" w:rsidP="00DD32B7">
      <w:pPr>
        <w:pStyle w:val="ListParagraph"/>
        <w:ind w:left="360"/>
      </w:pPr>
    </w:p>
    <w:p w:rsidR="00DD32B7" w:rsidRDefault="00DD32B7" w:rsidP="00DD32B7">
      <w:pPr>
        <w:pStyle w:val="ListParagraph"/>
        <w:ind w:left="360"/>
      </w:pPr>
      <w:r>
        <w:t>function fnameCheck(){</w:t>
      </w:r>
    </w:p>
    <w:p w:rsidR="00DD32B7" w:rsidRDefault="00DD32B7" w:rsidP="00DD32B7">
      <w:pPr>
        <w:pStyle w:val="ListParagraph"/>
        <w:ind w:left="360"/>
      </w:pPr>
      <w:r>
        <w:t xml:space="preserve">    var name = document.getElementById("fname").value;</w:t>
      </w:r>
    </w:p>
    <w:p w:rsidR="00DD32B7" w:rsidRDefault="00DD32B7" w:rsidP="00DD32B7">
      <w:pPr>
        <w:pStyle w:val="ListParagraph"/>
        <w:ind w:left="360"/>
      </w:pPr>
      <w:r>
        <w:t xml:space="preserve">    var pattern = /^[a-zA-Z ]+$/</w:t>
      </w:r>
    </w:p>
    <w:p w:rsidR="00DD32B7" w:rsidRDefault="00DD32B7" w:rsidP="00DD32B7">
      <w:pPr>
        <w:pStyle w:val="ListParagraph"/>
        <w:ind w:left="360"/>
      </w:pPr>
      <w:r>
        <w:t xml:space="preserve">    var fnameOkay = true;</w:t>
      </w:r>
    </w:p>
    <w:p w:rsidR="00DD32B7" w:rsidRDefault="00DD32B7" w:rsidP="00DD32B7">
      <w:pPr>
        <w:pStyle w:val="ListParagraph"/>
        <w:ind w:left="360"/>
      </w:pPr>
      <w:r>
        <w:t xml:space="preserve">    if ((name.length == 0)){</w:t>
      </w:r>
    </w:p>
    <w:p w:rsidR="00DD32B7" w:rsidRDefault="00DD32B7" w:rsidP="00DD32B7">
      <w:pPr>
        <w:pStyle w:val="ListParagraph"/>
        <w:ind w:left="360"/>
      </w:pPr>
      <w:r>
        <w:t xml:space="preserve">    getErrorMsg = getErrorMsg + "Your First Name cannot be blank\n"</w:t>
      </w:r>
    </w:p>
    <w:p w:rsidR="00DD32B7" w:rsidRDefault="00DD32B7" w:rsidP="00DD32B7">
      <w:pPr>
        <w:pStyle w:val="ListParagraph"/>
        <w:ind w:left="360"/>
      </w:pPr>
      <w:r>
        <w:t xml:space="preserve">    </w:t>
      </w:r>
    </w:p>
    <w:p w:rsidR="00DD32B7" w:rsidRDefault="00DD32B7" w:rsidP="00DD32B7">
      <w:pPr>
        <w:pStyle w:val="ListParagraph"/>
        <w:ind w:left="360"/>
      </w:pPr>
      <w:r>
        <w:t xml:space="preserve">    fnameOkay = false;</w:t>
      </w:r>
    </w:p>
    <w:p w:rsidR="00DD32B7" w:rsidRDefault="00DD32B7" w:rsidP="00DD32B7">
      <w:pPr>
        <w:pStyle w:val="ListParagraph"/>
        <w:ind w:left="360"/>
      </w:pPr>
      <w:r>
        <w:t xml:space="preserve">    }</w:t>
      </w:r>
    </w:p>
    <w:p w:rsidR="00DD32B7" w:rsidRDefault="00DD32B7" w:rsidP="00DD32B7">
      <w:pPr>
        <w:pStyle w:val="ListParagraph"/>
        <w:ind w:left="360"/>
      </w:pPr>
      <w:r>
        <w:t xml:space="preserve">    else{</w:t>
      </w:r>
    </w:p>
    <w:p w:rsidR="00DD32B7" w:rsidRDefault="00DD32B7" w:rsidP="00DD32B7">
      <w:pPr>
        <w:pStyle w:val="ListParagraph"/>
        <w:ind w:left="360"/>
      </w:pPr>
      <w:r>
        <w:t xml:space="preserve">        if (!pattern.test(name)){</w:t>
      </w:r>
    </w:p>
    <w:p w:rsidR="00DD32B7" w:rsidRDefault="00DD32B7" w:rsidP="00DD32B7">
      <w:pPr>
        <w:pStyle w:val="ListParagraph"/>
        <w:ind w:left="360"/>
      </w:pPr>
      <w:r>
        <w:t xml:space="preserve">        getErrorMsg = getErrorMsg + "Your First name should only contain characters\n"</w:t>
      </w:r>
    </w:p>
    <w:p w:rsidR="00DD32B7" w:rsidRDefault="00DD32B7" w:rsidP="00DD32B7">
      <w:pPr>
        <w:pStyle w:val="ListParagraph"/>
        <w:ind w:left="360"/>
      </w:pPr>
      <w:r>
        <w:t xml:space="preserve">        fnameOkay = false;</w:t>
      </w:r>
    </w:p>
    <w:p w:rsidR="00DD32B7" w:rsidRDefault="00DD32B7" w:rsidP="00DD32B7">
      <w:pPr>
        <w:pStyle w:val="ListParagraph"/>
        <w:ind w:left="360"/>
      </w:pPr>
      <w:r>
        <w:t xml:space="preserve">        }</w:t>
      </w:r>
    </w:p>
    <w:p w:rsidR="00DD32B7" w:rsidRDefault="00DD32B7" w:rsidP="00DD32B7">
      <w:pPr>
        <w:pStyle w:val="ListParagraph"/>
        <w:ind w:left="360"/>
      </w:pPr>
      <w:r>
        <w:t xml:space="preserve">    }</w:t>
      </w:r>
    </w:p>
    <w:p w:rsidR="00DD32B7" w:rsidRDefault="00DD32B7" w:rsidP="00DD32B7">
      <w:pPr>
        <w:pStyle w:val="ListParagraph"/>
        <w:ind w:left="360"/>
      </w:pPr>
      <w:r>
        <w:t xml:space="preserve">    return fnameOkay;</w:t>
      </w:r>
    </w:p>
    <w:p w:rsidR="00DD32B7" w:rsidRDefault="00DD32B7" w:rsidP="00DD32B7">
      <w:pPr>
        <w:pStyle w:val="ListParagraph"/>
        <w:ind w:left="360"/>
      </w:pPr>
      <w:r>
        <w:t>}</w:t>
      </w:r>
    </w:p>
    <w:p w:rsidR="00DD32B7" w:rsidRDefault="00DD32B7" w:rsidP="00DD32B7">
      <w:pPr>
        <w:pStyle w:val="ListParagraph"/>
        <w:ind w:left="360"/>
      </w:pPr>
    </w:p>
    <w:p w:rsidR="00DD32B7" w:rsidRDefault="00DD32B7" w:rsidP="00DD32B7">
      <w:pPr>
        <w:pStyle w:val="ListParagraph"/>
        <w:ind w:left="360"/>
      </w:pPr>
      <w:r>
        <w:t>function lnameCheck(){</w:t>
      </w:r>
    </w:p>
    <w:p w:rsidR="00DD32B7" w:rsidRDefault="00DD32B7" w:rsidP="00DD32B7">
      <w:pPr>
        <w:pStyle w:val="ListParagraph"/>
        <w:ind w:left="360"/>
      </w:pPr>
      <w:r>
        <w:t xml:space="preserve">    var name = document.getElementById("lname").value;</w:t>
      </w:r>
    </w:p>
    <w:p w:rsidR="00DD32B7" w:rsidRDefault="00DD32B7" w:rsidP="00DD32B7">
      <w:pPr>
        <w:pStyle w:val="ListParagraph"/>
        <w:ind w:left="360"/>
      </w:pPr>
      <w:r>
        <w:t xml:space="preserve">    var pattern = /^[a-zA-Z ]+$/</w:t>
      </w:r>
    </w:p>
    <w:p w:rsidR="00DD32B7" w:rsidRDefault="00DD32B7" w:rsidP="00DD32B7">
      <w:pPr>
        <w:pStyle w:val="ListParagraph"/>
        <w:ind w:left="360"/>
      </w:pPr>
      <w:r>
        <w:t xml:space="preserve">    var lnameOkay = true;</w:t>
      </w:r>
    </w:p>
    <w:p w:rsidR="00DD32B7" w:rsidRDefault="00DD32B7" w:rsidP="00DD32B7">
      <w:pPr>
        <w:pStyle w:val="ListParagraph"/>
        <w:ind w:left="360"/>
      </w:pPr>
      <w:r>
        <w:t xml:space="preserve">    if ((name.length == 0)){</w:t>
      </w:r>
    </w:p>
    <w:p w:rsidR="00DD32B7" w:rsidRDefault="00DD32B7" w:rsidP="00DD32B7">
      <w:pPr>
        <w:pStyle w:val="ListParagraph"/>
        <w:ind w:left="360"/>
      </w:pPr>
      <w:r>
        <w:t xml:space="preserve">    getErrorMsg = getErrorMsg + "Your Last Name cannot be blank\n"</w:t>
      </w:r>
    </w:p>
    <w:p w:rsidR="00DD32B7" w:rsidRDefault="00DD32B7" w:rsidP="00DD32B7">
      <w:pPr>
        <w:pStyle w:val="ListParagraph"/>
        <w:ind w:left="360"/>
      </w:pPr>
      <w:r>
        <w:t xml:space="preserve">    lnameOkay = false;</w:t>
      </w:r>
    </w:p>
    <w:p w:rsidR="00DD32B7" w:rsidRDefault="00DD32B7" w:rsidP="00DD32B7">
      <w:pPr>
        <w:pStyle w:val="ListParagraph"/>
        <w:ind w:left="360"/>
      </w:pPr>
      <w:r>
        <w:t xml:space="preserve">    }</w:t>
      </w:r>
    </w:p>
    <w:p w:rsidR="00DD32B7" w:rsidRDefault="00DD32B7" w:rsidP="00DD32B7">
      <w:pPr>
        <w:pStyle w:val="ListParagraph"/>
        <w:ind w:left="360"/>
      </w:pPr>
      <w:r>
        <w:t xml:space="preserve">    else{</w:t>
      </w:r>
    </w:p>
    <w:p w:rsidR="00DD32B7" w:rsidRDefault="00DD32B7" w:rsidP="00DD32B7">
      <w:pPr>
        <w:pStyle w:val="ListParagraph"/>
        <w:ind w:left="360"/>
      </w:pPr>
      <w:r>
        <w:t xml:space="preserve">        if (!pattern.test(name)){</w:t>
      </w:r>
    </w:p>
    <w:p w:rsidR="00DD32B7" w:rsidRDefault="00DD32B7" w:rsidP="00DD32B7">
      <w:pPr>
        <w:pStyle w:val="ListParagraph"/>
        <w:ind w:left="360"/>
      </w:pPr>
      <w:r>
        <w:t xml:space="preserve">        getErrorMsg = getErrorMsg + "Your Last name should only contain characters\n"</w:t>
      </w:r>
    </w:p>
    <w:p w:rsidR="00DD32B7" w:rsidRDefault="00DD32B7" w:rsidP="00DD32B7">
      <w:pPr>
        <w:pStyle w:val="ListParagraph"/>
        <w:ind w:left="360"/>
      </w:pPr>
      <w:r>
        <w:t xml:space="preserve">        lnameOkay = false;</w:t>
      </w:r>
    </w:p>
    <w:p w:rsidR="00DD32B7" w:rsidRDefault="00DD32B7" w:rsidP="00DD32B7">
      <w:pPr>
        <w:pStyle w:val="ListParagraph"/>
        <w:ind w:left="360"/>
      </w:pPr>
      <w:r>
        <w:t xml:space="preserve">        }</w:t>
      </w:r>
    </w:p>
    <w:p w:rsidR="00DD32B7" w:rsidRDefault="00DD32B7" w:rsidP="00DD32B7">
      <w:pPr>
        <w:pStyle w:val="ListParagraph"/>
        <w:ind w:left="360"/>
      </w:pPr>
      <w:r>
        <w:t xml:space="preserve">    }</w:t>
      </w:r>
    </w:p>
    <w:p w:rsidR="00DD32B7" w:rsidRDefault="00DD32B7" w:rsidP="00DD32B7">
      <w:pPr>
        <w:pStyle w:val="ListParagraph"/>
        <w:ind w:left="360"/>
      </w:pPr>
      <w:r>
        <w:t xml:space="preserve">    return lnameOkay;</w:t>
      </w:r>
    </w:p>
    <w:p w:rsidR="00DD32B7" w:rsidRDefault="00DD32B7" w:rsidP="00DD32B7">
      <w:pPr>
        <w:pStyle w:val="ListParagraph"/>
        <w:ind w:left="360"/>
      </w:pPr>
      <w:r>
        <w:t>}</w:t>
      </w:r>
    </w:p>
    <w:p w:rsidR="00DD32B7" w:rsidRDefault="00DD32B7" w:rsidP="00DD32B7">
      <w:pPr>
        <w:pStyle w:val="ListParagraph"/>
        <w:ind w:left="360"/>
      </w:pPr>
    </w:p>
    <w:p w:rsidR="00DD32B7" w:rsidRDefault="00DD32B7" w:rsidP="00DD32B7">
      <w:pPr>
        <w:pStyle w:val="ListParagraph"/>
        <w:ind w:left="360"/>
      </w:pPr>
      <w:r>
        <w:t>function emailCheck(){</w:t>
      </w:r>
    </w:p>
    <w:p w:rsidR="00DD32B7" w:rsidRDefault="00DD32B7" w:rsidP="00DD32B7">
      <w:pPr>
        <w:pStyle w:val="ListParagraph"/>
        <w:ind w:left="360"/>
      </w:pPr>
      <w:r>
        <w:t xml:space="preserve">    var email = document.getElementById("email").value;</w:t>
      </w:r>
    </w:p>
    <w:p w:rsidR="00DD32B7" w:rsidRDefault="00DD32B7" w:rsidP="00DD32B7">
      <w:pPr>
        <w:pStyle w:val="ListParagraph"/>
        <w:ind w:left="360"/>
      </w:pPr>
      <w:r>
        <w:t xml:space="preserve">    var result = true;</w:t>
      </w:r>
    </w:p>
    <w:p w:rsidR="00DD32B7" w:rsidRDefault="00DD32B7" w:rsidP="00DD32B7">
      <w:pPr>
        <w:pStyle w:val="ListParagraph"/>
        <w:ind w:left="360"/>
      </w:pPr>
      <w:r>
        <w:lastRenderedPageBreak/>
        <w:t xml:space="preserve">    var pattern = /[a-zA-Z0-9._%+-]+@[a-zA-Z0-9.-]+\.[a-za-zA-Z0-9.-]{1,4}$/;</w:t>
      </w:r>
    </w:p>
    <w:p w:rsidR="00DD32B7" w:rsidRDefault="00DD32B7" w:rsidP="00DD32B7">
      <w:pPr>
        <w:pStyle w:val="ListParagraph"/>
        <w:ind w:left="360"/>
      </w:pPr>
      <w:r>
        <w:t xml:space="preserve">    if ((email.length == 0)){</w:t>
      </w:r>
    </w:p>
    <w:p w:rsidR="00DD32B7" w:rsidRDefault="00DD32B7" w:rsidP="00DD32B7">
      <w:pPr>
        <w:pStyle w:val="ListParagraph"/>
        <w:ind w:left="360"/>
      </w:pPr>
      <w:r>
        <w:t xml:space="preserve">        getErrorMsg = getErrorMsg + "Your Email cannot be blank\n"</w:t>
      </w:r>
    </w:p>
    <w:p w:rsidR="00DD32B7" w:rsidRDefault="00DD32B7" w:rsidP="00DD32B7">
      <w:pPr>
        <w:pStyle w:val="ListParagraph"/>
        <w:ind w:left="360"/>
      </w:pPr>
      <w:r>
        <w:t xml:space="preserve">        result = false;</w:t>
      </w:r>
    </w:p>
    <w:p w:rsidR="00DD32B7" w:rsidRDefault="00DD32B7" w:rsidP="00DD32B7">
      <w:pPr>
        <w:pStyle w:val="ListParagraph"/>
        <w:ind w:left="360"/>
      </w:pPr>
      <w:r>
        <w:t xml:space="preserve">    }</w:t>
      </w:r>
    </w:p>
    <w:p w:rsidR="00DD32B7" w:rsidRDefault="00DD32B7" w:rsidP="00DD32B7">
      <w:pPr>
        <w:pStyle w:val="ListParagraph"/>
        <w:ind w:left="360"/>
      </w:pPr>
      <w:r>
        <w:t xml:space="preserve">    else{</w:t>
      </w:r>
    </w:p>
    <w:p w:rsidR="00DD32B7" w:rsidRDefault="00DD32B7" w:rsidP="00DD32B7">
      <w:pPr>
        <w:pStyle w:val="ListParagraph"/>
        <w:ind w:left="360"/>
      </w:pPr>
      <w:r>
        <w:t xml:space="preserve">        if (!pattern.test(email)){</w:t>
      </w:r>
    </w:p>
    <w:p w:rsidR="00DD32B7" w:rsidRDefault="00DD32B7" w:rsidP="00DD32B7">
      <w:pPr>
        <w:pStyle w:val="ListParagraph"/>
        <w:ind w:left="360"/>
      </w:pPr>
      <w:r>
        <w:t xml:space="preserve">            getErrorMsg = getErrorMsg + "Enter a Valid Email Address\n"</w:t>
      </w:r>
    </w:p>
    <w:p w:rsidR="00DD32B7" w:rsidRDefault="00DD32B7" w:rsidP="00DD32B7">
      <w:pPr>
        <w:pStyle w:val="ListParagraph"/>
        <w:ind w:left="360"/>
      </w:pPr>
      <w:r>
        <w:t xml:space="preserve">            result = false;</w:t>
      </w:r>
    </w:p>
    <w:p w:rsidR="00DD32B7" w:rsidRDefault="00DD32B7" w:rsidP="00DD32B7">
      <w:pPr>
        <w:pStyle w:val="ListParagraph"/>
        <w:ind w:left="360"/>
      </w:pPr>
      <w:r>
        <w:t xml:space="preserve">        }</w:t>
      </w:r>
    </w:p>
    <w:p w:rsidR="00DD32B7" w:rsidRDefault="00DD32B7" w:rsidP="00DD32B7">
      <w:pPr>
        <w:pStyle w:val="ListParagraph"/>
        <w:ind w:left="360"/>
      </w:pPr>
      <w:r>
        <w:t xml:space="preserve">    }</w:t>
      </w:r>
    </w:p>
    <w:p w:rsidR="00DD32B7" w:rsidRDefault="00DD32B7" w:rsidP="00DD32B7">
      <w:pPr>
        <w:pStyle w:val="ListParagraph"/>
        <w:ind w:left="360"/>
      </w:pPr>
      <w:r>
        <w:t xml:space="preserve">    return result;</w:t>
      </w:r>
    </w:p>
    <w:p w:rsidR="00DD32B7" w:rsidRDefault="00DD32B7" w:rsidP="00DD32B7">
      <w:pPr>
        <w:pStyle w:val="ListParagraph"/>
        <w:ind w:left="360"/>
      </w:pPr>
      <w:r>
        <w:t>}</w:t>
      </w:r>
    </w:p>
    <w:p w:rsidR="00DD32B7" w:rsidRDefault="00DD32B7" w:rsidP="00DD32B7">
      <w:pPr>
        <w:pStyle w:val="ListParagraph"/>
        <w:ind w:left="360"/>
      </w:pPr>
    </w:p>
    <w:p w:rsidR="00DD32B7" w:rsidRDefault="00DD32B7" w:rsidP="00DD32B7">
      <w:pPr>
        <w:pStyle w:val="ListParagraph"/>
        <w:ind w:left="360"/>
      </w:pPr>
      <w:r>
        <w:t>function numCheck() {</w:t>
      </w:r>
    </w:p>
    <w:p w:rsidR="00DD32B7" w:rsidRDefault="00DD32B7" w:rsidP="00DD32B7">
      <w:pPr>
        <w:pStyle w:val="ListParagraph"/>
        <w:ind w:left="360"/>
      </w:pPr>
      <w:r>
        <w:t xml:space="preserve">    var name = document.getElementById("number").value;</w:t>
      </w:r>
    </w:p>
    <w:p w:rsidR="00DD32B7" w:rsidRDefault="00DD32B7" w:rsidP="00DD32B7">
      <w:pPr>
        <w:pStyle w:val="ListParagraph"/>
        <w:ind w:left="360"/>
      </w:pPr>
      <w:r>
        <w:t xml:space="preserve">    var pattern = /^[#.0-9,-]+$/</w:t>
      </w:r>
    </w:p>
    <w:p w:rsidR="00DD32B7" w:rsidRDefault="00DD32B7" w:rsidP="00DD32B7">
      <w:pPr>
        <w:pStyle w:val="ListParagraph"/>
        <w:ind w:left="360"/>
      </w:pPr>
      <w:r>
        <w:t xml:space="preserve">    var numOkay = true;</w:t>
      </w:r>
    </w:p>
    <w:p w:rsidR="00DD32B7" w:rsidRDefault="00DD32B7" w:rsidP="00DD32B7">
      <w:pPr>
        <w:pStyle w:val="ListParagraph"/>
        <w:ind w:left="360"/>
      </w:pPr>
      <w:r>
        <w:t xml:space="preserve">    if ((name.length == 0)){</w:t>
      </w:r>
    </w:p>
    <w:p w:rsidR="00DD32B7" w:rsidRDefault="00DD32B7" w:rsidP="00DD32B7">
      <w:pPr>
        <w:pStyle w:val="ListParagraph"/>
        <w:ind w:left="360"/>
      </w:pPr>
      <w:r>
        <w:t xml:space="preserve">    getErrorMsg = getErrorMsg + "Phone Number cannot be blank\n"</w:t>
      </w:r>
    </w:p>
    <w:p w:rsidR="00DD32B7" w:rsidRDefault="00DD32B7" w:rsidP="00DD32B7">
      <w:pPr>
        <w:pStyle w:val="ListParagraph"/>
        <w:ind w:left="360"/>
      </w:pPr>
      <w:r>
        <w:t xml:space="preserve">    numOkay = false;</w:t>
      </w:r>
    </w:p>
    <w:p w:rsidR="00DD32B7" w:rsidRDefault="00DD32B7" w:rsidP="00DD32B7">
      <w:pPr>
        <w:pStyle w:val="ListParagraph"/>
        <w:ind w:left="360"/>
      </w:pPr>
      <w:r>
        <w:t xml:space="preserve">    }</w:t>
      </w:r>
    </w:p>
    <w:p w:rsidR="00DD32B7" w:rsidRDefault="00DD32B7" w:rsidP="00DD32B7">
      <w:pPr>
        <w:pStyle w:val="ListParagraph"/>
        <w:ind w:left="360"/>
      </w:pPr>
      <w:r>
        <w:t xml:space="preserve">    else{</w:t>
      </w:r>
    </w:p>
    <w:p w:rsidR="00DD32B7" w:rsidRDefault="00DD32B7" w:rsidP="00DD32B7">
      <w:pPr>
        <w:pStyle w:val="ListParagraph"/>
        <w:ind w:left="360"/>
      </w:pPr>
      <w:r>
        <w:t xml:space="preserve">        if (!pattern.test(name)){</w:t>
      </w:r>
    </w:p>
    <w:p w:rsidR="00DD32B7" w:rsidRDefault="00DD32B7" w:rsidP="00DD32B7">
      <w:pPr>
        <w:pStyle w:val="ListParagraph"/>
        <w:ind w:left="360"/>
      </w:pPr>
      <w:r>
        <w:t xml:space="preserve">        getErrorMsg = getErrorMsg + "Enter a valid Phone Number\n"</w:t>
      </w:r>
    </w:p>
    <w:p w:rsidR="00DD32B7" w:rsidRDefault="00DD32B7" w:rsidP="00DD32B7">
      <w:pPr>
        <w:pStyle w:val="ListParagraph"/>
        <w:ind w:left="360"/>
      </w:pPr>
      <w:r>
        <w:t xml:space="preserve">        numOkay = false;</w:t>
      </w:r>
    </w:p>
    <w:p w:rsidR="00DD32B7" w:rsidRDefault="00DD32B7" w:rsidP="00DD32B7">
      <w:pPr>
        <w:pStyle w:val="ListParagraph"/>
        <w:ind w:left="360"/>
      </w:pPr>
      <w:r>
        <w:t xml:space="preserve">        }</w:t>
      </w:r>
    </w:p>
    <w:p w:rsidR="00DD32B7" w:rsidRDefault="00DD32B7" w:rsidP="00DD32B7">
      <w:pPr>
        <w:pStyle w:val="ListParagraph"/>
        <w:ind w:left="360"/>
      </w:pPr>
      <w:r>
        <w:t xml:space="preserve">    }</w:t>
      </w:r>
    </w:p>
    <w:p w:rsidR="00DD32B7" w:rsidRDefault="00DD32B7" w:rsidP="00DD32B7">
      <w:pPr>
        <w:pStyle w:val="ListParagraph"/>
        <w:ind w:left="360"/>
      </w:pPr>
      <w:r>
        <w:t xml:space="preserve">    return numOkay;</w:t>
      </w:r>
    </w:p>
    <w:p w:rsidR="00DD32B7" w:rsidRDefault="00DD32B7" w:rsidP="00DD32B7">
      <w:pPr>
        <w:pStyle w:val="ListParagraph"/>
        <w:ind w:left="360"/>
      </w:pPr>
      <w:r>
        <w:t>}</w:t>
      </w:r>
    </w:p>
    <w:p w:rsidR="00DD32B7" w:rsidRDefault="00DD32B7" w:rsidP="00DD32B7">
      <w:pPr>
        <w:pStyle w:val="ListParagraph"/>
        <w:ind w:left="360"/>
      </w:pPr>
    </w:p>
    <w:p w:rsidR="00DD32B7" w:rsidRDefault="00DD32B7" w:rsidP="00DD32B7">
      <w:pPr>
        <w:pStyle w:val="ListParagraph"/>
        <w:ind w:left="360"/>
      </w:pPr>
      <w:r>
        <w:t>function streetCheck(){</w:t>
      </w:r>
    </w:p>
    <w:p w:rsidR="00DD32B7" w:rsidRDefault="00DD32B7" w:rsidP="00DD32B7">
      <w:pPr>
        <w:pStyle w:val="ListParagraph"/>
        <w:ind w:left="360"/>
      </w:pPr>
      <w:r>
        <w:t xml:space="preserve">    var name = document.getElementById("street").value;</w:t>
      </w:r>
    </w:p>
    <w:p w:rsidR="00DD32B7" w:rsidRDefault="00DD32B7" w:rsidP="00DD32B7">
      <w:pPr>
        <w:pStyle w:val="ListParagraph"/>
        <w:ind w:left="360"/>
      </w:pPr>
      <w:r>
        <w:t xml:space="preserve">    var pattern = /^[#.0-9a-zA-Z\s,-]+$/</w:t>
      </w:r>
    </w:p>
    <w:p w:rsidR="00DD32B7" w:rsidRDefault="00DD32B7" w:rsidP="00DD32B7">
      <w:pPr>
        <w:pStyle w:val="ListParagraph"/>
        <w:ind w:left="360"/>
      </w:pPr>
      <w:r>
        <w:t xml:space="preserve">    var streetOkay = true;</w:t>
      </w:r>
    </w:p>
    <w:p w:rsidR="00DD32B7" w:rsidRDefault="00DD32B7" w:rsidP="00DD32B7">
      <w:pPr>
        <w:pStyle w:val="ListParagraph"/>
        <w:ind w:left="360"/>
      </w:pPr>
      <w:r>
        <w:t xml:space="preserve">    if ((name.length == 0)){</w:t>
      </w:r>
    </w:p>
    <w:p w:rsidR="00DD32B7" w:rsidRDefault="00DD32B7" w:rsidP="00DD32B7">
      <w:pPr>
        <w:pStyle w:val="ListParagraph"/>
        <w:ind w:left="360"/>
      </w:pPr>
      <w:r>
        <w:t xml:space="preserve">    getErrorMsg = getErrorMsg + "Street Address cannot be blank\n"</w:t>
      </w:r>
    </w:p>
    <w:p w:rsidR="00DD32B7" w:rsidRDefault="00DD32B7" w:rsidP="00DD32B7">
      <w:pPr>
        <w:pStyle w:val="ListParagraph"/>
        <w:ind w:left="360"/>
      </w:pPr>
      <w:r>
        <w:t xml:space="preserve">    streetOkay = false;</w:t>
      </w:r>
    </w:p>
    <w:p w:rsidR="00DD32B7" w:rsidRDefault="00DD32B7" w:rsidP="00DD32B7">
      <w:pPr>
        <w:pStyle w:val="ListParagraph"/>
        <w:ind w:left="360"/>
      </w:pPr>
      <w:r>
        <w:t xml:space="preserve">    }</w:t>
      </w:r>
    </w:p>
    <w:p w:rsidR="00DD32B7" w:rsidRDefault="00DD32B7" w:rsidP="00DD32B7">
      <w:pPr>
        <w:pStyle w:val="ListParagraph"/>
        <w:ind w:left="360"/>
      </w:pPr>
      <w:r>
        <w:t xml:space="preserve">    else{</w:t>
      </w:r>
    </w:p>
    <w:p w:rsidR="00DD32B7" w:rsidRDefault="00DD32B7" w:rsidP="00DD32B7">
      <w:pPr>
        <w:pStyle w:val="ListParagraph"/>
        <w:ind w:left="360"/>
      </w:pPr>
      <w:r>
        <w:t xml:space="preserve">        if (!pattern.test(name)){</w:t>
      </w:r>
    </w:p>
    <w:p w:rsidR="00DD32B7" w:rsidRDefault="00DD32B7" w:rsidP="00DD32B7">
      <w:pPr>
        <w:pStyle w:val="ListParagraph"/>
        <w:ind w:left="360"/>
      </w:pPr>
      <w:r>
        <w:t xml:space="preserve">        getErrorMsg = getErrorMsg + " Enter a vlid Street Address\n"</w:t>
      </w:r>
    </w:p>
    <w:p w:rsidR="00DD32B7" w:rsidRDefault="00DD32B7" w:rsidP="00DD32B7">
      <w:pPr>
        <w:pStyle w:val="ListParagraph"/>
        <w:ind w:left="360"/>
      </w:pPr>
      <w:r>
        <w:t xml:space="preserve">        streetOkay = false;</w:t>
      </w:r>
    </w:p>
    <w:p w:rsidR="00DD32B7" w:rsidRDefault="00DD32B7" w:rsidP="00DD32B7">
      <w:pPr>
        <w:pStyle w:val="ListParagraph"/>
        <w:ind w:left="360"/>
      </w:pPr>
      <w:r>
        <w:t xml:space="preserve">        }</w:t>
      </w:r>
    </w:p>
    <w:p w:rsidR="00DD32B7" w:rsidRDefault="00DD32B7" w:rsidP="00DD32B7">
      <w:pPr>
        <w:pStyle w:val="ListParagraph"/>
        <w:ind w:left="360"/>
      </w:pPr>
      <w:r>
        <w:t xml:space="preserve">    }</w:t>
      </w:r>
    </w:p>
    <w:p w:rsidR="00DD32B7" w:rsidRDefault="00DD32B7" w:rsidP="00DD32B7">
      <w:pPr>
        <w:pStyle w:val="ListParagraph"/>
        <w:ind w:left="360"/>
      </w:pPr>
      <w:r>
        <w:lastRenderedPageBreak/>
        <w:t xml:space="preserve">    return streetOkay;</w:t>
      </w:r>
    </w:p>
    <w:p w:rsidR="00DD32B7" w:rsidRDefault="00DD32B7" w:rsidP="00DD32B7">
      <w:pPr>
        <w:pStyle w:val="ListParagraph"/>
        <w:ind w:left="360"/>
      </w:pPr>
      <w:r>
        <w:t>}</w:t>
      </w:r>
    </w:p>
    <w:p w:rsidR="00DD32B7" w:rsidRDefault="00DD32B7" w:rsidP="00DD32B7">
      <w:pPr>
        <w:pStyle w:val="ListParagraph"/>
        <w:ind w:left="360"/>
      </w:pPr>
    </w:p>
    <w:p w:rsidR="00DD32B7" w:rsidRDefault="00DD32B7" w:rsidP="00DD32B7">
      <w:pPr>
        <w:pStyle w:val="ListParagraph"/>
        <w:ind w:left="360"/>
      </w:pPr>
      <w:r>
        <w:t>function cityCheck(){</w:t>
      </w:r>
    </w:p>
    <w:p w:rsidR="00DD32B7" w:rsidRDefault="00DD32B7" w:rsidP="00DD32B7">
      <w:pPr>
        <w:pStyle w:val="ListParagraph"/>
        <w:ind w:left="360"/>
      </w:pPr>
      <w:r>
        <w:t xml:space="preserve">    var name = document.getElementById("city").value;</w:t>
      </w:r>
    </w:p>
    <w:p w:rsidR="00DD32B7" w:rsidRDefault="00DD32B7" w:rsidP="00DD32B7">
      <w:pPr>
        <w:pStyle w:val="ListParagraph"/>
        <w:ind w:left="360"/>
      </w:pPr>
      <w:r>
        <w:t xml:space="preserve">    var pattern = /^[#.0-9a-zA-Z\s,-]+$/</w:t>
      </w:r>
    </w:p>
    <w:p w:rsidR="00DD32B7" w:rsidRDefault="00DD32B7" w:rsidP="00DD32B7">
      <w:pPr>
        <w:pStyle w:val="ListParagraph"/>
        <w:ind w:left="360"/>
      </w:pPr>
      <w:r>
        <w:t xml:space="preserve">    var cityOkay = true;</w:t>
      </w:r>
    </w:p>
    <w:p w:rsidR="00DD32B7" w:rsidRDefault="00DD32B7" w:rsidP="00DD32B7">
      <w:pPr>
        <w:pStyle w:val="ListParagraph"/>
        <w:ind w:left="360"/>
      </w:pPr>
      <w:r>
        <w:t xml:space="preserve">    if ((name.length == 0)){</w:t>
      </w:r>
    </w:p>
    <w:p w:rsidR="00DD32B7" w:rsidRDefault="00DD32B7" w:rsidP="00DD32B7">
      <w:pPr>
        <w:pStyle w:val="ListParagraph"/>
        <w:ind w:left="360"/>
      </w:pPr>
      <w:r>
        <w:t xml:space="preserve">    getErrorMsg = getErrorMsg + "City cannot be blank\n"</w:t>
      </w:r>
    </w:p>
    <w:p w:rsidR="00DD32B7" w:rsidRDefault="00DD32B7" w:rsidP="00DD32B7">
      <w:pPr>
        <w:pStyle w:val="ListParagraph"/>
        <w:ind w:left="360"/>
      </w:pPr>
      <w:r>
        <w:t xml:space="preserve">    cityOkay = false;</w:t>
      </w:r>
    </w:p>
    <w:p w:rsidR="00DD32B7" w:rsidRDefault="00DD32B7" w:rsidP="00DD32B7">
      <w:pPr>
        <w:pStyle w:val="ListParagraph"/>
        <w:ind w:left="360"/>
      </w:pPr>
      <w:r>
        <w:t xml:space="preserve">    }</w:t>
      </w:r>
    </w:p>
    <w:p w:rsidR="00DD32B7" w:rsidRDefault="00DD32B7" w:rsidP="00DD32B7">
      <w:pPr>
        <w:pStyle w:val="ListParagraph"/>
        <w:ind w:left="360"/>
      </w:pPr>
      <w:r>
        <w:t xml:space="preserve">    else{</w:t>
      </w:r>
    </w:p>
    <w:p w:rsidR="00DD32B7" w:rsidRDefault="00DD32B7" w:rsidP="00DD32B7">
      <w:pPr>
        <w:pStyle w:val="ListParagraph"/>
        <w:ind w:left="360"/>
      </w:pPr>
      <w:r>
        <w:t xml:space="preserve">        if (!pattern.test(name)){</w:t>
      </w:r>
    </w:p>
    <w:p w:rsidR="00DD32B7" w:rsidRDefault="00DD32B7" w:rsidP="00DD32B7">
      <w:pPr>
        <w:pStyle w:val="ListParagraph"/>
        <w:ind w:left="360"/>
      </w:pPr>
      <w:r>
        <w:t xml:space="preserve">        getErrorMsg = getErrorMsg + "Enter a valid City name\n"</w:t>
      </w:r>
    </w:p>
    <w:p w:rsidR="00DD32B7" w:rsidRDefault="00DD32B7" w:rsidP="00DD32B7">
      <w:pPr>
        <w:pStyle w:val="ListParagraph"/>
        <w:ind w:left="360"/>
      </w:pPr>
      <w:r>
        <w:t xml:space="preserve">        cityOkay = false;</w:t>
      </w:r>
    </w:p>
    <w:p w:rsidR="00DD32B7" w:rsidRDefault="00DD32B7" w:rsidP="00DD32B7">
      <w:pPr>
        <w:pStyle w:val="ListParagraph"/>
        <w:ind w:left="360"/>
      </w:pPr>
      <w:r>
        <w:t xml:space="preserve">        }</w:t>
      </w:r>
    </w:p>
    <w:p w:rsidR="00DD32B7" w:rsidRDefault="00DD32B7" w:rsidP="00DD32B7">
      <w:pPr>
        <w:pStyle w:val="ListParagraph"/>
        <w:ind w:left="360"/>
      </w:pPr>
      <w:r>
        <w:t xml:space="preserve">    }</w:t>
      </w:r>
    </w:p>
    <w:p w:rsidR="00DD32B7" w:rsidRDefault="00DD32B7" w:rsidP="00DD32B7">
      <w:pPr>
        <w:pStyle w:val="ListParagraph"/>
        <w:ind w:left="360"/>
      </w:pPr>
      <w:r>
        <w:t xml:space="preserve">    return cityOkay;</w:t>
      </w:r>
    </w:p>
    <w:p w:rsidR="00DD32B7" w:rsidRDefault="00DD32B7" w:rsidP="00DD32B7">
      <w:pPr>
        <w:pStyle w:val="ListParagraph"/>
        <w:ind w:left="360"/>
      </w:pPr>
      <w:r>
        <w:t>}</w:t>
      </w:r>
    </w:p>
    <w:p w:rsidR="00DD32B7" w:rsidRDefault="00DD32B7" w:rsidP="00DD32B7">
      <w:pPr>
        <w:pStyle w:val="ListParagraph"/>
        <w:ind w:left="360"/>
      </w:pPr>
    </w:p>
    <w:p w:rsidR="00DD32B7" w:rsidRDefault="00DD32B7" w:rsidP="00DD32B7">
      <w:pPr>
        <w:pStyle w:val="ListParagraph"/>
        <w:ind w:left="360"/>
      </w:pPr>
      <w:r>
        <w:t>function stateSelect(){</w:t>
      </w:r>
    </w:p>
    <w:p w:rsidR="00DD32B7" w:rsidRDefault="00DD32B7" w:rsidP="00DD32B7">
      <w:pPr>
        <w:pStyle w:val="ListParagraph"/>
        <w:ind w:left="360"/>
      </w:pPr>
      <w:r>
        <w:t xml:space="preserve">    var selected = false;</w:t>
      </w:r>
    </w:p>
    <w:p w:rsidR="00DD32B7" w:rsidRDefault="00DD32B7" w:rsidP="00DD32B7">
      <w:pPr>
        <w:pStyle w:val="ListParagraph"/>
        <w:ind w:left="360"/>
      </w:pPr>
      <w:r>
        <w:t xml:space="preserve">    var state = document.getElementById("state").value;</w:t>
      </w:r>
    </w:p>
    <w:p w:rsidR="00DD32B7" w:rsidRDefault="00DD32B7" w:rsidP="00DD32B7">
      <w:pPr>
        <w:pStyle w:val="ListParagraph"/>
        <w:ind w:left="360"/>
      </w:pPr>
      <w:r>
        <w:t xml:space="preserve">    if (state!="none"){</w:t>
      </w:r>
    </w:p>
    <w:p w:rsidR="00DD32B7" w:rsidRDefault="00DD32B7" w:rsidP="00DD32B7">
      <w:pPr>
        <w:pStyle w:val="ListParagraph"/>
        <w:ind w:left="360"/>
      </w:pPr>
      <w:r>
        <w:t xml:space="preserve">    selected = true;</w:t>
      </w:r>
    </w:p>
    <w:p w:rsidR="00DD32B7" w:rsidRDefault="00DD32B7" w:rsidP="00DD32B7">
      <w:pPr>
        <w:pStyle w:val="ListParagraph"/>
        <w:ind w:left="360"/>
      </w:pPr>
      <w:r>
        <w:t xml:space="preserve">    }</w:t>
      </w:r>
    </w:p>
    <w:p w:rsidR="00DD32B7" w:rsidRDefault="00DD32B7" w:rsidP="00DD32B7">
      <w:pPr>
        <w:pStyle w:val="ListParagraph"/>
        <w:ind w:left="360"/>
      </w:pPr>
      <w:r>
        <w:t xml:space="preserve">    else{</w:t>
      </w:r>
    </w:p>
    <w:p w:rsidR="00DD32B7" w:rsidRDefault="00DD32B7" w:rsidP="00DD32B7">
      <w:pPr>
        <w:pStyle w:val="ListParagraph"/>
        <w:ind w:left="360"/>
      </w:pPr>
      <w:r>
        <w:t xml:space="preserve">    selected = false;</w:t>
      </w:r>
    </w:p>
    <w:p w:rsidR="00DD32B7" w:rsidRDefault="00DD32B7" w:rsidP="00DD32B7">
      <w:pPr>
        <w:pStyle w:val="ListParagraph"/>
        <w:ind w:left="360"/>
      </w:pPr>
      <w:r>
        <w:t xml:space="preserve">    getErrorMsg = getErrorMsg + "You must select a State\n"</w:t>
      </w:r>
    </w:p>
    <w:p w:rsidR="00DD32B7" w:rsidRDefault="00DD32B7" w:rsidP="00DD32B7">
      <w:pPr>
        <w:pStyle w:val="ListParagraph"/>
        <w:ind w:left="360"/>
      </w:pPr>
      <w:r>
        <w:t xml:space="preserve">    }</w:t>
      </w:r>
    </w:p>
    <w:p w:rsidR="00DD32B7" w:rsidRDefault="00DD32B7" w:rsidP="00DD32B7">
      <w:pPr>
        <w:pStyle w:val="ListParagraph"/>
        <w:ind w:left="360"/>
      </w:pPr>
      <w:r>
        <w:t xml:space="preserve">    return selected;</w:t>
      </w:r>
    </w:p>
    <w:p w:rsidR="00DD32B7" w:rsidRDefault="00DD32B7" w:rsidP="00DD32B7">
      <w:pPr>
        <w:pStyle w:val="ListParagraph"/>
        <w:ind w:left="360"/>
      </w:pPr>
      <w:r>
        <w:t>}</w:t>
      </w:r>
    </w:p>
    <w:p w:rsidR="00DD32B7" w:rsidRDefault="00DD32B7" w:rsidP="00DD32B7">
      <w:pPr>
        <w:pStyle w:val="ListParagraph"/>
        <w:ind w:left="360"/>
      </w:pPr>
    </w:p>
    <w:p w:rsidR="00DD32B7" w:rsidRDefault="00DD32B7" w:rsidP="00DD32B7">
      <w:pPr>
        <w:pStyle w:val="ListParagraph"/>
        <w:ind w:left="360"/>
      </w:pPr>
      <w:r>
        <w:t>function pcodeCheck() {</w:t>
      </w:r>
    </w:p>
    <w:p w:rsidR="00DD32B7" w:rsidRDefault="00DD32B7" w:rsidP="00DD32B7">
      <w:pPr>
        <w:pStyle w:val="ListParagraph"/>
        <w:ind w:left="360"/>
      </w:pPr>
      <w:r>
        <w:t xml:space="preserve">    var name = document.getElementById("postcode").value;</w:t>
      </w:r>
    </w:p>
    <w:p w:rsidR="00DD32B7" w:rsidRDefault="00DD32B7" w:rsidP="00DD32B7">
      <w:pPr>
        <w:pStyle w:val="ListParagraph"/>
        <w:ind w:left="360"/>
      </w:pPr>
      <w:r>
        <w:t xml:space="preserve">    var pattern = /^[#.0-9,-]+$/</w:t>
      </w:r>
    </w:p>
    <w:p w:rsidR="00DD32B7" w:rsidRDefault="00DD32B7" w:rsidP="00DD32B7">
      <w:pPr>
        <w:pStyle w:val="ListParagraph"/>
        <w:ind w:left="360"/>
      </w:pPr>
      <w:r>
        <w:t xml:space="preserve">    var pcodeOkay = true;</w:t>
      </w:r>
    </w:p>
    <w:p w:rsidR="00DD32B7" w:rsidRDefault="00DD32B7" w:rsidP="00DD32B7">
      <w:pPr>
        <w:pStyle w:val="ListParagraph"/>
        <w:ind w:left="360"/>
      </w:pPr>
      <w:r>
        <w:t xml:space="preserve">    if ((name.length == 0)){</w:t>
      </w:r>
    </w:p>
    <w:p w:rsidR="00DD32B7" w:rsidRDefault="00DD32B7" w:rsidP="00DD32B7">
      <w:pPr>
        <w:pStyle w:val="ListParagraph"/>
        <w:ind w:left="360"/>
      </w:pPr>
      <w:r>
        <w:t xml:space="preserve">    getErrorMsg = getErrorMsg + "Postcode cannot be blank\n"</w:t>
      </w:r>
    </w:p>
    <w:p w:rsidR="00DD32B7" w:rsidRDefault="00DD32B7" w:rsidP="00DD32B7">
      <w:pPr>
        <w:pStyle w:val="ListParagraph"/>
        <w:ind w:left="360"/>
      </w:pPr>
      <w:r>
        <w:t xml:space="preserve">    pcodeOkay = false;</w:t>
      </w:r>
    </w:p>
    <w:p w:rsidR="00DD32B7" w:rsidRDefault="00DD32B7" w:rsidP="00DD32B7">
      <w:pPr>
        <w:pStyle w:val="ListParagraph"/>
        <w:ind w:left="360"/>
      </w:pPr>
      <w:r>
        <w:t xml:space="preserve">    }</w:t>
      </w:r>
    </w:p>
    <w:p w:rsidR="00DD32B7" w:rsidRDefault="00DD32B7" w:rsidP="00DD32B7">
      <w:pPr>
        <w:pStyle w:val="ListParagraph"/>
        <w:ind w:left="360"/>
      </w:pPr>
      <w:r>
        <w:t xml:space="preserve">    else{</w:t>
      </w:r>
    </w:p>
    <w:p w:rsidR="00DD32B7" w:rsidRDefault="00DD32B7" w:rsidP="00DD32B7">
      <w:pPr>
        <w:pStyle w:val="ListParagraph"/>
        <w:ind w:left="360"/>
      </w:pPr>
      <w:r>
        <w:t xml:space="preserve">        if (!pattern.test(name)){</w:t>
      </w:r>
    </w:p>
    <w:p w:rsidR="00DD32B7" w:rsidRDefault="00DD32B7" w:rsidP="00DD32B7">
      <w:pPr>
        <w:pStyle w:val="ListParagraph"/>
        <w:ind w:left="360"/>
      </w:pPr>
      <w:r>
        <w:t xml:space="preserve">        getErrorMsg = getErrorMsg + "Enter a valid Postal Code\n"</w:t>
      </w:r>
    </w:p>
    <w:p w:rsidR="00DD32B7" w:rsidRDefault="00DD32B7" w:rsidP="00DD32B7">
      <w:pPr>
        <w:pStyle w:val="ListParagraph"/>
        <w:ind w:left="360"/>
      </w:pPr>
      <w:r>
        <w:t xml:space="preserve">        pcodeOkay = false;</w:t>
      </w:r>
    </w:p>
    <w:p w:rsidR="00DD32B7" w:rsidRDefault="00DD32B7" w:rsidP="00DD32B7">
      <w:pPr>
        <w:pStyle w:val="ListParagraph"/>
        <w:ind w:left="360"/>
      </w:pPr>
      <w:r>
        <w:lastRenderedPageBreak/>
        <w:t xml:space="preserve">        }</w:t>
      </w:r>
    </w:p>
    <w:p w:rsidR="00DD32B7" w:rsidRDefault="00DD32B7" w:rsidP="00DD32B7">
      <w:pPr>
        <w:pStyle w:val="ListParagraph"/>
        <w:ind w:left="360"/>
      </w:pPr>
      <w:r>
        <w:t xml:space="preserve">    }</w:t>
      </w:r>
    </w:p>
    <w:p w:rsidR="00DD32B7" w:rsidRDefault="00DD32B7" w:rsidP="00DD32B7">
      <w:pPr>
        <w:pStyle w:val="ListParagraph"/>
        <w:ind w:left="360"/>
      </w:pPr>
      <w:r>
        <w:t xml:space="preserve">    return pcodeOkay;</w:t>
      </w:r>
    </w:p>
    <w:p w:rsidR="00DD32B7" w:rsidRDefault="00DD32B7" w:rsidP="00DD32B7">
      <w:pPr>
        <w:pStyle w:val="ListParagraph"/>
        <w:ind w:left="360"/>
      </w:pPr>
      <w:r>
        <w:t>}</w:t>
      </w:r>
    </w:p>
    <w:p w:rsidR="00DD32B7" w:rsidRDefault="00DD32B7" w:rsidP="00DD32B7">
      <w:pPr>
        <w:pStyle w:val="ListParagraph"/>
        <w:ind w:left="360"/>
      </w:pPr>
    </w:p>
    <w:p w:rsidR="00DD32B7" w:rsidRDefault="00DD32B7" w:rsidP="00DD32B7">
      <w:pPr>
        <w:pStyle w:val="ListParagraph"/>
        <w:ind w:left="360"/>
      </w:pPr>
      <w:r>
        <w:t>function productSelect(){</w:t>
      </w:r>
    </w:p>
    <w:p w:rsidR="00DD32B7" w:rsidRDefault="00DD32B7" w:rsidP="00DD32B7">
      <w:pPr>
        <w:pStyle w:val="ListParagraph"/>
        <w:ind w:left="360"/>
      </w:pPr>
      <w:r>
        <w:t xml:space="preserve">    var selected = false;</w:t>
      </w:r>
    </w:p>
    <w:p w:rsidR="00DD32B7" w:rsidRDefault="00DD32B7" w:rsidP="00DD32B7">
      <w:pPr>
        <w:pStyle w:val="ListParagraph"/>
        <w:ind w:left="360"/>
      </w:pPr>
      <w:r>
        <w:t xml:space="preserve">    var product = document.getElementById("product").value;</w:t>
      </w:r>
    </w:p>
    <w:p w:rsidR="00DD32B7" w:rsidRDefault="00DD32B7" w:rsidP="00DD32B7">
      <w:pPr>
        <w:pStyle w:val="ListParagraph"/>
        <w:ind w:left="360"/>
      </w:pPr>
      <w:r>
        <w:t xml:space="preserve">    if (product!="none"){</w:t>
      </w:r>
    </w:p>
    <w:p w:rsidR="00DD32B7" w:rsidRDefault="00DD32B7" w:rsidP="00DD32B7">
      <w:pPr>
        <w:pStyle w:val="ListParagraph"/>
        <w:ind w:left="360"/>
      </w:pPr>
      <w:r>
        <w:t xml:space="preserve">    selected = true;</w:t>
      </w:r>
    </w:p>
    <w:p w:rsidR="00DD32B7" w:rsidRDefault="00DD32B7" w:rsidP="00DD32B7">
      <w:pPr>
        <w:pStyle w:val="ListParagraph"/>
        <w:ind w:left="360"/>
      </w:pPr>
      <w:r>
        <w:t xml:space="preserve">    }</w:t>
      </w:r>
    </w:p>
    <w:p w:rsidR="00DD32B7" w:rsidRDefault="00DD32B7" w:rsidP="00DD32B7">
      <w:pPr>
        <w:pStyle w:val="ListParagraph"/>
        <w:ind w:left="360"/>
      </w:pPr>
      <w:r>
        <w:t xml:space="preserve">    else{</w:t>
      </w:r>
    </w:p>
    <w:p w:rsidR="00DD32B7" w:rsidRDefault="00DD32B7" w:rsidP="00DD32B7">
      <w:pPr>
        <w:pStyle w:val="ListParagraph"/>
        <w:ind w:left="360"/>
      </w:pPr>
      <w:r>
        <w:t xml:space="preserve">    selected = false;</w:t>
      </w:r>
    </w:p>
    <w:p w:rsidR="00DD32B7" w:rsidRDefault="00DD32B7" w:rsidP="00DD32B7">
      <w:pPr>
        <w:pStyle w:val="ListParagraph"/>
        <w:ind w:left="360"/>
      </w:pPr>
      <w:r>
        <w:t xml:space="preserve">    getErrorMsg = getErrorMsg + "You must select a Product\n"</w:t>
      </w:r>
    </w:p>
    <w:p w:rsidR="00DD32B7" w:rsidRDefault="00DD32B7" w:rsidP="00DD32B7">
      <w:pPr>
        <w:pStyle w:val="ListParagraph"/>
        <w:ind w:left="360"/>
      </w:pPr>
      <w:r>
        <w:t xml:space="preserve">    }</w:t>
      </w:r>
    </w:p>
    <w:p w:rsidR="00DD32B7" w:rsidRDefault="00DD32B7" w:rsidP="00DD32B7">
      <w:pPr>
        <w:pStyle w:val="ListParagraph"/>
        <w:ind w:left="360"/>
      </w:pPr>
      <w:r>
        <w:t xml:space="preserve">    return selected;</w:t>
      </w:r>
    </w:p>
    <w:p w:rsidR="00DD32B7" w:rsidRDefault="00DD32B7" w:rsidP="00DD32B7">
      <w:pPr>
        <w:pStyle w:val="ListParagraph"/>
        <w:ind w:left="360"/>
      </w:pPr>
      <w:r>
        <w:t>}</w:t>
      </w:r>
    </w:p>
    <w:p w:rsidR="00DD32B7" w:rsidRDefault="00DD32B7" w:rsidP="00DD32B7">
      <w:pPr>
        <w:pStyle w:val="ListParagraph"/>
        <w:ind w:left="360"/>
      </w:pPr>
    </w:p>
    <w:p w:rsidR="00DD32B7" w:rsidRDefault="00DD32B7" w:rsidP="00DD32B7">
      <w:pPr>
        <w:pStyle w:val="ListParagraph"/>
        <w:ind w:left="360"/>
      </w:pPr>
      <w:r>
        <w:t>function descriptionCheck() {</w:t>
      </w:r>
    </w:p>
    <w:p w:rsidR="00DD32B7" w:rsidRDefault="00DD32B7" w:rsidP="00DD32B7">
      <w:pPr>
        <w:pStyle w:val="ListParagraph"/>
        <w:ind w:left="360"/>
      </w:pPr>
      <w:r>
        <w:t xml:space="preserve">    var description = document.getElementById("comment").value;</w:t>
      </w:r>
    </w:p>
    <w:p w:rsidR="00DD32B7" w:rsidRDefault="00DD32B7" w:rsidP="00DD32B7">
      <w:pPr>
        <w:pStyle w:val="ListParagraph"/>
        <w:ind w:left="360"/>
      </w:pPr>
      <w:r>
        <w:t xml:space="preserve">    var descriptionOk = true;</w:t>
      </w:r>
    </w:p>
    <w:p w:rsidR="00DD32B7" w:rsidRDefault="00DD32B7" w:rsidP="00DD32B7">
      <w:pPr>
        <w:pStyle w:val="ListParagraph"/>
        <w:ind w:left="360"/>
      </w:pPr>
      <w:r>
        <w:t xml:space="preserve">    if ((description.length == 0)){</w:t>
      </w:r>
    </w:p>
    <w:p w:rsidR="00DD32B7" w:rsidRDefault="00DD32B7" w:rsidP="00DD32B7">
      <w:pPr>
        <w:pStyle w:val="ListParagraph"/>
        <w:ind w:left="360"/>
      </w:pPr>
      <w:r>
        <w:t xml:space="preserve">    getErrorMsg = getErrorMsg + "Please enter your comments in the Comment box\n"</w:t>
      </w:r>
    </w:p>
    <w:p w:rsidR="00DD32B7" w:rsidRDefault="00DD32B7" w:rsidP="00DD32B7">
      <w:pPr>
        <w:pStyle w:val="ListParagraph"/>
        <w:ind w:left="360"/>
      </w:pPr>
      <w:r>
        <w:t xml:space="preserve">    descriptionOk = false;</w:t>
      </w:r>
    </w:p>
    <w:p w:rsidR="00DD32B7" w:rsidRDefault="00DD32B7" w:rsidP="00DD32B7">
      <w:pPr>
        <w:pStyle w:val="ListParagraph"/>
        <w:ind w:left="360"/>
      </w:pPr>
      <w:r>
        <w:t xml:space="preserve">    }</w:t>
      </w:r>
    </w:p>
    <w:p w:rsidR="00DD32B7" w:rsidRDefault="00DD32B7" w:rsidP="00DD32B7">
      <w:pPr>
        <w:pStyle w:val="ListParagraph"/>
        <w:ind w:left="360"/>
      </w:pPr>
      <w:r>
        <w:t xml:space="preserve">    return descriptionOk;</w:t>
      </w:r>
    </w:p>
    <w:p w:rsidR="00DD32B7" w:rsidRPr="00DD32B7" w:rsidRDefault="00DD32B7" w:rsidP="00DD32B7">
      <w:pPr>
        <w:pStyle w:val="ListParagraph"/>
        <w:ind w:left="360"/>
      </w:pPr>
      <w:r>
        <w:t>}</w:t>
      </w:r>
    </w:p>
    <w:p w:rsidR="00DD32B7" w:rsidRDefault="00DD32B7" w:rsidP="0029600D">
      <w:pPr>
        <w:pStyle w:val="ListParagraph"/>
        <w:ind w:left="360"/>
      </w:pPr>
    </w:p>
    <w:p w:rsidR="00DD32B7" w:rsidRDefault="00DD32B7" w:rsidP="00DD32B7">
      <w:pPr>
        <w:rPr>
          <w:sz w:val="32"/>
        </w:rPr>
      </w:pPr>
      <w:r w:rsidRPr="00DD32B7">
        <w:rPr>
          <w:sz w:val="32"/>
        </w:rPr>
        <w:t xml:space="preserve">The code used for </w:t>
      </w:r>
      <w:r>
        <w:rPr>
          <w:sz w:val="32"/>
        </w:rPr>
        <w:t>populating Dropdown Menu in an Array</w:t>
      </w:r>
      <w:r w:rsidRPr="00DD32B7">
        <w:rPr>
          <w:sz w:val="32"/>
        </w:rPr>
        <w:t xml:space="preserve"> is as follows:</w:t>
      </w:r>
    </w:p>
    <w:p w:rsidR="00DD32B7" w:rsidRDefault="00DD32B7" w:rsidP="00DD32B7">
      <w:r>
        <w:t>function shopproduct(productName) {</w:t>
      </w:r>
    </w:p>
    <w:p w:rsidR="00DD32B7" w:rsidRDefault="00DD32B7" w:rsidP="00DD32B7">
      <w:r>
        <w:t xml:space="preserve">    var options = ["Watches", "Sunglasses", "Backpacks", "Shoes", "Others"];</w:t>
      </w:r>
    </w:p>
    <w:p w:rsidR="00DD32B7" w:rsidRDefault="00DD32B7" w:rsidP="00DD32B7"/>
    <w:p w:rsidR="00DD32B7" w:rsidRDefault="00DD32B7" w:rsidP="00DD32B7">
      <w:r>
        <w:t xml:space="preserve">    options.forEach(array);</w:t>
      </w:r>
    </w:p>
    <w:p w:rsidR="00DD32B7" w:rsidRDefault="00DD32B7" w:rsidP="00DD32B7"/>
    <w:p w:rsidR="00DD32B7" w:rsidRDefault="00DD32B7" w:rsidP="00DD32B7">
      <w:r>
        <w:t xml:space="preserve">    function array(value) {</w:t>
      </w:r>
    </w:p>
    <w:p w:rsidR="00DD32B7" w:rsidRDefault="00DD32B7" w:rsidP="00DD32B7">
      <w:r>
        <w:t xml:space="preserve">        if (value == productName) {</w:t>
      </w:r>
    </w:p>
    <w:p w:rsidR="00DD32B7" w:rsidRDefault="00DD32B7" w:rsidP="00DD32B7">
      <w:r>
        <w:t xml:space="preserve">            sessionStorage.productIndex = options.indexOf(value);</w:t>
      </w:r>
    </w:p>
    <w:p w:rsidR="00DD32B7" w:rsidRDefault="00DD32B7" w:rsidP="00DD32B7">
      <w:r>
        <w:lastRenderedPageBreak/>
        <w:t xml:space="preserve">        }</w:t>
      </w:r>
    </w:p>
    <w:p w:rsidR="00DD32B7" w:rsidRDefault="00DD32B7" w:rsidP="00DD32B7">
      <w:r>
        <w:t xml:space="preserve">    }</w:t>
      </w:r>
    </w:p>
    <w:p w:rsidR="00DD32B7" w:rsidRDefault="00DD32B7" w:rsidP="00DD32B7">
      <w:r>
        <w:t>}</w:t>
      </w:r>
    </w:p>
    <w:p w:rsidR="00DD32B7" w:rsidRDefault="00DD32B7" w:rsidP="00DD32B7"/>
    <w:p w:rsidR="00DD32B7" w:rsidRDefault="00DD32B7" w:rsidP="00DD32B7">
      <w:r>
        <w:t>function shop() {</w:t>
      </w:r>
    </w:p>
    <w:p w:rsidR="00DD32B7" w:rsidRDefault="00DD32B7" w:rsidP="00DD32B7">
      <w:r>
        <w:t xml:space="preserve">    var select = document.getElementById("shop");</w:t>
      </w:r>
    </w:p>
    <w:p w:rsidR="00DD32B7" w:rsidRDefault="00DD32B7" w:rsidP="00DD32B7"/>
    <w:p w:rsidR="00DD32B7" w:rsidRDefault="00DD32B7" w:rsidP="00DD32B7">
      <w:r>
        <w:t xml:space="preserve">    var options = ["Watches", "Sunglasses", "Backpacks", "Shoes", "Others"];</w:t>
      </w:r>
    </w:p>
    <w:p w:rsidR="00DD32B7" w:rsidRDefault="00DD32B7" w:rsidP="00DD32B7">
      <w:r>
        <w:t xml:space="preserve">    var link_list = ["watches.html","sunglasses.html","backpack.html","shoes.html","others.html"]</w:t>
      </w:r>
    </w:p>
    <w:p w:rsidR="00DD32B7" w:rsidRDefault="00DD32B7" w:rsidP="00DD32B7"/>
    <w:p w:rsidR="00DD32B7" w:rsidRDefault="00DD32B7" w:rsidP="00DD32B7">
      <w:r>
        <w:t xml:space="preserve">    for (var i = 0; i &lt; options.length; i++) {</w:t>
      </w:r>
    </w:p>
    <w:p w:rsidR="00DD32B7" w:rsidRDefault="00DD32B7" w:rsidP="00DD32B7">
      <w:r>
        <w:t xml:space="preserve">        var opt = options[i];</w:t>
      </w:r>
    </w:p>
    <w:p w:rsidR="00DD32B7" w:rsidRDefault="00DD32B7" w:rsidP="00DD32B7">
      <w:r>
        <w:t xml:space="preserve">        let x = document.createElement('a');</w:t>
      </w:r>
    </w:p>
    <w:p w:rsidR="00DD32B7" w:rsidRDefault="00DD32B7" w:rsidP="00DD32B7">
      <w:r>
        <w:t xml:space="preserve">        x.href = link_list[i]</w:t>
      </w:r>
    </w:p>
    <w:p w:rsidR="00DD32B7" w:rsidRDefault="00DD32B7" w:rsidP="00DD32B7">
      <w:r>
        <w:t xml:space="preserve">        x.textContent = opt;</w:t>
      </w:r>
    </w:p>
    <w:p w:rsidR="00DD32B7" w:rsidRDefault="00DD32B7" w:rsidP="00DD32B7">
      <w:r>
        <w:t xml:space="preserve">        select.appendChild(x);</w:t>
      </w:r>
    </w:p>
    <w:p w:rsidR="00DD32B7" w:rsidRDefault="00DD32B7" w:rsidP="00DD32B7">
      <w:r>
        <w:t xml:space="preserve">    }</w:t>
      </w:r>
    </w:p>
    <w:p w:rsidR="00DD32B7" w:rsidRDefault="00DD32B7" w:rsidP="00DD32B7">
      <w:r>
        <w:t>}</w:t>
      </w:r>
    </w:p>
    <w:p w:rsidR="00DD32B7" w:rsidRDefault="00DD32B7" w:rsidP="00DD32B7"/>
    <w:p w:rsidR="00DD32B7" w:rsidRDefault="00DD32B7" w:rsidP="00DD32B7">
      <w:r>
        <w:t>function enhancement(productName) {</w:t>
      </w:r>
    </w:p>
    <w:p w:rsidR="00DD32B7" w:rsidRDefault="00DD32B7" w:rsidP="00DD32B7">
      <w:r>
        <w:t xml:space="preserve">    var options = ["Enhancement(CSS)", "Enhancement(JAVA)"];</w:t>
      </w:r>
    </w:p>
    <w:p w:rsidR="00DD32B7" w:rsidRDefault="00DD32B7" w:rsidP="00DD32B7"/>
    <w:p w:rsidR="00DD32B7" w:rsidRDefault="00DD32B7" w:rsidP="00DD32B7">
      <w:r>
        <w:t xml:space="preserve">    options.forEach(array);</w:t>
      </w:r>
    </w:p>
    <w:p w:rsidR="00DD32B7" w:rsidRDefault="00DD32B7" w:rsidP="00DD32B7"/>
    <w:p w:rsidR="00DD32B7" w:rsidRDefault="00DD32B7" w:rsidP="00DD32B7">
      <w:r>
        <w:t xml:space="preserve">    function array(value) {</w:t>
      </w:r>
    </w:p>
    <w:p w:rsidR="00DD32B7" w:rsidRDefault="00DD32B7" w:rsidP="00DD32B7">
      <w:r>
        <w:t xml:space="preserve">        if (value == productName) {</w:t>
      </w:r>
    </w:p>
    <w:p w:rsidR="00DD32B7" w:rsidRDefault="00DD32B7" w:rsidP="00DD32B7">
      <w:r>
        <w:t xml:space="preserve">            sessionStorage.productIndex = options.indexOf(value);</w:t>
      </w:r>
    </w:p>
    <w:p w:rsidR="00DD32B7" w:rsidRDefault="00DD32B7" w:rsidP="00DD32B7">
      <w:r>
        <w:lastRenderedPageBreak/>
        <w:t xml:space="preserve">        }</w:t>
      </w:r>
    </w:p>
    <w:p w:rsidR="00DD32B7" w:rsidRDefault="00DD32B7" w:rsidP="00DD32B7">
      <w:r>
        <w:t xml:space="preserve">    }</w:t>
      </w:r>
    </w:p>
    <w:p w:rsidR="00DD32B7" w:rsidRDefault="00DD32B7" w:rsidP="00DD32B7">
      <w:r>
        <w:t>}</w:t>
      </w:r>
    </w:p>
    <w:p w:rsidR="00DD32B7" w:rsidRDefault="00DD32B7" w:rsidP="00DD32B7"/>
    <w:p w:rsidR="00DD32B7" w:rsidRDefault="00DD32B7" w:rsidP="00DD32B7">
      <w:r>
        <w:t>function enhance() {</w:t>
      </w:r>
    </w:p>
    <w:p w:rsidR="00DD32B7" w:rsidRDefault="00DD32B7" w:rsidP="00DD32B7">
      <w:r>
        <w:t xml:space="preserve">    var select = document.getElementById("enhance");</w:t>
      </w:r>
    </w:p>
    <w:p w:rsidR="00DD32B7" w:rsidRDefault="00DD32B7" w:rsidP="00DD32B7"/>
    <w:p w:rsidR="00DD32B7" w:rsidRDefault="00DD32B7" w:rsidP="00DD32B7">
      <w:r>
        <w:t xml:space="preserve">    var options = ["Enhancement(CSS)", "Enhancement(JAVA)"];</w:t>
      </w:r>
    </w:p>
    <w:p w:rsidR="00DD32B7" w:rsidRDefault="00DD32B7" w:rsidP="00DD32B7">
      <w:r>
        <w:t xml:space="preserve">    var link_list = ["enhancements.html","enhancementsjava.html"]</w:t>
      </w:r>
    </w:p>
    <w:p w:rsidR="00DD32B7" w:rsidRDefault="00DD32B7" w:rsidP="00DD32B7"/>
    <w:p w:rsidR="00DD32B7" w:rsidRDefault="00DD32B7" w:rsidP="00DD32B7">
      <w:r>
        <w:t xml:space="preserve">    for (var i = 0; i &lt; options.length; i++) {</w:t>
      </w:r>
    </w:p>
    <w:p w:rsidR="00DD32B7" w:rsidRDefault="00DD32B7" w:rsidP="00DD32B7">
      <w:r>
        <w:t xml:space="preserve">        var opt = options[i];</w:t>
      </w:r>
    </w:p>
    <w:p w:rsidR="00DD32B7" w:rsidRDefault="00DD32B7" w:rsidP="00DD32B7">
      <w:r>
        <w:t xml:space="preserve">        let x = document.createElement('a');</w:t>
      </w:r>
    </w:p>
    <w:p w:rsidR="00DD32B7" w:rsidRDefault="00DD32B7" w:rsidP="00DD32B7">
      <w:r>
        <w:t xml:space="preserve">        x.href = link_list[i]</w:t>
      </w:r>
    </w:p>
    <w:p w:rsidR="00DD32B7" w:rsidRDefault="00DD32B7" w:rsidP="00DD32B7">
      <w:r>
        <w:t xml:space="preserve">        x.textContent = opt;</w:t>
      </w:r>
    </w:p>
    <w:p w:rsidR="00DD32B7" w:rsidRDefault="00DD32B7" w:rsidP="00DD32B7">
      <w:r>
        <w:t xml:space="preserve">        select.appendChild(x);</w:t>
      </w:r>
    </w:p>
    <w:p w:rsidR="00DD32B7" w:rsidRDefault="00DD32B7" w:rsidP="00DD32B7">
      <w:r>
        <w:t xml:space="preserve">    }</w:t>
      </w:r>
    </w:p>
    <w:p w:rsidR="00DD32B7" w:rsidRDefault="00DD32B7" w:rsidP="00DD32B7">
      <w:r>
        <w:t>}</w:t>
      </w:r>
    </w:p>
    <w:p w:rsidR="00DD32B7" w:rsidRPr="00DD32B7" w:rsidRDefault="00DD32B7" w:rsidP="00DD32B7">
      <w:r w:rsidRPr="00DD32B7">
        <w:rPr>
          <w:sz w:val="32"/>
        </w:rPr>
        <w:t xml:space="preserve">The code used for </w:t>
      </w:r>
      <w:r>
        <w:rPr>
          <w:sz w:val="32"/>
        </w:rPr>
        <w:t>populating Dropdown list in an Array</w:t>
      </w:r>
      <w:r w:rsidRPr="00DD32B7">
        <w:rPr>
          <w:sz w:val="32"/>
        </w:rPr>
        <w:t xml:space="preserve"> is as follows:</w:t>
      </w:r>
    </w:p>
    <w:p w:rsidR="00DD32B7" w:rsidRDefault="00DD32B7" w:rsidP="00DD32B7">
      <w:pPr>
        <w:pStyle w:val="ListParagraph"/>
        <w:ind w:left="360"/>
      </w:pPr>
      <w:r>
        <w:t>function storestate(productName) {</w:t>
      </w:r>
    </w:p>
    <w:p w:rsidR="00DD32B7" w:rsidRDefault="00DD32B7" w:rsidP="00DD32B7">
      <w:pPr>
        <w:pStyle w:val="ListParagraph"/>
        <w:ind w:left="360"/>
      </w:pPr>
      <w:r>
        <w:t xml:space="preserve">    var options = ["Sarawak", "Johor", "Kuala Lumpur", "Labuan", "Putrajaya", "Kedah", "Kelantan", "Malacca", "Negeri Sembilan", "Pahang", "Penang", "Perak", "Perlis", "Sabah", "Selangor", "Terengganu"];</w:t>
      </w:r>
    </w:p>
    <w:p w:rsidR="00DD32B7" w:rsidRDefault="00DD32B7" w:rsidP="00DD32B7">
      <w:pPr>
        <w:pStyle w:val="ListParagraph"/>
        <w:ind w:left="360"/>
      </w:pPr>
    </w:p>
    <w:p w:rsidR="00DD32B7" w:rsidRDefault="00DD32B7" w:rsidP="00DD32B7">
      <w:pPr>
        <w:pStyle w:val="ListParagraph"/>
        <w:ind w:left="360"/>
      </w:pPr>
      <w:r>
        <w:t xml:space="preserve">    options.forEach(array);</w:t>
      </w:r>
    </w:p>
    <w:p w:rsidR="00DD32B7" w:rsidRDefault="00DD32B7" w:rsidP="00DD32B7">
      <w:pPr>
        <w:pStyle w:val="ListParagraph"/>
        <w:ind w:left="360"/>
      </w:pPr>
    </w:p>
    <w:p w:rsidR="00DD32B7" w:rsidRDefault="00DD32B7" w:rsidP="00DD32B7">
      <w:pPr>
        <w:pStyle w:val="ListParagraph"/>
        <w:ind w:left="360"/>
      </w:pPr>
      <w:r>
        <w:t xml:space="preserve">    function array(value) {</w:t>
      </w:r>
    </w:p>
    <w:p w:rsidR="00DD32B7" w:rsidRDefault="00DD32B7" w:rsidP="00DD32B7">
      <w:pPr>
        <w:pStyle w:val="ListParagraph"/>
        <w:ind w:left="360"/>
      </w:pPr>
      <w:r>
        <w:t xml:space="preserve">        if (value == productName) {</w:t>
      </w:r>
    </w:p>
    <w:p w:rsidR="00DD32B7" w:rsidRDefault="00DD32B7" w:rsidP="00DD32B7">
      <w:pPr>
        <w:pStyle w:val="ListParagraph"/>
        <w:ind w:left="360"/>
      </w:pPr>
      <w:r>
        <w:t xml:space="preserve">            sessionStorage.productIndex = options.indexOf(value);</w:t>
      </w:r>
    </w:p>
    <w:p w:rsidR="00DD32B7" w:rsidRDefault="00DD32B7" w:rsidP="00DD32B7">
      <w:pPr>
        <w:pStyle w:val="ListParagraph"/>
        <w:ind w:left="360"/>
      </w:pPr>
      <w:r>
        <w:t xml:space="preserve">        }</w:t>
      </w:r>
    </w:p>
    <w:p w:rsidR="00DD32B7" w:rsidRDefault="00DD32B7" w:rsidP="00DD32B7">
      <w:pPr>
        <w:pStyle w:val="ListParagraph"/>
        <w:ind w:left="360"/>
      </w:pPr>
      <w:r>
        <w:t xml:space="preserve">    }</w:t>
      </w:r>
    </w:p>
    <w:p w:rsidR="00DD32B7" w:rsidRDefault="00DD32B7" w:rsidP="00DD32B7">
      <w:pPr>
        <w:pStyle w:val="ListParagraph"/>
        <w:ind w:left="360"/>
      </w:pPr>
      <w:r>
        <w:t>}</w:t>
      </w:r>
    </w:p>
    <w:p w:rsidR="00DD32B7" w:rsidRDefault="00DD32B7" w:rsidP="00DD32B7">
      <w:pPr>
        <w:pStyle w:val="ListParagraph"/>
        <w:ind w:left="360"/>
      </w:pPr>
    </w:p>
    <w:p w:rsidR="00DD32B7" w:rsidRDefault="00DD32B7" w:rsidP="00DD32B7">
      <w:pPr>
        <w:pStyle w:val="ListParagraph"/>
        <w:ind w:left="360"/>
      </w:pPr>
      <w:r>
        <w:t>function statelist() {</w:t>
      </w:r>
    </w:p>
    <w:p w:rsidR="00DD32B7" w:rsidRDefault="00DD32B7" w:rsidP="00DD32B7">
      <w:pPr>
        <w:pStyle w:val="ListParagraph"/>
        <w:ind w:left="360"/>
      </w:pPr>
      <w:r>
        <w:t xml:space="preserve">    var select = document.getElementById("state");</w:t>
      </w:r>
    </w:p>
    <w:p w:rsidR="00DD32B7" w:rsidRDefault="00DD32B7" w:rsidP="00DD32B7">
      <w:pPr>
        <w:pStyle w:val="ListParagraph"/>
        <w:ind w:left="360"/>
      </w:pPr>
    </w:p>
    <w:p w:rsidR="00DD32B7" w:rsidRDefault="00DD32B7" w:rsidP="00DD32B7">
      <w:pPr>
        <w:pStyle w:val="ListParagraph"/>
        <w:ind w:left="360"/>
      </w:pPr>
      <w:r>
        <w:t xml:space="preserve">    var options = ["Sarawak", "Johor", "Kuala Lumpur", "Labuan", "Putrajaya", "Kedah", "Kelantan", "Malacca", "Negeri Sembilan", "Pahang", "Penang", "Perak", "Perlis", "Sabah", "Selangor", "Terengganu"];</w:t>
      </w:r>
    </w:p>
    <w:p w:rsidR="00DD32B7" w:rsidRDefault="00DD32B7" w:rsidP="00DD32B7">
      <w:pPr>
        <w:pStyle w:val="ListParagraph"/>
        <w:ind w:left="360"/>
      </w:pPr>
    </w:p>
    <w:p w:rsidR="00DD32B7" w:rsidRDefault="00DD32B7" w:rsidP="00DD32B7">
      <w:pPr>
        <w:pStyle w:val="ListParagraph"/>
        <w:ind w:left="360"/>
      </w:pPr>
      <w:r>
        <w:t xml:space="preserve">    for (var i = 0; i &lt; options.length; i++) {</w:t>
      </w:r>
    </w:p>
    <w:p w:rsidR="00DD32B7" w:rsidRDefault="00DD32B7" w:rsidP="00DD32B7">
      <w:pPr>
        <w:pStyle w:val="ListParagraph"/>
        <w:ind w:left="360"/>
      </w:pPr>
      <w:r>
        <w:t xml:space="preserve">        var opt = options[i];</w:t>
      </w:r>
    </w:p>
    <w:p w:rsidR="00DD32B7" w:rsidRDefault="00DD32B7" w:rsidP="00DD32B7">
      <w:pPr>
        <w:pStyle w:val="ListParagraph"/>
        <w:ind w:left="360"/>
      </w:pPr>
      <w:r>
        <w:t xml:space="preserve">        var el = document.createElement("option");</w:t>
      </w:r>
    </w:p>
    <w:p w:rsidR="00DD32B7" w:rsidRDefault="00DD32B7" w:rsidP="00DD32B7">
      <w:pPr>
        <w:pStyle w:val="ListParagraph"/>
        <w:ind w:left="360"/>
      </w:pPr>
      <w:r>
        <w:t xml:space="preserve">        el.textContent = opt;</w:t>
      </w:r>
    </w:p>
    <w:p w:rsidR="00DD32B7" w:rsidRDefault="00DD32B7" w:rsidP="00DD32B7">
      <w:pPr>
        <w:pStyle w:val="ListParagraph"/>
        <w:ind w:left="360"/>
      </w:pPr>
      <w:r>
        <w:t xml:space="preserve">        el.value = opt;</w:t>
      </w:r>
    </w:p>
    <w:p w:rsidR="00DD32B7" w:rsidRDefault="00DD32B7" w:rsidP="00DD32B7">
      <w:pPr>
        <w:pStyle w:val="ListParagraph"/>
        <w:ind w:left="360"/>
      </w:pPr>
      <w:r>
        <w:t xml:space="preserve">        select.appendChild(el);</w:t>
      </w:r>
    </w:p>
    <w:p w:rsidR="00DD32B7" w:rsidRDefault="00DD32B7" w:rsidP="00DD32B7">
      <w:pPr>
        <w:pStyle w:val="ListParagraph"/>
        <w:ind w:left="360"/>
      </w:pPr>
      <w:r>
        <w:t xml:space="preserve">    }</w:t>
      </w:r>
    </w:p>
    <w:p w:rsidR="00DD32B7" w:rsidRPr="0029600D" w:rsidRDefault="00DD32B7" w:rsidP="00DD32B7">
      <w:pPr>
        <w:pStyle w:val="ListParagraph"/>
        <w:ind w:left="360"/>
      </w:pPr>
      <w:r>
        <w:t>}</w:t>
      </w:r>
    </w:p>
    <w:p w:rsidR="00F54D02" w:rsidRDefault="00F54D02" w:rsidP="00F54D02">
      <w:pPr>
        <w:rPr>
          <w:i/>
          <w:sz w:val="20"/>
          <w:szCs w:val="20"/>
        </w:rPr>
      </w:pPr>
      <w:r w:rsidRPr="00F54D02">
        <w:rPr>
          <w:i/>
          <w:sz w:val="20"/>
          <w:szCs w:val="20"/>
        </w:rPr>
        <w:t xml:space="preserve">[Provide </w:t>
      </w:r>
      <w:r>
        <w:rPr>
          <w:i/>
          <w:sz w:val="20"/>
          <w:szCs w:val="20"/>
        </w:rPr>
        <w:t>brief description on how javascript is applied to the website</w:t>
      </w:r>
      <w:r w:rsidRPr="00F54D02">
        <w:rPr>
          <w:i/>
          <w:sz w:val="20"/>
          <w:szCs w:val="20"/>
        </w:rPr>
        <w:t>]</w:t>
      </w:r>
    </w:p>
    <w:p w:rsidR="00514FA6" w:rsidRDefault="00514FA6" w:rsidP="00F54D02">
      <w:pPr>
        <w:rPr>
          <w:i/>
          <w:sz w:val="20"/>
          <w:szCs w:val="20"/>
        </w:rPr>
      </w:pPr>
    </w:p>
    <w:p w:rsidR="00514FA6" w:rsidRDefault="00514FA6" w:rsidP="00F54D02">
      <w:pPr>
        <w:rPr>
          <w:i/>
          <w:sz w:val="20"/>
          <w:szCs w:val="20"/>
        </w:rPr>
      </w:pPr>
    </w:p>
    <w:p w:rsidR="00514FA6" w:rsidRDefault="00514FA6" w:rsidP="00F54D02">
      <w:pPr>
        <w:rPr>
          <w:i/>
          <w:sz w:val="20"/>
          <w:szCs w:val="20"/>
        </w:rPr>
      </w:pPr>
    </w:p>
    <w:p w:rsidR="00514FA6" w:rsidRDefault="00514FA6" w:rsidP="00F54D02">
      <w:pPr>
        <w:rPr>
          <w:i/>
          <w:sz w:val="20"/>
          <w:szCs w:val="20"/>
        </w:rPr>
      </w:pPr>
    </w:p>
    <w:p w:rsidR="00514FA6" w:rsidRDefault="00514FA6" w:rsidP="00F54D02">
      <w:pPr>
        <w:rPr>
          <w:i/>
          <w:sz w:val="20"/>
          <w:szCs w:val="20"/>
        </w:rPr>
      </w:pPr>
    </w:p>
    <w:p w:rsidR="00514FA6" w:rsidRDefault="00514FA6" w:rsidP="00F54D02">
      <w:pPr>
        <w:rPr>
          <w:i/>
          <w:sz w:val="20"/>
          <w:szCs w:val="20"/>
        </w:rPr>
      </w:pPr>
    </w:p>
    <w:p w:rsidR="00514FA6" w:rsidRDefault="00514FA6" w:rsidP="00F54D02">
      <w:pPr>
        <w:rPr>
          <w:i/>
          <w:sz w:val="20"/>
          <w:szCs w:val="20"/>
        </w:rPr>
      </w:pPr>
    </w:p>
    <w:p w:rsidR="00514FA6" w:rsidRDefault="00514FA6" w:rsidP="00F54D02">
      <w:pPr>
        <w:rPr>
          <w:i/>
          <w:sz w:val="20"/>
          <w:szCs w:val="20"/>
        </w:rPr>
      </w:pPr>
    </w:p>
    <w:p w:rsidR="00514FA6" w:rsidRDefault="00514FA6" w:rsidP="00F54D02">
      <w:pPr>
        <w:rPr>
          <w:i/>
          <w:sz w:val="20"/>
          <w:szCs w:val="20"/>
        </w:rPr>
      </w:pPr>
    </w:p>
    <w:p w:rsidR="00514FA6" w:rsidRDefault="00514FA6" w:rsidP="00F54D02">
      <w:pPr>
        <w:rPr>
          <w:i/>
          <w:sz w:val="20"/>
          <w:szCs w:val="20"/>
        </w:rPr>
      </w:pPr>
    </w:p>
    <w:p w:rsidR="00514FA6" w:rsidRDefault="00514FA6" w:rsidP="00F54D02">
      <w:pPr>
        <w:rPr>
          <w:i/>
          <w:sz w:val="20"/>
          <w:szCs w:val="20"/>
        </w:rPr>
      </w:pPr>
    </w:p>
    <w:p w:rsidR="00514FA6" w:rsidRDefault="00514FA6" w:rsidP="00F54D02">
      <w:pPr>
        <w:rPr>
          <w:i/>
          <w:sz w:val="20"/>
          <w:szCs w:val="20"/>
        </w:rPr>
      </w:pPr>
    </w:p>
    <w:p w:rsidR="00514FA6" w:rsidRDefault="00514FA6" w:rsidP="00F54D02">
      <w:pPr>
        <w:rPr>
          <w:i/>
          <w:sz w:val="20"/>
          <w:szCs w:val="20"/>
        </w:rPr>
      </w:pPr>
    </w:p>
    <w:p w:rsidR="00514FA6" w:rsidRDefault="00514FA6" w:rsidP="00F54D02">
      <w:pPr>
        <w:rPr>
          <w:i/>
          <w:sz w:val="20"/>
          <w:szCs w:val="20"/>
        </w:rPr>
      </w:pPr>
    </w:p>
    <w:p w:rsidR="00514FA6" w:rsidRDefault="00514FA6" w:rsidP="00F54D02">
      <w:pPr>
        <w:rPr>
          <w:i/>
          <w:sz w:val="20"/>
          <w:szCs w:val="20"/>
        </w:rPr>
      </w:pPr>
    </w:p>
    <w:p w:rsidR="00514FA6" w:rsidRPr="00F54D02" w:rsidRDefault="00514FA6" w:rsidP="00F54D02">
      <w:pPr>
        <w:rPr>
          <w:i/>
          <w:sz w:val="20"/>
          <w:szCs w:val="20"/>
        </w:rPr>
      </w:pPr>
    </w:p>
    <w:p w:rsidR="00F54D02" w:rsidRPr="00DB4502" w:rsidRDefault="00F54D02" w:rsidP="00F54D02">
      <w:pPr>
        <w:pStyle w:val="ListParagraph"/>
        <w:numPr>
          <w:ilvl w:val="0"/>
          <w:numId w:val="4"/>
        </w:numPr>
        <w:rPr>
          <w:b/>
          <w:color w:val="0070C0"/>
          <w:sz w:val="56"/>
        </w:rPr>
      </w:pPr>
      <w:r w:rsidRPr="00DB4502">
        <w:rPr>
          <w:b/>
          <w:color w:val="0070C0"/>
          <w:sz w:val="56"/>
        </w:rPr>
        <w:lastRenderedPageBreak/>
        <w:t>End Product</w:t>
      </w:r>
    </w:p>
    <w:p w:rsidR="00514FA6" w:rsidRDefault="00514FA6" w:rsidP="00514FA6">
      <w:pPr>
        <w:pStyle w:val="ListParagraph"/>
        <w:numPr>
          <w:ilvl w:val="1"/>
          <w:numId w:val="4"/>
        </w:numPr>
        <w:rPr>
          <w:b/>
          <w:sz w:val="48"/>
        </w:rPr>
      </w:pPr>
      <w:r w:rsidRPr="00A5237D">
        <w:rPr>
          <w:b/>
          <w:sz w:val="48"/>
        </w:rPr>
        <w:t>Actual User Interface</w:t>
      </w:r>
    </w:p>
    <w:p w:rsidR="00514FA6" w:rsidRDefault="00514FA6" w:rsidP="00514FA6">
      <w:pPr>
        <w:rPr>
          <w:b/>
          <w:sz w:val="48"/>
        </w:rPr>
      </w:pPr>
    </w:p>
    <w:p w:rsidR="00514FA6" w:rsidRDefault="00514FA6" w:rsidP="00514FA6">
      <w:pPr>
        <w:rPr>
          <w:b/>
          <w:sz w:val="48"/>
        </w:rPr>
      </w:pPr>
      <w:r>
        <w:rPr>
          <w:b/>
          <w:noProof/>
          <w:sz w:val="48"/>
          <w:lang w:val="en-US"/>
        </w:rPr>
        <w:drawing>
          <wp:inline distT="0" distB="0" distL="0" distR="0">
            <wp:extent cx="5731510" cy="286258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validation.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731510" cy="2862580"/>
                    </a:xfrm>
                    <a:prstGeom prst="rect">
                      <a:avLst/>
                    </a:prstGeom>
                  </pic:spPr>
                </pic:pic>
              </a:graphicData>
            </a:graphic>
          </wp:inline>
        </w:drawing>
      </w:r>
    </w:p>
    <w:p w:rsidR="00514FA6" w:rsidRDefault="00514FA6" w:rsidP="00514FA6">
      <w:pPr>
        <w:rPr>
          <w:b/>
          <w:sz w:val="28"/>
        </w:rPr>
      </w:pPr>
      <w:r>
        <w:rPr>
          <w:b/>
          <w:sz w:val="28"/>
        </w:rPr>
        <w:t>Form Validation</w:t>
      </w:r>
    </w:p>
    <w:p w:rsidR="00514FA6" w:rsidRPr="00514FA6" w:rsidRDefault="00514FA6" w:rsidP="00514FA6">
      <w:pPr>
        <w:rPr>
          <w:b/>
          <w:sz w:val="28"/>
        </w:rPr>
      </w:pPr>
      <w:r>
        <w:rPr>
          <w:b/>
          <w:noProof/>
          <w:sz w:val="28"/>
          <w:lang w:val="en-US"/>
        </w:rPr>
        <w:drawing>
          <wp:inline distT="0" distB="0" distL="0" distR="0">
            <wp:extent cx="5731510" cy="2181225"/>
            <wp:effectExtent l="0" t="0" r="254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array.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731510" cy="2181225"/>
                    </a:xfrm>
                    <a:prstGeom prst="rect">
                      <a:avLst/>
                    </a:prstGeom>
                  </pic:spPr>
                </pic:pic>
              </a:graphicData>
            </a:graphic>
          </wp:inline>
        </w:drawing>
      </w:r>
    </w:p>
    <w:p w:rsidR="00514FA6" w:rsidRDefault="00514FA6" w:rsidP="00514FA6">
      <w:pPr>
        <w:rPr>
          <w:b/>
          <w:sz w:val="28"/>
        </w:rPr>
      </w:pPr>
      <w:r>
        <w:rPr>
          <w:b/>
          <w:sz w:val="28"/>
        </w:rPr>
        <w:t>Populating dropdown list thru arrays</w:t>
      </w:r>
    </w:p>
    <w:p w:rsidR="00514FA6" w:rsidRDefault="00514FA6" w:rsidP="00514FA6">
      <w:pPr>
        <w:rPr>
          <w:b/>
          <w:sz w:val="28"/>
        </w:rPr>
      </w:pPr>
    </w:p>
    <w:p w:rsidR="00514FA6" w:rsidRPr="00514FA6" w:rsidRDefault="00514FA6" w:rsidP="00514FA6">
      <w:pPr>
        <w:rPr>
          <w:b/>
          <w:sz w:val="28"/>
        </w:rPr>
      </w:pPr>
      <w:r>
        <w:rPr>
          <w:b/>
          <w:noProof/>
          <w:sz w:val="28"/>
          <w:lang w:val="en-US"/>
        </w:rPr>
        <w:lastRenderedPageBreak/>
        <w:drawing>
          <wp:inline distT="0" distB="0" distL="0" distR="0">
            <wp:extent cx="5731510" cy="2621915"/>
            <wp:effectExtent l="0" t="0" r="2540" b="698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transfer.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731510" cy="2621915"/>
                    </a:xfrm>
                    <a:prstGeom prst="rect">
                      <a:avLst/>
                    </a:prstGeom>
                  </pic:spPr>
                </pic:pic>
              </a:graphicData>
            </a:graphic>
          </wp:inline>
        </w:drawing>
      </w:r>
    </w:p>
    <w:p w:rsidR="00514FA6" w:rsidRDefault="00514FA6" w:rsidP="00514FA6">
      <w:pPr>
        <w:rPr>
          <w:b/>
          <w:sz w:val="28"/>
        </w:rPr>
      </w:pPr>
      <w:r>
        <w:rPr>
          <w:b/>
          <w:sz w:val="28"/>
        </w:rPr>
        <w:t>Transfer Between and withing page and populating dropdown list thru arrays</w:t>
      </w:r>
    </w:p>
    <w:p w:rsidR="00514FA6" w:rsidRPr="00514FA6" w:rsidRDefault="00514FA6" w:rsidP="00514FA6">
      <w:pPr>
        <w:rPr>
          <w:b/>
          <w:sz w:val="28"/>
        </w:rPr>
      </w:pPr>
      <w:r>
        <w:rPr>
          <w:b/>
          <w:noProof/>
          <w:sz w:val="28"/>
          <w:lang w:val="en-US"/>
        </w:rPr>
        <w:drawing>
          <wp:inline distT="0" distB="0" distL="0" distR="0">
            <wp:extent cx="5731510" cy="2660650"/>
            <wp:effectExtent l="0" t="0" r="2540" b="635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drp.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731510" cy="2660650"/>
                    </a:xfrm>
                    <a:prstGeom prst="rect">
                      <a:avLst/>
                    </a:prstGeom>
                  </pic:spPr>
                </pic:pic>
              </a:graphicData>
            </a:graphic>
          </wp:inline>
        </w:drawing>
      </w:r>
    </w:p>
    <w:p w:rsidR="00514FA6" w:rsidRDefault="00514FA6" w:rsidP="00514FA6">
      <w:pPr>
        <w:rPr>
          <w:b/>
          <w:sz w:val="28"/>
        </w:rPr>
      </w:pPr>
      <w:r>
        <w:rPr>
          <w:b/>
          <w:sz w:val="28"/>
        </w:rPr>
        <w:t>Populating dropdown menu links thru arrays</w:t>
      </w:r>
    </w:p>
    <w:p w:rsidR="00514FA6" w:rsidRDefault="00514FA6" w:rsidP="00514FA6">
      <w:pPr>
        <w:rPr>
          <w:b/>
          <w:sz w:val="28"/>
        </w:rPr>
      </w:pPr>
    </w:p>
    <w:p w:rsidR="00810DA9" w:rsidRDefault="00810DA9" w:rsidP="00514FA6">
      <w:pPr>
        <w:rPr>
          <w:b/>
          <w:sz w:val="28"/>
        </w:rPr>
      </w:pPr>
    </w:p>
    <w:p w:rsidR="00810DA9" w:rsidRDefault="00810DA9" w:rsidP="00514FA6">
      <w:pPr>
        <w:rPr>
          <w:b/>
          <w:sz w:val="28"/>
        </w:rPr>
      </w:pPr>
    </w:p>
    <w:p w:rsidR="00810DA9" w:rsidRDefault="00810DA9" w:rsidP="00514FA6">
      <w:pPr>
        <w:rPr>
          <w:b/>
          <w:sz w:val="28"/>
        </w:rPr>
      </w:pPr>
    </w:p>
    <w:p w:rsidR="00810DA9" w:rsidRDefault="00810DA9" w:rsidP="00514FA6">
      <w:pPr>
        <w:rPr>
          <w:b/>
          <w:sz w:val="28"/>
        </w:rPr>
      </w:pPr>
    </w:p>
    <w:p w:rsidR="00810DA9" w:rsidRDefault="00810DA9" w:rsidP="00514FA6">
      <w:pPr>
        <w:rPr>
          <w:b/>
          <w:sz w:val="28"/>
        </w:rPr>
      </w:pPr>
    </w:p>
    <w:p w:rsidR="00810DA9" w:rsidRDefault="00810DA9" w:rsidP="00514FA6">
      <w:pPr>
        <w:rPr>
          <w:b/>
          <w:sz w:val="28"/>
        </w:rPr>
      </w:pPr>
    </w:p>
    <w:p w:rsidR="00810DA9" w:rsidRDefault="00810DA9" w:rsidP="00514FA6">
      <w:pPr>
        <w:rPr>
          <w:b/>
          <w:sz w:val="28"/>
        </w:rPr>
      </w:pPr>
      <w:r>
        <w:rPr>
          <w:b/>
          <w:noProof/>
          <w:sz w:val="28"/>
          <w:lang w:val="en-US"/>
        </w:rPr>
        <w:lastRenderedPageBreak/>
        <w:drawing>
          <wp:inline distT="0" distB="0" distL="0" distR="0">
            <wp:extent cx="5731510" cy="2595880"/>
            <wp:effectExtent l="0" t="0" r="254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Screenshot 2021-11-10 184134.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731510" cy="2595880"/>
                    </a:xfrm>
                    <a:prstGeom prst="rect">
                      <a:avLst/>
                    </a:prstGeom>
                  </pic:spPr>
                </pic:pic>
              </a:graphicData>
            </a:graphic>
          </wp:inline>
        </w:drawing>
      </w:r>
    </w:p>
    <w:p w:rsidR="00810DA9" w:rsidRDefault="00810DA9" w:rsidP="00514FA6">
      <w:pPr>
        <w:rPr>
          <w:b/>
          <w:sz w:val="28"/>
        </w:rPr>
      </w:pPr>
      <w:r>
        <w:rPr>
          <w:b/>
          <w:sz w:val="28"/>
        </w:rPr>
        <w:t>Alerting User his inputs upon Submission</w:t>
      </w:r>
    </w:p>
    <w:p w:rsidR="00810DA9" w:rsidRDefault="00810DA9" w:rsidP="00514FA6">
      <w:pPr>
        <w:rPr>
          <w:b/>
          <w:sz w:val="28"/>
        </w:rPr>
      </w:pPr>
    </w:p>
    <w:p w:rsidR="00514FA6" w:rsidRPr="00514FA6" w:rsidRDefault="00514FA6" w:rsidP="00514FA6">
      <w:pPr>
        <w:rPr>
          <w:b/>
          <w:sz w:val="28"/>
        </w:rPr>
      </w:pPr>
      <w:r>
        <w:rPr>
          <w:b/>
          <w:noProof/>
          <w:sz w:val="28"/>
          <w:lang w:val="en-US"/>
        </w:rPr>
        <w:drawing>
          <wp:inline distT="0" distB="0" distL="0" distR="0">
            <wp:extent cx="5731510" cy="2803525"/>
            <wp:effectExtent l="0" t="0" r="254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sli.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731510" cy="2803525"/>
                    </a:xfrm>
                    <a:prstGeom prst="rect">
                      <a:avLst/>
                    </a:prstGeom>
                  </pic:spPr>
                </pic:pic>
              </a:graphicData>
            </a:graphic>
          </wp:inline>
        </w:drawing>
      </w:r>
    </w:p>
    <w:p w:rsidR="00514FA6" w:rsidRDefault="00514FA6" w:rsidP="00514FA6">
      <w:pPr>
        <w:rPr>
          <w:b/>
          <w:sz w:val="28"/>
        </w:rPr>
      </w:pPr>
      <w:r>
        <w:rPr>
          <w:b/>
          <w:sz w:val="28"/>
        </w:rPr>
        <w:t>Automatic Image Slideshow/ back to top button / Infinite typing and deleting effect</w:t>
      </w:r>
    </w:p>
    <w:p w:rsidR="00514FA6" w:rsidRPr="00514FA6" w:rsidRDefault="00514FA6" w:rsidP="00514FA6">
      <w:pPr>
        <w:rPr>
          <w:b/>
          <w:sz w:val="28"/>
        </w:rPr>
      </w:pPr>
      <w:r>
        <w:rPr>
          <w:b/>
          <w:noProof/>
          <w:sz w:val="28"/>
          <w:lang w:val="en-US"/>
        </w:rPr>
        <w:drawing>
          <wp:inline distT="0" distB="0" distL="0" distR="0">
            <wp:extent cx="5731510" cy="1211580"/>
            <wp:effectExtent l="0" t="0" r="2540" b="762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time.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731510" cy="1211580"/>
                    </a:xfrm>
                    <a:prstGeom prst="rect">
                      <a:avLst/>
                    </a:prstGeom>
                  </pic:spPr>
                </pic:pic>
              </a:graphicData>
            </a:graphic>
          </wp:inline>
        </w:drawing>
      </w:r>
    </w:p>
    <w:p w:rsidR="00514FA6" w:rsidRPr="00810DA9" w:rsidRDefault="00810DA9" w:rsidP="00514FA6">
      <w:pPr>
        <w:rPr>
          <w:b/>
          <w:sz w:val="28"/>
        </w:rPr>
      </w:pPr>
      <w:r>
        <w:rPr>
          <w:b/>
          <w:sz w:val="28"/>
        </w:rPr>
        <w:t>Real-time 12hr Javascript Clock</w:t>
      </w:r>
    </w:p>
    <w:p w:rsidR="00514FA6" w:rsidRPr="00514FA6" w:rsidRDefault="00514FA6" w:rsidP="00514FA6">
      <w:pPr>
        <w:pStyle w:val="ListParagraph"/>
        <w:numPr>
          <w:ilvl w:val="1"/>
          <w:numId w:val="4"/>
        </w:numPr>
        <w:rPr>
          <w:b/>
          <w:sz w:val="48"/>
        </w:rPr>
      </w:pPr>
      <w:r w:rsidRPr="00514FA6">
        <w:rPr>
          <w:b/>
          <w:sz w:val="48"/>
        </w:rPr>
        <w:lastRenderedPageBreak/>
        <w:t>Enhancements (if any)</w:t>
      </w:r>
    </w:p>
    <w:p w:rsidR="00810DA9" w:rsidRPr="00810DA9" w:rsidRDefault="00810DA9" w:rsidP="00810DA9">
      <w:pPr>
        <w:pStyle w:val="Heading1"/>
        <w:numPr>
          <w:ilvl w:val="0"/>
          <w:numId w:val="0"/>
        </w:numPr>
        <w:spacing w:before="0"/>
        <w:rPr>
          <w:rFonts w:ascii="Calisto MT" w:hAnsi="Calisto MT"/>
          <w:b/>
          <w:color w:val="1C1D1D"/>
          <w:spacing w:val="3"/>
        </w:rPr>
      </w:pPr>
      <w:r w:rsidRPr="00810DA9">
        <w:rPr>
          <w:rFonts w:ascii="Calisto MT" w:hAnsi="Calisto MT"/>
          <w:b/>
          <w:color w:val="1C1D1D"/>
          <w:spacing w:val="3"/>
        </w:rPr>
        <w:t>1.</w:t>
      </w:r>
      <w:r>
        <w:rPr>
          <w:rFonts w:ascii="Calisto MT" w:hAnsi="Calisto MT"/>
          <w:b/>
          <w:color w:val="1C1D1D"/>
          <w:spacing w:val="3"/>
        </w:rPr>
        <w:t xml:space="preserve"> </w:t>
      </w:r>
      <w:r w:rsidRPr="00810DA9">
        <w:rPr>
          <w:rFonts w:ascii="Calisto MT" w:hAnsi="Calisto MT"/>
          <w:b/>
          <w:color w:val="1C1D1D"/>
          <w:spacing w:val="3"/>
        </w:rPr>
        <w:t>Automatic Image Slideshow</w:t>
      </w:r>
    </w:p>
    <w:p w:rsidR="00810DA9" w:rsidRDefault="00810DA9" w:rsidP="00810DA9">
      <w:pPr>
        <w:pStyle w:val="enhancepara"/>
        <w:numPr>
          <w:ilvl w:val="0"/>
          <w:numId w:val="19"/>
        </w:numPr>
        <w:spacing w:before="0" w:beforeAutospacing="0" w:after="0" w:afterAutospacing="0"/>
        <w:ind w:left="0"/>
        <w:rPr>
          <w:rFonts w:ascii="Calisto MT" w:hAnsi="Calisto MT"/>
          <w:color w:val="1C1D1D"/>
          <w:sz w:val="27"/>
          <w:szCs w:val="27"/>
        </w:rPr>
      </w:pPr>
      <w:r>
        <w:rPr>
          <w:rFonts w:ascii="Calisto MT" w:hAnsi="Calisto MT"/>
          <w:color w:val="1C1D1D"/>
          <w:sz w:val="27"/>
          <w:szCs w:val="27"/>
        </w:rPr>
        <w:t>A web slideshow is a sequence of images or text that consists of showing one element of the sequence in a certain time interval.</w:t>
      </w:r>
    </w:p>
    <w:p w:rsidR="00810DA9" w:rsidRDefault="00810DA9" w:rsidP="00810DA9">
      <w:pPr>
        <w:pStyle w:val="enhancepara"/>
        <w:numPr>
          <w:ilvl w:val="0"/>
          <w:numId w:val="19"/>
        </w:numPr>
        <w:spacing w:before="0" w:beforeAutospacing="0" w:after="0" w:afterAutospacing="0"/>
        <w:ind w:left="0"/>
        <w:rPr>
          <w:rFonts w:ascii="Calisto MT" w:hAnsi="Calisto MT"/>
          <w:color w:val="1C1D1D"/>
          <w:sz w:val="27"/>
          <w:szCs w:val="27"/>
        </w:rPr>
      </w:pPr>
      <w:r>
        <w:rPr>
          <w:rFonts w:ascii="Calisto MT" w:hAnsi="Calisto MT"/>
          <w:color w:val="1C1D1D"/>
          <w:sz w:val="27"/>
          <w:szCs w:val="27"/>
        </w:rPr>
        <w:t>This Java Code is applied by creating a single function which selects the images from the html, and then display all the pics by coverting them from display-none/opacity-0 to display-block.opacity-1 one by one at an interval rate of 3secs.</w:t>
      </w:r>
    </w:p>
    <w:p w:rsidR="00810DA9" w:rsidRPr="00810DA9" w:rsidRDefault="00CF7729" w:rsidP="00810DA9">
      <w:pPr>
        <w:pStyle w:val="enhancepara"/>
        <w:numPr>
          <w:ilvl w:val="0"/>
          <w:numId w:val="19"/>
        </w:numPr>
        <w:spacing w:before="0" w:beforeAutospacing="0" w:after="0" w:afterAutospacing="0"/>
        <w:ind w:left="0"/>
        <w:rPr>
          <w:rFonts w:ascii="Calisto MT" w:hAnsi="Calisto MT"/>
          <w:color w:val="1C1D1D"/>
          <w:sz w:val="27"/>
          <w:szCs w:val="27"/>
        </w:rPr>
      </w:pPr>
      <w:hyperlink r:id="rId42" w:tgtFrame="_blank" w:history="1">
        <w:r w:rsidR="00810DA9" w:rsidRPr="00810DA9">
          <w:rPr>
            <w:rStyle w:val="Hyperlink"/>
            <w:rFonts w:ascii="Calisto MT" w:hAnsi="Calisto MT"/>
            <w:color w:val="1C1D1D"/>
            <w:sz w:val="27"/>
            <w:szCs w:val="27"/>
          </w:rPr>
          <w:t>Source</w:t>
        </w:r>
      </w:hyperlink>
      <w:r w:rsidR="00810DA9" w:rsidRPr="00810DA9">
        <w:rPr>
          <w:rFonts w:ascii="Calisto MT" w:hAnsi="Calisto MT"/>
          <w:color w:val="1C1D1D"/>
          <w:sz w:val="27"/>
          <w:szCs w:val="27"/>
        </w:rPr>
        <w:t xml:space="preserve"> : </w:t>
      </w:r>
      <w:hyperlink r:id="rId43" w:history="1">
        <w:r w:rsidR="00810DA9" w:rsidRPr="000B6358">
          <w:rPr>
            <w:rStyle w:val="Hyperlink"/>
            <w:rFonts w:ascii="Calisto MT" w:hAnsi="Calisto MT"/>
            <w:sz w:val="27"/>
            <w:szCs w:val="27"/>
          </w:rPr>
          <w:t>https://www.youtube.com/watch?v=o_hRhTZORNY</w:t>
        </w:r>
      </w:hyperlink>
      <w:r w:rsidR="00810DA9">
        <w:rPr>
          <w:rFonts w:ascii="Calisto MT" w:hAnsi="Calisto MT"/>
          <w:color w:val="1C1D1D"/>
          <w:sz w:val="27"/>
          <w:szCs w:val="27"/>
        </w:rPr>
        <w:t xml:space="preserve"> </w:t>
      </w:r>
    </w:p>
    <w:p w:rsidR="00810DA9" w:rsidRDefault="00810DA9" w:rsidP="00810DA9">
      <w:pPr>
        <w:pStyle w:val="enhancepara"/>
        <w:numPr>
          <w:ilvl w:val="0"/>
          <w:numId w:val="19"/>
        </w:numPr>
        <w:spacing w:before="0" w:beforeAutospacing="0" w:after="0" w:afterAutospacing="0"/>
        <w:ind w:left="0"/>
        <w:rPr>
          <w:rFonts w:ascii="Calisto MT" w:hAnsi="Calisto MT"/>
          <w:color w:val="1C1D1D"/>
          <w:sz w:val="27"/>
          <w:szCs w:val="27"/>
        </w:rPr>
      </w:pPr>
      <w:r>
        <w:rPr>
          <w:rFonts w:ascii="Calisto MT" w:hAnsi="Calisto MT"/>
          <w:color w:val="1C1D1D"/>
          <w:sz w:val="27"/>
          <w:szCs w:val="27"/>
        </w:rPr>
        <w:t>Enhancement is applied in the Index page for a slideshow of product images.</w:t>
      </w:r>
    </w:p>
    <w:p w:rsidR="00810DA9" w:rsidRDefault="00810DA9" w:rsidP="00810DA9">
      <w:pPr>
        <w:pStyle w:val="enhancepara"/>
        <w:spacing w:before="0" w:beforeAutospacing="0" w:after="0" w:afterAutospacing="0"/>
        <w:rPr>
          <w:rFonts w:ascii="Calisto MT" w:hAnsi="Calisto MT"/>
          <w:color w:val="1C1D1D"/>
          <w:sz w:val="27"/>
          <w:szCs w:val="27"/>
        </w:rPr>
      </w:pPr>
    </w:p>
    <w:p w:rsidR="00810DA9" w:rsidRPr="00810DA9" w:rsidRDefault="00810DA9" w:rsidP="00810DA9">
      <w:pPr>
        <w:pStyle w:val="Heading1"/>
        <w:numPr>
          <w:ilvl w:val="0"/>
          <w:numId w:val="0"/>
        </w:numPr>
        <w:shd w:val="clear" w:color="auto" w:fill="F6F7F9"/>
        <w:spacing w:before="0"/>
        <w:rPr>
          <w:rFonts w:ascii="Calisto MT" w:hAnsi="Calisto MT"/>
          <w:b/>
          <w:color w:val="1C1D1D"/>
          <w:spacing w:val="3"/>
        </w:rPr>
      </w:pPr>
      <w:r w:rsidRPr="00810DA9">
        <w:rPr>
          <w:rFonts w:ascii="Calisto MT" w:hAnsi="Calisto MT"/>
          <w:b/>
          <w:color w:val="1C1D1D"/>
          <w:spacing w:val="3"/>
        </w:rPr>
        <w:t>2.</w:t>
      </w:r>
      <w:r>
        <w:rPr>
          <w:rFonts w:ascii="Calisto MT" w:hAnsi="Calisto MT"/>
          <w:b/>
          <w:color w:val="1C1D1D"/>
          <w:spacing w:val="3"/>
        </w:rPr>
        <w:t xml:space="preserve"> </w:t>
      </w:r>
      <w:r w:rsidRPr="00810DA9">
        <w:rPr>
          <w:rFonts w:ascii="Calisto MT" w:hAnsi="Calisto MT"/>
          <w:b/>
          <w:color w:val="1C1D1D"/>
          <w:spacing w:val="3"/>
        </w:rPr>
        <w:t>Scroll Back To Top Button</w:t>
      </w:r>
    </w:p>
    <w:p w:rsidR="00810DA9" w:rsidRDefault="00810DA9" w:rsidP="00810DA9">
      <w:pPr>
        <w:pStyle w:val="enhancepara"/>
        <w:numPr>
          <w:ilvl w:val="0"/>
          <w:numId w:val="20"/>
        </w:numPr>
        <w:shd w:val="clear" w:color="auto" w:fill="F6F7F9"/>
        <w:spacing w:before="0" w:beforeAutospacing="0" w:after="0" w:afterAutospacing="0"/>
        <w:ind w:left="0"/>
        <w:rPr>
          <w:rFonts w:ascii="Calisto MT" w:hAnsi="Calisto MT"/>
          <w:color w:val="1C1D1D"/>
          <w:sz w:val="27"/>
          <w:szCs w:val="27"/>
        </w:rPr>
      </w:pPr>
      <w:r>
        <w:rPr>
          <w:rFonts w:ascii="Calisto MT" w:hAnsi="Calisto MT"/>
          <w:color w:val="1C1D1D"/>
          <w:sz w:val="27"/>
          <w:szCs w:val="27"/>
        </w:rPr>
        <w:t>A page element with relative positioning gives you the control to absolutely position children elements inside of it.</w:t>
      </w:r>
    </w:p>
    <w:p w:rsidR="00810DA9" w:rsidRDefault="00810DA9" w:rsidP="00810DA9">
      <w:pPr>
        <w:pStyle w:val="enhancepara"/>
        <w:numPr>
          <w:ilvl w:val="0"/>
          <w:numId w:val="20"/>
        </w:numPr>
        <w:shd w:val="clear" w:color="auto" w:fill="F6F7F9"/>
        <w:spacing w:before="0" w:beforeAutospacing="0" w:after="0" w:afterAutospacing="0"/>
        <w:ind w:left="0"/>
        <w:rPr>
          <w:rFonts w:ascii="Calisto MT" w:hAnsi="Calisto MT"/>
          <w:color w:val="1C1D1D"/>
          <w:sz w:val="27"/>
          <w:szCs w:val="27"/>
        </w:rPr>
      </w:pPr>
      <w:r>
        <w:rPr>
          <w:rFonts w:ascii="Calisto MT" w:hAnsi="Calisto MT"/>
          <w:color w:val="1C1D1D"/>
          <w:sz w:val="27"/>
          <w:szCs w:val="27"/>
        </w:rPr>
        <w:t>This Java code is implemented by creating two main function, one for the appearance of the button when user scrolls down and other for going back to top when user clicks the button, which is then applied thru window.onscroll</w:t>
      </w:r>
    </w:p>
    <w:p w:rsidR="00810DA9" w:rsidRPr="00810DA9" w:rsidRDefault="00CF7729" w:rsidP="00810DA9">
      <w:pPr>
        <w:pStyle w:val="enhancepara"/>
        <w:numPr>
          <w:ilvl w:val="0"/>
          <w:numId w:val="20"/>
        </w:numPr>
        <w:shd w:val="clear" w:color="auto" w:fill="F6F7F9"/>
        <w:spacing w:before="0" w:beforeAutospacing="0" w:after="0" w:afterAutospacing="0"/>
        <w:ind w:left="0"/>
        <w:rPr>
          <w:rFonts w:ascii="Calisto MT" w:hAnsi="Calisto MT"/>
          <w:color w:val="1C1D1D"/>
          <w:sz w:val="27"/>
          <w:szCs w:val="27"/>
        </w:rPr>
      </w:pPr>
      <w:hyperlink r:id="rId44" w:history="1">
        <w:r w:rsidR="00810DA9" w:rsidRPr="00810DA9">
          <w:rPr>
            <w:rStyle w:val="Hyperlink"/>
            <w:rFonts w:ascii="Calisto MT" w:hAnsi="Calisto MT"/>
            <w:color w:val="1C1D1D"/>
            <w:sz w:val="27"/>
            <w:szCs w:val="27"/>
          </w:rPr>
          <w:t>Source</w:t>
        </w:r>
      </w:hyperlink>
      <w:r w:rsidR="00810DA9" w:rsidRPr="00810DA9">
        <w:rPr>
          <w:rFonts w:ascii="Calisto MT" w:hAnsi="Calisto MT"/>
          <w:color w:val="1C1D1D"/>
          <w:sz w:val="27"/>
          <w:szCs w:val="27"/>
        </w:rPr>
        <w:t xml:space="preserve"> : </w:t>
      </w:r>
      <w:hyperlink r:id="rId45" w:history="1">
        <w:r w:rsidR="00810DA9" w:rsidRPr="000B6358">
          <w:rPr>
            <w:rStyle w:val="Hyperlink"/>
            <w:rFonts w:ascii="Calisto MT" w:hAnsi="Calisto MT"/>
            <w:sz w:val="27"/>
            <w:szCs w:val="27"/>
          </w:rPr>
          <w:t>https://www.w3schools.com/howto/howto_js_scroll_to_top.asp</w:t>
        </w:r>
      </w:hyperlink>
      <w:r w:rsidR="00810DA9">
        <w:rPr>
          <w:rFonts w:ascii="Calisto MT" w:hAnsi="Calisto MT"/>
          <w:color w:val="1C1D1D"/>
          <w:sz w:val="27"/>
          <w:szCs w:val="27"/>
        </w:rPr>
        <w:t xml:space="preserve"> </w:t>
      </w:r>
    </w:p>
    <w:p w:rsidR="00810DA9" w:rsidRDefault="00810DA9" w:rsidP="00810DA9">
      <w:pPr>
        <w:pStyle w:val="enhancepara"/>
        <w:numPr>
          <w:ilvl w:val="0"/>
          <w:numId w:val="20"/>
        </w:numPr>
        <w:shd w:val="clear" w:color="auto" w:fill="F6F7F9"/>
        <w:spacing w:before="0" w:beforeAutospacing="0" w:after="0" w:afterAutospacing="0"/>
        <w:ind w:left="0"/>
        <w:rPr>
          <w:rFonts w:ascii="Calisto MT" w:hAnsi="Calisto MT"/>
          <w:color w:val="1C1D1D"/>
          <w:sz w:val="27"/>
          <w:szCs w:val="27"/>
        </w:rPr>
      </w:pPr>
      <w:r>
        <w:rPr>
          <w:rFonts w:ascii="Calisto MT" w:hAnsi="Calisto MT"/>
          <w:color w:val="1C1D1D"/>
          <w:sz w:val="27"/>
          <w:szCs w:val="27"/>
        </w:rPr>
        <w:t>Enhancement is applied on all the pages of the website</w:t>
      </w:r>
    </w:p>
    <w:p w:rsidR="00810DA9" w:rsidRDefault="00810DA9" w:rsidP="00810DA9">
      <w:pPr>
        <w:pStyle w:val="enhancepara"/>
        <w:spacing w:before="0" w:beforeAutospacing="0" w:after="0" w:afterAutospacing="0"/>
        <w:rPr>
          <w:rFonts w:ascii="Calisto MT" w:hAnsi="Calisto MT"/>
          <w:color w:val="1C1D1D"/>
          <w:sz w:val="27"/>
          <w:szCs w:val="27"/>
        </w:rPr>
      </w:pPr>
    </w:p>
    <w:p w:rsidR="00810DA9" w:rsidRPr="00810DA9" w:rsidRDefault="00810DA9" w:rsidP="00810DA9">
      <w:pPr>
        <w:pStyle w:val="Heading1"/>
        <w:numPr>
          <w:ilvl w:val="0"/>
          <w:numId w:val="0"/>
        </w:numPr>
        <w:shd w:val="clear" w:color="auto" w:fill="F6F7F9"/>
        <w:spacing w:before="0"/>
        <w:ind w:left="432" w:hanging="432"/>
        <w:rPr>
          <w:rFonts w:ascii="Calisto MT" w:hAnsi="Calisto MT"/>
          <w:b/>
          <w:color w:val="1C1D1D"/>
          <w:spacing w:val="3"/>
        </w:rPr>
      </w:pPr>
      <w:r w:rsidRPr="00810DA9">
        <w:rPr>
          <w:rFonts w:ascii="Calisto MT" w:hAnsi="Calisto MT"/>
          <w:b/>
          <w:color w:val="1C1D1D"/>
          <w:spacing w:val="3"/>
        </w:rPr>
        <w:t>3.</w:t>
      </w:r>
      <w:r>
        <w:rPr>
          <w:rFonts w:ascii="Calisto MT" w:hAnsi="Calisto MT"/>
          <w:b/>
          <w:color w:val="1C1D1D"/>
          <w:spacing w:val="3"/>
        </w:rPr>
        <w:t xml:space="preserve"> </w:t>
      </w:r>
      <w:r w:rsidRPr="00810DA9">
        <w:rPr>
          <w:rFonts w:ascii="Calisto MT" w:hAnsi="Calisto MT"/>
          <w:b/>
          <w:color w:val="1C1D1D"/>
          <w:spacing w:val="3"/>
        </w:rPr>
        <w:t>Pop-up a preview page prior feedback formsubmission</w:t>
      </w:r>
    </w:p>
    <w:p w:rsidR="00810DA9" w:rsidRDefault="00810DA9" w:rsidP="00810DA9">
      <w:pPr>
        <w:pStyle w:val="enhancepara"/>
        <w:numPr>
          <w:ilvl w:val="0"/>
          <w:numId w:val="21"/>
        </w:numPr>
        <w:shd w:val="clear" w:color="auto" w:fill="F6F7F9"/>
        <w:spacing w:before="0" w:beforeAutospacing="0" w:after="0" w:afterAutospacing="0"/>
        <w:ind w:left="0"/>
        <w:rPr>
          <w:rFonts w:ascii="Calisto MT" w:hAnsi="Calisto MT"/>
          <w:color w:val="1C1D1D"/>
          <w:sz w:val="27"/>
          <w:szCs w:val="27"/>
        </w:rPr>
      </w:pPr>
      <w:r>
        <w:rPr>
          <w:rFonts w:ascii="Calisto MT" w:hAnsi="Calisto MT"/>
          <w:color w:val="1C1D1D"/>
          <w:sz w:val="27"/>
          <w:szCs w:val="27"/>
        </w:rPr>
        <w:t>This Enhancement alerts back the user his inputs on submition of the form thru a alert window</w:t>
      </w:r>
    </w:p>
    <w:p w:rsidR="00810DA9" w:rsidRDefault="00810DA9" w:rsidP="00810DA9">
      <w:pPr>
        <w:pStyle w:val="enhancepara"/>
        <w:numPr>
          <w:ilvl w:val="0"/>
          <w:numId w:val="21"/>
        </w:numPr>
        <w:shd w:val="clear" w:color="auto" w:fill="F6F7F9"/>
        <w:spacing w:before="0" w:beforeAutospacing="0" w:after="0" w:afterAutospacing="0"/>
        <w:ind w:left="0"/>
        <w:rPr>
          <w:rFonts w:ascii="Calisto MT" w:hAnsi="Calisto MT"/>
          <w:color w:val="1C1D1D"/>
          <w:sz w:val="27"/>
          <w:szCs w:val="27"/>
        </w:rPr>
      </w:pPr>
      <w:r>
        <w:rPr>
          <w:rFonts w:ascii="Calisto MT" w:hAnsi="Calisto MT"/>
          <w:color w:val="1C1D1D"/>
          <w:sz w:val="27"/>
          <w:szCs w:val="27"/>
        </w:rPr>
        <w:t>This Java Code is applied through alert function</w:t>
      </w:r>
    </w:p>
    <w:p w:rsidR="00810DA9" w:rsidRPr="00810DA9" w:rsidRDefault="00CF7729" w:rsidP="00810DA9">
      <w:pPr>
        <w:pStyle w:val="enhancepara"/>
        <w:numPr>
          <w:ilvl w:val="0"/>
          <w:numId w:val="21"/>
        </w:numPr>
        <w:shd w:val="clear" w:color="auto" w:fill="F6F7F9"/>
        <w:spacing w:before="0" w:beforeAutospacing="0" w:after="0" w:afterAutospacing="0"/>
        <w:ind w:left="0"/>
        <w:rPr>
          <w:rFonts w:ascii="Calisto MT" w:hAnsi="Calisto MT"/>
          <w:color w:val="1C1D1D"/>
          <w:sz w:val="27"/>
          <w:szCs w:val="27"/>
        </w:rPr>
      </w:pPr>
      <w:hyperlink r:id="rId46" w:tgtFrame="_blank" w:history="1">
        <w:r w:rsidR="00810DA9" w:rsidRPr="00810DA9">
          <w:rPr>
            <w:rStyle w:val="Hyperlink"/>
            <w:rFonts w:ascii="Calisto MT" w:hAnsi="Calisto MT"/>
            <w:color w:val="1C1D1D"/>
            <w:sz w:val="27"/>
            <w:szCs w:val="27"/>
          </w:rPr>
          <w:t xml:space="preserve"> Source</w:t>
        </w:r>
      </w:hyperlink>
      <w:r w:rsidR="00810DA9" w:rsidRPr="00810DA9">
        <w:rPr>
          <w:rFonts w:ascii="Calisto MT" w:hAnsi="Calisto MT"/>
          <w:color w:val="1C1D1D"/>
          <w:sz w:val="27"/>
          <w:szCs w:val="27"/>
        </w:rPr>
        <w:t xml:space="preserve">: </w:t>
      </w:r>
      <w:hyperlink r:id="rId47" w:history="1">
        <w:r w:rsidR="00810DA9" w:rsidRPr="000B6358">
          <w:rPr>
            <w:rStyle w:val="Hyperlink"/>
            <w:rFonts w:ascii="Calisto MT" w:hAnsi="Calisto MT"/>
            <w:sz w:val="27"/>
            <w:szCs w:val="27"/>
          </w:rPr>
          <w:t>https://swinburnesarawak.instructure.com/courses/780/pages/week-6-introduction?module_item_id=37972</w:t>
        </w:r>
      </w:hyperlink>
      <w:r w:rsidR="00810DA9">
        <w:rPr>
          <w:rFonts w:ascii="Calisto MT" w:hAnsi="Calisto MT"/>
          <w:color w:val="1C1D1D"/>
          <w:sz w:val="27"/>
          <w:szCs w:val="27"/>
        </w:rPr>
        <w:t xml:space="preserve"> </w:t>
      </w:r>
    </w:p>
    <w:p w:rsidR="00810DA9" w:rsidRPr="00810DA9" w:rsidRDefault="00810DA9" w:rsidP="00810DA9">
      <w:pPr>
        <w:pStyle w:val="enhancepara"/>
        <w:numPr>
          <w:ilvl w:val="0"/>
          <w:numId w:val="21"/>
        </w:numPr>
        <w:shd w:val="clear" w:color="auto" w:fill="F6F7F9"/>
        <w:spacing w:before="0" w:beforeAutospacing="0" w:after="0" w:afterAutospacing="0"/>
        <w:ind w:left="0"/>
        <w:rPr>
          <w:rFonts w:ascii="Calisto MT" w:hAnsi="Calisto MT"/>
          <w:color w:val="1C1D1D"/>
          <w:sz w:val="27"/>
          <w:szCs w:val="27"/>
        </w:rPr>
      </w:pPr>
      <w:r>
        <w:rPr>
          <w:rFonts w:ascii="Calisto MT" w:hAnsi="Calisto MT"/>
          <w:color w:val="1C1D1D"/>
          <w:sz w:val="27"/>
          <w:szCs w:val="27"/>
        </w:rPr>
        <w:t>Enhancement is applied in the Enquiry page, User will get alerted on his inputs through a alert window upon submission.</w:t>
      </w:r>
    </w:p>
    <w:p w:rsidR="00810DA9" w:rsidRPr="00810DA9" w:rsidRDefault="00810DA9" w:rsidP="00810DA9">
      <w:pPr>
        <w:pStyle w:val="enhancepara"/>
        <w:spacing w:before="0" w:beforeAutospacing="0" w:after="0" w:afterAutospacing="0"/>
        <w:rPr>
          <w:rFonts w:ascii="Calisto MT" w:hAnsi="Calisto MT"/>
          <w:b/>
          <w:color w:val="1C1D1D"/>
          <w:sz w:val="27"/>
          <w:szCs w:val="27"/>
        </w:rPr>
      </w:pPr>
    </w:p>
    <w:p w:rsidR="00810DA9" w:rsidRPr="00810DA9" w:rsidRDefault="00810DA9" w:rsidP="00810DA9">
      <w:pPr>
        <w:pStyle w:val="Heading1"/>
        <w:numPr>
          <w:ilvl w:val="0"/>
          <w:numId w:val="0"/>
        </w:numPr>
        <w:spacing w:before="0"/>
        <w:rPr>
          <w:rFonts w:ascii="Calisto MT" w:hAnsi="Calisto MT"/>
          <w:b/>
          <w:color w:val="1C1D1D"/>
          <w:spacing w:val="3"/>
        </w:rPr>
      </w:pPr>
      <w:r w:rsidRPr="00810DA9">
        <w:rPr>
          <w:rFonts w:ascii="Calisto MT" w:hAnsi="Calisto MT"/>
          <w:b/>
          <w:color w:val="1C1D1D"/>
          <w:spacing w:val="3"/>
        </w:rPr>
        <w:t>4.</w:t>
      </w:r>
      <w:r>
        <w:rPr>
          <w:rFonts w:ascii="Calisto MT" w:hAnsi="Calisto MT"/>
          <w:b/>
          <w:color w:val="1C1D1D"/>
          <w:spacing w:val="3"/>
        </w:rPr>
        <w:t xml:space="preserve"> </w:t>
      </w:r>
      <w:r w:rsidRPr="00810DA9">
        <w:rPr>
          <w:rFonts w:ascii="Calisto MT" w:hAnsi="Calisto MT"/>
          <w:b/>
          <w:color w:val="1C1D1D"/>
          <w:spacing w:val="3"/>
        </w:rPr>
        <w:t>Infinite Typing and Deleting Effect</w:t>
      </w:r>
    </w:p>
    <w:p w:rsidR="00810DA9" w:rsidRDefault="00810DA9" w:rsidP="00810DA9">
      <w:pPr>
        <w:pStyle w:val="enhancepara"/>
        <w:numPr>
          <w:ilvl w:val="0"/>
          <w:numId w:val="22"/>
        </w:numPr>
        <w:spacing w:before="0" w:beforeAutospacing="0" w:after="0" w:afterAutospacing="0"/>
        <w:ind w:left="0"/>
        <w:rPr>
          <w:rFonts w:ascii="Calisto MT" w:hAnsi="Calisto MT"/>
          <w:color w:val="1C1D1D"/>
          <w:sz w:val="27"/>
          <w:szCs w:val="27"/>
        </w:rPr>
      </w:pPr>
      <w:r>
        <w:rPr>
          <w:rFonts w:ascii="Calisto MT" w:hAnsi="Calisto MT"/>
          <w:color w:val="1C1D1D"/>
          <w:sz w:val="27"/>
          <w:szCs w:val="27"/>
        </w:rPr>
        <w:t>In this Enhancement, a real-time Infinite typing and deleting effect will be added for text</w:t>
      </w:r>
    </w:p>
    <w:p w:rsidR="00810DA9" w:rsidRDefault="00810DA9" w:rsidP="00810DA9">
      <w:pPr>
        <w:pStyle w:val="enhancepara"/>
        <w:numPr>
          <w:ilvl w:val="0"/>
          <w:numId w:val="22"/>
        </w:numPr>
        <w:spacing w:before="0" w:beforeAutospacing="0" w:after="0" w:afterAutospacing="0"/>
        <w:ind w:left="0"/>
        <w:rPr>
          <w:rFonts w:ascii="Calisto MT" w:hAnsi="Calisto MT"/>
          <w:color w:val="1C1D1D"/>
          <w:sz w:val="27"/>
          <w:szCs w:val="27"/>
        </w:rPr>
      </w:pPr>
      <w:r>
        <w:rPr>
          <w:rFonts w:ascii="Calisto MT" w:hAnsi="Calisto MT"/>
          <w:color w:val="1C1D1D"/>
          <w:sz w:val="27"/>
          <w:szCs w:val="27"/>
        </w:rPr>
        <w:t>This Java code is implemented through storing the words required in a string format through a const and then its called under a function which then types it out through looping function at a timing interval of of 550, at the same time the first written string is deleted at a timing interval of 500 under a different function through looping and then the process is repeated infinitely to create an infinite typing and deleting effect.</w:t>
      </w:r>
    </w:p>
    <w:p w:rsidR="00810DA9" w:rsidRPr="00810DA9" w:rsidRDefault="00CF7729" w:rsidP="00810DA9">
      <w:pPr>
        <w:pStyle w:val="enhancepara"/>
        <w:numPr>
          <w:ilvl w:val="0"/>
          <w:numId w:val="22"/>
        </w:numPr>
        <w:spacing w:before="0" w:beforeAutospacing="0" w:after="0" w:afterAutospacing="0"/>
        <w:ind w:left="0"/>
        <w:rPr>
          <w:rFonts w:ascii="Calisto MT" w:hAnsi="Calisto MT"/>
          <w:color w:val="1C1D1D"/>
          <w:sz w:val="27"/>
          <w:szCs w:val="27"/>
        </w:rPr>
      </w:pPr>
      <w:hyperlink r:id="rId48" w:tgtFrame="_blank" w:history="1">
        <w:r w:rsidR="00810DA9" w:rsidRPr="00810DA9">
          <w:rPr>
            <w:rStyle w:val="Hyperlink"/>
            <w:rFonts w:ascii="Calisto MT" w:hAnsi="Calisto MT"/>
            <w:color w:val="1C1D1D"/>
            <w:sz w:val="27"/>
            <w:szCs w:val="27"/>
          </w:rPr>
          <w:t>Source</w:t>
        </w:r>
      </w:hyperlink>
      <w:r w:rsidR="00810DA9" w:rsidRPr="00810DA9">
        <w:rPr>
          <w:rFonts w:ascii="Calisto MT" w:hAnsi="Calisto MT"/>
          <w:color w:val="1C1D1D"/>
          <w:sz w:val="27"/>
          <w:szCs w:val="27"/>
        </w:rPr>
        <w:t xml:space="preserve">: </w:t>
      </w:r>
      <w:hyperlink r:id="rId49" w:history="1">
        <w:r w:rsidR="00810DA9" w:rsidRPr="000B6358">
          <w:rPr>
            <w:rStyle w:val="Hyperlink"/>
            <w:rFonts w:ascii="Calisto MT" w:hAnsi="Calisto MT"/>
            <w:sz w:val="27"/>
            <w:szCs w:val="27"/>
          </w:rPr>
          <w:t>https://codepen.io/haaswill/pen/VKzXvZ</w:t>
        </w:r>
      </w:hyperlink>
      <w:r w:rsidR="00810DA9">
        <w:rPr>
          <w:rFonts w:ascii="Calisto MT" w:hAnsi="Calisto MT"/>
          <w:color w:val="1C1D1D"/>
          <w:sz w:val="27"/>
          <w:szCs w:val="27"/>
        </w:rPr>
        <w:t xml:space="preserve"> </w:t>
      </w:r>
    </w:p>
    <w:p w:rsidR="00810DA9" w:rsidRDefault="00810DA9" w:rsidP="00810DA9">
      <w:pPr>
        <w:pStyle w:val="enhancepara"/>
        <w:numPr>
          <w:ilvl w:val="0"/>
          <w:numId w:val="22"/>
        </w:numPr>
        <w:spacing w:before="0" w:beforeAutospacing="0" w:after="0" w:afterAutospacing="0"/>
        <w:ind w:left="0"/>
        <w:rPr>
          <w:rFonts w:ascii="Calisto MT" w:hAnsi="Calisto MT"/>
          <w:color w:val="1C1D1D"/>
          <w:sz w:val="27"/>
          <w:szCs w:val="27"/>
        </w:rPr>
      </w:pPr>
      <w:r>
        <w:rPr>
          <w:rFonts w:ascii="Calisto MT" w:hAnsi="Calisto MT"/>
          <w:color w:val="1C1D1D"/>
          <w:sz w:val="27"/>
          <w:szCs w:val="27"/>
        </w:rPr>
        <w:lastRenderedPageBreak/>
        <w:t>Enhancement is applied at the heading of the automatic slideshow in the index page to describe which product category is currently displayed.</w:t>
      </w:r>
    </w:p>
    <w:p w:rsidR="00810DA9" w:rsidRDefault="00810DA9" w:rsidP="00514FA6">
      <w:pPr>
        <w:pStyle w:val="ListParagraph"/>
        <w:ind w:left="360"/>
        <w:rPr>
          <w:b/>
          <w:sz w:val="28"/>
        </w:rPr>
      </w:pPr>
    </w:p>
    <w:p w:rsidR="00810DA9" w:rsidRPr="00810DA9" w:rsidRDefault="00810DA9" w:rsidP="00810DA9">
      <w:pPr>
        <w:pStyle w:val="Heading1"/>
        <w:numPr>
          <w:ilvl w:val="0"/>
          <w:numId w:val="0"/>
        </w:numPr>
        <w:spacing w:before="0"/>
        <w:ind w:left="432" w:hanging="432"/>
        <w:rPr>
          <w:rFonts w:ascii="Calisto MT" w:hAnsi="Calisto MT"/>
          <w:b/>
          <w:color w:val="1C1D1D"/>
          <w:spacing w:val="3"/>
        </w:rPr>
      </w:pPr>
      <w:r>
        <w:rPr>
          <w:rFonts w:ascii="Calisto MT" w:hAnsi="Calisto MT"/>
          <w:b/>
          <w:color w:val="1C1D1D"/>
          <w:spacing w:val="3"/>
        </w:rPr>
        <w:t xml:space="preserve">5. </w:t>
      </w:r>
      <w:r w:rsidRPr="00810DA9">
        <w:rPr>
          <w:rFonts w:ascii="Calisto MT" w:hAnsi="Calisto MT"/>
          <w:b/>
          <w:color w:val="1C1D1D"/>
          <w:spacing w:val="3"/>
        </w:rPr>
        <w:t>JavaScript Clock</w:t>
      </w:r>
    </w:p>
    <w:p w:rsidR="00810DA9" w:rsidRDefault="00810DA9" w:rsidP="00810DA9">
      <w:pPr>
        <w:pStyle w:val="enhancepara"/>
        <w:numPr>
          <w:ilvl w:val="0"/>
          <w:numId w:val="23"/>
        </w:numPr>
        <w:spacing w:before="0" w:beforeAutospacing="0" w:after="0" w:afterAutospacing="0"/>
        <w:ind w:left="0"/>
        <w:rPr>
          <w:rFonts w:ascii="Calisto MT" w:hAnsi="Calisto MT"/>
          <w:color w:val="1C1D1D"/>
          <w:sz w:val="27"/>
          <w:szCs w:val="27"/>
        </w:rPr>
      </w:pPr>
      <w:r>
        <w:rPr>
          <w:rFonts w:ascii="Calisto MT" w:hAnsi="Calisto MT"/>
          <w:color w:val="1C1D1D"/>
          <w:sz w:val="27"/>
          <w:szCs w:val="27"/>
        </w:rPr>
        <w:t>In this Enhancement, a real-time 12hr Clock has been implemented which will inform the user his/her time</w:t>
      </w:r>
    </w:p>
    <w:p w:rsidR="00810DA9" w:rsidRDefault="00810DA9" w:rsidP="00810DA9">
      <w:pPr>
        <w:pStyle w:val="enhancepara"/>
        <w:numPr>
          <w:ilvl w:val="0"/>
          <w:numId w:val="23"/>
        </w:numPr>
        <w:spacing w:before="0" w:beforeAutospacing="0" w:after="0" w:afterAutospacing="0"/>
        <w:ind w:left="0"/>
        <w:rPr>
          <w:rFonts w:ascii="Calisto MT" w:hAnsi="Calisto MT"/>
          <w:color w:val="1C1D1D"/>
          <w:sz w:val="27"/>
          <w:szCs w:val="27"/>
        </w:rPr>
      </w:pPr>
      <w:r>
        <w:rPr>
          <w:rFonts w:ascii="Calisto MT" w:hAnsi="Calisto MT"/>
          <w:color w:val="1C1D1D"/>
          <w:sz w:val="27"/>
          <w:szCs w:val="27"/>
        </w:rPr>
        <w:t>This Java code is implemented through extracting the hours, minutes, and seconds and then its stored in a desired format and then displayed.</w:t>
      </w:r>
    </w:p>
    <w:p w:rsidR="00810DA9" w:rsidRPr="00810DA9" w:rsidRDefault="00CF7729" w:rsidP="00810DA9">
      <w:pPr>
        <w:pStyle w:val="enhancepara"/>
        <w:numPr>
          <w:ilvl w:val="0"/>
          <w:numId w:val="23"/>
        </w:numPr>
        <w:spacing w:before="0" w:beforeAutospacing="0" w:after="0" w:afterAutospacing="0"/>
        <w:ind w:left="0"/>
        <w:rPr>
          <w:rFonts w:ascii="Calisto MT" w:hAnsi="Calisto MT"/>
          <w:color w:val="1C1D1D"/>
          <w:sz w:val="27"/>
          <w:szCs w:val="27"/>
        </w:rPr>
      </w:pPr>
      <w:hyperlink r:id="rId50" w:tgtFrame="_blank" w:history="1">
        <w:r w:rsidR="00810DA9" w:rsidRPr="00810DA9">
          <w:rPr>
            <w:rStyle w:val="Hyperlink"/>
            <w:rFonts w:ascii="Calisto MT" w:hAnsi="Calisto MT"/>
            <w:color w:val="1C1D1D"/>
            <w:sz w:val="27"/>
            <w:szCs w:val="27"/>
          </w:rPr>
          <w:t xml:space="preserve"> Source</w:t>
        </w:r>
      </w:hyperlink>
      <w:r w:rsidR="00810DA9" w:rsidRPr="00810DA9">
        <w:rPr>
          <w:rFonts w:ascii="Calisto MT" w:hAnsi="Calisto MT"/>
          <w:color w:val="1C1D1D"/>
          <w:sz w:val="27"/>
          <w:szCs w:val="27"/>
        </w:rPr>
        <w:t xml:space="preserve">: </w:t>
      </w:r>
      <w:hyperlink r:id="rId51" w:history="1">
        <w:r w:rsidR="00810DA9" w:rsidRPr="000B6358">
          <w:rPr>
            <w:rStyle w:val="Hyperlink"/>
            <w:rFonts w:ascii="Calisto MT" w:hAnsi="Calisto MT"/>
            <w:sz w:val="27"/>
            <w:szCs w:val="27"/>
          </w:rPr>
          <w:t>https://codepen.io/afarrar/pen/JRaEjP</w:t>
        </w:r>
      </w:hyperlink>
      <w:r w:rsidR="00810DA9">
        <w:rPr>
          <w:rFonts w:ascii="Calisto MT" w:hAnsi="Calisto MT"/>
          <w:color w:val="1C1D1D"/>
          <w:sz w:val="27"/>
          <w:szCs w:val="27"/>
        </w:rPr>
        <w:t xml:space="preserve"> </w:t>
      </w:r>
    </w:p>
    <w:p w:rsidR="00810DA9" w:rsidRDefault="00810DA9" w:rsidP="00810DA9">
      <w:pPr>
        <w:pStyle w:val="enhancepara"/>
        <w:numPr>
          <w:ilvl w:val="0"/>
          <w:numId w:val="23"/>
        </w:numPr>
        <w:spacing w:before="0" w:beforeAutospacing="0" w:after="0" w:afterAutospacing="0"/>
        <w:ind w:left="0"/>
        <w:rPr>
          <w:rFonts w:ascii="Calisto MT" w:hAnsi="Calisto MT"/>
          <w:color w:val="1C1D1D"/>
          <w:sz w:val="27"/>
          <w:szCs w:val="27"/>
        </w:rPr>
      </w:pPr>
      <w:r>
        <w:rPr>
          <w:rFonts w:ascii="Calisto MT" w:hAnsi="Calisto MT"/>
          <w:color w:val="1C1D1D"/>
          <w:sz w:val="27"/>
          <w:szCs w:val="27"/>
        </w:rPr>
        <w:t>Enhancement is applied at the footer of the Index Page</w:t>
      </w:r>
    </w:p>
    <w:p w:rsidR="00810DA9" w:rsidRPr="00810DA9" w:rsidRDefault="00810DA9" w:rsidP="00514FA6">
      <w:pPr>
        <w:pStyle w:val="ListParagraph"/>
        <w:ind w:left="360"/>
        <w:rPr>
          <w:b/>
          <w:sz w:val="28"/>
        </w:rPr>
      </w:pPr>
    </w:p>
    <w:p w:rsidR="00514FA6" w:rsidRDefault="00514FA6" w:rsidP="00514FA6">
      <w:pPr>
        <w:pStyle w:val="ListParagraph"/>
        <w:ind w:left="993"/>
        <w:rPr>
          <w:sz w:val="24"/>
        </w:rPr>
      </w:pPr>
    </w:p>
    <w:p w:rsidR="00F54D02" w:rsidRPr="00F54D02" w:rsidRDefault="00514FA6" w:rsidP="00F54D02">
      <w:pPr>
        <w:ind w:firstLine="426"/>
        <w:rPr>
          <w:i/>
          <w:sz w:val="20"/>
          <w:szCs w:val="20"/>
        </w:rPr>
      </w:pPr>
      <w:r w:rsidRPr="00F54D02">
        <w:rPr>
          <w:i/>
          <w:sz w:val="20"/>
          <w:szCs w:val="20"/>
        </w:rPr>
        <w:t xml:space="preserve"> </w:t>
      </w:r>
      <w:r w:rsidR="00F54D02" w:rsidRPr="00F54D02">
        <w:rPr>
          <w:i/>
          <w:sz w:val="20"/>
          <w:szCs w:val="20"/>
        </w:rPr>
        <w:t>[</w:t>
      </w:r>
      <w:r w:rsidR="00F54D02">
        <w:rPr>
          <w:i/>
          <w:sz w:val="20"/>
          <w:szCs w:val="20"/>
        </w:rPr>
        <w:t>Describe the enhancements if any</w:t>
      </w:r>
      <w:r w:rsidR="00F54D02" w:rsidRPr="00F54D02">
        <w:rPr>
          <w:i/>
          <w:sz w:val="20"/>
          <w:szCs w:val="20"/>
        </w:rPr>
        <w:t>]</w:t>
      </w:r>
    </w:p>
    <w:p w:rsidR="002379F7" w:rsidRDefault="002379F7"/>
    <w:p w:rsidR="0037591A" w:rsidRDefault="0037591A"/>
    <w:p w:rsidR="0037591A" w:rsidRDefault="0037591A"/>
    <w:p w:rsidR="0037591A" w:rsidRDefault="0037591A"/>
    <w:p w:rsidR="0037591A" w:rsidRDefault="0037591A"/>
    <w:p w:rsidR="0037591A" w:rsidRDefault="0037591A"/>
    <w:p w:rsidR="0037591A" w:rsidRDefault="0037591A"/>
    <w:p w:rsidR="0037591A" w:rsidRDefault="0037591A"/>
    <w:p w:rsidR="0037591A" w:rsidRDefault="0037591A"/>
    <w:p w:rsidR="0037591A" w:rsidRDefault="0037591A"/>
    <w:p w:rsidR="0037591A" w:rsidRDefault="0037591A"/>
    <w:p w:rsidR="0037591A" w:rsidRDefault="0037591A"/>
    <w:p w:rsidR="0037591A" w:rsidRDefault="0037591A"/>
    <w:p w:rsidR="0037591A" w:rsidRDefault="0037591A"/>
    <w:p w:rsidR="0037591A" w:rsidRDefault="0037591A"/>
    <w:p w:rsidR="0037591A" w:rsidRDefault="0037591A"/>
    <w:p w:rsidR="0037591A" w:rsidRDefault="0037591A"/>
    <w:p w:rsidR="002379F7" w:rsidRPr="0037591A" w:rsidRDefault="002379F7">
      <w:pPr>
        <w:rPr>
          <w:b/>
          <w:color w:val="0070C0"/>
          <w:sz w:val="96"/>
          <w:szCs w:val="96"/>
        </w:rPr>
      </w:pPr>
      <w:r w:rsidRPr="0037591A">
        <w:rPr>
          <w:b/>
          <w:color w:val="0070C0"/>
          <w:sz w:val="96"/>
          <w:szCs w:val="96"/>
        </w:rPr>
        <w:lastRenderedPageBreak/>
        <w:t>Assignment 3</w:t>
      </w:r>
    </w:p>
    <w:p w:rsidR="002379F7" w:rsidRPr="005F3072" w:rsidRDefault="002379F7" w:rsidP="005F3072">
      <w:pPr>
        <w:pStyle w:val="ListParagraph"/>
        <w:numPr>
          <w:ilvl w:val="0"/>
          <w:numId w:val="29"/>
        </w:numPr>
        <w:rPr>
          <w:b/>
          <w:color w:val="0070C0"/>
          <w:sz w:val="56"/>
          <w:szCs w:val="56"/>
        </w:rPr>
      </w:pPr>
      <w:r w:rsidRPr="005F3072">
        <w:rPr>
          <w:b/>
          <w:color w:val="0070C0"/>
          <w:sz w:val="56"/>
          <w:szCs w:val="56"/>
        </w:rPr>
        <w:t>Description</w:t>
      </w:r>
    </w:p>
    <w:p w:rsidR="004B3391" w:rsidRPr="00137C86" w:rsidRDefault="004B3391" w:rsidP="004B3391">
      <w:pPr>
        <w:pStyle w:val="ListParagraph"/>
        <w:ind w:left="360"/>
        <w:rPr>
          <w:b/>
          <w:sz w:val="32"/>
          <w:szCs w:val="28"/>
        </w:rPr>
      </w:pPr>
      <w:r w:rsidRPr="00137C86">
        <w:rPr>
          <w:b/>
          <w:sz w:val="32"/>
          <w:szCs w:val="28"/>
        </w:rPr>
        <w:t>1. Reuse Common elements in the website</w:t>
      </w:r>
      <w:r w:rsidR="00137C86">
        <w:rPr>
          <w:b/>
          <w:sz w:val="32"/>
          <w:szCs w:val="28"/>
        </w:rPr>
        <w:t xml:space="preserve"> thru PHP</w:t>
      </w:r>
    </w:p>
    <w:p w:rsidR="004B3391" w:rsidRDefault="00137C86" w:rsidP="004B3391">
      <w:pPr>
        <w:pStyle w:val="ListParagraph"/>
        <w:ind w:left="360"/>
        <w:rPr>
          <w:sz w:val="28"/>
          <w:szCs w:val="28"/>
        </w:rPr>
      </w:pPr>
      <w:r w:rsidRPr="00137C86">
        <w:rPr>
          <w:sz w:val="28"/>
          <w:szCs w:val="28"/>
        </w:rPr>
        <w:t>PHP provides us with techniques to modularise and reuse our web application scripts</w:t>
      </w:r>
      <w:r>
        <w:rPr>
          <w:sz w:val="28"/>
          <w:szCs w:val="28"/>
        </w:rPr>
        <w:t xml:space="preserve">, </w:t>
      </w:r>
      <w:r w:rsidR="004B78E7">
        <w:rPr>
          <w:sz w:val="28"/>
          <w:szCs w:val="28"/>
        </w:rPr>
        <w:t>the</w:t>
      </w:r>
      <w:r>
        <w:rPr>
          <w:sz w:val="28"/>
          <w:szCs w:val="28"/>
        </w:rPr>
        <w:t xml:space="preserve"> common elements in the website such as the navigatio</w:t>
      </w:r>
      <w:r w:rsidR="004924DF">
        <w:rPr>
          <w:sz w:val="28"/>
          <w:szCs w:val="28"/>
        </w:rPr>
        <w:t>n bar, the footer which are static and used in multiple webpages are saved under a php file which is called out whenever required.</w:t>
      </w:r>
    </w:p>
    <w:p w:rsidR="004924DF" w:rsidRPr="004924DF" w:rsidRDefault="004924DF" w:rsidP="004B3391">
      <w:pPr>
        <w:pStyle w:val="ListParagraph"/>
        <w:ind w:left="360"/>
        <w:rPr>
          <w:b/>
          <w:sz w:val="32"/>
          <w:szCs w:val="28"/>
        </w:rPr>
      </w:pPr>
    </w:p>
    <w:p w:rsidR="004924DF" w:rsidRDefault="004924DF" w:rsidP="004B3391">
      <w:pPr>
        <w:pStyle w:val="ListParagraph"/>
        <w:ind w:left="360"/>
        <w:rPr>
          <w:b/>
          <w:sz w:val="32"/>
          <w:szCs w:val="28"/>
        </w:rPr>
      </w:pPr>
      <w:r w:rsidRPr="004924DF">
        <w:rPr>
          <w:b/>
          <w:sz w:val="32"/>
          <w:szCs w:val="28"/>
        </w:rPr>
        <w:t>2. Creating a database table for enquiry page</w:t>
      </w:r>
    </w:p>
    <w:p w:rsidR="004924DF" w:rsidRDefault="004924DF" w:rsidP="004B3391">
      <w:pPr>
        <w:pStyle w:val="ListParagraph"/>
        <w:ind w:left="360"/>
        <w:rPr>
          <w:sz w:val="28"/>
          <w:szCs w:val="28"/>
        </w:rPr>
      </w:pPr>
      <w:r>
        <w:rPr>
          <w:sz w:val="28"/>
          <w:szCs w:val="28"/>
        </w:rPr>
        <w:t>The enquiry sent by potential customers from the enquiry page form is recorded in a table on a MySQL Databse with the help of PHP and MySQL.</w:t>
      </w:r>
    </w:p>
    <w:p w:rsidR="004924DF" w:rsidRDefault="004924DF" w:rsidP="004B3391">
      <w:pPr>
        <w:pStyle w:val="ListParagraph"/>
        <w:ind w:left="360"/>
        <w:rPr>
          <w:sz w:val="28"/>
          <w:szCs w:val="28"/>
        </w:rPr>
      </w:pPr>
    </w:p>
    <w:p w:rsidR="004924DF" w:rsidRDefault="004924DF" w:rsidP="004B3391">
      <w:pPr>
        <w:pStyle w:val="ListParagraph"/>
        <w:ind w:left="360"/>
        <w:rPr>
          <w:b/>
          <w:sz w:val="32"/>
          <w:szCs w:val="28"/>
        </w:rPr>
      </w:pPr>
      <w:r>
        <w:rPr>
          <w:b/>
          <w:sz w:val="32"/>
          <w:szCs w:val="28"/>
        </w:rPr>
        <w:t>3. An ‘enquiry_process.php’ page</w:t>
      </w:r>
    </w:p>
    <w:p w:rsidR="004924DF" w:rsidRDefault="004924DF" w:rsidP="004B3391">
      <w:pPr>
        <w:pStyle w:val="ListParagraph"/>
        <w:ind w:left="360"/>
        <w:rPr>
          <w:sz w:val="28"/>
          <w:szCs w:val="28"/>
        </w:rPr>
      </w:pPr>
      <w:r>
        <w:rPr>
          <w:sz w:val="28"/>
          <w:szCs w:val="28"/>
        </w:rPr>
        <w:t xml:space="preserve">Upon submission of the enquiry form in </w:t>
      </w:r>
      <w:r w:rsidR="004B78E7">
        <w:rPr>
          <w:sz w:val="28"/>
          <w:szCs w:val="28"/>
        </w:rPr>
        <w:t>‘</w:t>
      </w:r>
      <w:r>
        <w:rPr>
          <w:sz w:val="28"/>
          <w:szCs w:val="28"/>
        </w:rPr>
        <w:t>enquiry.php</w:t>
      </w:r>
      <w:r w:rsidR="004B78E7">
        <w:rPr>
          <w:sz w:val="28"/>
          <w:szCs w:val="28"/>
        </w:rPr>
        <w:t>’</w:t>
      </w:r>
      <w:r>
        <w:rPr>
          <w:sz w:val="28"/>
          <w:szCs w:val="28"/>
        </w:rPr>
        <w:t xml:space="preserve"> web page, the data of the enquiry form is processed by</w:t>
      </w:r>
      <w:r w:rsidR="004B78E7">
        <w:rPr>
          <w:sz w:val="28"/>
          <w:szCs w:val="28"/>
        </w:rPr>
        <w:t xml:space="preserve"> the ‘enquiry_process.php’ page and is stored in the MySQL Table. The user is shown his inputs and a confirmation statement is displayed that his enquiry is record successfully</w:t>
      </w:r>
      <w:r w:rsidR="00CF7729">
        <w:rPr>
          <w:sz w:val="28"/>
          <w:szCs w:val="28"/>
        </w:rPr>
        <w:t>.</w:t>
      </w:r>
    </w:p>
    <w:p w:rsidR="004B78E7" w:rsidRDefault="004B78E7" w:rsidP="004B3391">
      <w:pPr>
        <w:pStyle w:val="ListParagraph"/>
        <w:ind w:left="360"/>
        <w:rPr>
          <w:sz w:val="28"/>
          <w:szCs w:val="28"/>
        </w:rPr>
      </w:pPr>
    </w:p>
    <w:p w:rsidR="004B78E7" w:rsidRDefault="004B78E7" w:rsidP="004B3391">
      <w:pPr>
        <w:pStyle w:val="ListParagraph"/>
        <w:ind w:left="360"/>
        <w:rPr>
          <w:b/>
          <w:sz w:val="32"/>
          <w:szCs w:val="28"/>
        </w:rPr>
      </w:pPr>
      <w:r w:rsidRPr="004B78E7">
        <w:rPr>
          <w:b/>
          <w:sz w:val="32"/>
          <w:szCs w:val="28"/>
        </w:rPr>
        <w:t>4. A ‘view_enquiries.php’ page</w:t>
      </w:r>
    </w:p>
    <w:p w:rsidR="004B78E7" w:rsidRPr="004B78E7" w:rsidRDefault="004B78E7" w:rsidP="004B3391">
      <w:pPr>
        <w:pStyle w:val="ListParagraph"/>
        <w:ind w:left="360"/>
        <w:rPr>
          <w:sz w:val="28"/>
          <w:szCs w:val="28"/>
        </w:rPr>
      </w:pPr>
      <w:r>
        <w:rPr>
          <w:sz w:val="28"/>
          <w:szCs w:val="28"/>
        </w:rPr>
        <w:t xml:space="preserve">This page retrieves all the enquiry data from MySQL Databases and displays the data in a table format so the data is properly readable by the user. </w:t>
      </w:r>
    </w:p>
    <w:p w:rsidR="004B3391" w:rsidRPr="004B3391" w:rsidRDefault="004B3391" w:rsidP="004B3391">
      <w:pPr>
        <w:pStyle w:val="ListParagraph"/>
        <w:ind w:left="360"/>
        <w:rPr>
          <w:b/>
          <w:color w:val="0070C0"/>
          <w:sz w:val="44"/>
          <w:szCs w:val="56"/>
        </w:rPr>
      </w:pPr>
    </w:p>
    <w:p w:rsidR="00F54D02" w:rsidRDefault="00F54D02" w:rsidP="00F54D02">
      <w:pPr>
        <w:rPr>
          <w:i/>
          <w:sz w:val="20"/>
          <w:szCs w:val="20"/>
        </w:rPr>
      </w:pPr>
      <w:r w:rsidRPr="00F54D02">
        <w:rPr>
          <w:i/>
          <w:sz w:val="20"/>
          <w:szCs w:val="20"/>
        </w:rPr>
        <w:t xml:space="preserve">[Provide brief description on how </w:t>
      </w:r>
      <w:r>
        <w:rPr>
          <w:i/>
          <w:sz w:val="20"/>
          <w:szCs w:val="20"/>
        </w:rPr>
        <w:t>PHP</w:t>
      </w:r>
      <w:r w:rsidRPr="00F54D02">
        <w:rPr>
          <w:i/>
          <w:sz w:val="20"/>
          <w:szCs w:val="20"/>
        </w:rPr>
        <w:t xml:space="preserve"> is applied to the website]</w:t>
      </w:r>
    </w:p>
    <w:p w:rsidR="004B78E7" w:rsidRDefault="004B78E7" w:rsidP="00F54D02">
      <w:pPr>
        <w:rPr>
          <w:i/>
          <w:sz w:val="20"/>
          <w:szCs w:val="20"/>
        </w:rPr>
      </w:pPr>
    </w:p>
    <w:p w:rsidR="004B78E7" w:rsidRDefault="004B78E7" w:rsidP="00F54D02">
      <w:pPr>
        <w:rPr>
          <w:i/>
          <w:sz w:val="20"/>
          <w:szCs w:val="20"/>
        </w:rPr>
      </w:pPr>
    </w:p>
    <w:p w:rsidR="004B78E7" w:rsidRDefault="004B78E7" w:rsidP="00F54D02">
      <w:pPr>
        <w:rPr>
          <w:i/>
          <w:sz w:val="20"/>
          <w:szCs w:val="20"/>
        </w:rPr>
      </w:pPr>
    </w:p>
    <w:p w:rsidR="004B78E7" w:rsidRPr="00F54D02" w:rsidRDefault="004B78E7" w:rsidP="00F54D02">
      <w:pPr>
        <w:rPr>
          <w:i/>
          <w:sz w:val="20"/>
          <w:szCs w:val="20"/>
        </w:rPr>
      </w:pPr>
    </w:p>
    <w:p w:rsidR="002379F7" w:rsidRDefault="002379F7" w:rsidP="005F3072">
      <w:pPr>
        <w:pStyle w:val="ListParagraph"/>
        <w:numPr>
          <w:ilvl w:val="0"/>
          <w:numId w:val="29"/>
        </w:numPr>
        <w:rPr>
          <w:b/>
          <w:color w:val="0070C0"/>
          <w:sz w:val="56"/>
          <w:szCs w:val="56"/>
        </w:rPr>
      </w:pPr>
      <w:r w:rsidRPr="0037591A">
        <w:rPr>
          <w:b/>
          <w:color w:val="0070C0"/>
          <w:sz w:val="56"/>
          <w:szCs w:val="56"/>
        </w:rPr>
        <w:lastRenderedPageBreak/>
        <w:t>MySQL database structure/schema</w:t>
      </w:r>
    </w:p>
    <w:p w:rsidR="00CF7729" w:rsidRPr="00CF7729" w:rsidRDefault="004B78E7" w:rsidP="00CF7729">
      <w:pPr>
        <w:pStyle w:val="ListParagraph"/>
        <w:ind w:left="360"/>
        <w:rPr>
          <w:b/>
          <w:sz w:val="28"/>
          <w:szCs w:val="56"/>
          <w:lang w:val="en-US"/>
        </w:rPr>
      </w:pPr>
      <w:r w:rsidRPr="00CF7729">
        <w:rPr>
          <w:b/>
          <w:sz w:val="28"/>
          <w:szCs w:val="56"/>
        </w:rPr>
        <w:t>$sql = "</w:t>
      </w:r>
      <w:r w:rsidR="00CF7729" w:rsidRPr="00CF7729">
        <w:rPr>
          <w:b/>
          <w:sz w:val="28"/>
          <w:szCs w:val="56"/>
          <w:lang w:val="en-US"/>
        </w:rPr>
        <w:t>CREATE TABLE Enquiry(</w:t>
      </w:r>
    </w:p>
    <w:p w:rsidR="00CF7729" w:rsidRPr="00CF7729" w:rsidRDefault="00CF7729" w:rsidP="00CF7729">
      <w:pPr>
        <w:pStyle w:val="ListParagraph"/>
        <w:ind w:left="360"/>
        <w:rPr>
          <w:b/>
          <w:sz w:val="28"/>
          <w:szCs w:val="56"/>
          <w:lang w:val="en-US"/>
        </w:rPr>
      </w:pPr>
      <w:r w:rsidRPr="00CF7729">
        <w:rPr>
          <w:b/>
          <w:sz w:val="28"/>
          <w:szCs w:val="56"/>
          <w:lang w:val="en-US"/>
        </w:rPr>
        <w:t>        ID INT(4) UNSIGNED AUTO_INCREMENT PRIMARY KEY NOT NULL,</w:t>
      </w:r>
    </w:p>
    <w:p w:rsidR="00CF7729" w:rsidRPr="00CF7729" w:rsidRDefault="00CF7729" w:rsidP="00CF7729">
      <w:pPr>
        <w:pStyle w:val="ListParagraph"/>
        <w:ind w:left="360"/>
        <w:rPr>
          <w:b/>
          <w:sz w:val="28"/>
          <w:szCs w:val="56"/>
          <w:lang w:val="en-US"/>
        </w:rPr>
      </w:pPr>
      <w:r w:rsidRPr="00CF7729">
        <w:rPr>
          <w:b/>
          <w:sz w:val="28"/>
          <w:szCs w:val="56"/>
          <w:lang w:val="en-US"/>
        </w:rPr>
        <w:t>        FIRSTNAME VARCHAR(20) NOT NULL,</w:t>
      </w:r>
    </w:p>
    <w:p w:rsidR="00CF7729" w:rsidRPr="00CF7729" w:rsidRDefault="00CF7729" w:rsidP="00CF7729">
      <w:pPr>
        <w:pStyle w:val="ListParagraph"/>
        <w:ind w:left="360"/>
        <w:rPr>
          <w:b/>
          <w:sz w:val="28"/>
          <w:szCs w:val="56"/>
          <w:lang w:val="en-US"/>
        </w:rPr>
      </w:pPr>
      <w:r w:rsidRPr="00CF7729">
        <w:rPr>
          <w:b/>
          <w:sz w:val="28"/>
          <w:szCs w:val="56"/>
          <w:lang w:val="en-US"/>
        </w:rPr>
        <w:t>        LASTNAME VARCHAR(20) NOT NULL,</w:t>
      </w:r>
    </w:p>
    <w:p w:rsidR="00CF7729" w:rsidRPr="00CF7729" w:rsidRDefault="00CF7729" w:rsidP="00CF7729">
      <w:pPr>
        <w:pStyle w:val="ListParagraph"/>
        <w:ind w:left="360"/>
        <w:rPr>
          <w:b/>
          <w:sz w:val="28"/>
          <w:szCs w:val="56"/>
          <w:lang w:val="en-US"/>
        </w:rPr>
      </w:pPr>
      <w:r w:rsidRPr="00CF7729">
        <w:rPr>
          <w:b/>
          <w:sz w:val="28"/>
          <w:szCs w:val="56"/>
          <w:lang w:val="en-US"/>
        </w:rPr>
        <w:t>        EMAIL VARCHAR(30) NOT NULL,</w:t>
      </w:r>
    </w:p>
    <w:p w:rsidR="00CF7729" w:rsidRPr="00CF7729" w:rsidRDefault="00CF7729" w:rsidP="00CF7729">
      <w:pPr>
        <w:pStyle w:val="ListParagraph"/>
        <w:ind w:left="360"/>
        <w:rPr>
          <w:b/>
          <w:sz w:val="28"/>
          <w:szCs w:val="56"/>
          <w:lang w:val="en-US"/>
        </w:rPr>
      </w:pPr>
      <w:r w:rsidRPr="00CF7729">
        <w:rPr>
          <w:b/>
          <w:sz w:val="28"/>
          <w:szCs w:val="56"/>
          <w:lang w:val="en-US"/>
        </w:rPr>
        <w:t>        PHONE INT(10) NOT NULL,</w:t>
      </w:r>
    </w:p>
    <w:p w:rsidR="00CF7729" w:rsidRPr="00CF7729" w:rsidRDefault="00CF7729" w:rsidP="00CF7729">
      <w:pPr>
        <w:pStyle w:val="ListParagraph"/>
        <w:ind w:left="360"/>
        <w:rPr>
          <w:b/>
          <w:sz w:val="28"/>
          <w:szCs w:val="56"/>
          <w:lang w:val="en-US"/>
        </w:rPr>
      </w:pPr>
      <w:r w:rsidRPr="00CF7729">
        <w:rPr>
          <w:b/>
          <w:sz w:val="28"/>
          <w:szCs w:val="56"/>
          <w:lang w:val="en-US"/>
        </w:rPr>
        <w:t>        STREET VARCHAR(50) NOT NULL,</w:t>
      </w:r>
    </w:p>
    <w:p w:rsidR="00CF7729" w:rsidRPr="00CF7729" w:rsidRDefault="00CF7729" w:rsidP="00CF7729">
      <w:pPr>
        <w:pStyle w:val="ListParagraph"/>
        <w:ind w:left="360"/>
        <w:rPr>
          <w:b/>
          <w:sz w:val="28"/>
          <w:szCs w:val="56"/>
          <w:lang w:val="en-US"/>
        </w:rPr>
      </w:pPr>
      <w:r w:rsidRPr="00CF7729">
        <w:rPr>
          <w:b/>
          <w:sz w:val="28"/>
          <w:szCs w:val="56"/>
          <w:lang w:val="en-US"/>
        </w:rPr>
        <w:t>        CITY VARCHAR(30) NOT NULL,</w:t>
      </w:r>
    </w:p>
    <w:p w:rsidR="00CF7729" w:rsidRPr="00CF7729" w:rsidRDefault="00CF7729" w:rsidP="00CF7729">
      <w:pPr>
        <w:pStyle w:val="ListParagraph"/>
        <w:ind w:left="360"/>
        <w:rPr>
          <w:b/>
          <w:sz w:val="28"/>
          <w:szCs w:val="56"/>
          <w:lang w:val="en-US"/>
        </w:rPr>
      </w:pPr>
      <w:r w:rsidRPr="00CF7729">
        <w:rPr>
          <w:b/>
          <w:sz w:val="28"/>
          <w:szCs w:val="56"/>
          <w:lang w:val="en-US"/>
        </w:rPr>
        <w:t>        STATE VARCHAR(30) NOT NULL,</w:t>
      </w:r>
    </w:p>
    <w:p w:rsidR="00CF7729" w:rsidRPr="00CF7729" w:rsidRDefault="00CF7729" w:rsidP="00CF7729">
      <w:pPr>
        <w:pStyle w:val="ListParagraph"/>
        <w:ind w:left="360"/>
        <w:rPr>
          <w:b/>
          <w:sz w:val="28"/>
          <w:szCs w:val="56"/>
          <w:lang w:val="en-US"/>
        </w:rPr>
      </w:pPr>
      <w:r w:rsidRPr="00CF7729">
        <w:rPr>
          <w:b/>
          <w:sz w:val="28"/>
          <w:szCs w:val="56"/>
          <w:lang w:val="en-US"/>
        </w:rPr>
        <w:t>        POSTCODE INT(5) NOT NULL,</w:t>
      </w:r>
    </w:p>
    <w:p w:rsidR="00CF7729" w:rsidRPr="00CF7729" w:rsidRDefault="00CF7729" w:rsidP="00CF7729">
      <w:pPr>
        <w:pStyle w:val="ListParagraph"/>
        <w:ind w:left="360"/>
        <w:rPr>
          <w:b/>
          <w:sz w:val="28"/>
          <w:szCs w:val="56"/>
          <w:lang w:val="en-US"/>
        </w:rPr>
      </w:pPr>
      <w:r w:rsidRPr="00CF7729">
        <w:rPr>
          <w:b/>
          <w:sz w:val="28"/>
          <w:szCs w:val="56"/>
          <w:lang w:val="en-US"/>
        </w:rPr>
        <w:t>        SUBJECT VARCHAR(50) NOT NULL,</w:t>
      </w:r>
    </w:p>
    <w:p w:rsidR="00CF7729" w:rsidRPr="00CF7729" w:rsidRDefault="00CF7729" w:rsidP="00CF7729">
      <w:pPr>
        <w:pStyle w:val="ListParagraph"/>
        <w:ind w:left="360"/>
        <w:rPr>
          <w:b/>
          <w:sz w:val="28"/>
          <w:szCs w:val="56"/>
          <w:lang w:val="en-US"/>
        </w:rPr>
      </w:pPr>
      <w:r w:rsidRPr="00CF7729">
        <w:rPr>
          <w:b/>
          <w:sz w:val="28"/>
          <w:szCs w:val="56"/>
          <w:lang w:val="en-US"/>
        </w:rPr>
        <w:t>        PRODUCT VARCHAR(30) NOT NULL,</w:t>
      </w:r>
    </w:p>
    <w:p w:rsidR="004B78E7" w:rsidRPr="00CF7729" w:rsidRDefault="00CF7729" w:rsidP="00CF7729">
      <w:pPr>
        <w:pStyle w:val="ListParagraph"/>
        <w:ind w:left="360"/>
        <w:rPr>
          <w:b/>
          <w:sz w:val="28"/>
          <w:szCs w:val="56"/>
          <w:lang w:val="en-US"/>
        </w:rPr>
      </w:pPr>
      <w:r w:rsidRPr="00CF7729">
        <w:rPr>
          <w:b/>
          <w:sz w:val="28"/>
          <w:szCs w:val="56"/>
          <w:lang w:val="en-US"/>
        </w:rPr>
        <w:t>        COMMENT VARCHAR(500) NOT NULL</w:t>
      </w:r>
    </w:p>
    <w:p w:rsidR="004B78E7" w:rsidRPr="00CF7729" w:rsidRDefault="004B78E7" w:rsidP="004B78E7">
      <w:pPr>
        <w:pStyle w:val="ListParagraph"/>
        <w:ind w:left="360"/>
        <w:rPr>
          <w:b/>
          <w:sz w:val="28"/>
          <w:szCs w:val="56"/>
        </w:rPr>
      </w:pPr>
      <w:r w:rsidRPr="00CF7729">
        <w:rPr>
          <w:b/>
          <w:sz w:val="28"/>
          <w:szCs w:val="56"/>
        </w:rPr>
        <w:t xml:space="preserve">        )";</w:t>
      </w:r>
    </w:p>
    <w:p w:rsidR="00F54D02" w:rsidRPr="00F54D02" w:rsidRDefault="00F54D02" w:rsidP="00F54D02">
      <w:pPr>
        <w:rPr>
          <w:i/>
          <w:sz w:val="20"/>
          <w:szCs w:val="20"/>
        </w:rPr>
      </w:pPr>
      <w:r w:rsidRPr="00F54D02">
        <w:rPr>
          <w:i/>
          <w:sz w:val="20"/>
          <w:szCs w:val="20"/>
        </w:rPr>
        <w:t>[</w:t>
      </w:r>
      <w:r w:rsidR="007B2DF4">
        <w:rPr>
          <w:i/>
          <w:sz w:val="20"/>
          <w:szCs w:val="20"/>
        </w:rPr>
        <w:t>Prepare</w:t>
      </w:r>
      <w:r>
        <w:rPr>
          <w:i/>
          <w:sz w:val="20"/>
          <w:szCs w:val="20"/>
        </w:rPr>
        <w:t xml:space="preserve"> a </w:t>
      </w:r>
      <w:r w:rsidR="007B2DF4">
        <w:rPr>
          <w:i/>
          <w:sz w:val="20"/>
          <w:szCs w:val="20"/>
        </w:rPr>
        <w:t>table to show MySQL database used in the website</w:t>
      </w:r>
      <w:r w:rsidRPr="00F54D02">
        <w:rPr>
          <w:i/>
          <w:sz w:val="20"/>
          <w:szCs w:val="20"/>
        </w:rPr>
        <w:t>]</w:t>
      </w:r>
    </w:p>
    <w:p w:rsidR="002379F7" w:rsidRPr="005F3072" w:rsidRDefault="00F54D02" w:rsidP="005F3072">
      <w:pPr>
        <w:pStyle w:val="ListParagraph"/>
        <w:numPr>
          <w:ilvl w:val="0"/>
          <w:numId w:val="29"/>
        </w:numPr>
        <w:rPr>
          <w:b/>
          <w:color w:val="0070C0"/>
          <w:sz w:val="56"/>
        </w:rPr>
      </w:pPr>
      <w:r w:rsidRPr="005F3072">
        <w:rPr>
          <w:b/>
          <w:color w:val="0070C0"/>
          <w:sz w:val="56"/>
        </w:rPr>
        <w:t>End Product</w:t>
      </w:r>
    </w:p>
    <w:p w:rsidR="004B78E7" w:rsidRPr="00CF7729" w:rsidRDefault="004B78E7" w:rsidP="005F3072">
      <w:pPr>
        <w:pStyle w:val="ListParagraph"/>
        <w:numPr>
          <w:ilvl w:val="1"/>
          <w:numId w:val="29"/>
        </w:numPr>
        <w:rPr>
          <w:b/>
          <w:sz w:val="28"/>
        </w:rPr>
      </w:pPr>
      <w:r w:rsidRPr="00CF7729">
        <w:rPr>
          <w:b/>
          <w:sz w:val="40"/>
        </w:rPr>
        <w:t>Actual User Interface</w:t>
      </w:r>
    </w:p>
    <w:p w:rsidR="00CF7729" w:rsidRPr="00CF7729" w:rsidRDefault="00CF7729" w:rsidP="00CF7729">
      <w:pPr>
        <w:pStyle w:val="ListParagraph"/>
        <w:ind w:left="702"/>
        <w:rPr>
          <w:b/>
          <w:sz w:val="28"/>
        </w:rPr>
      </w:pPr>
    </w:p>
    <w:p w:rsidR="00CF7729" w:rsidRDefault="00CF7729" w:rsidP="00CF7729">
      <w:pPr>
        <w:pStyle w:val="ListParagraph"/>
        <w:ind w:left="702"/>
        <w:rPr>
          <w:b/>
          <w:sz w:val="24"/>
        </w:rPr>
      </w:pPr>
      <w:r>
        <w:rPr>
          <w:b/>
          <w:noProof/>
          <w:sz w:val="24"/>
          <w:lang w:val="en-US"/>
        </w:rPr>
        <w:drawing>
          <wp:inline distT="0" distB="0" distL="0" distR="0">
            <wp:extent cx="5731510" cy="2830830"/>
            <wp:effectExtent l="0" t="0" r="2540" b="762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Screenshot 2021-12-08 180505.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731510" cy="2830830"/>
                    </a:xfrm>
                    <a:prstGeom prst="rect">
                      <a:avLst/>
                    </a:prstGeom>
                  </pic:spPr>
                </pic:pic>
              </a:graphicData>
            </a:graphic>
          </wp:inline>
        </w:drawing>
      </w:r>
    </w:p>
    <w:p w:rsidR="00CF7729" w:rsidRDefault="00CF7729" w:rsidP="00CF7729">
      <w:pPr>
        <w:pStyle w:val="ListParagraph"/>
        <w:ind w:left="702"/>
        <w:rPr>
          <w:b/>
          <w:sz w:val="24"/>
        </w:rPr>
      </w:pPr>
      <w:r>
        <w:rPr>
          <w:b/>
          <w:sz w:val="24"/>
        </w:rPr>
        <w:t>Navigation menu reused in every page from a php file.</w:t>
      </w:r>
    </w:p>
    <w:p w:rsidR="00CF7729" w:rsidRDefault="00CF7729" w:rsidP="00CF7729">
      <w:pPr>
        <w:pStyle w:val="ListParagraph"/>
        <w:ind w:left="702"/>
        <w:rPr>
          <w:b/>
          <w:sz w:val="24"/>
        </w:rPr>
      </w:pPr>
      <w:r>
        <w:rPr>
          <w:b/>
          <w:noProof/>
          <w:sz w:val="24"/>
          <w:lang w:val="en-US"/>
        </w:rPr>
        <w:lastRenderedPageBreak/>
        <w:drawing>
          <wp:inline distT="0" distB="0" distL="0" distR="0">
            <wp:extent cx="5731510" cy="1109345"/>
            <wp:effectExtent l="0" t="0" r="254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Screenshot 2021-12-08 180519.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731510" cy="1109345"/>
                    </a:xfrm>
                    <a:prstGeom prst="rect">
                      <a:avLst/>
                    </a:prstGeom>
                  </pic:spPr>
                </pic:pic>
              </a:graphicData>
            </a:graphic>
          </wp:inline>
        </w:drawing>
      </w:r>
    </w:p>
    <w:p w:rsidR="00CF7729" w:rsidRDefault="00CF7729" w:rsidP="00CF7729">
      <w:pPr>
        <w:pStyle w:val="ListParagraph"/>
        <w:ind w:left="702"/>
        <w:rPr>
          <w:b/>
          <w:sz w:val="24"/>
        </w:rPr>
      </w:pPr>
      <w:r>
        <w:rPr>
          <w:b/>
          <w:sz w:val="24"/>
        </w:rPr>
        <w:t>Footer reused in every page from a php file</w:t>
      </w:r>
    </w:p>
    <w:p w:rsidR="00CF7729" w:rsidRDefault="00CF7729" w:rsidP="00CF7729">
      <w:pPr>
        <w:pStyle w:val="ListParagraph"/>
        <w:ind w:left="702"/>
        <w:rPr>
          <w:b/>
          <w:sz w:val="24"/>
        </w:rPr>
      </w:pPr>
    </w:p>
    <w:p w:rsidR="00CF7729" w:rsidRDefault="00CF7729" w:rsidP="00CF7729">
      <w:pPr>
        <w:pStyle w:val="ListParagraph"/>
        <w:ind w:left="702"/>
        <w:rPr>
          <w:b/>
          <w:sz w:val="24"/>
        </w:rPr>
      </w:pPr>
    </w:p>
    <w:p w:rsidR="00CF7729" w:rsidRDefault="00CF7729" w:rsidP="00CF7729">
      <w:pPr>
        <w:pStyle w:val="ListParagraph"/>
        <w:ind w:left="702"/>
        <w:rPr>
          <w:b/>
          <w:sz w:val="24"/>
        </w:rPr>
      </w:pPr>
      <w:r>
        <w:rPr>
          <w:b/>
          <w:noProof/>
          <w:sz w:val="24"/>
          <w:lang w:val="en-US"/>
        </w:rPr>
        <w:drawing>
          <wp:inline distT="0" distB="0" distL="0" distR="0">
            <wp:extent cx="5716270" cy="499110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screencapture-localhost-Assignment-03-enquiry-process-php-2021-12-08-18_08_38.png"/>
                    <pic:cNvPicPr/>
                  </pic:nvPicPr>
                  <pic:blipFill rotWithShape="1">
                    <a:blip r:embed="rId54" cstate="print">
                      <a:extLst>
                        <a:ext uri="{28A0092B-C50C-407E-A947-70E740481C1C}">
                          <a14:useLocalDpi xmlns:a14="http://schemas.microsoft.com/office/drawing/2010/main" val="0"/>
                        </a:ext>
                      </a:extLst>
                    </a:blip>
                    <a:srcRect t="31380" b="12308"/>
                    <a:stretch/>
                  </pic:blipFill>
                  <pic:spPr bwMode="auto">
                    <a:xfrm>
                      <a:off x="0" y="0"/>
                      <a:ext cx="5716270" cy="4991100"/>
                    </a:xfrm>
                    <a:prstGeom prst="rect">
                      <a:avLst/>
                    </a:prstGeom>
                    <a:ln>
                      <a:noFill/>
                    </a:ln>
                    <a:extLst>
                      <a:ext uri="{53640926-AAD7-44D8-BBD7-CCE9431645EC}">
                        <a14:shadowObscured xmlns:a14="http://schemas.microsoft.com/office/drawing/2010/main"/>
                      </a:ext>
                    </a:extLst>
                  </pic:spPr>
                </pic:pic>
              </a:graphicData>
            </a:graphic>
          </wp:inline>
        </w:drawing>
      </w:r>
    </w:p>
    <w:p w:rsidR="00CF7729" w:rsidRDefault="00CF7729" w:rsidP="00CF7729">
      <w:pPr>
        <w:pStyle w:val="ListParagraph"/>
        <w:ind w:left="702"/>
        <w:rPr>
          <w:b/>
          <w:sz w:val="24"/>
        </w:rPr>
      </w:pPr>
      <w:r>
        <w:rPr>
          <w:b/>
          <w:sz w:val="24"/>
        </w:rPr>
        <w:t xml:space="preserve">The ‘enquiry_process.php’ page where </w:t>
      </w:r>
      <w:r w:rsidRPr="00CF7729">
        <w:rPr>
          <w:b/>
          <w:sz w:val="24"/>
        </w:rPr>
        <w:t>the data of the enquiry form is processed and is stored in the MySQL Table. The user is shown his inputs and a confirmation statement is displayed that his enquiry is record successfully</w:t>
      </w:r>
    </w:p>
    <w:p w:rsidR="00CF7729" w:rsidRDefault="00CF7729" w:rsidP="00CF7729">
      <w:pPr>
        <w:pStyle w:val="ListParagraph"/>
        <w:ind w:left="702"/>
        <w:rPr>
          <w:b/>
          <w:sz w:val="24"/>
        </w:rPr>
      </w:pPr>
    </w:p>
    <w:p w:rsidR="00CF7729" w:rsidRDefault="00CF7729" w:rsidP="00CF7729">
      <w:pPr>
        <w:pStyle w:val="ListParagraph"/>
        <w:ind w:left="702"/>
        <w:rPr>
          <w:b/>
          <w:sz w:val="24"/>
        </w:rPr>
      </w:pPr>
      <w:r>
        <w:rPr>
          <w:b/>
          <w:noProof/>
          <w:sz w:val="24"/>
          <w:lang w:val="en-US"/>
        </w:rPr>
        <w:lastRenderedPageBreak/>
        <w:drawing>
          <wp:inline distT="0" distB="0" distL="0" distR="0">
            <wp:extent cx="5731510" cy="2266315"/>
            <wp:effectExtent l="0" t="0" r="2540" b="63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Screenshot 2021-12-08 180209.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731510" cy="2266315"/>
                    </a:xfrm>
                    <a:prstGeom prst="rect">
                      <a:avLst/>
                    </a:prstGeom>
                  </pic:spPr>
                </pic:pic>
              </a:graphicData>
            </a:graphic>
          </wp:inline>
        </w:drawing>
      </w:r>
    </w:p>
    <w:p w:rsidR="00CF7729" w:rsidRDefault="00CF7729" w:rsidP="00CF7729">
      <w:pPr>
        <w:pStyle w:val="ListParagraph"/>
        <w:ind w:left="702"/>
        <w:rPr>
          <w:b/>
          <w:sz w:val="24"/>
        </w:rPr>
      </w:pPr>
      <w:r>
        <w:rPr>
          <w:b/>
          <w:sz w:val="24"/>
        </w:rPr>
        <w:t>The ‘view_enquiries.php’ page where the owner is able to access the data submitted by users from the enquiry form through MySQL, the data is displayed in a table format and the owner is able to edit, delete and add data to the table easily.</w:t>
      </w:r>
    </w:p>
    <w:p w:rsidR="00CF7729" w:rsidRPr="005F3072" w:rsidRDefault="00CF7729" w:rsidP="00CF7729">
      <w:pPr>
        <w:pStyle w:val="ListParagraph"/>
        <w:ind w:left="702"/>
        <w:rPr>
          <w:b/>
          <w:sz w:val="24"/>
        </w:rPr>
      </w:pPr>
    </w:p>
    <w:p w:rsidR="004B78E7" w:rsidRPr="00CF7729" w:rsidRDefault="004B78E7" w:rsidP="005F3072">
      <w:pPr>
        <w:pStyle w:val="ListParagraph"/>
        <w:numPr>
          <w:ilvl w:val="1"/>
          <w:numId w:val="29"/>
        </w:numPr>
        <w:rPr>
          <w:b/>
          <w:sz w:val="40"/>
          <w:szCs w:val="32"/>
        </w:rPr>
      </w:pPr>
      <w:r w:rsidRPr="00CF7729">
        <w:rPr>
          <w:b/>
          <w:sz w:val="40"/>
          <w:szCs w:val="32"/>
        </w:rPr>
        <w:t>Enhancements (if any)</w:t>
      </w:r>
    </w:p>
    <w:p w:rsidR="00CF7729" w:rsidRPr="00CF7729" w:rsidRDefault="00CF7729" w:rsidP="00CF7729">
      <w:pPr>
        <w:keepNext/>
        <w:keepLines/>
        <w:spacing w:after="0"/>
        <w:ind w:left="432" w:hanging="432"/>
        <w:outlineLvl w:val="0"/>
        <w:rPr>
          <w:rFonts w:ascii="Calisto MT" w:eastAsiaTheme="majorEastAsia" w:hAnsi="Calisto MT" w:cstheme="majorBidi"/>
          <w:b/>
          <w:color w:val="1C1D1D"/>
          <w:spacing w:val="3"/>
          <w:sz w:val="32"/>
          <w:szCs w:val="32"/>
        </w:rPr>
      </w:pPr>
      <w:r>
        <w:rPr>
          <w:rFonts w:ascii="Calisto MT" w:eastAsiaTheme="majorEastAsia" w:hAnsi="Calisto MT" w:cstheme="majorBidi"/>
          <w:b/>
          <w:color w:val="1C1D1D"/>
          <w:spacing w:val="3"/>
          <w:sz w:val="32"/>
          <w:szCs w:val="32"/>
        </w:rPr>
        <w:t>User Management Module</w:t>
      </w:r>
    </w:p>
    <w:p w:rsidR="00CF7729" w:rsidRPr="00CF7729" w:rsidRDefault="00CF7729" w:rsidP="00CF7729">
      <w:pPr>
        <w:numPr>
          <w:ilvl w:val="0"/>
          <w:numId w:val="23"/>
        </w:numPr>
        <w:spacing w:after="0" w:line="240" w:lineRule="auto"/>
        <w:ind w:left="0"/>
        <w:rPr>
          <w:rFonts w:ascii="Calisto MT" w:eastAsia="Times New Roman" w:hAnsi="Calisto MT" w:cs="Times New Roman"/>
          <w:color w:val="1C1D1D"/>
          <w:sz w:val="28"/>
          <w:szCs w:val="28"/>
          <w:lang w:val="en-US"/>
        </w:rPr>
      </w:pPr>
      <w:r w:rsidRPr="00CF7729">
        <w:rPr>
          <w:rFonts w:ascii="Calisto MT" w:eastAsia="Times New Roman" w:hAnsi="Calisto MT" w:cs="Times New Roman"/>
          <w:color w:val="1C1D1D"/>
          <w:sz w:val="28"/>
          <w:szCs w:val="28"/>
          <w:lang w:val="en-US"/>
        </w:rPr>
        <w:t xml:space="preserve">In this Enhancement, </w:t>
      </w:r>
      <w:r>
        <w:rPr>
          <w:rFonts w:ascii="Calisto MT" w:eastAsia="Times New Roman" w:hAnsi="Calisto MT" w:cs="Times New Roman"/>
          <w:color w:val="1C1D1D"/>
          <w:sz w:val="28"/>
          <w:szCs w:val="28"/>
          <w:lang w:val="en-US"/>
        </w:rPr>
        <w:t xml:space="preserve">the owner is able to create, view, edit and delete data in the view_enquiries page, which is submitted by the users through enquiry form.  </w:t>
      </w:r>
    </w:p>
    <w:p w:rsidR="00CF7729" w:rsidRDefault="00CF7729" w:rsidP="00CF7729">
      <w:pPr>
        <w:numPr>
          <w:ilvl w:val="0"/>
          <w:numId w:val="23"/>
        </w:numPr>
        <w:spacing w:after="0" w:line="240" w:lineRule="auto"/>
        <w:ind w:left="0"/>
        <w:rPr>
          <w:rFonts w:ascii="Calisto MT" w:eastAsia="Times New Roman" w:hAnsi="Calisto MT" w:cs="Times New Roman"/>
          <w:color w:val="1C1D1D"/>
          <w:sz w:val="28"/>
          <w:szCs w:val="28"/>
          <w:lang w:val="en-US"/>
        </w:rPr>
      </w:pPr>
      <w:r>
        <w:rPr>
          <w:rFonts w:ascii="Calisto MT" w:eastAsia="Times New Roman" w:hAnsi="Calisto MT" w:cs="Times New Roman"/>
          <w:color w:val="1C1D1D"/>
          <w:sz w:val="28"/>
          <w:szCs w:val="28"/>
          <w:lang w:val="en-US"/>
        </w:rPr>
        <w:t>This php code is implemented by creating multiple php files required for the program such as ‘edit.php’, ‘update.php’, ‘delete.php’, ‘createdata.php’ and ‘adddata.php’.</w:t>
      </w:r>
    </w:p>
    <w:p w:rsidR="00CF7729" w:rsidRPr="00CF7729" w:rsidRDefault="00CF7729" w:rsidP="00CF7729">
      <w:pPr>
        <w:numPr>
          <w:ilvl w:val="0"/>
          <w:numId w:val="23"/>
        </w:numPr>
        <w:spacing w:after="0" w:line="240" w:lineRule="auto"/>
        <w:ind w:left="0"/>
        <w:rPr>
          <w:rFonts w:ascii="Calisto MT" w:eastAsia="Times New Roman" w:hAnsi="Calisto MT" w:cs="Times New Roman"/>
          <w:color w:val="1C1D1D"/>
          <w:sz w:val="28"/>
          <w:szCs w:val="28"/>
          <w:lang w:val="en-US"/>
        </w:rPr>
      </w:pPr>
      <w:hyperlink r:id="rId56" w:tgtFrame="_blank" w:history="1">
        <w:r w:rsidRPr="00CF7729">
          <w:rPr>
            <w:rFonts w:ascii="Calisto MT" w:eastAsiaTheme="majorEastAsia" w:hAnsi="Calisto MT" w:cs="Times New Roman"/>
            <w:color w:val="1C1D1D"/>
            <w:sz w:val="28"/>
            <w:szCs w:val="28"/>
            <w:u w:val="single"/>
            <w:lang w:val="en-US"/>
          </w:rPr>
          <w:t xml:space="preserve"> Source</w:t>
        </w:r>
      </w:hyperlink>
      <w:r w:rsidRPr="00CF7729">
        <w:rPr>
          <w:rFonts w:ascii="Calisto MT" w:eastAsia="Times New Roman" w:hAnsi="Calisto MT" w:cs="Times New Roman"/>
          <w:color w:val="1C1D1D"/>
          <w:sz w:val="28"/>
          <w:szCs w:val="28"/>
          <w:lang w:val="en-US"/>
        </w:rPr>
        <w:t xml:space="preserve">: </w:t>
      </w:r>
      <w:hyperlink r:id="rId57" w:history="1">
        <w:r w:rsidRPr="009C5709">
          <w:rPr>
            <w:rStyle w:val="Hyperlink"/>
            <w:rFonts w:ascii="Times New Roman" w:eastAsia="Times New Roman" w:hAnsi="Times New Roman" w:cs="Times New Roman"/>
            <w:sz w:val="28"/>
            <w:szCs w:val="28"/>
            <w:lang w:val="en-US"/>
          </w:rPr>
          <w:t>https://www.youtube.com/watch?v=mpQts3ezPVg&amp;t=747</w:t>
        </w:r>
      </w:hyperlink>
      <w:bookmarkStart w:id="0" w:name="_GoBack"/>
      <w:bookmarkEnd w:id="0"/>
      <w:r w:rsidRPr="00CF7729">
        <w:rPr>
          <w:rFonts w:ascii="Times New Roman" w:eastAsia="Times New Roman" w:hAnsi="Times New Roman" w:cs="Times New Roman"/>
          <w:sz w:val="28"/>
          <w:szCs w:val="28"/>
          <w:lang w:val="en-US"/>
        </w:rPr>
        <w:t>s</w:t>
      </w:r>
    </w:p>
    <w:p w:rsidR="00CF7729" w:rsidRPr="00CF7729" w:rsidRDefault="00CF7729" w:rsidP="00CF7729">
      <w:pPr>
        <w:numPr>
          <w:ilvl w:val="0"/>
          <w:numId w:val="23"/>
        </w:numPr>
        <w:spacing w:after="0" w:line="240" w:lineRule="auto"/>
        <w:ind w:left="0"/>
        <w:rPr>
          <w:rFonts w:ascii="Calisto MT" w:eastAsia="Times New Roman" w:hAnsi="Calisto MT" w:cs="Times New Roman"/>
          <w:color w:val="1C1D1D"/>
          <w:sz w:val="28"/>
          <w:szCs w:val="28"/>
          <w:lang w:val="en-US"/>
        </w:rPr>
      </w:pPr>
      <w:r w:rsidRPr="00CF7729">
        <w:rPr>
          <w:rFonts w:ascii="Calisto MT" w:eastAsia="Times New Roman" w:hAnsi="Calisto MT" w:cs="Times New Roman"/>
          <w:color w:val="1C1D1D"/>
          <w:sz w:val="28"/>
          <w:szCs w:val="28"/>
          <w:lang w:val="en-US"/>
        </w:rPr>
        <w:t xml:space="preserve">Enhancement is applied at the </w:t>
      </w:r>
      <w:r>
        <w:rPr>
          <w:rFonts w:ascii="Calisto MT" w:eastAsia="Times New Roman" w:hAnsi="Calisto MT" w:cs="Times New Roman"/>
          <w:color w:val="1C1D1D"/>
          <w:sz w:val="28"/>
          <w:szCs w:val="28"/>
          <w:lang w:val="en-US"/>
        </w:rPr>
        <w:t>view_enquiries.php</w:t>
      </w:r>
    </w:p>
    <w:p w:rsidR="004B78E7" w:rsidRPr="004B78E7" w:rsidRDefault="004B78E7" w:rsidP="004B78E7">
      <w:pPr>
        <w:pStyle w:val="ListParagraph"/>
        <w:ind w:left="360"/>
        <w:rPr>
          <w:sz w:val="24"/>
        </w:rPr>
      </w:pPr>
    </w:p>
    <w:p w:rsidR="004B78E7" w:rsidRPr="004B78E7" w:rsidRDefault="004B78E7" w:rsidP="004B78E7">
      <w:pPr>
        <w:rPr>
          <w:sz w:val="24"/>
        </w:rPr>
      </w:pPr>
    </w:p>
    <w:p w:rsidR="00F54D02" w:rsidRPr="00F54D02" w:rsidRDefault="004B78E7" w:rsidP="00F54D02">
      <w:pPr>
        <w:ind w:firstLine="426"/>
        <w:rPr>
          <w:i/>
          <w:sz w:val="20"/>
          <w:szCs w:val="20"/>
        </w:rPr>
      </w:pPr>
      <w:r w:rsidRPr="00F54D02">
        <w:rPr>
          <w:i/>
          <w:sz w:val="20"/>
          <w:szCs w:val="20"/>
        </w:rPr>
        <w:t xml:space="preserve"> </w:t>
      </w:r>
      <w:r w:rsidR="00F54D02" w:rsidRPr="00F54D02">
        <w:rPr>
          <w:i/>
          <w:sz w:val="20"/>
          <w:szCs w:val="20"/>
        </w:rPr>
        <w:t>[</w:t>
      </w:r>
      <w:r w:rsidR="00F54D02">
        <w:rPr>
          <w:i/>
          <w:sz w:val="20"/>
          <w:szCs w:val="20"/>
        </w:rPr>
        <w:t>Describe the enhancements if any</w:t>
      </w:r>
      <w:r w:rsidR="00F54D02" w:rsidRPr="00F54D02">
        <w:rPr>
          <w:i/>
          <w:sz w:val="20"/>
          <w:szCs w:val="20"/>
        </w:rPr>
        <w:t>]</w:t>
      </w:r>
    </w:p>
    <w:p w:rsidR="002379F7" w:rsidRDefault="002379F7"/>
    <w:p w:rsidR="002379F7" w:rsidRDefault="002379F7"/>
    <w:p w:rsidR="002379F7" w:rsidRDefault="002379F7"/>
    <w:sectPr w:rsidR="002379F7" w:rsidSect="003B470D">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sto MT">
    <w:panose1 w:val="02040603050505030304"/>
    <w:charset w:val="00"/>
    <w:family w:val="roman"/>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84436"/>
    <w:multiLevelType w:val="multilevel"/>
    <w:tmpl w:val="D9425FBA"/>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078E12E3"/>
    <w:multiLevelType w:val="multilevel"/>
    <w:tmpl w:val="A0E61B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FF431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15171B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578552A"/>
    <w:multiLevelType w:val="multilevel"/>
    <w:tmpl w:val="EFAAD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6A03EE"/>
    <w:multiLevelType w:val="hybridMultilevel"/>
    <w:tmpl w:val="CA38560C"/>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6" w15:restartNumberingAfterBreak="0">
    <w:nsid w:val="169874C4"/>
    <w:multiLevelType w:val="multilevel"/>
    <w:tmpl w:val="92961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24273CB"/>
    <w:multiLevelType w:val="multilevel"/>
    <w:tmpl w:val="7A00B0BE"/>
    <w:lvl w:ilvl="0">
      <w:start w:val="1"/>
      <w:numFmt w:val="decimal"/>
      <w:lvlText w:val="%1."/>
      <w:lvlJc w:val="left"/>
      <w:pPr>
        <w:ind w:left="360" w:hanging="360"/>
      </w:pPr>
    </w:lvl>
    <w:lvl w:ilvl="1">
      <w:start w:val="1"/>
      <w:numFmt w:val="decimal"/>
      <w:isLgl/>
      <w:lvlText w:val="%1.%2"/>
      <w:lvlJc w:val="left"/>
      <w:pPr>
        <w:ind w:left="360" w:hanging="360"/>
      </w:pPr>
      <w:rPr>
        <w:rFonts w:hint="default"/>
        <w:sz w:val="48"/>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8" w15:restartNumberingAfterBreak="0">
    <w:nsid w:val="2416088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4160AAE"/>
    <w:multiLevelType w:val="multilevel"/>
    <w:tmpl w:val="92961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F783A77"/>
    <w:multiLevelType w:val="multilevel"/>
    <w:tmpl w:val="7CDC96A4"/>
    <w:lvl w:ilvl="0">
      <w:start w:val="1"/>
      <w:numFmt w:val="decimal"/>
      <w:lvlText w:val="%1"/>
      <w:lvlJc w:val="left"/>
      <w:pPr>
        <w:ind w:left="340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34C46E2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75751C0"/>
    <w:multiLevelType w:val="multilevel"/>
    <w:tmpl w:val="48F2C0C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3784130D"/>
    <w:multiLevelType w:val="hybridMultilevel"/>
    <w:tmpl w:val="36C0B57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4" w15:restartNumberingAfterBreak="0">
    <w:nsid w:val="3CF83C30"/>
    <w:multiLevelType w:val="multilevel"/>
    <w:tmpl w:val="D9425FBA"/>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5" w15:restartNumberingAfterBreak="0">
    <w:nsid w:val="4BD32DFF"/>
    <w:multiLevelType w:val="multilevel"/>
    <w:tmpl w:val="92961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2611C93"/>
    <w:multiLevelType w:val="multilevel"/>
    <w:tmpl w:val="92961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7AC1F2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9A31BE5"/>
    <w:multiLevelType w:val="hybridMultilevel"/>
    <w:tmpl w:val="B2F0239E"/>
    <w:lvl w:ilvl="0" w:tplc="DF14A934">
      <w:numFmt w:val="bullet"/>
      <w:lvlText w:val="-"/>
      <w:lvlJc w:val="left"/>
      <w:pPr>
        <w:ind w:left="508" w:hanging="360"/>
      </w:pPr>
      <w:rPr>
        <w:rFonts w:ascii="Calibri" w:eastAsia="Calibri" w:hAnsi="Calibri" w:cs="Calibri" w:hint="default"/>
        <w:w w:val="100"/>
        <w:sz w:val="22"/>
        <w:szCs w:val="22"/>
      </w:rPr>
    </w:lvl>
    <w:lvl w:ilvl="1" w:tplc="A26A3232">
      <w:numFmt w:val="bullet"/>
      <w:lvlText w:val="•"/>
      <w:lvlJc w:val="left"/>
      <w:pPr>
        <w:ind w:left="1270" w:hanging="360"/>
      </w:pPr>
      <w:rPr>
        <w:rFonts w:hint="default"/>
      </w:rPr>
    </w:lvl>
    <w:lvl w:ilvl="2" w:tplc="F7EE2478">
      <w:numFmt w:val="bullet"/>
      <w:lvlText w:val="•"/>
      <w:lvlJc w:val="left"/>
      <w:pPr>
        <w:ind w:left="2040" w:hanging="360"/>
      </w:pPr>
      <w:rPr>
        <w:rFonts w:hint="default"/>
      </w:rPr>
    </w:lvl>
    <w:lvl w:ilvl="3" w:tplc="637E59B8">
      <w:numFmt w:val="bullet"/>
      <w:lvlText w:val="•"/>
      <w:lvlJc w:val="left"/>
      <w:pPr>
        <w:ind w:left="2810" w:hanging="360"/>
      </w:pPr>
      <w:rPr>
        <w:rFonts w:hint="default"/>
      </w:rPr>
    </w:lvl>
    <w:lvl w:ilvl="4" w:tplc="4300CFC6">
      <w:numFmt w:val="bullet"/>
      <w:lvlText w:val="•"/>
      <w:lvlJc w:val="left"/>
      <w:pPr>
        <w:ind w:left="3581" w:hanging="360"/>
      </w:pPr>
      <w:rPr>
        <w:rFonts w:hint="default"/>
      </w:rPr>
    </w:lvl>
    <w:lvl w:ilvl="5" w:tplc="5F3AC44A">
      <w:numFmt w:val="bullet"/>
      <w:lvlText w:val="•"/>
      <w:lvlJc w:val="left"/>
      <w:pPr>
        <w:ind w:left="4351" w:hanging="360"/>
      </w:pPr>
      <w:rPr>
        <w:rFonts w:hint="default"/>
      </w:rPr>
    </w:lvl>
    <w:lvl w:ilvl="6" w:tplc="BEF8D84C">
      <w:numFmt w:val="bullet"/>
      <w:lvlText w:val="•"/>
      <w:lvlJc w:val="left"/>
      <w:pPr>
        <w:ind w:left="5121" w:hanging="360"/>
      </w:pPr>
      <w:rPr>
        <w:rFonts w:hint="default"/>
      </w:rPr>
    </w:lvl>
    <w:lvl w:ilvl="7" w:tplc="97E6C69C">
      <w:numFmt w:val="bullet"/>
      <w:lvlText w:val="•"/>
      <w:lvlJc w:val="left"/>
      <w:pPr>
        <w:ind w:left="5892" w:hanging="360"/>
      </w:pPr>
      <w:rPr>
        <w:rFonts w:hint="default"/>
      </w:rPr>
    </w:lvl>
    <w:lvl w:ilvl="8" w:tplc="D3505CD2">
      <w:numFmt w:val="bullet"/>
      <w:lvlText w:val="•"/>
      <w:lvlJc w:val="left"/>
      <w:pPr>
        <w:ind w:left="6662" w:hanging="360"/>
      </w:pPr>
      <w:rPr>
        <w:rFonts w:hint="default"/>
      </w:rPr>
    </w:lvl>
  </w:abstractNum>
  <w:abstractNum w:abstractNumId="19" w15:restartNumberingAfterBreak="0">
    <w:nsid w:val="5B0C19C7"/>
    <w:multiLevelType w:val="multilevel"/>
    <w:tmpl w:val="208290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D013284"/>
    <w:multiLevelType w:val="multilevel"/>
    <w:tmpl w:val="41EC4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0637C2F"/>
    <w:multiLevelType w:val="multilevel"/>
    <w:tmpl w:val="D9425FBA"/>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2" w15:restartNumberingAfterBreak="0">
    <w:nsid w:val="62674C46"/>
    <w:multiLevelType w:val="multilevel"/>
    <w:tmpl w:val="31F8466E"/>
    <w:lvl w:ilvl="0">
      <w:start w:val="1"/>
      <w:numFmt w:val="decimal"/>
      <w:pStyle w:val="Heading1"/>
      <w:lvlText w:val="%1"/>
      <w:lvlJc w:val="left"/>
      <w:pPr>
        <w:ind w:left="432" w:hanging="432"/>
      </w:pPr>
    </w:lvl>
    <w:lvl w:ilvl="1">
      <w:start w:val="1"/>
      <w:numFmt w:val="decimal"/>
      <w:pStyle w:val="Heading2"/>
      <w:lvlText w:val="%1.%2"/>
      <w:lvlJc w:val="left"/>
      <w:pPr>
        <w:ind w:left="576" w:hanging="576"/>
      </w:pPr>
      <w:rPr>
        <w:color w:val="0070C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3" w15:restartNumberingAfterBreak="0">
    <w:nsid w:val="6B57281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BFE4B3D"/>
    <w:multiLevelType w:val="multilevel"/>
    <w:tmpl w:val="D42417DC"/>
    <w:lvl w:ilvl="0">
      <w:start w:val="1"/>
      <w:numFmt w:val="decimal"/>
      <w:lvlText w:val="%1."/>
      <w:lvlJc w:val="left"/>
      <w:pPr>
        <w:ind w:left="360" w:hanging="360"/>
      </w:pPr>
    </w:lvl>
    <w:lvl w:ilvl="1">
      <w:start w:val="1"/>
      <w:numFmt w:val="decimal"/>
      <w:lvlText w:val="%1.%2."/>
      <w:lvlJc w:val="left"/>
      <w:pPr>
        <w:ind w:left="702" w:hanging="432"/>
      </w:pPr>
      <w:rPr>
        <w:sz w:val="4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0E2611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1B85F58"/>
    <w:multiLevelType w:val="multilevel"/>
    <w:tmpl w:val="10DADF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6D4046A"/>
    <w:multiLevelType w:val="multilevel"/>
    <w:tmpl w:val="92961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B152266"/>
    <w:multiLevelType w:val="multilevel"/>
    <w:tmpl w:val="92961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8"/>
  </w:num>
  <w:num w:numId="2">
    <w:abstractNumId w:val="13"/>
  </w:num>
  <w:num w:numId="3">
    <w:abstractNumId w:val="7"/>
  </w:num>
  <w:num w:numId="4">
    <w:abstractNumId w:val="14"/>
  </w:num>
  <w:num w:numId="5">
    <w:abstractNumId w:val="21"/>
  </w:num>
  <w:num w:numId="6">
    <w:abstractNumId w:val="12"/>
  </w:num>
  <w:num w:numId="7">
    <w:abstractNumId w:val="25"/>
  </w:num>
  <w:num w:numId="8">
    <w:abstractNumId w:val="10"/>
  </w:num>
  <w:num w:numId="9">
    <w:abstractNumId w:val="17"/>
  </w:num>
  <w:num w:numId="10">
    <w:abstractNumId w:val="23"/>
  </w:num>
  <w:num w:numId="11">
    <w:abstractNumId w:val="22"/>
  </w:num>
  <w:num w:numId="12">
    <w:abstractNumId w:val="5"/>
  </w:num>
  <w:num w:numId="13">
    <w:abstractNumId w:val="15"/>
  </w:num>
  <w:num w:numId="14">
    <w:abstractNumId w:val="27"/>
  </w:num>
  <w:num w:numId="15">
    <w:abstractNumId w:val="16"/>
  </w:num>
  <w:num w:numId="16">
    <w:abstractNumId w:val="6"/>
  </w:num>
  <w:num w:numId="17">
    <w:abstractNumId w:val="9"/>
  </w:num>
  <w:num w:numId="18">
    <w:abstractNumId w:val="28"/>
  </w:num>
  <w:num w:numId="19">
    <w:abstractNumId w:val="1"/>
  </w:num>
  <w:num w:numId="20">
    <w:abstractNumId w:val="4"/>
  </w:num>
  <w:num w:numId="21">
    <w:abstractNumId w:val="19"/>
  </w:num>
  <w:num w:numId="22">
    <w:abstractNumId w:val="20"/>
  </w:num>
  <w:num w:numId="23">
    <w:abstractNumId w:val="26"/>
  </w:num>
  <w:num w:numId="24">
    <w:abstractNumId w:val="0"/>
  </w:num>
  <w:num w:numId="25">
    <w:abstractNumId w:val="3"/>
  </w:num>
  <w:num w:numId="26">
    <w:abstractNumId w:val="2"/>
  </w:num>
  <w:num w:numId="27">
    <w:abstractNumId w:val="8"/>
  </w:num>
  <w:num w:numId="28">
    <w:abstractNumId w:val="11"/>
  </w:num>
  <w:num w:numId="2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xsTS2NDQwMDcwNjFS0lEKTi0uzszPAykwrAUA1s296iwAAAA="/>
  </w:docVars>
  <w:rsids>
    <w:rsidRoot w:val="002379F7"/>
    <w:rsid w:val="00000987"/>
    <w:rsid w:val="00000A0E"/>
    <w:rsid w:val="00000E77"/>
    <w:rsid w:val="00001AAA"/>
    <w:rsid w:val="000035DA"/>
    <w:rsid w:val="0000426D"/>
    <w:rsid w:val="00004607"/>
    <w:rsid w:val="000057A0"/>
    <w:rsid w:val="00005949"/>
    <w:rsid w:val="000063F6"/>
    <w:rsid w:val="00006D2F"/>
    <w:rsid w:val="00007116"/>
    <w:rsid w:val="000078D7"/>
    <w:rsid w:val="00007AC9"/>
    <w:rsid w:val="00010419"/>
    <w:rsid w:val="00010AAC"/>
    <w:rsid w:val="00012148"/>
    <w:rsid w:val="00012D23"/>
    <w:rsid w:val="000130BC"/>
    <w:rsid w:val="00013870"/>
    <w:rsid w:val="0001404A"/>
    <w:rsid w:val="00014127"/>
    <w:rsid w:val="000141AD"/>
    <w:rsid w:val="00014365"/>
    <w:rsid w:val="000155F4"/>
    <w:rsid w:val="00015A94"/>
    <w:rsid w:val="00017169"/>
    <w:rsid w:val="000173A3"/>
    <w:rsid w:val="00017882"/>
    <w:rsid w:val="00017CE2"/>
    <w:rsid w:val="000216FE"/>
    <w:rsid w:val="00021994"/>
    <w:rsid w:val="000224B0"/>
    <w:rsid w:val="00023EE6"/>
    <w:rsid w:val="0002438D"/>
    <w:rsid w:val="00025569"/>
    <w:rsid w:val="00025774"/>
    <w:rsid w:val="00025CA7"/>
    <w:rsid w:val="00025F0C"/>
    <w:rsid w:val="000301C8"/>
    <w:rsid w:val="00031133"/>
    <w:rsid w:val="0003183F"/>
    <w:rsid w:val="00031FE5"/>
    <w:rsid w:val="000323FE"/>
    <w:rsid w:val="0003290B"/>
    <w:rsid w:val="00033B65"/>
    <w:rsid w:val="00033D24"/>
    <w:rsid w:val="00034F0C"/>
    <w:rsid w:val="000354F8"/>
    <w:rsid w:val="000367EA"/>
    <w:rsid w:val="00036A9F"/>
    <w:rsid w:val="00036B11"/>
    <w:rsid w:val="000370C7"/>
    <w:rsid w:val="00042AAC"/>
    <w:rsid w:val="00042AD1"/>
    <w:rsid w:val="0004347C"/>
    <w:rsid w:val="00043E3C"/>
    <w:rsid w:val="000457B8"/>
    <w:rsid w:val="00045960"/>
    <w:rsid w:val="000461D4"/>
    <w:rsid w:val="00046816"/>
    <w:rsid w:val="000501F0"/>
    <w:rsid w:val="00050DF8"/>
    <w:rsid w:val="00051308"/>
    <w:rsid w:val="00051931"/>
    <w:rsid w:val="00051DC2"/>
    <w:rsid w:val="000520D6"/>
    <w:rsid w:val="00052415"/>
    <w:rsid w:val="00053503"/>
    <w:rsid w:val="000549B4"/>
    <w:rsid w:val="00054D6F"/>
    <w:rsid w:val="00055BB3"/>
    <w:rsid w:val="00055C22"/>
    <w:rsid w:val="0005613F"/>
    <w:rsid w:val="000564A4"/>
    <w:rsid w:val="0006016E"/>
    <w:rsid w:val="000604A5"/>
    <w:rsid w:val="000607A8"/>
    <w:rsid w:val="000634F6"/>
    <w:rsid w:val="0006374C"/>
    <w:rsid w:val="00063B04"/>
    <w:rsid w:val="00063C85"/>
    <w:rsid w:val="00063D0A"/>
    <w:rsid w:val="00064369"/>
    <w:rsid w:val="000648A4"/>
    <w:rsid w:val="0006596C"/>
    <w:rsid w:val="00065CF8"/>
    <w:rsid w:val="00065D9E"/>
    <w:rsid w:val="00066F8E"/>
    <w:rsid w:val="0006796B"/>
    <w:rsid w:val="00067A24"/>
    <w:rsid w:val="00067B96"/>
    <w:rsid w:val="00067C44"/>
    <w:rsid w:val="00067CE3"/>
    <w:rsid w:val="00070203"/>
    <w:rsid w:val="000714EA"/>
    <w:rsid w:val="00073483"/>
    <w:rsid w:val="00075969"/>
    <w:rsid w:val="00075D66"/>
    <w:rsid w:val="00076A89"/>
    <w:rsid w:val="00076B65"/>
    <w:rsid w:val="00076C63"/>
    <w:rsid w:val="00077CD6"/>
    <w:rsid w:val="00080328"/>
    <w:rsid w:val="00081F35"/>
    <w:rsid w:val="000839E7"/>
    <w:rsid w:val="00083EF8"/>
    <w:rsid w:val="00084CBD"/>
    <w:rsid w:val="00085091"/>
    <w:rsid w:val="00085BD1"/>
    <w:rsid w:val="00085C8D"/>
    <w:rsid w:val="00087413"/>
    <w:rsid w:val="00087E76"/>
    <w:rsid w:val="000904B3"/>
    <w:rsid w:val="000907C8"/>
    <w:rsid w:val="00090804"/>
    <w:rsid w:val="00090DEA"/>
    <w:rsid w:val="000911F1"/>
    <w:rsid w:val="00091796"/>
    <w:rsid w:val="00092ED9"/>
    <w:rsid w:val="0009325D"/>
    <w:rsid w:val="00093AFD"/>
    <w:rsid w:val="0009454C"/>
    <w:rsid w:val="00094E29"/>
    <w:rsid w:val="00095266"/>
    <w:rsid w:val="00096106"/>
    <w:rsid w:val="000961FD"/>
    <w:rsid w:val="000965D7"/>
    <w:rsid w:val="00097BD3"/>
    <w:rsid w:val="000A036A"/>
    <w:rsid w:val="000A062C"/>
    <w:rsid w:val="000A0ADD"/>
    <w:rsid w:val="000A20FC"/>
    <w:rsid w:val="000A2416"/>
    <w:rsid w:val="000A2881"/>
    <w:rsid w:val="000A35EE"/>
    <w:rsid w:val="000A4E3B"/>
    <w:rsid w:val="000A510F"/>
    <w:rsid w:val="000A64E6"/>
    <w:rsid w:val="000A6F1C"/>
    <w:rsid w:val="000A77B2"/>
    <w:rsid w:val="000A7BD1"/>
    <w:rsid w:val="000B0568"/>
    <w:rsid w:val="000B0CBF"/>
    <w:rsid w:val="000B114E"/>
    <w:rsid w:val="000B2399"/>
    <w:rsid w:val="000B3093"/>
    <w:rsid w:val="000B536B"/>
    <w:rsid w:val="000B5786"/>
    <w:rsid w:val="000B640C"/>
    <w:rsid w:val="000B6631"/>
    <w:rsid w:val="000B67F0"/>
    <w:rsid w:val="000B6B2B"/>
    <w:rsid w:val="000B6F5A"/>
    <w:rsid w:val="000B7328"/>
    <w:rsid w:val="000B7780"/>
    <w:rsid w:val="000C24FC"/>
    <w:rsid w:val="000C3B49"/>
    <w:rsid w:val="000C48F4"/>
    <w:rsid w:val="000C51AB"/>
    <w:rsid w:val="000C5876"/>
    <w:rsid w:val="000C5CCC"/>
    <w:rsid w:val="000C6FBF"/>
    <w:rsid w:val="000D0E33"/>
    <w:rsid w:val="000D1514"/>
    <w:rsid w:val="000D1AA4"/>
    <w:rsid w:val="000D1C23"/>
    <w:rsid w:val="000D2E1C"/>
    <w:rsid w:val="000D2E1D"/>
    <w:rsid w:val="000D2FAC"/>
    <w:rsid w:val="000D40D8"/>
    <w:rsid w:val="000D58FD"/>
    <w:rsid w:val="000D5925"/>
    <w:rsid w:val="000D6B15"/>
    <w:rsid w:val="000D6D75"/>
    <w:rsid w:val="000D702F"/>
    <w:rsid w:val="000E072A"/>
    <w:rsid w:val="000E0A87"/>
    <w:rsid w:val="000E0B9B"/>
    <w:rsid w:val="000E0C08"/>
    <w:rsid w:val="000E0D5A"/>
    <w:rsid w:val="000E14E7"/>
    <w:rsid w:val="000E2139"/>
    <w:rsid w:val="000E2EF4"/>
    <w:rsid w:val="000E3933"/>
    <w:rsid w:val="000E669A"/>
    <w:rsid w:val="000E706E"/>
    <w:rsid w:val="000E7BE1"/>
    <w:rsid w:val="000F050C"/>
    <w:rsid w:val="000F11A1"/>
    <w:rsid w:val="000F2433"/>
    <w:rsid w:val="000F4636"/>
    <w:rsid w:val="000F5BFE"/>
    <w:rsid w:val="000F5F66"/>
    <w:rsid w:val="000F6032"/>
    <w:rsid w:val="000F73EF"/>
    <w:rsid w:val="000F7437"/>
    <w:rsid w:val="000F7B57"/>
    <w:rsid w:val="000F7D8E"/>
    <w:rsid w:val="00100C27"/>
    <w:rsid w:val="0010135F"/>
    <w:rsid w:val="00101AB8"/>
    <w:rsid w:val="00102026"/>
    <w:rsid w:val="00102124"/>
    <w:rsid w:val="0010224D"/>
    <w:rsid w:val="00102490"/>
    <w:rsid w:val="00103ED6"/>
    <w:rsid w:val="0010400C"/>
    <w:rsid w:val="00104C36"/>
    <w:rsid w:val="00104EE0"/>
    <w:rsid w:val="0010509E"/>
    <w:rsid w:val="00105381"/>
    <w:rsid w:val="001066BB"/>
    <w:rsid w:val="0010671C"/>
    <w:rsid w:val="001074C0"/>
    <w:rsid w:val="001075FF"/>
    <w:rsid w:val="00110DE0"/>
    <w:rsid w:val="00111412"/>
    <w:rsid w:val="00111989"/>
    <w:rsid w:val="0011278D"/>
    <w:rsid w:val="00112926"/>
    <w:rsid w:val="00112A7E"/>
    <w:rsid w:val="00112B47"/>
    <w:rsid w:val="00112BE9"/>
    <w:rsid w:val="001135D9"/>
    <w:rsid w:val="00114214"/>
    <w:rsid w:val="00114FC4"/>
    <w:rsid w:val="001154BC"/>
    <w:rsid w:val="001155B0"/>
    <w:rsid w:val="00116E26"/>
    <w:rsid w:val="00117BB6"/>
    <w:rsid w:val="00121E6A"/>
    <w:rsid w:val="00122A94"/>
    <w:rsid w:val="00123BF6"/>
    <w:rsid w:val="0012403F"/>
    <w:rsid w:val="00124281"/>
    <w:rsid w:val="0012443C"/>
    <w:rsid w:val="00124470"/>
    <w:rsid w:val="001248D3"/>
    <w:rsid w:val="00125813"/>
    <w:rsid w:val="001258D2"/>
    <w:rsid w:val="001259EF"/>
    <w:rsid w:val="0012611B"/>
    <w:rsid w:val="001274FA"/>
    <w:rsid w:val="0012794B"/>
    <w:rsid w:val="00131413"/>
    <w:rsid w:val="00131C59"/>
    <w:rsid w:val="00132A9F"/>
    <w:rsid w:val="001330A3"/>
    <w:rsid w:val="00134859"/>
    <w:rsid w:val="00134B5D"/>
    <w:rsid w:val="0013505F"/>
    <w:rsid w:val="00135364"/>
    <w:rsid w:val="00135E0B"/>
    <w:rsid w:val="00136F4F"/>
    <w:rsid w:val="0013716E"/>
    <w:rsid w:val="00137265"/>
    <w:rsid w:val="00137B29"/>
    <w:rsid w:val="00137C86"/>
    <w:rsid w:val="00140388"/>
    <w:rsid w:val="001403A3"/>
    <w:rsid w:val="00141427"/>
    <w:rsid w:val="001418BC"/>
    <w:rsid w:val="00141B2F"/>
    <w:rsid w:val="00142E45"/>
    <w:rsid w:val="0014317B"/>
    <w:rsid w:val="001441C3"/>
    <w:rsid w:val="0014433F"/>
    <w:rsid w:val="0014473F"/>
    <w:rsid w:val="001447CC"/>
    <w:rsid w:val="00145F05"/>
    <w:rsid w:val="0014659D"/>
    <w:rsid w:val="0014725F"/>
    <w:rsid w:val="00147484"/>
    <w:rsid w:val="00147CA8"/>
    <w:rsid w:val="0015023F"/>
    <w:rsid w:val="00150A07"/>
    <w:rsid w:val="00150DE0"/>
    <w:rsid w:val="00150F1D"/>
    <w:rsid w:val="00152C29"/>
    <w:rsid w:val="001530E3"/>
    <w:rsid w:val="00153989"/>
    <w:rsid w:val="001542B0"/>
    <w:rsid w:val="0015433E"/>
    <w:rsid w:val="00154462"/>
    <w:rsid w:val="00154C21"/>
    <w:rsid w:val="00154D15"/>
    <w:rsid w:val="00155821"/>
    <w:rsid w:val="00156F40"/>
    <w:rsid w:val="00157046"/>
    <w:rsid w:val="00157E11"/>
    <w:rsid w:val="00160085"/>
    <w:rsid w:val="00160118"/>
    <w:rsid w:val="0016028C"/>
    <w:rsid w:val="0016054A"/>
    <w:rsid w:val="00160AA3"/>
    <w:rsid w:val="0016111D"/>
    <w:rsid w:val="00161A45"/>
    <w:rsid w:val="00162040"/>
    <w:rsid w:val="00162865"/>
    <w:rsid w:val="00162C6A"/>
    <w:rsid w:val="001637B4"/>
    <w:rsid w:val="00163E37"/>
    <w:rsid w:val="00164F0D"/>
    <w:rsid w:val="00165EAB"/>
    <w:rsid w:val="001669C1"/>
    <w:rsid w:val="00166AD9"/>
    <w:rsid w:val="0016728C"/>
    <w:rsid w:val="00167D94"/>
    <w:rsid w:val="00170566"/>
    <w:rsid w:val="001705A2"/>
    <w:rsid w:val="00170898"/>
    <w:rsid w:val="0017110A"/>
    <w:rsid w:val="0017179D"/>
    <w:rsid w:val="00171EBE"/>
    <w:rsid w:val="00172AF9"/>
    <w:rsid w:val="00172DD3"/>
    <w:rsid w:val="001732F4"/>
    <w:rsid w:val="001734F4"/>
    <w:rsid w:val="001737B1"/>
    <w:rsid w:val="00173D3D"/>
    <w:rsid w:val="00175153"/>
    <w:rsid w:val="00175184"/>
    <w:rsid w:val="00175876"/>
    <w:rsid w:val="00175952"/>
    <w:rsid w:val="00175CB6"/>
    <w:rsid w:val="00175DE5"/>
    <w:rsid w:val="0017697E"/>
    <w:rsid w:val="00176E93"/>
    <w:rsid w:val="00177043"/>
    <w:rsid w:val="001771C8"/>
    <w:rsid w:val="00177D94"/>
    <w:rsid w:val="00180B84"/>
    <w:rsid w:val="00180F07"/>
    <w:rsid w:val="0018260F"/>
    <w:rsid w:val="00182EDB"/>
    <w:rsid w:val="0018331F"/>
    <w:rsid w:val="0018354D"/>
    <w:rsid w:val="00184BA4"/>
    <w:rsid w:val="00184EE5"/>
    <w:rsid w:val="00185447"/>
    <w:rsid w:val="00186A34"/>
    <w:rsid w:val="00186B23"/>
    <w:rsid w:val="00187B5D"/>
    <w:rsid w:val="00187BB2"/>
    <w:rsid w:val="001900B2"/>
    <w:rsid w:val="0019012E"/>
    <w:rsid w:val="00190F0E"/>
    <w:rsid w:val="00190FE9"/>
    <w:rsid w:val="00191263"/>
    <w:rsid w:val="00192253"/>
    <w:rsid w:val="00192270"/>
    <w:rsid w:val="001925F0"/>
    <w:rsid w:val="001927BD"/>
    <w:rsid w:val="001932E6"/>
    <w:rsid w:val="0019391C"/>
    <w:rsid w:val="00193F75"/>
    <w:rsid w:val="00194A9D"/>
    <w:rsid w:val="00194B1B"/>
    <w:rsid w:val="00194C9F"/>
    <w:rsid w:val="0019530B"/>
    <w:rsid w:val="00195575"/>
    <w:rsid w:val="001962A8"/>
    <w:rsid w:val="00197910"/>
    <w:rsid w:val="00197E54"/>
    <w:rsid w:val="001A1F14"/>
    <w:rsid w:val="001A3269"/>
    <w:rsid w:val="001A329C"/>
    <w:rsid w:val="001A35F5"/>
    <w:rsid w:val="001A382A"/>
    <w:rsid w:val="001A4E30"/>
    <w:rsid w:val="001A52A2"/>
    <w:rsid w:val="001A59B2"/>
    <w:rsid w:val="001A614D"/>
    <w:rsid w:val="001A6F35"/>
    <w:rsid w:val="001A6F5B"/>
    <w:rsid w:val="001A7205"/>
    <w:rsid w:val="001B0BED"/>
    <w:rsid w:val="001B15BD"/>
    <w:rsid w:val="001B1834"/>
    <w:rsid w:val="001B347A"/>
    <w:rsid w:val="001B368D"/>
    <w:rsid w:val="001B3B7F"/>
    <w:rsid w:val="001B4AB1"/>
    <w:rsid w:val="001B4FDB"/>
    <w:rsid w:val="001B5B5D"/>
    <w:rsid w:val="001B62B4"/>
    <w:rsid w:val="001B64EC"/>
    <w:rsid w:val="001B6ABB"/>
    <w:rsid w:val="001B6C11"/>
    <w:rsid w:val="001B7A71"/>
    <w:rsid w:val="001C045F"/>
    <w:rsid w:val="001C056D"/>
    <w:rsid w:val="001C0A60"/>
    <w:rsid w:val="001C1420"/>
    <w:rsid w:val="001C220C"/>
    <w:rsid w:val="001C3327"/>
    <w:rsid w:val="001C33A3"/>
    <w:rsid w:val="001C3B18"/>
    <w:rsid w:val="001C3F6F"/>
    <w:rsid w:val="001C4210"/>
    <w:rsid w:val="001C5C1A"/>
    <w:rsid w:val="001C6551"/>
    <w:rsid w:val="001C68DA"/>
    <w:rsid w:val="001C6A1C"/>
    <w:rsid w:val="001C6AEA"/>
    <w:rsid w:val="001C74DA"/>
    <w:rsid w:val="001C7CF6"/>
    <w:rsid w:val="001D0424"/>
    <w:rsid w:val="001D2BA2"/>
    <w:rsid w:val="001D4424"/>
    <w:rsid w:val="001D4549"/>
    <w:rsid w:val="001D659A"/>
    <w:rsid w:val="001D69DA"/>
    <w:rsid w:val="001D723A"/>
    <w:rsid w:val="001D726C"/>
    <w:rsid w:val="001E048D"/>
    <w:rsid w:val="001E0C14"/>
    <w:rsid w:val="001E12A8"/>
    <w:rsid w:val="001E1475"/>
    <w:rsid w:val="001E15F5"/>
    <w:rsid w:val="001E24BA"/>
    <w:rsid w:val="001E2F30"/>
    <w:rsid w:val="001E4267"/>
    <w:rsid w:val="001E69E2"/>
    <w:rsid w:val="001F049A"/>
    <w:rsid w:val="001F0847"/>
    <w:rsid w:val="001F09C5"/>
    <w:rsid w:val="001F0EEE"/>
    <w:rsid w:val="001F14F7"/>
    <w:rsid w:val="001F2016"/>
    <w:rsid w:val="001F2AE7"/>
    <w:rsid w:val="001F3C2B"/>
    <w:rsid w:val="001F3CF6"/>
    <w:rsid w:val="001F527D"/>
    <w:rsid w:val="001F5BB5"/>
    <w:rsid w:val="001F73FC"/>
    <w:rsid w:val="001F7C81"/>
    <w:rsid w:val="00200770"/>
    <w:rsid w:val="00200ABE"/>
    <w:rsid w:val="00201474"/>
    <w:rsid w:val="0020188C"/>
    <w:rsid w:val="00201A1B"/>
    <w:rsid w:val="00202B1C"/>
    <w:rsid w:val="0020313D"/>
    <w:rsid w:val="00203C94"/>
    <w:rsid w:val="00210EF6"/>
    <w:rsid w:val="002118C3"/>
    <w:rsid w:val="00211DF3"/>
    <w:rsid w:val="00211E5A"/>
    <w:rsid w:val="0021265E"/>
    <w:rsid w:val="00212EAA"/>
    <w:rsid w:val="002131B7"/>
    <w:rsid w:val="00214DBE"/>
    <w:rsid w:val="00215515"/>
    <w:rsid w:val="00215704"/>
    <w:rsid w:val="00215E41"/>
    <w:rsid w:val="002161AD"/>
    <w:rsid w:val="00217284"/>
    <w:rsid w:val="00217ED4"/>
    <w:rsid w:val="00220023"/>
    <w:rsid w:val="00220890"/>
    <w:rsid w:val="00220A30"/>
    <w:rsid w:val="00220AE8"/>
    <w:rsid w:val="0022104A"/>
    <w:rsid w:val="00223EFF"/>
    <w:rsid w:val="00226400"/>
    <w:rsid w:val="00226E32"/>
    <w:rsid w:val="00227604"/>
    <w:rsid w:val="00227F0B"/>
    <w:rsid w:val="00230496"/>
    <w:rsid w:val="002306F4"/>
    <w:rsid w:val="002316D2"/>
    <w:rsid w:val="00232293"/>
    <w:rsid w:val="0023233A"/>
    <w:rsid w:val="0023257A"/>
    <w:rsid w:val="002326EF"/>
    <w:rsid w:val="00233A14"/>
    <w:rsid w:val="0023438D"/>
    <w:rsid w:val="002344B1"/>
    <w:rsid w:val="002346A0"/>
    <w:rsid w:val="00234769"/>
    <w:rsid w:val="00234781"/>
    <w:rsid w:val="00234B29"/>
    <w:rsid w:val="0023569B"/>
    <w:rsid w:val="00235EC6"/>
    <w:rsid w:val="00235EE8"/>
    <w:rsid w:val="002362DD"/>
    <w:rsid w:val="0023639E"/>
    <w:rsid w:val="002379F7"/>
    <w:rsid w:val="00237D12"/>
    <w:rsid w:val="00237EE6"/>
    <w:rsid w:val="00240774"/>
    <w:rsid w:val="0024139D"/>
    <w:rsid w:val="00241AA2"/>
    <w:rsid w:val="00241CAF"/>
    <w:rsid w:val="00241E89"/>
    <w:rsid w:val="00242532"/>
    <w:rsid w:val="00243D1F"/>
    <w:rsid w:val="00243D55"/>
    <w:rsid w:val="00245416"/>
    <w:rsid w:val="00245C1B"/>
    <w:rsid w:val="0024689A"/>
    <w:rsid w:val="0024798F"/>
    <w:rsid w:val="00250058"/>
    <w:rsid w:val="00250181"/>
    <w:rsid w:val="00250E58"/>
    <w:rsid w:val="00251CFA"/>
    <w:rsid w:val="00252E9E"/>
    <w:rsid w:val="00254549"/>
    <w:rsid w:val="00254AAA"/>
    <w:rsid w:val="0025579D"/>
    <w:rsid w:val="00255901"/>
    <w:rsid w:val="00255A79"/>
    <w:rsid w:val="002560C1"/>
    <w:rsid w:val="002561DE"/>
    <w:rsid w:val="0025717C"/>
    <w:rsid w:val="00257400"/>
    <w:rsid w:val="0025740B"/>
    <w:rsid w:val="00257A17"/>
    <w:rsid w:val="00257C8F"/>
    <w:rsid w:val="0026020B"/>
    <w:rsid w:val="00260494"/>
    <w:rsid w:val="0026081E"/>
    <w:rsid w:val="00261113"/>
    <w:rsid w:val="00262ECB"/>
    <w:rsid w:val="00264522"/>
    <w:rsid w:val="00264D32"/>
    <w:rsid w:val="00265153"/>
    <w:rsid w:val="00265B60"/>
    <w:rsid w:val="0026621B"/>
    <w:rsid w:val="00266A16"/>
    <w:rsid w:val="00266B2F"/>
    <w:rsid w:val="002706E5"/>
    <w:rsid w:val="00270C00"/>
    <w:rsid w:val="00271A22"/>
    <w:rsid w:val="00272022"/>
    <w:rsid w:val="002722F9"/>
    <w:rsid w:val="00272923"/>
    <w:rsid w:val="00272D44"/>
    <w:rsid w:val="002731DF"/>
    <w:rsid w:val="002732F0"/>
    <w:rsid w:val="002735B7"/>
    <w:rsid w:val="00273B74"/>
    <w:rsid w:val="00273E8D"/>
    <w:rsid w:val="00274300"/>
    <w:rsid w:val="0027446E"/>
    <w:rsid w:val="00274475"/>
    <w:rsid w:val="00276044"/>
    <w:rsid w:val="00277A42"/>
    <w:rsid w:val="00280A43"/>
    <w:rsid w:val="00280F4F"/>
    <w:rsid w:val="002817C0"/>
    <w:rsid w:val="00282A74"/>
    <w:rsid w:val="00282F0B"/>
    <w:rsid w:val="002836ED"/>
    <w:rsid w:val="0028371C"/>
    <w:rsid w:val="002839C7"/>
    <w:rsid w:val="0028441E"/>
    <w:rsid w:val="002849D7"/>
    <w:rsid w:val="00284BB5"/>
    <w:rsid w:val="00284C23"/>
    <w:rsid w:val="00284EA7"/>
    <w:rsid w:val="00285167"/>
    <w:rsid w:val="002857EF"/>
    <w:rsid w:val="002862E2"/>
    <w:rsid w:val="00286798"/>
    <w:rsid w:val="00286B89"/>
    <w:rsid w:val="0028722A"/>
    <w:rsid w:val="00287964"/>
    <w:rsid w:val="002907FF"/>
    <w:rsid w:val="00290952"/>
    <w:rsid w:val="0029339D"/>
    <w:rsid w:val="0029367B"/>
    <w:rsid w:val="002955CB"/>
    <w:rsid w:val="002955E0"/>
    <w:rsid w:val="002959A5"/>
    <w:rsid w:val="0029600D"/>
    <w:rsid w:val="0029747D"/>
    <w:rsid w:val="002975BD"/>
    <w:rsid w:val="00297ABE"/>
    <w:rsid w:val="00297BFB"/>
    <w:rsid w:val="00297C84"/>
    <w:rsid w:val="002A12C6"/>
    <w:rsid w:val="002A135E"/>
    <w:rsid w:val="002A1E5B"/>
    <w:rsid w:val="002A2A01"/>
    <w:rsid w:val="002A3B69"/>
    <w:rsid w:val="002A4341"/>
    <w:rsid w:val="002A4663"/>
    <w:rsid w:val="002A4771"/>
    <w:rsid w:val="002A5AD2"/>
    <w:rsid w:val="002A5F18"/>
    <w:rsid w:val="002A64D7"/>
    <w:rsid w:val="002A6F37"/>
    <w:rsid w:val="002A70B4"/>
    <w:rsid w:val="002B0ECF"/>
    <w:rsid w:val="002B19A4"/>
    <w:rsid w:val="002B2006"/>
    <w:rsid w:val="002B2185"/>
    <w:rsid w:val="002B260C"/>
    <w:rsid w:val="002B271D"/>
    <w:rsid w:val="002B3AD4"/>
    <w:rsid w:val="002B3CB9"/>
    <w:rsid w:val="002B3EEE"/>
    <w:rsid w:val="002B437C"/>
    <w:rsid w:val="002B461C"/>
    <w:rsid w:val="002B563F"/>
    <w:rsid w:val="002B58EF"/>
    <w:rsid w:val="002B6789"/>
    <w:rsid w:val="002B75EE"/>
    <w:rsid w:val="002B799E"/>
    <w:rsid w:val="002B79EF"/>
    <w:rsid w:val="002C003E"/>
    <w:rsid w:val="002C0B1F"/>
    <w:rsid w:val="002C0F92"/>
    <w:rsid w:val="002C1333"/>
    <w:rsid w:val="002C1524"/>
    <w:rsid w:val="002C2F50"/>
    <w:rsid w:val="002C3403"/>
    <w:rsid w:val="002C3D33"/>
    <w:rsid w:val="002C4474"/>
    <w:rsid w:val="002C4994"/>
    <w:rsid w:val="002C4A8D"/>
    <w:rsid w:val="002C4BA8"/>
    <w:rsid w:val="002C5A19"/>
    <w:rsid w:val="002C6EFF"/>
    <w:rsid w:val="002C7649"/>
    <w:rsid w:val="002C7A5B"/>
    <w:rsid w:val="002D0E6F"/>
    <w:rsid w:val="002D148A"/>
    <w:rsid w:val="002D1EA3"/>
    <w:rsid w:val="002D1F12"/>
    <w:rsid w:val="002D310F"/>
    <w:rsid w:val="002D373B"/>
    <w:rsid w:val="002D3FC7"/>
    <w:rsid w:val="002D5969"/>
    <w:rsid w:val="002D6F8E"/>
    <w:rsid w:val="002D73C7"/>
    <w:rsid w:val="002D790D"/>
    <w:rsid w:val="002E028C"/>
    <w:rsid w:val="002E0C20"/>
    <w:rsid w:val="002E3766"/>
    <w:rsid w:val="002E523C"/>
    <w:rsid w:val="002E5ADF"/>
    <w:rsid w:val="002E749B"/>
    <w:rsid w:val="002F03AC"/>
    <w:rsid w:val="002F060E"/>
    <w:rsid w:val="002F0BA6"/>
    <w:rsid w:val="002F0C7A"/>
    <w:rsid w:val="002F1F5D"/>
    <w:rsid w:val="002F22DF"/>
    <w:rsid w:val="002F31C1"/>
    <w:rsid w:val="002F44A0"/>
    <w:rsid w:val="002F4D37"/>
    <w:rsid w:val="002F4DAA"/>
    <w:rsid w:val="002F59CF"/>
    <w:rsid w:val="002F65DC"/>
    <w:rsid w:val="002F6665"/>
    <w:rsid w:val="002F6FA4"/>
    <w:rsid w:val="002F6FCC"/>
    <w:rsid w:val="002F785E"/>
    <w:rsid w:val="002F7B66"/>
    <w:rsid w:val="002F7CE4"/>
    <w:rsid w:val="00300E7D"/>
    <w:rsid w:val="003011A3"/>
    <w:rsid w:val="00302166"/>
    <w:rsid w:val="003028A4"/>
    <w:rsid w:val="00302ECB"/>
    <w:rsid w:val="003036D1"/>
    <w:rsid w:val="0030380B"/>
    <w:rsid w:val="003045DA"/>
    <w:rsid w:val="003057FE"/>
    <w:rsid w:val="00307110"/>
    <w:rsid w:val="003075E2"/>
    <w:rsid w:val="00307BF4"/>
    <w:rsid w:val="00310082"/>
    <w:rsid w:val="00310E45"/>
    <w:rsid w:val="00310FE8"/>
    <w:rsid w:val="00311026"/>
    <w:rsid w:val="00311B9B"/>
    <w:rsid w:val="00311F57"/>
    <w:rsid w:val="003129BF"/>
    <w:rsid w:val="00313288"/>
    <w:rsid w:val="0031330B"/>
    <w:rsid w:val="0031500C"/>
    <w:rsid w:val="0031538D"/>
    <w:rsid w:val="00315681"/>
    <w:rsid w:val="003178AC"/>
    <w:rsid w:val="003206E5"/>
    <w:rsid w:val="00320C58"/>
    <w:rsid w:val="003211BB"/>
    <w:rsid w:val="00321EC0"/>
    <w:rsid w:val="0032222A"/>
    <w:rsid w:val="0032235B"/>
    <w:rsid w:val="003226E5"/>
    <w:rsid w:val="00322C5D"/>
    <w:rsid w:val="0032374E"/>
    <w:rsid w:val="00323B47"/>
    <w:rsid w:val="00323DEB"/>
    <w:rsid w:val="0032410C"/>
    <w:rsid w:val="00324261"/>
    <w:rsid w:val="00324FEB"/>
    <w:rsid w:val="00325AB4"/>
    <w:rsid w:val="00326239"/>
    <w:rsid w:val="00327540"/>
    <w:rsid w:val="003279EF"/>
    <w:rsid w:val="00327A0B"/>
    <w:rsid w:val="00330861"/>
    <w:rsid w:val="00331B4F"/>
    <w:rsid w:val="00331D3D"/>
    <w:rsid w:val="00331F71"/>
    <w:rsid w:val="00332470"/>
    <w:rsid w:val="003326AE"/>
    <w:rsid w:val="0033447B"/>
    <w:rsid w:val="003345EE"/>
    <w:rsid w:val="003347C4"/>
    <w:rsid w:val="00334A3D"/>
    <w:rsid w:val="00335487"/>
    <w:rsid w:val="00335835"/>
    <w:rsid w:val="00335DC8"/>
    <w:rsid w:val="003366EB"/>
    <w:rsid w:val="0033716C"/>
    <w:rsid w:val="003375CB"/>
    <w:rsid w:val="00337682"/>
    <w:rsid w:val="0034015B"/>
    <w:rsid w:val="00340F99"/>
    <w:rsid w:val="00341604"/>
    <w:rsid w:val="00341CCE"/>
    <w:rsid w:val="00342994"/>
    <w:rsid w:val="00342A99"/>
    <w:rsid w:val="00342F4B"/>
    <w:rsid w:val="003438D5"/>
    <w:rsid w:val="0034479C"/>
    <w:rsid w:val="00344B9E"/>
    <w:rsid w:val="00345CA5"/>
    <w:rsid w:val="00347054"/>
    <w:rsid w:val="003473CF"/>
    <w:rsid w:val="00347849"/>
    <w:rsid w:val="00350098"/>
    <w:rsid w:val="00351B31"/>
    <w:rsid w:val="00351FBB"/>
    <w:rsid w:val="003520B5"/>
    <w:rsid w:val="003531E0"/>
    <w:rsid w:val="003534A6"/>
    <w:rsid w:val="003542B5"/>
    <w:rsid w:val="00354D1E"/>
    <w:rsid w:val="003559A1"/>
    <w:rsid w:val="003567BB"/>
    <w:rsid w:val="00356815"/>
    <w:rsid w:val="00356B2B"/>
    <w:rsid w:val="003571CF"/>
    <w:rsid w:val="003572DB"/>
    <w:rsid w:val="0035795E"/>
    <w:rsid w:val="00357E83"/>
    <w:rsid w:val="00360951"/>
    <w:rsid w:val="00360BFD"/>
    <w:rsid w:val="0036144E"/>
    <w:rsid w:val="00361E55"/>
    <w:rsid w:val="00361FE3"/>
    <w:rsid w:val="0036200D"/>
    <w:rsid w:val="003623D7"/>
    <w:rsid w:val="0036278D"/>
    <w:rsid w:val="00362A21"/>
    <w:rsid w:val="00362D73"/>
    <w:rsid w:val="0036381B"/>
    <w:rsid w:val="00363A77"/>
    <w:rsid w:val="00363FF8"/>
    <w:rsid w:val="00364690"/>
    <w:rsid w:val="00364B3A"/>
    <w:rsid w:val="00364BFF"/>
    <w:rsid w:val="003676CB"/>
    <w:rsid w:val="00367F66"/>
    <w:rsid w:val="0037024B"/>
    <w:rsid w:val="003714A6"/>
    <w:rsid w:val="00372338"/>
    <w:rsid w:val="003725EF"/>
    <w:rsid w:val="00373220"/>
    <w:rsid w:val="003732F2"/>
    <w:rsid w:val="003745AF"/>
    <w:rsid w:val="0037591A"/>
    <w:rsid w:val="003761E6"/>
    <w:rsid w:val="00377A69"/>
    <w:rsid w:val="003808FA"/>
    <w:rsid w:val="00380C51"/>
    <w:rsid w:val="00380CB1"/>
    <w:rsid w:val="00381899"/>
    <w:rsid w:val="00381FC8"/>
    <w:rsid w:val="00382DEF"/>
    <w:rsid w:val="00384167"/>
    <w:rsid w:val="003850BC"/>
    <w:rsid w:val="00385389"/>
    <w:rsid w:val="00385BDB"/>
    <w:rsid w:val="003860E1"/>
    <w:rsid w:val="00386315"/>
    <w:rsid w:val="00386622"/>
    <w:rsid w:val="003868D6"/>
    <w:rsid w:val="00387165"/>
    <w:rsid w:val="003879A2"/>
    <w:rsid w:val="00390927"/>
    <w:rsid w:val="00390C56"/>
    <w:rsid w:val="00390EA4"/>
    <w:rsid w:val="00390FA2"/>
    <w:rsid w:val="00391811"/>
    <w:rsid w:val="00391A98"/>
    <w:rsid w:val="003929BA"/>
    <w:rsid w:val="003929EA"/>
    <w:rsid w:val="00392B2B"/>
    <w:rsid w:val="00392B5B"/>
    <w:rsid w:val="003935E8"/>
    <w:rsid w:val="0039466C"/>
    <w:rsid w:val="00394941"/>
    <w:rsid w:val="00394B15"/>
    <w:rsid w:val="00394B1B"/>
    <w:rsid w:val="00394BD8"/>
    <w:rsid w:val="003956E2"/>
    <w:rsid w:val="0039601A"/>
    <w:rsid w:val="00397E5F"/>
    <w:rsid w:val="003A0735"/>
    <w:rsid w:val="003A0987"/>
    <w:rsid w:val="003A09B3"/>
    <w:rsid w:val="003A0CC7"/>
    <w:rsid w:val="003A3E08"/>
    <w:rsid w:val="003A3E36"/>
    <w:rsid w:val="003A458C"/>
    <w:rsid w:val="003A45FF"/>
    <w:rsid w:val="003A4933"/>
    <w:rsid w:val="003A596D"/>
    <w:rsid w:val="003A6539"/>
    <w:rsid w:val="003A7262"/>
    <w:rsid w:val="003A78B0"/>
    <w:rsid w:val="003A7A46"/>
    <w:rsid w:val="003A7CBF"/>
    <w:rsid w:val="003B0DE2"/>
    <w:rsid w:val="003B1EA2"/>
    <w:rsid w:val="003B24EA"/>
    <w:rsid w:val="003B25E6"/>
    <w:rsid w:val="003B3122"/>
    <w:rsid w:val="003B3258"/>
    <w:rsid w:val="003B36E9"/>
    <w:rsid w:val="003B4442"/>
    <w:rsid w:val="003B45FB"/>
    <w:rsid w:val="003B470D"/>
    <w:rsid w:val="003B4DBD"/>
    <w:rsid w:val="003B6233"/>
    <w:rsid w:val="003B713A"/>
    <w:rsid w:val="003B7583"/>
    <w:rsid w:val="003B789D"/>
    <w:rsid w:val="003C0133"/>
    <w:rsid w:val="003C0C47"/>
    <w:rsid w:val="003C0CEB"/>
    <w:rsid w:val="003C1474"/>
    <w:rsid w:val="003C1B4F"/>
    <w:rsid w:val="003C1B91"/>
    <w:rsid w:val="003C3280"/>
    <w:rsid w:val="003C4116"/>
    <w:rsid w:val="003C4D58"/>
    <w:rsid w:val="003C4FD9"/>
    <w:rsid w:val="003C5676"/>
    <w:rsid w:val="003C76BE"/>
    <w:rsid w:val="003D0357"/>
    <w:rsid w:val="003D229E"/>
    <w:rsid w:val="003D23F4"/>
    <w:rsid w:val="003D278C"/>
    <w:rsid w:val="003D29F1"/>
    <w:rsid w:val="003D35D4"/>
    <w:rsid w:val="003D3A5F"/>
    <w:rsid w:val="003D3D74"/>
    <w:rsid w:val="003D3DC7"/>
    <w:rsid w:val="003D420A"/>
    <w:rsid w:val="003D5DF4"/>
    <w:rsid w:val="003D6C56"/>
    <w:rsid w:val="003D7638"/>
    <w:rsid w:val="003E1B90"/>
    <w:rsid w:val="003E1D30"/>
    <w:rsid w:val="003E2326"/>
    <w:rsid w:val="003E232B"/>
    <w:rsid w:val="003E3CA1"/>
    <w:rsid w:val="003E3E62"/>
    <w:rsid w:val="003E4649"/>
    <w:rsid w:val="003E512D"/>
    <w:rsid w:val="003E54E1"/>
    <w:rsid w:val="003E5960"/>
    <w:rsid w:val="003E647E"/>
    <w:rsid w:val="003E77BC"/>
    <w:rsid w:val="003E7A06"/>
    <w:rsid w:val="003E7BAA"/>
    <w:rsid w:val="003F2525"/>
    <w:rsid w:val="003F2A34"/>
    <w:rsid w:val="003F2FAE"/>
    <w:rsid w:val="003F3645"/>
    <w:rsid w:val="003F409D"/>
    <w:rsid w:val="003F4939"/>
    <w:rsid w:val="003F5157"/>
    <w:rsid w:val="003F67C2"/>
    <w:rsid w:val="004000B7"/>
    <w:rsid w:val="00400367"/>
    <w:rsid w:val="0040043C"/>
    <w:rsid w:val="00400840"/>
    <w:rsid w:val="0040221A"/>
    <w:rsid w:val="004030AD"/>
    <w:rsid w:val="00403BF0"/>
    <w:rsid w:val="00403CC9"/>
    <w:rsid w:val="00403D48"/>
    <w:rsid w:val="004050C6"/>
    <w:rsid w:val="0040512C"/>
    <w:rsid w:val="004051B7"/>
    <w:rsid w:val="004064C8"/>
    <w:rsid w:val="00406731"/>
    <w:rsid w:val="004118C9"/>
    <w:rsid w:val="0041260C"/>
    <w:rsid w:val="004129C0"/>
    <w:rsid w:val="00412C2E"/>
    <w:rsid w:val="004138A9"/>
    <w:rsid w:val="004168CB"/>
    <w:rsid w:val="004171FD"/>
    <w:rsid w:val="00417589"/>
    <w:rsid w:val="00417BF9"/>
    <w:rsid w:val="00417D9A"/>
    <w:rsid w:val="00422286"/>
    <w:rsid w:val="00422516"/>
    <w:rsid w:val="004235D6"/>
    <w:rsid w:val="00423D94"/>
    <w:rsid w:val="004240D6"/>
    <w:rsid w:val="00424376"/>
    <w:rsid w:val="004243DB"/>
    <w:rsid w:val="0042589C"/>
    <w:rsid w:val="00425E5F"/>
    <w:rsid w:val="0042658E"/>
    <w:rsid w:val="00430794"/>
    <w:rsid w:val="00430AD6"/>
    <w:rsid w:val="004316D9"/>
    <w:rsid w:val="00431C17"/>
    <w:rsid w:val="00431DBB"/>
    <w:rsid w:val="00432154"/>
    <w:rsid w:val="00432165"/>
    <w:rsid w:val="004325BA"/>
    <w:rsid w:val="004329A3"/>
    <w:rsid w:val="00432A42"/>
    <w:rsid w:val="00432AF0"/>
    <w:rsid w:val="00433853"/>
    <w:rsid w:val="00433E59"/>
    <w:rsid w:val="004353F8"/>
    <w:rsid w:val="0043587B"/>
    <w:rsid w:val="00436503"/>
    <w:rsid w:val="0043794D"/>
    <w:rsid w:val="00437AE2"/>
    <w:rsid w:val="00440632"/>
    <w:rsid w:val="00440AD3"/>
    <w:rsid w:val="00441028"/>
    <w:rsid w:val="004415D8"/>
    <w:rsid w:val="00441E6B"/>
    <w:rsid w:val="00441FDA"/>
    <w:rsid w:val="00442461"/>
    <w:rsid w:val="004424C2"/>
    <w:rsid w:val="00442B3F"/>
    <w:rsid w:val="00442B98"/>
    <w:rsid w:val="00442F34"/>
    <w:rsid w:val="004430A9"/>
    <w:rsid w:val="00443447"/>
    <w:rsid w:val="00443758"/>
    <w:rsid w:val="00443EA6"/>
    <w:rsid w:val="00444138"/>
    <w:rsid w:val="0044472E"/>
    <w:rsid w:val="0044607E"/>
    <w:rsid w:val="004469B7"/>
    <w:rsid w:val="00446AFE"/>
    <w:rsid w:val="00446D5F"/>
    <w:rsid w:val="0044755D"/>
    <w:rsid w:val="00450708"/>
    <w:rsid w:val="0045347F"/>
    <w:rsid w:val="004536DB"/>
    <w:rsid w:val="00453ABA"/>
    <w:rsid w:val="00453BE0"/>
    <w:rsid w:val="004546EB"/>
    <w:rsid w:val="0045603B"/>
    <w:rsid w:val="004560BD"/>
    <w:rsid w:val="00457BE5"/>
    <w:rsid w:val="00457C09"/>
    <w:rsid w:val="004603D1"/>
    <w:rsid w:val="004605E5"/>
    <w:rsid w:val="00460B75"/>
    <w:rsid w:val="00460FE6"/>
    <w:rsid w:val="00462010"/>
    <w:rsid w:val="0046245B"/>
    <w:rsid w:val="00462807"/>
    <w:rsid w:val="00462B83"/>
    <w:rsid w:val="00462BDE"/>
    <w:rsid w:val="00462D02"/>
    <w:rsid w:val="00464834"/>
    <w:rsid w:val="0046548E"/>
    <w:rsid w:val="00465B1D"/>
    <w:rsid w:val="00465F2C"/>
    <w:rsid w:val="00465FB4"/>
    <w:rsid w:val="004666CD"/>
    <w:rsid w:val="00466B68"/>
    <w:rsid w:val="00467762"/>
    <w:rsid w:val="004678FF"/>
    <w:rsid w:val="00467B4D"/>
    <w:rsid w:val="00467DAA"/>
    <w:rsid w:val="00470B01"/>
    <w:rsid w:val="0047133A"/>
    <w:rsid w:val="00471376"/>
    <w:rsid w:val="0047157B"/>
    <w:rsid w:val="00471B85"/>
    <w:rsid w:val="004729BB"/>
    <w:rsid w:val="00473DBE"/>
    <w:rsid w:val="004740D3"/>
    <w:rsid w:val="00474165"/>
    <w:rsid w:val="00474474"/>
    <w:rsid w:val="00474F0B"/>
    <w:rsid w:val="00474F7B"/>
    <w:rsid w:val="00475A3C"/>
    <w:rsid w:val="00475A6E"/>
    <w:rsid w:val="00475BDF"/>
    <w:rsid w:val="00476AEC"/>
    <w:rsid w:val="0048009D"/>
    <w:rsid w:val="00480D47"/>
    <w:rsid w:val="004817B4"/>
    <w:rsid w:val="0048290D"/>
    <w:rsid w:val="004858F2"/>
    <w:rsid w:val="00485E8B"/>
    <w:rsid w:val="0048608A"/>
    <w:rsid w:val="00486EC5"/>
    <w:rsid w:val="00487360"/>
    <w:rsid w:val="004874BC"/>
    <w:rsid w:val="00487789"/>
    <w:rsid w:val="00487CEF"/>
    <w:rsid w:val="00490B49"/>
    <w:rsid w:val="00490E82"/>
    <w:rsid w:val="00491CF1"/>
    <w:rsid w:val="004924DF"/>
    <w:rsid w:val="00492E73"/>
    <w:rsid w:val="00495FF2"/>
    <w:rsid w:val="00496069"/>
    <w:rsid w:val="00496321"/>
    <w:rsid w:val="00496A81"/>
    <w:rsid w:val="00496C1D"/>
    <w:rsid w:val="0049700E"/>
    <w:rsid w:val="004971C9"/>
    <w:rsid w:val="0049722A"/>
    <w:rsid w:val="004A0020"/>
    <w:rsid w:val="004A00AA"/>
    <w:rsid w:val="004A00C5"/>
    <w:rsid w:val="004A024C"/>
    <w:rsid w:val="004A0521"/>
    <w:rsid w:val="004A0D05"/>
    <w:rsid w:val="004A0ECB"/>
    <w:rsid w:val="004A3E20"/>
    <w:rsid w:val="004A47C6"/>
    <w:rsid w:val="004A520E"/>
    <w:rsid w:val="004A5242"/>
    <w:rsid w:val="004A5413"/>
    <w:rsid w:val="004A5609"/>
    <w:rsid w:val="004A59EE"/>
    <w:rsid w:val="004A6192"/>
    <w:rsid w:val="004A6763"/>
    <w:rsid w:val="004A76FD"/>
    <w:rsid w:val="004A7F3E"/>
    <w:rsid w:val="004B21F2"/>
    <w:rsid w:val="004B2599"/>
    <w:rsid w:val="004B2D24"/>
    <w:rsid w:val="004B334B"/>
    <w:rsid w:val="004B3391"/>
    <w:rsid w:val="004B5138"/>
    <w:rsid w:val="004B5F4B"/>
    <w:rsid w:val="004B63CC"/>
    <w:rsid w:val="004B68F7"/>
    <w:rsid w:val="004B6E05"/>
    <w:rsid w:val="004B78E7"/>
    <w:rsid w:val="004C0160"/>
    <w:rsid w:val="004C01EC"/>
    <w:rsid w:val="004C0733"/>
    <w:rsid w:val="004C2D56"/>
    <w:rsid w:val="004C30A9"/>
    <w:rsid w:val="004C381B"/>
    <w:rsid w:val="004C3989"/>
    <w:rsid w:val="004C4BB5"/>
    <w:rsid w:val="004C50AD"/>
    <w:rsid w:val="004C5C6F"/>
    <w:rsid w:val="004C627E"/>
    <w:rsid w:val="004D1A83"/>
    <w:rsid w:val="004D1AE4"/>
    <w:rsid w:val="004D3F34"/>
    <w:rsid w:val="004D5AD8"/>
    <w:rsid w:val="004D6384"/>
    <w:rsid w:val="004D65B3"/>
    <w:rsid w:val="004D69E7"/>
    <w:rsid w:val="004D6E80"/>
    <w:rsid w:val="004D7131"/>
    <w:rsid w:val="004D7297"/>
    <w:rsid w:val="004D7391"/>
    <w:rsid w:val="004D776A"/>
    <w:rsid w:val="004D7D44"/>
    <w:rsid w:val="004E015F"/>
    <w:rsid w:val="004E0E24"/>
    <w:rsid w:val="004E1183"/>
    <w:rsid w:val="004E1D5C"/>
    <w:rsid w:val="004E1EA6"/>
    <w:rsid w:val="004E2201"/>
    <w:rsid w:val="004E223B"/>
    <w:rsid w:val="004E2B56"/>
    <w:rsid w:val="004E3008"/>
    <w:rsid w:val="004E3CF4"/>
    <w:rsid w:val="004E4006"/>
    <w:rsid w:val="004E40A7"/>
    <w:rsid w:val="004E4158"/>
    <w:rsid w:val="004E4B01"/>
    <w:rsid w:val="004E4C70"/>
    <w:rsid w:val="004E55ED"/>
    <w:rsid w:val="004E68F5"/>
    <w:rsid w:val="004E75F1"/>
    <w:rsid w:val="004F0275"/>
    <w:rsid w:val="004F1588"/>
    <w:rsid w:val="004F1910"/>
    <w:rsid w:val="004F2460"/>
    <w:rsid w:val="004F2F2C"/>
    <w:rsid w:val="004F2FC8"/>
    <w:rsid w:val="004F5B33"/>
    <w:rsid w:val="004F65E7"/>
    <w:rsid w:val="004F6E77"/>
    <w:rsid w:val="004F730E"/>
    <w:rsid w:val="004F7E4A"/>
    <w:rsid w:val="005009A5"/>
    <w:rsid w:val="00500DA1"/>
    <w:rsid w:val="00501208"/>
    <w:rsid w:val="005015CA"/>
    <w:rsid w:val="00501959"/>
    <w:rsid w:val="00501E4D"/>
    <w:rsid w:val="00504789"/>
    <w:rsid w:val="00504D57"/>
    <w:rsid w:val="00504E65"/>
    <w:rsid w:val="005057E5"/>
    <w:rsid w:val="00505A30"/>
    <w:rsid w:val="00505DDC"/>
    <w:rsid w:val="00507464"/>
    <w:rsid w:val="005074D9"/>
    <w:rsid w:val="0050789C"/>
    <w:rsid w:val="00510485"/>
    <w:rsid w:val="00511205"/>
    <w:rsid w:val="00511E8A"/>
    <w:rsid w:val="005132CC"/>
    <w:rsid w:val="005133B9"/>
    <w:rsid w:val="00513693"/>
    <w:rsid w:val="00513857"/>
    <w:rsid w:val="00513DCE"/>
    <w:rsid w:val="00514A85"/>
    <w:rsid w:val="00514FA6"/>
    <w:rsid w:val="00516B63"/>
    <w:rsid w:val="00516C70"/>
    <w:rsid w:val="00516E0F"/>
    <w:rsid w:val="00520707"/>
    <w:rsid w:val="005218CD"/>
    <w:rsid w:val="00521F60"/>
    <w:rsid w:val="00523263"/>
    <w:rsid w:val="00523A4F"/>
    <w:rsid w:val="00523E01"/>
    <w:rsid w:val="00523FB0"/>
    <w:rsid w:val="00524237"/>
    <w:rsid w:val="0052476E"/>
    <w:rsid w:val="00524A4C"/>
    <w:rsid w:val="00524B2F"/>
    <w:rsid w:val="0052550A"/>
    <w:rsid w:val="00525A10"/>
    <w:rsid w:val="00525AC0"/>
    <w:rsid w:val="005265CF"/>
    <w:rsid w:val="00526B3D"/>
    <w:rsid w:val="00527375"/>
    <w:rsid w:val="00527669"/>
    <w:rsid w:val="005344FE"/>
    <w:rsid w:val="0053478D"/>
    <w:rsid w:val="005347DC"/>
    <w:rsid w:val="00534B6D"/>
    <w:rsid w:val="00534F91"/>
    <w:rsid w:val="0053553C"/>
    <w:rsid w:val="00535F9A"/>
    <w:rsid w:val="00536232"/>
    <w:rsid w:val="005364A6"/>
    <w:rsid w:val="005377BD"/>
    <w:rsid w:val="00537901"/>
    <w:rsid w:val="00537EDE"/>
    <w:rsid w:val="005406DB"/>
    <w:rsid w:val="00540C23"/>
    <w:rsid w:val="00541818"/>
    <w:rsid w:val="0054219B"/>
    <w:rsid w:val="00543C9D"/>
    <w:rsid w:val="0054430F"/>
    <w:rsid w:val="005449D4"/>
    <w:rsid w:val="00544E16"/>
    <w:rsid w:val="00544F65"/>
    <w:rsid w:val="00545187"/>
    <w:rsid w:val="005451EC"/>
    <w:rsid w:val="00545B57"/>
    <w:rsid w:val="00546B68"/>
    <w:rsid w:val="00546CC1"/>
    <w:rsid w:val="005505FC"/>
    <w:rsid w:val="00550871"/>
    <w:rsid w:val="005516D4"/>
    <w:rsid w:val="00552368"/>
    <w:rsid w:val="00552881"/>
    <w:rsid w:val="005529EC"/>
    <w:rsid w:val="00552CB8"/>
    <w:rsid w:val="005534A9"/>
    <w:rsid w:val="005536C5"/>
    <w:rsid w:val="005543C5"/>
    <w:rsid w:val="0055451A"/>
    <w:rsid w:val="005557E2"/>
    <w:rsid w:val="00555A71"/>
    <w:rsid w:val="0055767F"/>
    <w:rsid w:val="00557BAB"/>
    <w:rsid w:val="0056093F"/>
    <w:rsid w:val="00560B6C"/>
    <w:rsid w:val="00560C25"/>
    <w:rsid w:val="0056249A"/>
    <w:rsid w:val="00562CDC"/>
    <w:rsid w:val="005633A1"/>
    <w:rsid w:val="00563E8F"/>
    <w:rsid w:val="005641F1"/>
    <w:rsid w:val="00564BF1"/>
    <w:rsid w:val="00564FED"/>
    <w:rsid w:val="00565EA3"/>
    <w:rsid w:val="00566429"/>
    <w:rsid w:val="00566CFB"/>
    <w:rsid w:val="005671E3"/>
    <w:rsid w:val="005674AB"/>
    <w:rsid w:val="00570418"/>
    <w:rsid w:val="00570F1E"/>
    <w:rsid w:val="00572118"/>
    <w:rsid w:val="00572A36"/>
    <w:rsid w:val="0057421F"/>
    <w:rsid w:val="0057480F"/>
    <w:rsid w:val="00574BE7"/>
    <w:rsid w:val="00574DCB"/>
    <w:rsid w:val="00575452"/>
    <w:rsid w:val="00575C71"/>
    <w:rsid w:val="0057684A"/>
    <w:rsid w:val="00576A90"/>
    <w:rsid w:val="00576C79"/>
    <w:rsid w:val="00580101"/>
    <w:rsid w:val="005806AB"/>
    <w:rsid w:val="00580FB0"/>
    <w:rsid w:val="005827D3"/>
    <w:rsid w:val="0058333D"/>
    <w:rsid w:val="0058363B"/>
    <w:rsid w:val="00583E48"/>
    <w:rsid w:val="0058470D"/>
    <w:rsid w:val="00584996"/>
    <w:rsid w:val="00584D1F"/>
    <w:rsid w:val="00584F02"/>
    <w:rsid w:val="00586090"/>
    <w:rsid w:val="005866FD"/>
    <w:rsid w:val="005868B4"/>
    <w:rsid w:val="005873E9"/>
    <w:rsid w:val="0059052D"/>
    <w:rsid w:val="0059121D"/>
    <w:rsid w:val="00592BFF"/>
    <w:rsid w:val="00592D10"/>
    <w:rsid w:val="005942D1"/>
    <w:rsid w:val="005944BB"/>
    <w:rsid w:val="00594DE3"/>
    <w:rsid w:val="00595529"/>
    <w:rsid w:val="00596B2C"/>
    <w:rsid w:val="00597983"/>
    <w:rsid w:val="00597BC1"/>
    <w:rsid w:val="005A0BA9"/>
    <w:rsid w:val="005A0FAB"/>
    <w:rsid w:val="005A15DD"/>
    <w:rsid w:val="005A160F"/>
    <w:rsid w:val="005A1B8C"/>
    <w:rsid w:val="005A1E94"/>
    <w:rsid w:val="005A2916"/>
    <w:rsid w:val="005A2C91"/>
    <w:rsid w:val="005A4D3B"/>
    <w:rsid w:val="005A6D01"/>
    <w:rsid w:val="005A7977"/>
    <w:rsid w:val="005B02E6"/>
    <w:rsid w:val="005B03DE"/>
    <w:rsid w:val="005B0B94"/>
    <w:rsid w:val="005B1A2A"/>
    <w:rsid w:val="005B1F90"/>
    <w:rsid w:val="005B2386"/>
    <w:rsid w:val="005B2C06"/>
    <w:rsid w:val="005B3F5E"/>
    <w:rsid w:val="005B42C7"/>
    <w:rsid w:val="005B4E75"/>
    <w:rsid w:val="005B588A"/>
    <w:rsid w:val="005B5EDB"/>
    <w:rsid w:val="005B634C"/>
    <w:rsid w:val="005B6B2C"/>
    <w:rsid w:val="005C03E9"/>
    <w:rsid w:val="005C0D7B"/>
    <w:rsid w:val="005C1450"/>
    <w:rsid w:val="005C2CB2"/>
    <w:rsid w:val="005C2D22"/>
    <w:rsid w:val="005C2D7D"/>
    <w:rsid w:val="005C375D"/>
    <w:rsid w:val="005C390D"/>
    <w:rsid w:val="005C479B"/>
    <w:rsid w:val="005C5726"/>
    <w:rsid w:val="005C6BBE"/>
    <w:rsid w:val="005C7952"/>
    <w:rsid w:val="005C7DAB"/>
    <w:rsid w:val="005D0174"/>
    <w:rsid w:val="005D0535"/>
    <w:rsid w:val="005D0D57"/>
    <w:rsid w:val="005D2004"/>
    <w:rsid w:val="005D2929"/>
    <w:rsid w:val="005D336D"/>
    <w:rsid w:val="005D3A3F"/>
    <w:rsid w:val="005D446B"/>
    <w:rsid w:val="005D5183"/>
    <w:rsid w:val="005D52E1"/>
    <w:rsid w:val="005D5F67"/>
    <w:rsid w:val="005D7C89"/>
    <w:rsid w:val="005E00E7"/>
    <w:rsid w:val="005E0105"/>
    <w:rsid w:val="005E0DE2"/>
    <w:rsid w:val="005E10FF"/>
    <w:rsid w:val="005E124B"/>
    <w:rsid w:val="005E13E8"/>
    <w:rsid w:val="005E201D"/>
    <w:rsid w:val="005E2396"/>
    <w:rsid w:val="005E2A89"/>
    <w:rsid w:val="005E35CF"/>
    <w:rsid w:val="005E4B9D"/>
    <w:rsid w:val="005E4C02"/>
    <w:rsid w:val="005E575F"/>
    <w:rsid w:val="005E6F89"/>
    <w:rsid w:val="005F0AD1"/>
    <w:rsid w:val="005F1569"/>
    <w:rsid w:val="005F1F3A"/>
    <w:rsid w:val="005F23B3"/>
    <w:rsid w:val="005F3072"/>
    <w:rsid w:val="005F4EA8"/>
    <w:rsid w:val="005F52E9"/>
    <w:rsid w:val="005F538C"/>
    <w:rsid w:val="005F5AD0"/>
    <w:rsid w:val="005F6315"/>
    <w:rsid w:val="005F7168"/>
    <w:rsid w:val="005F777A"/>
    <w:rsid w:val="00600BEE"/>
    <w:rsid w:val="00601CCC"/>
    <w:rsid w:val="00602084"/>
    <w:rsid w:val="00602580"/>
    <w:rsid w:val="0060386B"/>
    <w:rsid w:val="006051F6"/>
    <w:rsid w:val="0060580D"/>
    <w:rsid w:val="0060696A"/>
    <w:rsid w:val="0060732F"/>
    <w:rsid w:val="00607488"/>
    <w:rsid w:val="0060754B"/>
    <w:rsid w:val="00610C2D"/>
    <w:rsid w:val="006119D1"/>
    <w:rsid w:val="00612986"/>
    <w:rsid w:val="0061322C"/>
    <w:rsid w:val="006148F4"/>
    <w:rsid w:val="006149B4"/>
    <w:rsid w:val="0061537F"/>
    <w:rsid w:val="0061555F"/>
    <w:rsid w:val="00615CE0"/>
    <w:rsid w:val="0061697E"/>
    <w:rsid w:val="00617980"/>
    <w:rsid w:val="00620AD2"/>
    <w:rsid w:val="006214D0"/>
    <w:rsid w:val="0062169E"/>
    <w:rsid w:val="00621EC6"/>
    <w:rsid w:val="00621F09"/>
    <w:rsid w:val="00622FBF"/>
    <w:rsid w:val="00623282"/>
    <w:rsid w:val="00623CD3"/>
    <w:rsid w:val="00624262"/>
    <w:rsid w:val="0062466F"/>
    <w:rsid w:val="00625239"/>
    <w:rsid w:val="0062638E"/>
    <w:rsid w:val="00627996"/>
    <w:rsid w:val="00627A21"/>
    <w:rsid w:val="00627D87"/>
    <w:rsid w:val="00630C94"/>
    <w:rsid w:val="00631474"/>
    <w:rsid w:val="006323AE"/>
    <w:rsid w:val="006325C5"/>
    <w:rsid w:val="006331EB"/>
    <w:rsid w:val="00633270"/>
    <w:rsid w:val="006333A8"/>
    <w:rsid w:val="00633DF5"/>
    <w:rsid w:val="006352EA"/>
    <w:rsid w:val="00636963"/>
    <w:rsid w:val="0063700A"/>
    <w:rsid w:val="00640EE9"/>
    <w:rsid w:val="00641822"/>
    <w:rsid w:val="006434AF"/>
    <w:rsid w:val="00643C55"/>
    <w:rsid w:val="0064404E"/>
    <w:rsid w:val="006449E7"/>
    <w:rsid w:val="00644C7A"/>
    <w:rsid w:val="00645806"/>
    <w:rsid w:val="00645C69"/>
    <w:rsid w:val="00646250"/>
    <w:rsid w:val="00646B2C"/>
    <w:rsid w:val="00646DF5"/>
    <w:rsid w:val="00646F69"/>
    <w:rsid w:val="00650B60"/>
    <w:rsid w:val="00651588"/>
    <w:rsid w:val="006516E1"/>
    <w:rsid w:val="00651C75"/>
    <w:rsid w:val="006522A9"/>
    <w:rsid w:val="006528CD"/>
    <w:rsid w:val="00652DB9"/>
    <w:rsid w:val="00653C75"/>
    <w:rsid w:val="00653D7E"/>
    <w:rsid w:val="00653DF5"/>
    <w:rsid w:val="006544BB"/>
    <w:rsid w:val="00654823"/>
    <w:rsid w:val="00654C70"/>
    <w:rsid w:val="00654CD4"/>
    <w:rsid w:val="006556C1"/>
    <w:rsid w:val="00656FDE"/>
    <w:rsid w:val="00657735"/>
    <w:rsid w:val="00662066"/>
    <w:rsid w:val="00663EB0"/>
    <w:rsid w:val="00664B68"/>
    <w:rsid w:val="00665FC2"/>
    <w:rsid w:val="006668A9"/>
    <w:rsid w:val="00666FDA"/>
    <w:rsid w:val="00667BD5"/>
    <w:rsid w:val="00670B3A"/>
    <w:rsid w:val="00670FB9"/>
    <w:rsid w:val="0067143E"/>
    <w:rsid w:val="00671BBB"/>
    <w:rsid w:val="00671CD9"/>
    <w:rsid w:val="006720E2"/>
    <w:rsid w:val="0067277C"/>
    <w:rsid w:val="006729F2"/>
    <w:rsid w:val="00672A60"/>
    <w:rsid w:val="00672BAB"/>
    <w:rsid w:val="00673250"/>
    <w:rsid w:val="0067398C"/>
    <w:rsid w:val="0067403C"/>
    <w:rsid w:val="0067434A"/>
    <w:rsid w:val="00674770"/>
    <w:rsid w:val="00674928"/>
    <w:rsid w:val="00674A74"/>
    <w:rsid w:val="00675724"/>
    <w:rsid w:val="00675A3A"/>
    <w:rsid w:val="00675B49"/>
    <w:rsid w:val="00677AC8"/>
    <w:rsid w:val="00677CE3"/>
    <w:rsid w:val="00680D23"/>
    <w:rsid w:val="00681773"/>
    <w:rsid w:val="00681B68"/>
    <w:rsid w:val="00681F94"/>
    <w:rsid w:val="00682381"/>
    <w:rsid w:val="00684201"/>
    <w:rsid w:val="00684ADB"/>
    <w:rsid w:val="00684E35"/>
    <w:rsid w:val="00684E6F"/>
    <w:rsid w:val="00684FD1"/>
    <w:rsid w:val="00684FD5"/>
    <w:rsid w:val="006854B0"/>
    <w:rsid w:val="0068661C"/>
    <w:rsid w:val="00686CC3"/>
    <w:rsid w:val="00693172"/>
    <w:rsid w:val="00693277"/>
    <w:rsid w:val="00693774"/>
    <w:rsid w:val="006940D3"/>
    <w:rsid w:val="0069442A"/>
    <w:rsid w:val="0069488E"/>
    <w:rsid w:val="00694C2D"/>
    <w:rsid w:val="00694E0B"/>
    <w:rsid w:val="00694E78"/>
    <w:rsid w:val="00695010"/>
    <w:rsid w:val="00695432"/>
    <w:rsid w:val="00696102"/>
    <w:rsid w:val="006963F3"/>
    <w:rsid w:val="00697D0E"/>
    <w:rsid w:val="006A062D"/>
    <w:rsid w:val="006A0F49"/>
    <w:rsid w:val="006A1465"/>
    <w:rsid w:val="006A1586"/>
    <w:rsid w:val="006A1E94"/>
    <w:rsid w:val="006A1F76"/>
    <w:rsid w:val="006A335F"/>
    <w:rsid w:val="006A3A74"/>
    <w:rsid w:val="006A465D"/>
    <w:rsid w:val="006A4701"/>
    <w:rsid w:val="006A4F8D"/>
    <w:rsid w:val="006A5AAA"/>
    <w:rsid w:val="006A5E00"/>
    <w:rsid w:val="006A6658"/>
    <w:rsid w:val="006A778B"/>
    <w:rsid w:val="006A7E61"/>
    <w:rsid w:val="006A7F36"/>
    <w:rsid w:val="006B1CEF"/>
    <w:rsid w:val="006B2F1E"/>
    <w:rsid w:val="006B3279"/>
    <w:rsid w:val="006B3308"/>
    <w:rsid w:val="006B387F"/>
    <w:rsid w:val="006B3DF7"/>
    <w:rsid w:val="006B4359"/>
    <w:rsid w:val="006B4C07"/>
    <w:rsid w:val="006B52E1"/>
    <w:rsid w:val="006B68AA"/>
    <w:rsid w:val="006B6E47"/>
    <w:rsid w:val="006B7C91"/>
    <w:rsid w:val="006C0053"/>
    <w:rsid w:val="006C00CF"/>
    <w:rsid w:val="006C1C29"/>
    <w:rsid w:val="006C21D1"/>
    <w:rsid w:val="006C22ED"/>
    <w:rsid w:val="006C2714"/>
    <w:rsid w:val="006C302C"/>
    <w:rsid w:val="006C56A6"/>
    <w:rsid w:val="006C5805"/>
    <w:rsid w:val="006C5895"/>
    <w:rsid w:val="006C5CA2"/>
    <w:rsid w:val="006C6CA1"/>
    <w:rsid w:val="006C725C"/>
    <w:rsid w:val="006C7764"/>
    <w:rsid w:val="006C7A38"/>
    <w:rsid w:val="006D1245"/>
    <w:rsid w:val="006D149D"/>
    <w:rsid w:val="006D1F8E"/>
    <w:rsid w:val="006D289A"/>
    <w:rsid w:val="006D491E"/>
    <w:rsid w:val="006D4D4B"/>
    <w:rsid w:val="006D4E28"/>
    <w:rsid w:val="006D521F"/>
    <w:rsid w:val="006D5397"/>
    <w:rsid w:val="006D63E9"/>
    <w:rsid w:val="006D7D9A"/>
    <w:rsid w:val="006E04FD"/>
    <w:rsid w:val="006E088C"/>
    <w:rsid w:val="006E1156"/>
    <w:rsid w:val="006E1555"/>
    <w:rsid w:val="006E2633"/>
    <w:rsid w:val="006E346D"/>
    <w:rsid w:val="006E463B"/>
    <w:rsid w:val="006E481A"/>
    <w:rsid w:val="006E653C"/>
    <w:rsid w:val="006E7366"/>
    <w:rsid w:val="006E790A"/>
    <w:rsid w:val="006F03BD"/>
    <w:rsid w:val="006F053E"/>
    <w:rsid w:val="006F06C3"/>
    <w:rsid w:val="006F0826"/>
    <w:rsid w:val="006F1395"/>
    <w:rsid w:val="006F1E38"/>
    <w:rsid w:val="006F3B56"/>
    <w:rsid w:val="006F4069"/>
    <w:rsid w:val="006F4AFA"/>
    <w:rsid w:val="006F4D2F"/>
    <w:rsid w:val="006F4D7F"/>
    <w:rsid w:val="006F501E"/>
    <w:rsid w:val="006F5AA7"/>
    <w:rsid w:val="006F6541"/>
    <w:rsid w:val="006F75D2"/>
    <w:rsid w:val="006F7B74"/>
    <w:rsid w:val="006F7D46"/>
    <w:rsid w:val="006F7DC6"/>
    <w:rsid w:val="007014CB"/>
    <w:rsid w:val="00701D32"/>
    <w:rsid w:val="0070286D"/>
    <w:rsid w:val="00703847"/>
    <w:rsid w:val="00703B97"/>
    <w:rsid w:val="00705471"/>
    <w:rsid w:val="00706464"/>
    <w:rsid w:val="0070658A"/>
    <w:rsid w:val="00706BDF"/>
    <w:rsid w:val="007101AD"/>
    <w:rsid w:val="0071089E"/>
    <w:rsid w:val="00710962"/>
    <w:rsid w:val="00710C7B"/>
    <w:rsid w:val="00710F4D"/>
    <w:rsid w:val="00711181"/>
    <w:rsid w:val="007136BA"/>
    <w:rsid w:val="00714505"/>
    <w:rsid w:val="00714A28"/>
    <w:rsid w:val="00715A4D"/>
    <w:rsid w:val="007165A3"/>
    <w:rsid w:val="00717478"/>
    <w:rsid w:val="00720197"/>
    <w:rsid w:val="00720207"/>
    <w:rsid w:val="0072072A"/>
    <w:rsid w:val="00721443"/>
    <w:rsid w:val="00721E4C"/>
    <w:rsid w:val="00722B6D"/>
    <w:rsid w:val="00723B00"/>
    <w:rsid w:val="00723B52"/>
    <w:rsid w:val="0072513A"/>
    <w:rsid w:val="0072547F"/>
    <w:rsid w:val="00725D45"/>
    <w:rsid w:val="00726485"/>
    <w:rsid w:val="0072667E"/>
    <w:rsid w:val="007271A4"/>
    <w:rsid w:val="00731EEB"/>
    <w:rsid w:val="0073204E"/>
    <w:rsid w:val="00732187"/>
    <w:rsid w:val="0073233F"/>
    <w:rsid w:val="00732A5D"/>
    <w:rsid w:val="00733570"/>
    <w:rsid w:val="007338D0"/>
    <w:rsid w:val="00734413"/>
    <w:rsid w:val="00735C7A"/>
    <w:rsid w:val="007368D2"/>
    <w:rsid w:val="00736EDC"/>
    <w:rsid w:val="0073702B"/>
    <w:rsid w:val="00737567"/>
    <w:rsid w:val="007379FC"/>
    <w:rsid w:val="00737A39"/>
    <w:rsid w:val="0074030A"/>
    <w:rsid w:val="007409EB"/>
    <w:rsid w:val="00740B2B"/>
    <w:rsid w:val="00740D44"/>
    <w:rsid w:val="00740EA2"/>
    <w:rsid w:val="0074145F"/>
    <w:rsid w:val="00741A14"/>
    <w:rsid w:val="00742FEF"/>
    <w:rsid w:val="00744331"/>
    <w:rsid w:val="007454F0"/>
    <w:rsid w:val="00746E42"/>
    <w:rsid w:val="007476C6"/>
    <w:rsid w:val="00747B9B"/>
    <w:rsid w:val="00750CC6"/>
    <w:rsid w:val="007515DE"/>
    <w:rsid w:val="007518F3"/>
    <w:rsid w:val="00751B64"/>
    <w:rsid w:val="00752ADE"/>
    <w:rsid w:val="0075320D"/>
    <w:rsid w:val="00754545"/>
    <w:rsid w:val="00754666"/>
    <w:rsid w:val="00754AA5"/>
    <w:rsid w:val="00755153"/>
    <w:rsid w:val="0075536D"/>
    <w:rsid w:val="0075539E"/>
    <w:rsid w:val="0075574D"/>
    <w:rsid w:val="00755A96"/>
    <w:rsid w:val="00755B86"/>
    <w:rsid w:val="00756F86"/>
    <w:rsid w:val="00757279"/>
    <w:rsid w:val="007574CD"/>
    <w:rsid w:val="00757805"/>
    <w:rsid w:val="007578B9"/>
    <w:rsid w:val="00757C48"/>
    <w:rsid w:val="007614B7"/>
    <w:rsid w:val="00763E00"/>
    <w:rsid w:val="00763F3B"/>
    <w:rsid w:val="007648B2"/>
    <w:rsid w:val="00764E87"/>
    <w:rsid w:val="00764F0C"/>
    <w:rsid w:val="00765B5D"/>
    <w:rsid w:val="00766BB8"/>
    <w:rsid w:val="00766D78"/>
    <w:rsid w:val="0076705C"/>
    <w:rsid w:val="00767224"/>
    <w:rsid w:val="007704EB"/>
    <w:rsid w:val="007718A3"/>
    <w:rsid w:val="007728F5"/>
    <w:rsid w:val="00772CCB"/>
    <w:rsid w:val="00773EA6"/>
    <w:rsid w:val="007740E6"/>
    <w:rsid w:val="00774688"/>
    <w:rsid w:val="007748B2"/>
    <w:rsid w:val="00775C8F"/>
    <w:rsid w:val="00775DD4"/>
    <w:rsid w:val="0077721F"/>
    <w:rsid w:val="00777A04"/>
    <w:rsid w:val="00777CFF"/>
    <w:rsid w:val="00777EA7"/>
    <w:rsid w:val="007827BC"/>
    <w:rsid w:val="00783575"/>
    <w:rsid w:val="00783EFA"/>
    <w:rsid w:val="0078455D"/>
    <w:rsid w:val="007847E6"/>
    <w:rsid w:val="00784952"/>
    <w:rsid w:val="00784F3F"/>
    <w:rsid w:val="007870CC"/>
    <w:rsid w:val="007872D0"/>
    <w:rsid w:val="007925F3"/>
    <w:rsid w:val="007929CA"/>
    <w:rsid w:val="00792A75"/>
    <w:rsid w:val="00792B36"/>
    <w:rsid w:val="00793228"/>
    <w:rsid w:val="007937D0"/>
    <w:rsid w:val="00794A06"/>
    <w:rsid w:val="00794A18"/>
    <w:rsid w:val="007966E9"/>
    <w:rsid w:val="00796812"/>
    <w:rsid w:val="007970AD"/>
    <w:rsid w:val="00797F15"/>
    <w:rsid w:val="007A0122"/>
    <w:rsid w:val="007A17A2"/>
    <w:rsid w:val="007A1ACC"/>
    <w:rsid w:val="007A25AA"/>
    <w:rsid w:val="007A2B32"/>
    <w:rsid w:val="007A40ED"/>
    <w:rsid w:val="007A49A6"/>
    <w:rsid w:val="007A539B"/>
    <w:rsid w:val="007A6B7E"/>
    <w:rsid w:val="007A7978"/>
    <w:rsid w:val="007B0414"/>
    <w:rsid w:val="007B1A5D"/>
    <w:rsid w:val="007B1A6D"/>
    <w:rsid w:val="007B2DF4"/>
    <w:rsid w:val="007B3C81"/>
    <w:rsid w:val="007B41ED"/>
    <w:rsid w:val="007B508A"/>
    <w:rsid w:val="007B5167"/>
    <w:rsid w:val="007B59A5"/>
    <w:rsid w:val="007B673B"/>
    <w:rsid w:val="007B6F52"/>
    <w:rsid w:val="007B708C"/>
    <w:rsid w:val="007B7826"/>
    <w:rsid w:val="007B7C1A"/>
    <w:rsid w:val="007C0DAF"/>
    <w:rsid w:val="007C34CE"/>
    <w:rsid w:val="007C3641"/>
    <w:rsid w:val="007C3BE1"/>
    <w:rsid w:val="007C62A1"/>
    <w:rsid w:val="007C66C6"/>
    <w:rsid w:val="007C6ADE"/>
    <w:rsid w:val="007D0498"/>
    <w:rsid w:val="007D0746"/>
    <w:rsid w:val="007D0C0C"/>
    <w:rsid w:val="007D0E2A"/>
    <w:rsid w:val="007D10BB"/>
    <w:rsid w:val="007D116F"/>
    <w:rsid w:val="007D155B"/>
    <w:rsid w:val="007D1743"/>
    <w:rsid w:val="007D2388"/>
    <w:rsid w:val="007D3DE3"/>
    <w:rsid w:val="007D3F87"/>
    <w:rsid w:val="007D40FF"/>
    <w:rsid w:val="007D4B2A"/>
    <w:rsid w:val="007D4EC6"/>
    <w:rsid w:val="007D579F"/>
    <w:rsid w:val="007D5B41"/>
    <w:rsid w:val="007D7D74"/>
    <w:rsid w:val="007D7FEF"/>
    <w:rsid w:val="007E07C4"/>
    <w:rsid w:val="007E13D5"/>
    <w:rsid w:val="007E1EC4"/>
    <w:rsid w:val="007E2159"/>
    <w:rsid w:val="007E2AEE"/>
    <w:rsid w:val="007E2DC2"/>
    <w:rsid w:val="007E3399"/>
    <w:rsid w:val="007E3972"/>
    <w:rsid w:val="007E402A"/>
    <w:rsid w:val="007E4511"/>
    <w:rsid w:val="007E5147"/>
    <w:rsid w:val="007E5992"/>
    <w:rsid w:val="007E5CC3"/>
    <w:rsid w:val="007E5D1B"/>
    <w:rsid w:val="007E609A"/>
    <w:rsid w:val="007E627F"/>
    <w:rsid w:val="007E64ED"/>
    <w:rsid w:val="007F093B"/>
    <w:rsid w:val="007F17EA"/>
    <w:rsid w:val="007F2050"/>
    <w:rsid w:val="007F2202"/>
    <w:rsid w:val="007F2921"/>
    <w:rsid w:val="007F3F26"/>
    <w:rsid w:val="007F657D"/>
    <w:rsid w:val="007F6B30"/>
    <w:rsid w:val="007F75D2"/>
    <w:rsid w:val="007F7A8D"/>
    <w:rsid w:val="007F7EB5"/>
    <w:rsid w:val="007F7FF2"/>
    <w:rsid w:val="00800F65"/>
    <w:rsid w:val="00801960"/>
    <w:rsid w:val="00801D23"/>
    <w:rsid w:val="00802777"/>
    <w:rsid w:val="00802FD7"/>
    <w:rsid w:val="00803758"/>
    <w:rsid w:val="008044BB"/>
    <w:rsid w:val="0080474A"/>
    <w:rsid w:val="00804E3C"/>
    <w:rsid w:val="008051C4"/>
    <w:rsid w:val="008053CE"/>
    <w:rsid w:val="008054BA"/>
    <w:rsid w:val="008063BF"/>
    <w:rsid w:val="00806C8F"/>
    <w:rsid w:val="008077AC"/>
    <w:rsid w:val="00810240"/>
    <w:rsid w:val="00810446"/>
    <w:rsid w:val="00810BF8"/>
    <w:rsid w:val="00810DA9"/>
    <w:rsid w:val="00810E44"/>
    <w:rsid w:val="00810E75"/>
    <w:rsid w:val="0081108D"/>
    <w:rsid w:val="00813BAA"/>
    <w:rsid w:val="00813D39"/>
    <w:rsid w:val="008144A1"/>
    <w:rsid w:val="00814B41"/>
    <w:rsid w:val="00815104"/>
    <w:rsid w:val="008152E6"/>
    <w:rsid w:val="0081609A"/>
    <w:rsid w:val="00816325"/>
    <w:rsid w:val="00816B6D"/>
    <w:rsid w:val="00820DA4"/>
    <w:rsid w:val="00821D10"/>
    <w:rsid w:val="0082202E"/>
    <w:rsid w:val="008228CF"/>
    <w:rsid w:val="00823523"/>
    <w:rsid w:val="008239D9"/>
    <w:rsid w:val="008242B9"/>
    <w:rsid w:val="0082499F"/>
    <w:rsid w:val="008271CC"/>
    <w:rsid w:val="008271FA"/>
    <w:rsid w:val="00827F25"/>
    <w:rsid w:val="008312E3"/>
    <w:rsid w:val="00832095"/>
    <w:rsid w:val="00832541"/>
    <w:rsid w:val="00832BAD"/>
    <w:rsid w:val="00834058"/>
    <w:rsid w:val="00836350"/>
    <w:rsid w:val="0083681D"/>
    <w:rsid w:val="00836FA4"/>
    <w:rsid w:val="00840058"/>
    <w:rsid w:val="008404E2"/>
    <w:rsid w:val="008408C6"/>
    <w:rsid w:val="00840BCC"/>
    <w:rsid w:val="00841032"/>
    <w:rsid w:val="008419F2"/>
    <w:rsid w:val="00841A28"/>
    <w:rsid w:val="00841EA0"/>
    <w:rsid w:val="00841F6F"/>
    <w:rsid w:val="008422DA"/>
    <w:rsid w:val="008422DD"/>
    <w:rsid w:val="00842502"/>
    <w:rsid w:val="00843757"/>
    <w:rsid w:val="00843896"/>
    <w:rsid w:val="00843D44"/>
    <w:rsid w:val="00844194"/>
    <w:rsid w:val="0084433C"/>
    <w:rsid w:val="0084440B"/>
    <w:rsid w:val="0084623D"/>
    <w:rsid w:val="0084627B"/>
    <w:rsid w:val="008516F8"/>
    <w:rsid w:val="00852AC7"/>
    <w:rsid w:val="008532AE"/>
    <w:rsid w:val="0085447A"/>
    <w:rsid w:val="00854D00"/>
    <w:rsid w:val="00855575"/>
    <w:rsid w:val="00855AA0"/>
    <w:rsid w:val="00855CD3"/>
    <w:rsid w:val="00856396"/>
    <w:rsid w:val="00856A72"/>
    <w:rsid w:val="00856D53"/>
    <w:rsid w:val="00857763"/>
    <w:rsid w:val="00857793"/>
    <w:rsid w:val="00857C2E"/>
    <w:rsid w:val="00860095"/>
    <w:rsid w:val="0086060A"/>
    <w:rsid w:val="00861301"/>
    <w:rsid w:val="00861960"/>
    <w:rsid w:val="00861D61"/>
    <w:rsid w:val="00862001"/>
    <w:rsid w:val="008647E4"/>
    <w:rsid w:val="00864928"/>
    <w:rsid w:val="0086506A"/>
    <w:rsid w:val="008653BD"/>
    <w:rsid w:val="008658CA"/>
    <w:rsid w:val="00865FF8"/>
    <w:rsid w:val="0086617F"/>
    <w:rsid w:val="00866220"/>
    <w:rsid w:val="00866388"/>
    <w:rsid w:val="00866B5E"/>
    <w:rsid w:val="00867020"/>
    <w:rsid w:val="008675F5"/>
    <w:rsid w:val="00867868"/>
    <w:rsid w:val="00867D45"/>
    <w:rsid w:val="00867E45"/>
    <w:rsid w:val="00867E93"/>
    <w:rsid w:val="008705D5"/>
    <w:rsid w:val="00870799"/>
    <w:rsid w:val="00871243"/>
    <w:rsid w:val="00872197"/>
    <w:rsid w:val="00873018"/>
    <w:rsid w:val="008733DB"/>
    <w:rsid w:val="00874029"/>
    <w:rsid w:val="00876BAF"/>
    <w:rsid w:val="00877B54"/>
    <w:rsid w:val="008803FF"/>
    <w:rsid w:val="00880833"/>
    <w:rsid w:val="00881522"/>
    <w:rsid w:val="0088429A"/>
    <w:rsid w:val="008844C7"/>
    <w:rsid w:val="008847EA"/>
    <w:rsid w:val="00884C75"/>
    <w:rsid w:val="008851A8"/>
    <w:rsid w:val="00885C8D"/>
    <w:rsid w:val="00886281"/>
    <w:rsid w:val="00886E10"/>
    <w:rsid w:val="00887098"/>
    <w:rsid w:val="008879CD"/>
    <w:rsid w:val="00887C4C"/>
    <w:rsid w:val="00890679"/>
    <w:rsid w:val="00892EEB"/>
    <w:rsid w:val="00892FC9"/>
    <w:rsid w:val="00893448"/>
    <w:rsid w:val="00893645"/>
    <w:rsid w:val="00893A20"/>
    <w:rsid w:val="00893AA8"/>
    <w:rsid w:val="008946FB"/>
    <w:rsid w:val="00894EF3"/>
    <w:rsid w:val="00895516"/>
    <w:rsid w:val="008973A4"/>
    <w:rsid w:val="0089793A"/>
    <w:rsid w:val="008A0304"/>
    <w:rsid w:val="008A04D7"/>
    <w:rsid w:val="008A2A23"/>
    <w:rsid w:val="008A2B60"/>
    <w:rsid w:val="008A4849"/>
    <w:rsid w:val="008A4918"/>
    <w:rsid w:val="008A4ACC"/>
    <w:rsid w:val="008A5151"/>
    <w:rsid w:val="008A5D9F"/>
    <w:rsid w:val="008A5FF1"/>
    <w:rsid w:val="008A6F64"/>
    <w:rsid w:val="008B0939"/>
    <w:rsid w:val="008B0954"/>
    <w:rsid w:val="008B0A00"/>
    <w:rsid w:val="008B0A86"/>
    <w:rsid w:val="008B119A"/>
    <w:rsid w:val="008B287D"/>
    <w:rsid w:val="008B2B12"/>
    <w:rsid w:val="008B2E22"/>
    <w:rsid w:val="008B5C47"/>
    <w:rsid w:val="008B68BD"/>
    <w:rsid w:val="008B6A70"/>
    <w:rsid w:val="008B71AF"/>
    <w:rsid w:val="008B7610"/>
    <w:rsid w:val="008C03BA"/>
    <w:rsid w:val="008C20D6"/>
    <w:rsid w:val="008C259C"/>
    <w:rsid w:val="008C2700"/>
    <w:rsid w:val="008C3B7A"/>
    <w:rsid w:val="008C43B4"/>
    <w:rsid w:val="008C4D2D"/>
    <w:rsid w:val="008C53AB"/>
    <w:rsid w:val="008C5510"/>
    <w:rsid w:val="008C5CD1"/>
    <w:rsid w:val="008C712A"/>
    <w:rsid w:val="008C735F"/>
    <w:rsid w:val="008C7434"/>
    <w:rsid w:val="008C75E4"/>
    <w:rsid w:val="008C7685"/>
    <w:rsid w:val="008C7A67"/>
    <w:rsid w:val="008D01C2"/>
    <w:rsid w:val="008D05A6"/>
    <w:rsid w:val="008D0BF8"/>
    <w:rsid w:val="008D123C"/>
    <w:rsid w:val="008D13B1"/>
    <w:rsid w:val="008D1D60"/>
    <w:rsid w:val="008D4068"/>
    <w:rsid w:val="008D414A"/>
    <w:rsid w:val="008D4704"/>
    <w:rsid w:val="008D4C60"/>
    <w:rsid w:val="008D6203"/>
    <w:rsid w:val="008D669A"/>
    <w:rsid w:val="008D6D95"/>
    <w:rsid w:val="008D732A"/>
    <w:rsid w:val="008E027C"/>
    <w:rsid w:val="008E1133"/>
    <w:rsid w:val="008E177F"/>
    <w:rsid w:val="008E1C1C"/>
    <w:rsid w:val="008E283E"/>
    <w:rsid w:val="008E5B89"/>
    <w:rsid w:val="008E6727"/>
    <w:rsid w:val="008E67C9"/>
    <w:rsid w:val="008F0D08"/>
    <w:rsid w:val="008F1060"/>
    <w:rsid w:val="008F30FA"/>
    <w:rsid w:val="008F3114"/>
    <w:rsid w:val="008F3D8F"/>
    <w:rsid w:val="008F4321"/>
    <w:rsid w:val="008F5A93"/>
    <w:rsid w:val="008F6C8F"/>
    <w:rsid w:val="008F6D23"/>
    <w:rsid w:val="008F7AE4"/>
    <w:rsid w:val="0090038C"/>
    <w:rsid w:val="0090076C"/>
    <w:rsid w:val="0090243B"/>
    <w:rsid w:val="00902820"/>
    <w:rsid w:val="00902D2B"/>
    <w:rsid w:val="00904035"/>
    <w:rsid w:val="00904719"/>
    <w:rsid w:val="00904988"/>
    <w:rsid w:val="009052B4"/>
    <w:rsid w:val="00906785"/>
    <w:rsid w:val="00907C28"/>
    <w:rsid w:val="00907CD0"/>
    <w:rsid w:val="0091052D"/>
    <w:rsid w:val="00910F6D"/>
    <w:rsid w:val="009129E1"/>
    <w:rsid w:val="009130DC"/>
    <w:rsid w:val="0091318F"/>
    <w:rsid w:val="00913441"/>
    <w:rsid w:val="009137BF"/>
    <w:rsid w:val="009140C0"/>
    <w:rsid w:val="00914490"/>
    <w:rsid w:val="00915168"/>
    <w:rsid w:val="00915C0A"/>
    <w:rsid w:val="0091643E"/>
    <w:rsid w:val="0091677E"/>
    <w:rsid w:val="00916827"/>
    <w:rsid w:val="009174C0"/>
    <w:rsid w:val="00920598"/>
    <w:rsid w:val="00920BAA"/>
    <w:rsid w:val="00920BFD"/>
    <w:rsid w:val="00920E8D"/>
    <w:rsid w:val="009219C0"/>
    <w:rsid w:val="00921E33"/>
    <w:rsid w:val="00922F1E"/>
    <w:rsid w:val="009233C0"/>
    <w:rsid w:val="00923782"/>
    <w:rsid w:val="00923F8C"/>
    <w:rsid w:val="00924896"/>
    <w:rsid w:val="00924B01"/>
    <w:rsid w:val="00924C11"/>
    <w:rsid w:val="00926BAB"/>
    <w:rsid w:val="00926BB3"/>
    <w:rsid w:val="009271F6"/>
    <w:rsid w:val="009279AE"/>
    <w:rsid w:val="00930A19"/>
    <w:rsid w:val="00931480"/>
    <w:rsid w:val="009315B4"/>
    <w:rsid w:val="00931B17"/>
    <w:rsid w:val="00931CD9"/>
    <w:rsid w:val="0093223B"/>
    <w:rsid w:val="009325A2"/>
    <w:rsid w:val="00932FB9"/>
    <w:rsid w:val="00932FC4"/>
    <w:rsid w:val="009334CC"/>
    <w:rsid w:val="00933BE4"/>
    <w:rsid w:val="00933E01"/>
    <w:rsid w:val="00934400"/>
    <w:rsid w:val="00934D7A"/>
    <w:rsid w:val="00935527"/>
    <w:rsid w:val="009355EA"/>
    <w:rsid w:val="00935E8A"/>
    <w:rsid w:val="009360BC"/>
    <w:rsid w:val="009362ED"/>
    <w:rsid w:val="009379D0"/>
    <w:rsid w:val="0094025E"/>
    <w:rsid w:val="009407B3"/>
    <w:rsid w:val="009408A9"/>
    <w:rsid w:val="00940EE8"/>
    <w:rsid w:val="00941701"/>
    <w:rsid w:val="00941DF9"/>
    <w:rsid w:val="00941F96"/>
    <w:rsid w:val="00942211"/>
    <w:rsid w:val="00942CDC"/>
    <w:rsid w:val="00943CE0"/>
    <w:rsid w:val="0094419B"/>
    <w:rsid w:val="00944B66"/>
    <w:rsid w:val="009450B1"/>
    <w:rsid w:val="0094614A"/>
    <w:rsid w:val="00946DF9"/>
    <w:rsid w:val="00947280"/>
    <w:rsid w:val="00950257"/>
    <w:rsid w:val="009505CD"/>
    <w:rsid w:val="009512EB"/>
    <w:rsid w:val="0095133E"/>
    <w:rsid w:val="00951371"/>
    <w:rsid w:val="00953495"/>
    <w:rsid w:val="00953707"/>
    <w:rsid w:val="00953A40"/>
    <w:rsid w:val="00954638"/>
    <w:rsid w:val="0095603C"/>
    <w:rsid w:val="00956D29"/>
    <w:rsid w:val="00956D3A"/>
    <w:rsid w:val="009579A7"/>
    <w:rsid w:val="00961A39"/>
    <w:rsid w:val="00961B7B"/>
    <w:rsid w:val="00961E6F"/>
    <w:rsid w:val="00962298"/>
    <w:rsid w:val="00962E07"/>
    <w:rsid w:val="00962E10"/>
    <w:rsid w:val="00962F67"/>
    <w:rsid w:val="0096478D"/>
    <w:rsid w:val="009647FA"/>
    <w:rsid w:val="00964957"/>
    <w:rsid w:val="00964D38"/>
    <w:rsid w:val="00964E09"/>
    <w:rsid w:val="009658BD"/>
    <w:rsid w:val="00966E0E"/>
    <w:rsid w:val="009672C1"/>
    <w:rsid w:val="00967611"/>
    <w:rsid w:val="0096769D"/>
    <w:rsid w:val="0096779A"/>
    <w:rsid w:val="009717D2"/>
    <w:rsid w:val="009718B2"/>
    <w:rsid w:val="00971E21"/>
    <w:rsid w:val="0097211B"/>
    <w:rsid w:val="0097234E"/>
    <w:rsid w:val="009726FF"/>
    <w:rsid w:val="009741C2"/>
    <w:rsid w:val="00974457"/>
    <w:rsid w:val="009754C2"/>
    <w:rsid w:val="009762D0"/>
    <w:rsid w:val="00976842"/>
    <w:rsid w:val="00976FB5"/>
    <w:rsid w:val="00977942"/>
    <w:rsid w:val="00980938"/>
    <w:rsid w:val="00981831"/>
    <w:rsid w:val="00982031"/>
    <w:rsid w:val="00982EA3"/>
    <w:rsid w:val="00983336"/>
    <w:rsid w:val="00984FCB"/>
    <w:rsid w:val="00985209"/>
    <w:rsid w:val="00985E3A"/>
    <w:rsid w:val="0098628D"/>
    <w:rsid w:val="0098798A"/>
    <w:rsid w:val="00987B6E"/>
    <w:rsid w:val="0099159E"/>
    <w:rsid w:val="00992A28"/>
    <w:rsid w:val="00992AF5"/>
    <w:rsid w:val="0099338D"/>
    <w:rsid w:val="00994349"/>
    <w:rsid w:val="00994D21"/>
    <w:rsid w:val="00995410"/>
    <w:rsid w:val="00995A6D"/>
    <w:rsid w:val="00995D88"/>
    <w:rsid w:val="009966FF"/>
    <w:rsid w:val="009970A9"/>
    <w:rsid w:val="00997260"/>
    <w:rsid w:val="009972CD"/>
    <w:rsid w:val="009977A3"/>
    <w:rsid w:val="009A051A"/>
    <w:rsid w:val="009A12E7"/>
    <w:rsid w:val="009A1568"/>
    <w:rsid w:val="009A1967"/>
    <w:rsid w:val="009A1EFF"/>
    <w:rsid w:val="009A236C"/>
    <w:rsid w:val="009A32EA"/>
    <w:rsid w:val="009A4579"/>
    <w:rsid w:val="009A479F"/>
    <w:rsid w:val="009A4C42"/>
    <w:rsid w:val="009A5170"/>
    <w:rsid w:val="009A5F6F"/>
    <w:rsid w:val="009A6742"/>
    <w:rsid w:val="009A6E22"/>
    <w:rsid w:val="009A7021"/>
    <w:rsid w:val="009A7130"/>
    <w:rsid w:val="009B0869"/>
    <w:rsid w:val="009B155E"/>
    <w:rsid w:val="009B16F9"/>
    <w:rsid w:val="009B186C"/>
    <w:rsid w:val="009B1EC0"/>
    <w:rsid w:val="009B3383"/>
    <w:rsid w:val="009B5713"/>
    <w:rsid w:val="009B5C00"/>
    <w:rsid w:val="009B5D1B"/>
    <w:rsid w:val="009B5E30"/>
    <w:rsid w:val="009B7CF6"/>
    <w:rsid w:val="009C0A58"/>
    <w:rsid w:val="009C1065"/>
    <w:rsid w:val="009C117D"/>
    <w:rsid w:val="009C13E9"/>
    <w:rsid w:val="009C1A95"/>
    <w:rsid w:val="009C1CCB"/>
    <w:rsid w:val="009C1E4B"/>
    <w:rsid w:val="009C1FAF"/>
    <w:rsid w:val="009C22E5"/>
    <w:rsid w:val="009C2684"/>
    <w:rsid w:val="009C3326"/>
    <w:rsid w:val="009C488E"/>
    <w:rsid w:val="009C51B5"/>
    <w:rsid w:val="009C5EA9"/>
    <w:rsid w:val="009C6480"/>
    <w:rsid w:val="009C6CF2"/>
    <w:rsid w:val="009C7434"/>
    <w:rsid w:val="009C7867"/>
    <w:rsid w:val="009D12C1"/>
    <w:rsid w:val="009D139C"/>
    <w:rsid w:val="009D153E"/>
    <w:rsid w:val="009D25F7"/>
    <w:rsid w:val="009D2753"/>
    <w:rsid w:val="009D2A39"/>
    <w:rsid w:val="009D3457"/>
    <w:rsid w:val="009D38A2"/>
    <w:rsid w:val="009D55BE"/>
    <w:rsid w:val="009D69E1"/>
    <w:rsid w:val="009D6D60"/>
    <w:rsid w:val="009D764E"/>
    <w:rsid w:val="009D7E83"/>
    <w:rsid w:val="009E0E11"/>
    <w:rsid w:val="009E11F7"/>
    <w:rsid w:val="009E12D6"/>
    <w:rsid w:val="009E2060"/>
    <w:rsid w:val="009E22DF"/>
    <w:rsid w:val="009E29BA"/>
    <w:rsid w:val="009E2CC6"/>
    <w:rsid w:val="009E4296"/>
    <w:rsid w:val="009E44CA"/>
    <w:rsid w:val="009E4577"/>
    <w:rsid w:val="009E4BBD"/>
    <w:rsid w:val="009E5BBD"/>
    <w:rsid w:val="009E6781"/>
    <w:rsid w:val="009E6876"/>
    <w:rsid w:val="009E6C10"/>
    <w:rsid w:val="009E6D5C"/>
    <w:rsid w:val="009E7356"/>
    <w:rsid w:val="009E73EE"/>
    <w:rsid w:val="009F00CA"/>
    <w:rsid w:val="009F0414"/>
    <w:rsid w:val="009F0CF4"/>
    <w:rsid w:val="009F13F6"/>
    <w:rsid w:val="009F18CA"/>
    <w:rsid w:val="009F285C"/>
    <w:rsid w:val="009F443D"/>
    <w:rsid w:val="009F643F"/>
    <w:rsid w:val="009F70ED"/>
    <w:rsid w:val="009F7534"/>
    <w:rsid w:val="009F7C70"/>
    <w:rsid w:val="00A00365"/>
    <w:rsid w:val="00A0108F"/>
    <w:rsid w:val="00A01200"/>
    <w:rsid w:val="00A01B2D"/>
    <w:rsid w:val="00A01B7C"/>
    <w:rsid w:val="00A0220F"/>
    <w:rsid w:val="00A02287"/>
    <w:rsid w:val="00A026AE"/>
    <w:rsid w:val="00A0363D"/>
    <w:rsid w:val="00A036CE"/>
    <w:rsid w:val="00A040F7"/>
    <w:rsid w:val="00A045B4"/>
    <w:rsid w:val="00A048C9"/>
    <w:rsid w:val="00A0506A"/>
    <w:rsid w:val="00A053B5"/>
    <w:rsid w:val="00A057F6"/>
    <w:rsid w:val="00A05EB6"/>
    <w:rsid w:val="00A06AAE"/>
    <w:rsid w:val="00A0756E"/>
    <w:rsid w:val="00A079A8"/>
    <w:rsid w:val="00A07A69"/>
    <w:rsid w:val="00A07F93"/>
    <w:rsid w:val="00A07FCF"/>
    <w:rsid w:val="00A1084F"/>
    <w:rsid w:val="00A1210B"/>
    <w:rsid w:val="00A121A6"/>
    <w:rsid w:val="00A13100"/>
    <w:rsid w:val="00A1373C"/>
    <w:rsid w:val="00A13FF8"/>
    <w:rsid w:val="00A1477F"/>
    <w:rsid w:val="00A14BF4"/>
    <w:rsid w:val="00A15657"/>
    <w:rsid w:val="00A1756D"/>
    <w:rsid w:val="00A20341"/>
    <w:rsid w:val="00A23173"/>
    <w:rsid w:val="00A23279"/>
    <w:rsid w:val="00A23982"/>
    <w:rsid w:val="00A2423C"/>
    <w:rsid w:val="00A24537"/>
    <w:rsid w:val="00A24783"/>
    <w:rsid w:val="00A24986"/>
    <w:rsid w:val="00A24A64"/>
    <w:rsid w:val="00A25405"/>
    <w:rsid w:val="00A2644B"/>
    <w:rsid w:val="00A264CE"/>
    <w:rsid w:val="00A26D89"/>
    <w:rsid w:val="00A30F65"/>
    <w:rsid w:val="00A31083"/>
    <w:rsid w:val="00A311B3"/>
    <w:rsid w:val="00A31562"/>
    <w:rsid w:val="00A31CC2"/>
    <w:rsid w:val="00A31EAC"/>
    <w:rsid w:val="00A31F71"/>
    <w:rsid w:val="00A33397"/>
    <w:rsid w:val="00A3346D"/>
    <w:rsid w:val="00A33479"/>
    <w:rsid w:val="00A336FE"/>
    <w:rsid w:val="00A33938"/>
    <w:rsid w:val="00A340FB"/>
    <w:rsid w:val="00A34371"/>
    <w:rsid w:val="00A34C59"/>
    <w:rsid w:val="00A3610D"/>
    <w:rsid w:val="00A3611E"/>
    <w:rsid w:val="00A37D5C"/>
    <w:rsid w:val="00A40FF3"/>
    <w:rsid w:val="00A41246"/>
    <w:rsid w:val="00A412DD"/>
    <w:rsid w:val="00A41C24"/>
    <w:rsid w:val="00A41E60"/>
    <w:rsid w:val="00A4228D"/>
    <w:rsid w:val="00A429B8"/>
    <w:rsid w:val="00A435F1"/>
    <w:rsid w:val="00A44416"/>
    <w:rsid w:val="00A46B93"/>
    <w:rsid w:val="00A46BCE"/>
    <w:rsid w:val="00A46D16"/>
    <w:rsid w:val="00A46FC8"/>
    <w:rsid w:val="00A47C66"/>
    <w:rsid w:val="00A500B1"/>
    <w:rsid w:val="00A5237D"/>
    <w:rsid w:val="00A5343F"/>
    <w:rsid w:val="00A53571"/>
    <w:rsid w:val="00A53577"/>
    <w:rsid w:val="00A5437C"/>
    <w:rsid w:val="00A560F6"/>
    <w:rsid w:val="00A608F8"/>
    <w:rsid w:val="00A639B7"/>
    <w:rsid w:val="00A64748"/>
    <w:rsid w:val="00A659EE"/>
    <w:rsid w:val="00A65A61"/>
    <w:rsid w:val="00A65F10"/>
    <w:rsid w:val="00A66EC3"/>
    <w:rsid w:val="00A674A1"/>
    <w:rsid w:val="00A70729"/>
    <w:rsid w:val="00A70C88"/>
    <w:rsid w:val="00A714E2"/>
    <w:rsid w:val="00A72536"/>
    <w:rsid w:val="00A73049"/>
    <w:rsid w:val="00A7492D"/>
    <w:rsid w:val="00A7518F"/>
    <w:rsid w:val="00A754D7"/>
    <w:rsid w:val="00A7792D"/>
    <w:rsid w:val="00A80075"/>
    <w:rsid w:val="00A800AE"/>
    <w:rsid w:val="00A8147B"/>
    <w:rsid w:val="00A81569"/>
    <w:rsid w:val="00A82058"/>
    <w:rsid w:val="00A82064"/>
    <w:rsid w:val="00A8313F"/>
    <w:rsid w:val="00A8417B"/>
    <w:rsid w:val="00A85948"/>
    <w:rsid w:val="00A85E60"/>
    <w:rsid w:val="00A861FA"/>
    <w:rsid w:val="00A8732F"/>
    <w:rsid w:val="00A9044B"/>
    <w:rsid w:val="00A9049F"/>
    <w:rsid w:val="00A90B1F"/>
    <w:rsid w:val="00A911FA"/>
    <w:rsid w:val="00A920AF"/>
    <w:rsid w:val="00A931F9"/>
    <w:rsid w:val="00A9320F"/>
    <w:rsid w:val="00A93868"/>
    <w:rsid w:val="00A96404"/>
    <w:rsid w:val="00A9677B"/>
    <w:rsid w:val="00A977CA"/>
    <w:rsid w:val="00AA014E"/>
    <w:rsid w:val="00AA2C71"/>
    <w:rsid w:val="00AA2D90"/>
    <w:rsid w:val="00AA3498"/>
    <w:rsid w:val="00AA3E70"/>
    <w:rsid w:val="00AA44FA"/>
    <w:rsid w:val="00AA5957"/>
    <w:rsid w:val="00AA5CCA"/>
    <w:rsid w:val="00AA656A"/>
    <w:rsid w:val="00AA65C5"/>
    <w:rsid w:val="00AA7BCB"/>
    <w:rsid w:val="00AB0582"/>
    <w:rsid w:val="00AB1B40"/>
    <w:rsid w:val="00AB1F11"/>
    <w:rsid w:val="00AB222A"/>
    <w:rsid w:val="00AB24A3"/>
    <w:rsid w:val="00AB297F"/>
    <w:rsid w:val="00AB29A6"/>
    <w:rsid w:val="00AB31F0"/>
    <w:rsid w:val="00AB344B"/>
    <w:rsid w:val="00AB3F18"/>
    <w:rsid w:val="00AB49FF"/>
    <w:rsid w:val="00AB624C"/>
    <w:rsid w:val="00AB63D5"/>
    <w:rsid w:val="00AB63DE"/>
    <w:rsid w:val="00AB6D11"/>
    <w:rsid w:val="00AB777D"/>
    <w:rsid w:val="00AB77CC"/>
    <w:rsid w:val="00AB7964"/>
    <w:rsid w:val="00AB7E4A"/>
    <w:rsid w:val="00AC0168"/>
    <w:rsid w:val="00AC08A5"/>
    <w:rsid w:val="00AC0F0F"/>
    <w:rsid w:val="00AC22FA"/>
    <w:rsid w:val="00AC3130"/>
    <w:rsid w:val="00AC420A"/>
    <w:rsid w:val="00AC49C9"/>
    <w:rsid w:val="00AC4A4B"/>
    <w:rsid w:val="00AC5551"/>
    <w:rsid w:val="00AC59C0"/>
    <w:rsid w:val="00AC5A65"/>
    <w:rsid w:val="00AC5DE4"/>
    <w:rsid w:val="00AC6133"/>
    <w:rsid w:val="00AC660D"/>
    <w:rsid w:val="00AC7930"/>
    <w:rsid w:val="00AD0AF4"/>
    <w:rsid w:val="00AD0B67"/>
    <w:rsid w:val="00AD171E"/>
    <w:rsid w:val="00AD1D3B"/>
    <w:rsid w:val="00AD27BF"/>
    <w:rsid w:val="00AD341E"/>
    <w:rsid w:val="00AD3A3E"/>
    <w:rsid w:val="00AD42F3"/>
    <w:rsid w:val="00AD4AF5"/>
    <w:rsid w:val="00AD50D5"/>
    <w:rsid w:val="00AD56A4"/>
    <w:rsid w:val="00AD5991"/>
    <w:rsid w:val="00AD60F7"/>
    <w:rsid w:val="00AD62E3"/>
    <w:rsid w:val="00AD63F9"/>
    <w:rsid w:val="00AD6B67"/>
    <w:rsid w:val="00AE0988"/>
    <w:rsid w:val="00AE111E"/>
    <w:rsid w:val="00AE1373"/>
    <w:rsid w:val="00AE1AB8"/>
    <w:rsid w:val="00AE1CA6"/>
    <w:rsid w:val="00AE23CE"/>
    <w:rsid w:val="00AE2DCD"/>
    <w:rsid w:val="00AE3D19"/>
    <w:rsid w:val="00AE4894"/>
    <w:rsid w:val="00AE4E43"/>
    <w:rsid w:val="00AE5007"/>
    <w:rsid w:val="00AE654A"/>
    <w:rsid w:val="00AE6A42"/>
    <w:rsid w:val="00AE7341"/>
    <w:rsid w:val="00AF0AF1"/>
    <w:rsid w:val="00AF122B"/>
    <w:rsid w:val="00AF22D3"/>
    <w:rsid w:val="00AF3431"/>
    <w:rsid w:val="00AF3D9A"/>
    <w:rsid w:val="00AF442B"/>
    <w:rsid w:val="00AF57AD"/>
    <w:rsid w:val="00AF640C"/>
    <w:rsid w:val="00B00B42"/>
    <w:rsid w:val="00B0116C"/>
    <w:rsid w:val="00B016DD"/>
    <w:rsid w:val="00B03723"/>
    <w:rsid w:val="00B03A24"/>
    <w:rsid w:val="00B03F78"/>
    <w:rsid w:val="00B04054"/>
    <w:rsid w:val="00B041F4"/>
    <w:rsid w:val="00B044E0"/>
    <w:rsid w:val="00B04BE6"/>
    <w:rsid w:val="00B05903"/>
    <w:rsid w:val="00B05BE3"/>
    <w:rsid w:val="00B0721D"/>
    <w:rsid w:val="00B073E2"/>
    <w:rsid w:val="00B07475"/>
    <w:rsid w:val="00B07983"/>
    <w:rsid w:val="00B079E1"/>
    <w:rsid w:val="00B07C12"/>
    <w:rsid w:val="00B1113E"/>
    <w:rsid w:val="00B111FF"/>
    <w:rsid w:val="00B11AD3"/>
    <w:rsid w:val="00B11ECA"/>
    <w:rsid w:val="00B1220E"/>
    <w:rsid w:val="00B1293A"/>
    <w:rsid w:val="00B12D3D"/>
    <w:rsid w:val="00B1325F"/>
    <w:rsid w:val="00B1381A"/>
    <w:rsid w:val="00B13ADE"/>
    <w:rsid w:val="00B1446A"/>
    <w:rsid w:val="00B14480"/>
    <w:rsid w:val="00B1503F"/>
    <w:rsid w:val="00B16098"/>
    <w:rsid w:val="00B160E3"/>
    <w:rsid w:val="00B1667B"/>
    <w:rsid w:val="00B167ED"/>
    <w:rsid w:val="00B1777B"/>
    <w:rsid w:val="00B21313"/>
    <w:rsid w:val="00B225AA"/>
    <w:rsid w:val="00B2263F"/>
    <w:rsid w:val="00B2282C"/>
    <w:rsid w:val="00B22938"/>
    <w:rsid w:val="00B23383"/>
    <w:rsid w:val="00B2450E"/>
    <w:rsid w:val="00B256EF"/>
    <w:rsid w:val="00B26BD1"/>
    <w:rsid w:val="00B26C36"/>
    <w:rsid w:val="00B27EB9"/>
    <w:rsid w:val="00B30416"/>
    <w:rsid w:val="00B30533"/>
    <w:rsid w:val="00B30A81"/>
    <w:rsid w:val="00B30BE0"/>
    <w:rsid w:val="00B312BE"/>
    <w:rsid w:val="00B33EC7"/>
    <w:rsid w:val="00B344B4"/>
    <w:rsid w:val="00B348C8"/>
    <w:rsid w:val="00B34FE9"/>
    <w:rsid w:val="00B36BCA"/>
    <w:rsid w:val="00B3713A"/>
    <w:rsid w:val="00B40BDC"/>
    <w:rsid w:val="00B414C9"/>
    <w:rsid w:val="00B415B3"/>
    <w:rsid w:val="00B41916"/>
    <w:rsid w:val="00B420D7"/>
    <w:rsid w:val="00B43E2A"/>
    <w:rsid w:val="00B440DA"/>
    <w:rsid w:val="00B444AE"/>
    <w:rsid w:val="00B4588D"/>
    <w:rsid w:val="00B45E71"/>
    <w:rsid w:val="00B46016"/>
    <w:rsid w:val="00B4635B"/>
    <w:rsid w:val="00B463C0"/>
    <w:rsid w:val="00B465DE"/>
    <w:rsid w:val="00B47243"/>
    <w:rsid w:val="00B47844"/>
    <w:rsid w:val="00B500BE"/>
    <w:rsid w:val="00B501F1"/>
    <w:rsid w:val="00B5057A"/>
    <w:rsid w:val="00B52384"/>
    <w:rsid w:val="00B52630"/>
    <w:rsid w:val="00B52D0F"/>
    <w:rsid w:val="00B534F6"/>
    <w:rsid w:val="00B53D4D"/>
    <w:rsid w:val="00B549A9"/>
    <w:rsid w:val="00B54D7B"/>
    <w:rsid w:val="00B55C03"/>
    <w:rsid w:val="00B55EF9"/>
    <w:rsid w:val="00B56BD5"/>
    <w:rsid w:val="00B60213"/>
    <w:rsid w:val="00B60713"/>
    <w:rsid w:val="00B60992"/>
    <w:rsid w:val="00B612BB"/>
    <w:rsid w:val="00B616B1"/>
    <w:rsid w:val="00B61B24"/>
    <w:rsid w:val="00B62C83"/>
    <w:rsid w:val="00B64DC2"/>
    <w:rsid w:val="00B662E9"/>
    <w:rsid w:val="00B6663E"/>
    <w:rsid w:val="00B6762E"/>
    <w:rsid w:val="00B67DF2"/>
    <w:rsid w:val="00B70750"/>
    <w:rsid w:val="00B71568"/>
    <w:rsid w:val="00B71791"/>
    <w:rsid w:val="00B73B51"/>
    <w:rsid w:val="00B73B92"/>
    <w:rsid w:val="00B73BE1"/>
    <w:rsid w:val="00B760D5"/>
    <w:rsid w:val="00B764A1"/>
    <w:rsid w:val="00B76679"/>
    <w:rsid w:val="00B76E2A"/>
    <w:rsid w:val="00B774A4"/>
    <w:rsid w:val="00B774CD"/>
    <w:rsid w:val="00B77996"/>
    <w:rsid w:val="00B77E9E"/>
    <w:rsid w:val="00B80907"/>
    <w:rsid w:val="00B80D81"/>
    <w:rsid w:val="00B81041"/>
    <w:rsid w:val="00B8139D"/>
    <w:rsid w:val="00B81DEE"/>
    <w:rsid w:val="00B82419"/>
    <w:rsid w:val="00B82783"/>
    <w:rsid w:val="00B82832"/>
    <w:rsid w:val="00B837AD"/>
    <w:rsid w:val="00B83807"/>
    <w:rsid w:val="00B84BAA"/>
    <w:rsid w:val="00B85584"/>
    <w:rsid w:val="00B86D1F"/>
    <w:rsid w:val="00B86E6B"/>
    <w:rsid w:val="00B870DC"/>
    <w:rsid w:val="00B87F49"/>
    <w:rsid w:val="00B9181E"/>
    <w:rsid w:val="00B92308"/>
    <w:rsid w:val="00B92359"/>
    <w:rsid w:val="00B923B5"/>
    <w:rsid w:val="00B92A39"/>
    <w:rsid w:val="00B930AB"/>
    <w:rsid w:val="00B940DA"/>
    <w:rsid w:val="00B948E4"/>
    <w:rsid w:val="00B951EF"/>
    <w:rsid w:val="00B9570F"/>
    <w:rsid w:val="00B95CCE"/>
    <w:rsid w:val="00B95E9C"/>
    <w:rsid w:val="00BA0AD1"/>
    <w:rsid w:val="00BA0C1D"/>
    <w:rsid w:val="00BA0CC2"/>
    <w:rsid w:val="00BA0FA2"/>
    <w:rsid w:val="00BA16FD"/>
    <w:rsid w:val="00BA1FF5"/>
    <w:rsid w:val="00BA34E8"/>
    <w:rsid w:val="00BA3F0A"/>
    <w:rsid w:val="00BA402C"/>
    <w:rsid w:val="00BA42FB"/>
    <w:rsid w:val="00BA5842"/>
    <w:rsid w:val="00BA6602"/>
    <w:rsid w:val="00BB0255"/>
    <w:rsid w:val="00BB0364"/>
    <w:rsid w:val="00BB0AFE"/>
    <w:rsid w:val="00BB12EB"/>
    <w:rsid w:val="00BB149E"/>
    <w:rsid w:val="00BB254B"/>
    <w:rsid w:val="00BB3765"/>
    <w:rsid w:val="00BB3C8E"/>
    <w:rsid w:val="00BB47B5"/>
    <w:rsid w:val="00BB728A"/>
    <w:rsid w:val="00BC0731"/>
    <w:rsid w:val="00BC0E03"/>
    <w:rsid w:val="00BC0E71"/>
    <w:rsid w:val="00BC1F3C"/>
    <w:rsid w:val="00BC2153"/>
    <w:rsid w:val="00BC2EF9"/>
    <w:rsid w:val="00BC40EE"/>
    <w:rsid w:val="00BC4225"/>
    <w:rsid w:val="00BC4657"/>
    <w:rsid w:val="00BC4F77"/>
    <w:rsid w:val="00BC5443"/>
    <w:rsid w:val="00BC600E"/>
    <w:rsid w:val="00BC63BA"/>
    <w:rsid w:val="00BC64F7"/>
    <w:rsid w:val="00BC666D"/>
    <w:rsid w:val="00BC66DB"/>
    <w:rsid w:val="00BC70EE"/>
    <w:rsid w:val="00BC794A"/>
    <w:rsid w:val="00BC7AEE"/>
    <w:rsid w:val="00BC7C16"/>
    <w:rsid w:val="00BD0532"/>
    <w:rsid w:val="00BD0D4E"/>
    <w:rsid w:val="00BD157C"/>
    <w:rsid w:val="00BD2D60"/>
    <w:rsid w:val="00BD356C"/>
    <w:rsid w:val="00BD3813"/>
    <w:rsid w:val="00BD3A8A"/>
    <w:rsid w:val="00BD3AC6"/>
    <w:rsid w:val="00BD43C0"/>
    <w:rsid w:val="00BD456F"/>
    <w:rsid w:val="00BD45DD"/>
    <w:rsid w:val="00BD5097"/>
    <w:rsid w:val="00BD59A7"/>
    <w:rsid w:val="00BD6572"/>
    <w:rsid w:val="00BD6F84"/>
    <w:rsid w:val="00BD7598"/>
    <w:rsid w:val="00BD7696"/>
    <w:rsid w:val="00BE0236"/>
    <w:rsid w:val="00BE0913"/>
    <w:rsid w:val="00BE0CEB"/>
    <w:rsid w:val="00BE10D4"/>
    <w:rsid w:val="00BE13FE"/>
    <w:rsid w:val="00BE14AE"/>
    <w:rsid w:val="00BE2326"/>
    <w:rsid w:val="00BE2C48"/>
    <w:rsid w:val="00BE3072"/>
    <w:rsid w:val="00BE423F"/>
    <w:rsid w:val="00BE43F5"/>
    <w:rsid w:val="00BE51DF"/>
    <w:rsid w:val="00BE58F4"/>
    <w:rsid w:val="00BE6406"/>
    <w:rsid w:val="00BE658D"/>
    <w:rsid w:val="00BE6903"/>
    <w:rsid w:val="00BE6FB5"/>
    <w:rsid w:val="00BE7396"/>
    <w:rsid w:val="00BF0030"/>
    <w:rsid w:val="00BF0361"/>
    <w:rsid w:val="00BF0FA3"/>
    <w:rsid w:val="00BF17E9"/>
    <w:rsid w:val="00BF1C5B"/>
    <w:rsid w:val="00BF2585"/>
    <w:rsid w:val="00BF2922"/>
    <w:rsid w:val="00BF3852"/>
    <w:rsid w:val="00BF3966"/>
    <w:rsid w:val="00BF47BD"/>
    <w:rsid w:val="00BF4EF6"/>
    <w:rsid w:val="00BF4F52"/>
    <w:rsid w:val="00BF5051"/>
    <w:rsid w:val="00BF7211"/>
    <w:rsid w:val="00BF7619"/>
    <w:rsid w:val="00BF77DE"/>
    <w:rsid w:val="00C00311"/>
    <w:rsid w:val="00C006D5"/>
    <w:rsid w:val="00C009B5"/>
    <w:rsid w:val="00C00E97"/>
    <w:rsid w:val="00C01D6B"/>
    <w:rsid w:val="00C02280"/>
    <w:rsid w:val="00C02B30"/>
    <w:rsid w:val="00C033B3"/>
    <w:rsid w:val="00C03C5B"/>
    <w:rsid w:val="00C03D89"/>
    <w:rsid w:val="00C03DAD"/>
    <w:rsid w:val="00C0434B"/>
    <w:rsid w:val="00C046B1"/>
    <w:rsid w:val="00C046E8"/>
    <w:rsid w:val="00C0477E"/>
    <w:rsid w:val="00C048EB"/>
    <w:rsid w:val="00C04B65"/>
    <w:rsid w:val="00C04CCA"/>
    <w:rsid w:val="00C056CE"/>
    <w:rsid w:val="00C05966"/>
    <w:rsid w:val="00C0693A"/>
    <w:rsid w:val="00C076E0"/>
    <w:rsid w:val="00C07A91"/>
    <w:rsid w:val="00C07CCC"/>
    <w:rsid w:val="00C106AB"/>
    <w:rsid w:val="00C116C0"/>
    <w:rsid w:val="00C1264D"/>
    <w:rsid w:val="00C12BA2"/>
    <w:rsid w:val="00C12E40"/>
    <w:rsid w:val="00C12EB0"/>
    <w:rsid w:val="00C13165"/>
    <w:rsid w:val="00C13F31"/>
    <w:rsid w:val="00C14724"/>
    <w:rsid w:val="00C14C49"/>
    <w:rsid w:val="00C1557A"/>
    <w:rsid w:val="00C15669"/>
    <w:rsid w:val="00C15CBF"/>
    <w:rsid w:val="00C16B48"/>
    <w:rsid w:val="00C16F5C"/>
    <w:rsid w:val="00C176BB"/>
    <w:rsid w:val="00C178CE"/>
    <w:rsid w:val="00C17B01"/>
    <w:rsid w:val="00C17F38"/>
    <w:rsid w:val="00C20A61"/>
    <w:rsid w:val="00C220EA"/>
    <w:rsid w:val="00C23036"/>
    <w:rsid w:val="00C23B18"/>
    <w:rsid w:val="00C24273"/>
    <w:rsid w:val="00C24654"/>
    <w:rsid w:val="00C25B79"/>
    <w:rsid w:val="00C25B82"/>
    <w:rsid w:val="00C26F72"/>
    <w:rsid w:val="00C271F9"/>
    <w:rsid w:val="00C27991"/>
    <w:rsid w:val="00C3058B"/>
    <w:rsid w:val="00C30A64"/>
    <w:rsid w:val="00C30C51"/>
    <w:rsid w:val="00C30F73"/>
    <w:rsid w:val="00C33330"/>
    <w:rsid w:val="00C3488B"/>
    <w:rsid w:val="00C34D0D"/>
    <w:rsid w:val="00C3578A"/>
    <w:rsid w:val="00C35D2F"/>
    <w:rsid w:val="00C366E5"/>
    <w:rsid w:val="00C37087"/>
    <w:rsid w:val="00C41857"/>
    <w:rsid w:val="00C41FB8"/>
    <w:rsid w:val="00C42D75"/>
    <w:rsid w:val="00C434AD"/>
    <w:rsid w:val="00C43D10"/>
    <w:rsid w:val="00C44801"/>
    <w:rsid w:val="00C45014"/>
    <w:rsid w:val="00C45392"/>
    <w:rsid w:val="00C45DA1"/>
    <w:rsid w:val="00C46556"/>
    <w:rsid w:val="00C46FE7"/>
    <w:rsid w:val="00C47B6D"/>
    <w:rsid w:val="00C47D7B"/>
    <w:rsid w:val="00C50119"/>
    <w:rsid w:val="00C50326"/>
    <w:rsid w:val="00C51F2E"/>
    <w:rsid w:val="00C52654"/>
    <w:rsid w:val="00C533E0"/>
    <w:rsid w:val="00C5365C"/>
    <w:rsid w:val="00C5417F"/>
    <w:rsid w:val="00C54AF6"/>
    <w:rsid w:val="00C556A6"/>
    <w:rsid w:val="00C5651A"/>
    <w:rsid w:val="00C56FC6"/>
    <w:rsid w:val="00C57970"/>
    <w:rsid w:val="00C60EF1"/>
    <w:rsid w:val="00C61183"/>
    <w:rsid w:val="00C6120F"/>
    <w:rsid w:val="00C6133D"/>
    <w:rsid w:val="00C6311D"/>
    <w:rsid w:val="00C635DD"/>
    <w:rsid w:val="00C63F12"/>
    <w:rsid w:val="00C643B4"/>
    <w:rsid w:val="00C64887"/>
    <w:rsid w:val="00C64A47"/>
    <w:rsid w:val="00C6600C"/>
    <w:rsid w:val="00C66516"/>
    <w:rsid w:val="00C6678B"/>
    <w:rsid w:val="00C66EBA"/>
    <w:rsid w:val="00C7023A"/>
    <w:rsid w:val="00C70711"/>
    <w:rsid w:val="00C70F22"/>
    <w:rsid w:val="00C71046"/>
    <w:rsid w:val="00C711EF"/>
    <w:rsid w:val="00C71481"/>
    <w:rsid w:val="00C71B75"/>
    <w:rsid w:val="00C71E83"/>
    <w:rsid w:val="00C72932"/>
    <w:rsid w:val="00C72F1A"/>
    <w:rsid w:val="00C75949"/>
    <w:rsid w:val="00C764A3"/>
    <w:rsid w:val="00C77573"/>
    <w:rsid w:val="00C77632"/>
    <w:rsid w:val="00C77CA4"/>
    <w:rsid w:val="00C80380"/>
    <w:rsid w:val="00C806E5"/>
    <w:rsid w:val="00C80845"/>
    <w:rsid w:val="00C81274"/>
    <w:rsid w:val="00C823BB"/>
    <w:rsid w:val="00C829E8"/>
    <w:rsid w:val="00C82B31"/>
    <w:rsid w:val="00C82BAE"/>
    <w:rsid w:val="00C8306C"/>
    <w:rsid w:val="00C845D5"/>
    <w:rsid w:val="00C8472F"/>
    <w:rsid w:val="00C8475B"/>
    <w:rsid w:val="00C85541"/>
    <w:rsid w:val="00C85BB6"/>
    <w:rsid w:val="00C85E4A"/>
    <w:rsid w:val="00C86524"/>
    <w:rsid w:val="00C869BA"/>
    <w:rsid w:val="00C86D96"/>
    <w:rsid w:val="00C87704"/>
    <w:rsid w:val="00C87973"/>
    <w:rsid w:val="00C87B3F"/>
    <w:rsid w:val="00C87D94"/>
    <w:rsid w:val="00C90321"/>
    <w:rsid w:val="00C9128D"/>
    <w:rsid w:val="00C91359"/>
    <w:rsid w:val="00C91B9B"/>
    <w:rsid w:val="00C930A7"/>
    <w:rsid w:val="00C931E2"/>
    <w:rsid w:val="00C949D4"/>
    <w:rsid w:val="00C94B7D"/>
    <w:rsid w:val="00C96164"/>
    <w:rsid w:val="00C965E2"/>
    <w:rsid w:val="00C96A23"/>
    <w:rsid w:val="00C9738F"/>
    <w:rsid w:val="00C97782"/>
    <w:rsid w:val="00C9780D"/>
    <w:rsid w:val="00C97A95"/>
    <w:rsid w:val="00C97C54"/>
    <w:rsid w:val="00CA001F"/>
    <w:rsid w:val="00CA2BA3"/>
    <w:rsid w:val="00CA2E9C"/>
    <w:rsid w:val="00CA31BD"/>
    <w:rsid w:val="00CA35AD"/>
    <w:rsid w:val="00CA35C8"/>
    <w:rsid w:val="00CA40B1"/>
    <w:rsid w:val="00CA572B"/>
    <w:rsid w:val="00CA6410"/>
    <w:rsid w:val="00CA7895"/>
    <w:rsid w:val="00CB0C76"/>
    <w:rsid w:val="00CB154A"/>
    <w:rsid w:val="00CB2B81"/>
    <w:rsid w:val="00CB2F66"/>
    <w:rsid w:val="00CB30BD"/>
    <w:rsid w:val="00CB32CD"/>
    <w:rsid w:val="00CB3608"/>
    <w:rsid w:val="00CB4C7B"/>
    <w:rsid w:val="00CB5F0B"/>
    <w:rsid w:val="00CB6638"/>
    <w:rsid w:val="00CB6AF7"/>
    <w:rsid w:val="00CB6BC4"/>
    <w:rsid w:val="00CB7050"/>
    <w:rsid w:val="00CB73A2"/>
    <w:rsid w:val="00CB790F"/>
    <w:rsid w:val="00CB7F6C"/>
    <w:rsid w:val="00CC0CE6"/>
    <w:rsid w:val="00CC485D"/>
    <w:rsid w:val="00CC4BBE"/>
    <w:rsid w:val="00CC5795"/>
    <w:rsid w:val="00CC5997"/>
    <w:rsid w:val="00CC62C3"/>
    <w:rsid w:val="00CC661A"/>
    <w:rsid w:val="00CC67AA"/>
    <w:rsid w:val="00CC680C"/>
    <w:rsid w:val="00CC77DF"/>
    <w:rsid w:val="00CC7888"/>
    <w:rsid w:val="00CD0A3E"/>
    <w:rsid w:val="00CD1014"/>
    <w:rsid w:val="00CD12FE"/>
    <w:rsid w:val="00CD243D"/>
    <w:rsid w:val="00CD32F6"/>
    <w:rsid w:val="00CD3E34"/>
    <w:rsid w:val="00CD5308"/>
    <w:rsid w:val="00CD5EAD"/>
    <w:rsid w:val="00CD696D"/>
    <w:rsid w:val="00CD6DB3"/>
    <w:rsid w:val="00CD7183"/>
    <w:rsid w:val="00CD7273"/>
    <w:rsid w:val="00CD75FB"/>
    <w:rsid w:val="00CD75FF"/>
    <w:rsid w:val="00CD760C"/>
    <w:rsid w:val="00CD7CB2"/>
    <w:rsid w:val="00CE05C9"/>
    <w:rsid w:val="00CE0C7B"/>
    <w:rsid w:val="00CE18E5"/>
    <w:rsid w:val="00CE18EA"/>
    <w:rsid w:val="00CE1DC1"/>
    <w:rsid w:val="00CE2163"/>
    <w:rsid w:val="00CE2387"/>
    <w:rsid w:val="00CE2528"/>
    <w:rsid w:val="00CE2919"/>
    <w:rsid w:val="00CE2EC3"/>
    <w:rsid w:val="00CE3644"/>
    <w:rsid w:val="00CE3B97"/>
    <w:rsid w:val="00CE3EEA"/>
    <w:rsid w:val="00CE3F35"/>
    <w:rsid w:val="00CE493F"/>
    <w:rsid w:val="00CE51A6"/>
    <w:rsid w:val="00CE6CE5"/>
    <w:rsid w:val="00CE710E"/>
    <w:rsid w:val="00CE7715"/>
    <w:rsid w:val="00CF06CB"/>
    <w:rsid w:val="00CF0CA6"/>
    <w:rsid w:val="00CF2D61"/>
    <w:rsid w:val="00CF5AB8"/>
    <w:rsid w:val="00CF5F1C"/>
    <w:rsid w:val="00CF6EB8"/>
    <w:rsid w:val="00CF732F"/>
    <w:rsid w:val="00CF7659"/>
    <w:rsid w:val="00CF7729"/>
    <w:rsid w:val="00CF7795"/>
    <w:rsid w:val="00D000FD"/>
    <w:rsid w:val="00D002A8"/>
    <w:rsid w:val="00D003BB"/>
    <w:rsid w:val="00D00658"/>
    <w:rsid w:val="00D01042"/>
    <w:rsid w:val="00D018EC"/>
    <w:rsid w:val="00D01AF8"/>
    <w:rsid w:val="00D01F98"/>
    <w:rsid w:val="00D024AA"/>
    <w:rsid w:val="00D0348A"/>
    <w:rsid w:val="00D03C21"/>
    <w:rsid w:val="00D04205"/>
    <w:rsid w:val="00D045A0"/>
    <w:rsid w:val="00D058B4"/>
    <w:rsid w:val="00D0653B"/>
    <w:rsid w:val="00D06D97"/>
    <w:rsid w:val="00D072D6"/>
    <w:rsid w:val="00D07BC0"/>
    <w:rsid w:val="00D11EE6"/>
    <w:rsid w:val="00D11F33"/>
    <w:rsid w:val="00D1237B"/>
    <w:rsid w:val="00D126D5"/>
    <w:rsid w:val="00D12FCF"/>
    <w:rsid w:val="00D130B9"/>
    <w:rsid w:val="00D13170"/>
    <w:rsid w:val="00D14105"/>
    <w:rsid w:val="00D14565"/>
    <w:rsid w:val="00D14681"/>
    <w:rsid w:val="00D1501B"/>
    <w:rsid w:val="00D1537C"/>
    <w:rsid w:val="00D15837"/>
    <w:rsid w:val="00D158F9"/>
    <w:rsid w:val="00D15F5A"/>
    <w:rsid w:val="00D163F9"/>
    <w:rsid w:val="00D167CD"/>
    <w:rsid w:val="00D17B4F"/>
    <w:rsid w:val="00D20204"/>
    <w:rsid w:val="00D2050B"/>
    <w:rsid w:val="00D2050E"/>
    <w:rsid w:val="00D208FF"/>
    <w:rsid w:val="00D21ECB"/>
    <w:rsid w:val="00D239AB"/>
    <w:rsid w:val="00D24027"/>
    <w:rsid w:val="00D248FF"/>
    <w:rsid w:val="00D24B18"/>
    <w:rsid w:val="00D255D7"/>
    <w:rsid w:val="00D25FE1"/>
    <w:rsid w:val="00D261B3"/>
    <w:rsid w:val="00D265A8"/>
    <w:rsid w:val="00D269A1"/>
    <w:rsid w:val="00D26B9C"/>
    <w:rsid w:val="00D279A0"/>
    <w:rsid w:val="00D30D36"/>
    <w:rsid w:val="00D31005"/>
    <w:rsid w:val="00D314F5"/>
    <w:rsid w:val="00D319CD"/>
    <w:rsid w:val="00D321F3"/>
    <w:rsid w:val="00D32A2D"/>
    <w:rsid w:val="00D33C38"/>
    <w:rsid w:val="00D33F00"/>
    <w:rsid w:val="00D35E70"/>
    <w:rsid w:val="00D36956"/>
    <w:rsid w:val="00D375F9"/>
    <w:rsid w:val="00D3781C"/>
    <w:rsid w:val="00D37E94"/>
    <w:rsid w:val="00D40D92"/>
    <w:rsid w:val="00D41380"/>
    <w:rsid w:val="00D42699"/>
    <w:rsid w:val="00D42A7E"/>
    <w:rsid w:val="00D43094"/>
    <w:rsid w:val="00D43A1D"/>
    <w:rsid w:val="00D43F68"/>
    <w:rsid w:val="00D44BEA"/>
    <w:rsid w:val="00D4502B"/>
    <w:rsid w:val="00D45160"/>
    <w:rsid w:val="00D4550B"/>
    <w:rsid w:val="00D45FCA"/>
    <w:rsid w:val="00D468A3"/>
    <w:rsid w:val="00D47AFA"/>
    <w:rsid w:val="00D5118A"/>
    <w:rsid w:val="00D518D5"/>
    <w:rsid w:val="00D51950"/>
    <w:rsid w:val="00D51AF6"/>
    <w:rsid w:val="00D51B8B"/>
    <w:rsid w:val="00D52A21"/>
    <w:rsid w:val="00D53032"/>
    <w:rsid w:val="00D53343"/>
    <w:rsid w:val="00D533F0"/>
    <w:rsid w:val="00D548A5"/>
    <w:rsid w:val="00D553D2"/>
    <w:rsid w:val="00D55551"/>
    <w:rsid w:val="00D556CC"/>
    <w:rsid w:val="00D56111"/>
    <w:rsid w:val="00D56A3A"/>
    <w:rsid w:val="00D56D52"/>
    <w:rsid w:val="00D570BA"/>
    <w:rsid w:val="00D5731E"/>
    <w:rsid w:val="00D5735F"/>
    <w:rsid w:val="00D577C5"/>
    <w:rsid w:val="00D600EA"/>
    <w:rsid w:val="00D60353"/>
    <w:rsid w:val="00D6041E"/>
    <w:rsid w:val="00D60521"/>
    <w:rsid w:val="00D6072A"/>
    <w:rsid w:val="00D615E3"/>
    <w:rsid w:val="00D61A1B"/>
    <w:rsid w:val="00D62173"/>
    <w:rsid w:val="00D6491B"/>
    <w:rsid w:val="00D65E01"/>
    <w:rsid w:val="00D668B9"/>
    <w:rsid w:val="00D67204"/>
    <w:rsid w:val="00D673A7"/>
    <w:rsid w:val="00D67727"/>
    <w:rsid w:val="00D67DE5"/>
    <w:rsid w:val="00D7112B"/>
    <w:rsid w:val="00D71145"/>
    <w:rsid w:val="00D71245"/>
    <w:rsid w:val="00D7185B"/>
    <w:rsid w:val="00D71941"/>
    <w:rsid w:val="00D72238"/>
    <w:rsid w:val="00D72E53"/>
    <w:rsid w:val="00D761CF"/>
    <w:rsid w:val="00D7799C"/>
    <w:rsid w:val="00D77A22"/>
    <w:rsid w:val="00D77C13"/>
    <w:rsid w:val="00D80391"/>
    <w:rsid w:val="00D803F2"/>
    <w:rsid w:val="00D80619"/>
    <w:rsid w:val="00D80A12"/>
    <w:rsid w:val="00D80B3E"/>
    <w:rsid w:val="00D80BF4"/>
    <w:rsid w:val="00D8102F"/>
    <w:rsid w:val="00D81334"/>
    <w:rsid w:val="00D8148F"/>
    <w:rsid w:val="00D82CDE"/>
    <w:rsid w:val="00D82D34"/>
    <w:rsid w:val="00D8369B"/>
    <w:rsid w:val="00D83914"/>
    <w:rsid w:val="00D83E74"/>
    <w:rsid w:val="00D84544"/>
    <w:rsid w:val="00D846A1"/>
    <w:rsid w:val="00D866B9"/>
    <w:rsid w:val="00D87D06"/>
    <w:rsid w:val="00D87D88"/>
    <w:rsid w:val="00D87F2F"/>
    <w:rsid w:val="00D90A98"/>
    <w:rsid w:val="00D90CEC"/>
    <w:rsid w:val="00D910E8"/>
    <w:rsid w:val="00D913D6"/>
    <w:rsid w:val="00D917F4"/>
    <w:rsid w:val="00D939F9"/>
    <w:rsid w:val="00D93CEB"/>
    <w:rsid w:val="00D958B0"/>
    <w:rsid w:val="00D95CAF"/>
    <w:rsid w:val="00D9627D"/>
    <w:rsid w:val="00D963D1"/>
    <w:rsid w:val="00D9649A"/>
    <w:rsid w:val="00D9693D"/>
    <w:rsid w:val="00D9698C"/>
    <w:rsid w:val="00D96F95"/>
    <w:rsid w:val="00D971D7"/>
    <w:rsid w:val="00D973EC"/>
    <w:rsid w:val="00D974C9"/>
    <w:rsid w:val="00D97AB5"/>
    <w:rsid w:val="00D97ABC"/>
    <w:rsid w:val="00DA010B"/>
    <w:rsid w:val="00DA0202"/>
    <w:rsid w:val="00DA0E71"/>
    <w:rsid w:val="00DA0F20"/>
    <w:rsid w:val="00DA115C"/>
    <w:rsid w:val="00DA1204"/>
    <w:rsid w:val="00DA3984"/>
    <w:rsid w:val="00DA39B0"/>
    <w:rsid w:val="00DA64D9"/>
    <w:rsid w:val="00DB15E7"/>
    <w:rsid w:val="00DB1D22"/>
    <w:rsid w:val="00DB1F77"/>
    <w:rsid w:val="00DB318D"/>
    <w:rsid w:val="00DB31AE"/>
    <w:rsid w:val="00DB33E7"/>
    <w:rsid w:val="00DB4295"/>
    <w:rsid w:val="00DB4502"/>
    <w:rsid w:val="00DB4ABE"/>
    <w:rsid w:val="00DB4ED2"/>
    <w:rsid w:val="00DB4FB0"/>
    <w:rsid w:val="00DB4FEA"/>
    <w:rsid w:val="00DB569E"/>
    <w:rsid w:val="00DB5724"/>
    <w:rsid w:val="00DB5AFD"/>
    <w:rsid w:val="00DB5F53"/>
    <w:rsid w:val="00DB60B9"/>
    <w:rsid w:val="00DB6176"/>
    <w:rsid w:val="00DB77BF"/>
    <w:rsid w:val="00DC00CD"/>
    <w:rsid w:val="00DC0372"/>
    <w:rsid w:val="00DC0A25"/>
    <w:rsid w:val="00DC2068"/>
    <w:rsid w:val="00DC2518"/>
    <w:rsid w:val="00DC38FF"/>
    <w:rsid w:val="00DC522B"/>
    <w:rsid w:val="00DC5457"/>
    <w:rsid w:val="00DC57BF"/>
    <w:rsid w:val="00DC5C96"/>
    <w:rsid w:val="00DC7BC1"/>
    <w:rsid w:val="00DC7C9F"/>
    <w:rsid w:val="00DD020C"/>
    <w:rsid w:val="00DD152A"/>
    <w:rsid w:val="00DD1537"/>
    <w:rsid w:val="00DD23B8"/>
    <w:rsid w:val="00DD2456"/>
    <w:rsid w:val="00DD32B7"/>
    <w:rsid w:val="00DD38E2"/>
    <w:rsid w:val="00DD403E"/>
    <w:rsid w:val="00DD41A6"/>
    <w:rsid w:val="00DD5056"/>
    <w:rsid w:val="00DD5765"/>
    <w:rsid w:val="00DD59B7"/>
    <w:rsid w:val="00DD60AE"/>
    <w:rsid w:val="00DE08B9"/>
    <w:rsid w:val="00DE117C"/>
    <w:rsid w:val="00DE25FE"/>
    <w:rsid w:val="00DE2DFD"/>
    <w:rsid w:val="00DE3C43"/>
    <w:rsid w:val="00DE44F9"/>
    <w:rsid w:val="00DE468C"/>
    <w:rsid w:val="00DE49B1"/>
    <w:rsid w:val="00DE6469"/>
    <w:rsid w:val="00DE6AD3"/>
    <w:rsid w:val="00DE6AD4"/>
    <w:rsid w:val="00DE7EC3"/>
    <w:rsid w:val="00DE7FD9"/>
    <w:rsid w:val="00DF0765"/>
    <w:rsid w:val="00DF0C90"/>
    <w:rsid w:val="00DF2851"/>
    <w:rsid w:val="00DF37E3"/>
    <w:rsid w:val="00DF44EB"/>
    <w:rsid w:val="00DF46FE"/>
    <w:rsid w:val="00DF4BA7"/>
    <w:rsid w:val="00DF57EC"/>
    <w:rsid w:val="00DF5938"/>
    <w:rsid w:val="00DF6150"/>
    <w:rsid w:val="00DF6287"/>
    <w:rsid w:val="00DF6CD3"/>
    <w:rsid w:val="00DF6DF4"/>
    <w:rsid w:val="00DF7958"/>
    <w:rsid w:val="00E0025B"/>
    <w:rsid w:val="00E00953"/>
    <w:rsid w:val="00E00F88"/>
    <w:rsid w:val="00E013A7"/>
    <w:rsid w:val="00E03EA5"/>
    <w:rsid w:val="00E04BDE"/>
    <w:rsid w:val="00E04D9F"/>
    <w:rsid w:val="00E067C5"/>
    <w:rsid w:val="00E06AC6"/>
    <w:rsid w:val="00E07647"/>
    <w:rsid w:val="00E07A6D"/>
    <w:rsid w:val="00E07BA2"/>
    <w:rsid w:val="00E07D33"/>
    <w:rsid w:val="00E106F2"/>
    <w:rsid w:val="00E12497"/>
    <w:rsid w:val="00E124B6"/>
    <w:rsid w:val="00E1254D"/>
    <w:rsid w:val="00E128D3"/>
    <w:rsid w:val="00E12C25"/>
    <w:rsid w:val="00E12CD7"/>
    <w:rsid w:val="00E13ACB"/>
    <w:rsid w:val="00E14097"/>
    <w:rsid w:val="00E14126"/>
    <w:rsid w:val="00E146AC"/>
    <w:rsid w:val="00E15E90"/>
    <w:rsid w:val="00E16742"/>
    <w:rsid w:val="00E17A35"/>
    <w:rsid w:val="00E20742"/>
    <w:rsid w:val="00E20EE1"/>
    <w:rsid w:val="00E21214"/>
    <w:rsid w:val="00E21441"/>
    <w:rsid w:val="00E23AE3"/>
    <w:rsid w:val="00E23C55"/>
    <w:rsid w:val="00E249AE"/>
    <w:rsid w:val="00E24F45"/>
    <w:rsid w:val="00E25AA4"/>
    <w:rsid w:val="00E26062"/>
    <w:rsid w:val="00E266CC"/>
    <w:rsid w:val="00E26763"/>
    <w:rsid w:val="00E26A54"/>
    <w:rsid w:val="00E26AAD"/>
    <w:rsid w:val="00E3210F"/>
    <w:rsid w:val="00E3251A"/>
    <w:rsid w:val="00E3372A"/>
    <w:rsid w:val="00E33A08"/>
    <w:rsid w:val="00E34790"/>
    <w:rsid w:val="00E353D8"/>
    <w:rsid w:val="00E36882"/>
    <w:rsid w:val="00E406C4"/>
    <w:rsid w:val="00E40EBE"/>
    <w:rsid w:val="00E4232D"/>
    <w:rsid w:val="00E42B6D"/>
    <w:rsid w:val="00E42DD1"/>
    <w:rsid w:val="00E443B1"/>
    <w:rsid w:val="00E46300"/>
    <w:rsid w:val="00E467A8"/>
    <w:rsid w:val="00E46913"/>
    <w:rsid w:val="00E5046D"/>
    <w:rsid w:val="00E5056A"/>
    <w:rsid w:val="00E5275B"/>
    <w:rsid w:val="00E52880"/>
    <w:rsid w:val="00E52883"/>
    <w:rsid w:val="00E54A3F"/>
    <w:rsid w:val="00E54F29"/>
    <w:rsid w:val="00E553C1"/>
    <w:rsid w:val="00E5571F"/>
    <w:rsid w:val="00E55A02"/>
    <w:rsid w:val="00E55C51"/>
    <w:rsid w:val="00E5676C"/>
    <w:rsid w:val="00E56BDB"/>
    <w:rsid w:val="00E5746A"/>
    <w:rsid w:val="00E60878"/>
    <w:rsid w:val="00E60EC0"/>
    <w:rsid w:val="00E610EF"/>
    <w:rsid w:val="00E61A30"/>
    <w:rsid w:val="00E61D33"/>
    <w:rsid w:val="00E62D01"/>
    <w:rsid w:val="00E62E12"/>
    <w:rsid w:val="00E62F74"/>
    <w:rsid w:val="00E63F64"/>
    <w:rsid w:val="00E643C8"/>
    <w:rsid w:val="00E6482A"/>
    <w:rsid w:val="00E64E1E"/>
    <w:rsid w:val="00E6514B"/>
    <w:rsid w:val="00E654A7"/>
    <w:rsid w:val="00E657D5"/>
    <w:rsid w:val="00E65A84"/>
    <w:rsid w:val="00E65E30"/>
    <w:rsid w:val="00E66150"/>
    <w:rsid w:val="00E670FC"/>
    <w:rsid w:val="00E6728D"/>
    <w:rsid w:val="00E674F2"/>
    <w:rsid w:val="00E67648"/>
    <w:rsid w:val="00E67929"/>
    <w:rsid w:val="00E70365"/>
    <w:rsid w:val="00E7055D"/>
    <w:rsid w:val="00E70A93"/>
    <w:rsid w:val="00E71ACB"/>
    <w:rsid w:val="00E737F0"/>
    <w:rsid w:val="00E748CA"/>
    <w:rsid w:val="00E74CD1"/>
    <w:rsid w:val="00E757FE"/>
    <w:rsid w:val="00E76B78"/>
    <w:rsid w:val="00E76E13"/>
    <w:rsid w:val="00E76F3D"/>
    <w:rsid w:val="00E80F20"/>
    <w:rsid w:val="00E81C0A"/>
    <w:rsid w:val="00E828C8"/>
    <w:rsid w:val="00E83038"/>
    <w:rsid w:val="00E833B8"/>
    <w:rsid w:val="00E83FEB"/>
    <w:rsid w:val="00E8546E"/>
    <w:rsid w:val="00E85BBF"/>
    <w:rsid w:val="00E86FCD"/>
    <w:rsid w:val="00E87154"/>
    <w:rsid w:val="00E9028C"/>
    <w:rsid w:val="00E90462"/>
    <w:rsid w:val="00E91EE4"/>
    <w:rsid w:val="00E9255E"/>
    <w:rsid w:val="00E92984"/>
    <w:rsid w:val="00E93CB8"/>
    <w:rsid w:val="00E957A9"/>
    <w:rsid w:val="00E960A2"/>
    <w:rsid w:val="00E96B34"/>
    <w:rsid w:val="00E971FB"/>
    <w:rsid w:val="00E9775E"/>
    <w:rsid w:val="00E97B5A"/>
    <w:rsid w:val="00E97D55"/>
    <w:rsid w:val="00EA0190"/>
    <w:rsid w:val="00EA0601"/>
    <w:rsid w:val="00EA1AE1"/>
    <w:rsid w:val="00EA253B"/>
    <w:rsid w:val="00EA410E"/>
    <w:rsid w:val="00EA4623"/>
    <w:rsid w:val="00EA54E7"/>
    <w:rsid w:val="00EA58A5"/>
    <w:rsid w:val="00EA5C68"/>
    <w:rsid w:val="00EA6AF2"/>
    <w:rsid w:val="00EB17A8"/>
    <w:rsid w:val="00EB185A"/>
    <w:rsid w:val="00EB1906"/>
    <w:rsid w:val="00EB2DF8"/>
    <w:rsid w:val="00EB3CC8"/>
    <w:rsid w:val="00EB5CF0"/>
    <w:rsid w:val="00EB5E14"/>
    <w:rsid w:val="00EB64C0"/>
    <w:rsid w:val="00EB6519"/>
    <w:rsid w:val="00EB6EFE"/>
    <w:rsid w:val="00EB7291"/>
    <w:rsid w:val="00EC019B"/>
    <w:rsid w:val="00EC063E"/>
    <w:rsid w:val="00EC11F3"/>
    <w:rsid w:val="00EC1709"/>
    <w:rsid w:val="00EC175C"/>
    <w:rsid w:val="00EC183C"/>
    <w:rsid w:val="00EC1BB8"/>
    <w:rsid w:val="00EC1E99"/>
    <w:rsid w:val="00EC2ECF"/>
    <w:rsid w:val="00EC41FD"/>
    <w:rsid w:val="00EC4874"/>
    <w:rsid w:val="00EC4F01"/>
    <w:rsid w:val="00EC68E9"/>
    <w:rsid w:val="00EC7ADC"/>
    <w:rsid w:val="00EC7F45"/>
    <w:rsid w:val="00ED0570"/>
    <w:rsid w:val="00ED0F52"/>
    <w:rsid w:val="00ED2283"/>
    <w:rsid w:val="00ED2A5D"/>
    <w:rsid w:val="00ED4A32"/>
    <w:rsid w:val="00ED4D03"/>
    <w:rsid w:val="00ED536B"/>
    <w:rsid w:val="00ED6A28"/>
    <w:rsid w:val="00ED6CA1"/>
    <w:rsid w:val="00ED7B71"/>
    <w:rsid w:val="00ED7D24"/>
    <w:rsid w:val="00EE030E"/>
    <w:rsid w:val="00EE1446"/>
    <w:rsid w:val="00EE16BD"/>
    <w:rsid w:val="00EE1C6A"/>
    <w:rsid w:val="00EE1DEE"/>
    <w:rsid w:val="00EE1F0B"/>
    <w:rsid w:val="00EE3B0A"/>
    <w:rsid w:val="00EE3BBD"/>
    <w:rsid w:val="00EE3BC3"/>
    <w:rsid w:val="00EE49C6"/>
    <w:rsid w:val="00EE574A"/>
    <w:rsid w:val="00EE5D2C"/>
    <w:rsid w:val="00EE6948"/>
    <w:rsid w:val="00EF05DD"/>
    <w:rsid w:val="00EF2086"/>
    <w:rsid w:val="00EF2FFF"/>
    <w:rsid w:val="00EF3AED"/>
    <w:rsid w:val="00EF3D3B"/>
    <w:rsid w:val="00EF4028"/>
    <w:rsid w:val="00EF429B"/>
    <w:rsid w:val="00EF46B2"/>
    <w:rsid w:val="00EF5EFC"/>
    <w:rsid w:val="00EF6014"/>
    <w:rsid w:val="00EF666C"/>
    <w:rsid w:val="00EF681B"/>
    <w:rsid w:val="00EF69E5"/>
    <w:rsid w:val="00F007FA"/>
    <w:rsid w:val="00F014AB"/>
    <w:rsid w:val="00F01805"/>
    <w:rsid w:val="00F018EA"/>
    <w:rsid w:val="00F01CD4"/>
    <w:rsid w:val="00F01FE9"/>
    <w:rsid w:val="00F02988"/>
    <w:rsid w:val="00F0303A"/>
    <w:rsid w:val="00F031EE"/>
    <w:rsid w:val="00F03890"/>
    <w:rsid w:val="00F053D0"/>
    <w:rsid w:val="00F05828"/>
    <w:rsid w:val="00F06341"/>
    <w:rsid w:val="00F0723A"/>
    <w:rsid w:val="00F07341"/>
    <w:rsid w:val="00F07481"/>
    <w:rsid w:val="00F07C11"/>
    <w:rsid w:val="00F10040"/>
    <w:rsid w:val="00F10258"/>
    <w:rsid w:val="00F104E8"/>
    <w:rsid w:val="00F11406"/>
    <w:rsid w:val="00F12507"/>
    <w:rsid w:val="00F12FA2"/>
    <w:rsid w:val="00F13422"/>
    <w:rsid w:val="00F1353B"/>
    <w:rsid w:val="00F13730"/>
    <w:rsid w:val="00F140AD"/>
    <w:rsid w:val="00F146D6"/>
    <w:rsid w:val="00F1476E"/>
    <w:rsid w:val="00F15B1B"/>
    <w:rsid w:val="00F163AE"/>
    <w:rsid w:val="00F16DD0"/>
    <w:rsid w:val="00F16FFA"/>
    <w:rsid w:val="00F21EED"/>
    <w:rsid w:val="00F21F7B"/>
    <w:rsid w:val="00F251A7"/>
    <w:rsid w:val="00F252BE"/>
    <w:rsid w:val="00F265AD"/>
    <w:rsid w:val="00F276E2"/>
    <w:rsid w:val="00F313E5"/>
    <w:rsid w:val="00F31581"/>
    <w:rsid w:val="00F31D94"/>
    <w:rsid w:val="00F32A3B"/>
    <w:rsid w:val="00F33332"/>
    <w:rsid w:val="00F3438E"/>
    <w:rsid w:val="00F36838"/>
    <w:rsid w:val="00F36A37"/>
    <w:rsid w:val="00F36CE0"/>
    <w:rsid w:val="00F407E2"/>
    <w:rsid w:val="00F41696"/>
    <w:rsid w:val="00F41AF8"/>
    <w:rsid w:val="00F441D7"/>
    <w:rsid w:val="00F448FA"/>
    <w:rsid w:val="00F449BB"/>
    <w:rsid w:val="00F44CBD"/>
    <w:rsid w:val="00F457BC"/>
    <w:rsid w:val="00F4712F"/>
    <w:rsid w:val="00F47335"/>
    <w:rsid w:val="00F50852"/>
    <w:rsid w:val="00F512D2"/>
    <w:rsid w:val="00F51B29"/>
    <w:rsid w:val="00F53271"/>
    <w:rsid w:val="00F53462"/>
    <w:rsid w:val="00F53F96"/>
    <w:rsid w:val="00F54721"/>
    <w:rsid w:val="00F54ADB"/>
    <w:rsid w:val="00F54D02"/>
    <w:rsid w:val="00F55189"/>
    <w:rsid w:val="00F55D8C"/>
    <w:rsid w:val="00F561CD"/>
    <w:rsid w:val="00F564F2"/>
    <w:rsid w:val="00F56D25"/>
    <w:rsid w:val="00F575C2"/>
    <w:rsid w:val="00F60C42"/>
    <w:rsid w:val="00F60CFB"/>
    <w:rsid w:val="00F61415"/>
    <w:rsid w:val="00F6205E"/>
    <w:rsid w:val="00F62CC9"/>
    <w:rsid w:val="00F62EDF"/>
    <w:rsid w:val="00F63D09"/>
    <w:rsid w:val="00F63F65"/>
    <w:rsid w:val="00F64077"/>
    <w:rsid w:val="00F64124"/>
    <w:rsid w:val="00F6484A"/>
    <w:rsid w:val="00F64A77"/>
    <w:rsid w:val="00F65983"/>
    <w:rsid w:val="00F6643C"/>
    <w:rsid w:val="00F67625"/>
    <w:rsid w:val="00F67AD9"/>
    <w:rsid w:val="00F7025F"/>
    <w:rsid w:val="00F714B2"/>
    <w:rsid w:val="00F71EA8"/>
    <w:rsid w:val="00F73E76"/>
    <w:rsid w:val="00F743FD"/>
    <w:rsid w:val="00F74435"/>
    <w:rsid w:val="00F75A85"/>
    <w:rsid w:val="00F77AD4"/>
    <w:rsid w:val="00F80EEC"/>
    <w:rsid w:val="00F8171A"/>
    <w:rsid w:val="00F81BC1"/>
    <w:rsid w:val="00F838E4"/>
    <w:rsid w:val="00F840CD"/>
    <w:rsid w:val="00F845DD"/>
    <w:rsid w:val="00F84CCA"/>
    <w:rsid w:val="00F8538B"/>
    <w:rsid w:val="00F8554F"/>
    <w:rsid w:val="00F855E4"/>
    <w:rsid w:val="00F87679"/>
    <w:rsid w:val="00F87B22"/>
    <w:rsid w:val="00F9015F"/>
    <w:rsid w:val="00F90180"/>
    <w:rsid w:val="00F90378"/>
    <w:rsid w:val="00F907D0"/>
    <w:rsid w:val="00F91254"/>
    <w:rsid w:val="00F9169E"/>
    <w:rsid w:val="00F91917"/>
    <w:rsid w:val="00F919C3"/>
    <w:rsid w:val="00F9281C"/>
    <w:rsid w:val="00F92B82"/>
    <w:rsid w:val="00F948C0"/>
    <w:rsid w:val="00F95093"/>
    <w:rsid w:val="00F95481"/>
    <w:rsid w:val="00F96740"/>
    <w:rsid w:val="00F96B22"/>
    <w:rsid w:val="00F97FC3"/>
    <w:rsid w:val="00FA05AF"/>
    <w:rsid w:val="00FA0729"/>
    <w:rsid w:val="00FA083C"/>
    <w:rsid w:val="00FA0BA4"/>
    <w:rsid w:val="00FA18CF"/>
    <w:rsid w:val="00FA194B"/>
    <w:rsid w:val="00FA1FC7"/>
    <w:rsid w:val="00FA27D7"/>
    <w:rsid w:val="00FA3041"/>
    <w:rsid w:val="00FA34D8"/>
    <w:rsid w:val="00FA37AE"/>
    <w:rsid w:val="00FA4629"/>
    <w:rsid w:val="00FA4BF9"/>
    <w:rsid w:val="00FA52CD"/>
    <w:rsid w:val="00FA5A31"/>
    <w:rsid w:val="00FA65BD"/>
    <w:rsid w:val="00FA7085"/>
    <w:rsid w:val="00FA7698"/>
    <w:rsid w:val="00FA78A6"/>
    <w:rsid w:val="00FA7F4A"/>
    <w:rsid w:val="00FB17E0"/>
    <w:rsid w:val="00FB1FFE"/>
    <w:rsid w:val="00FB200F"/>
    <w:rsid w:val="00FB2148"/>
    <w:rsid w:val="00FB2559"/>
    <w:rsid w:val="00FB25AE"/>
    <w:rsid w:val="00FB3688"/>
    <w:rsid w:val="00FB3FE0"/>
    <w:rsid w:val="00FB46E5"/>
    <w:rsid w:val="00FB4855"/>
    <w:rsid w:val="00FB49EA"/>
    <w:rsid w:val="00FB5323"/>
    <w:rsid w:val="00FB570C"/>
    <w:rsid w:val="00FB58D8"/>
    <w:rsid w:val="00FB761F"/>
    <w:rsid w:val="00FC03F5"/>
    <w:rsid w:val="00FC22D8"/>
    <w:rsid w:val="00FC31DD"/>
    <w:rsid w:val="00FC4BA7"/>
    <w:rsid w:val="00FC6276"/>
    <w:rsid w:val="00FC6A96"/>
    <w:rsid w:val="00FC7524"/>
    <w:rsid w:val="00FC7B1B"/>
    <w:rsid w:val="00FC7C55"/>
    <w:rsid w:val="00FD1457"/>
    <w:rsid w:val="00FD19C7"/>
    <w:rsid w:val="00FD1A48"/>
    <w:rsid w:val="00FD3DD7"/>
    <w:rsid w:val="00FD3E95"/>
    <w:rsid w:val="00FD519D"/>
    <w:rsid w:val="00FD5C99"/>
    <w:rsid w:val="00FD639A"/>
    <w:rsid w:val="00FD639D"/>
    <w:rsid w:val="00FD6F12"/>
    <w:rsid w:val="00FD7934"/>
    <w:rsid w:val="00FD7AB3"/>
    <w:rsid w:val="00FE07C9"/>
    <w:rsid w:val="00FE1580"/>
    <w:rsid w:val="00FE1C0D"/>
    <w:rsid w:val="00FE266A"/>
    <w:rsid w:val="00FE33D8"/>
    <w:rsid w:val="00FE4BCB"/>
    <w:rsid w:val="00FE5737"/>
    <w:rsid w:val="00FE5DEF"/>
    <w:rsid w:val="00FE60B5"/>
    <w:rsid w:val="00FE66FE"/>
    <w:rsid w:val="00FE6C23"/>
    <w:rsid w:val="00FE6D68"/>
    <w:rsid w:val="00FE6EBC"/>
    <w:rsid w:val="00FE7950"/>
    <w:rsid w:val="00FE7AD8"/>
    <w:rsid w:val="00FE7B87"/>
    <w:rsid w:val="00FE7F1D"/>
    <w:rsid w:val="00FF01ED"/>
    <w:rsid w:val="00FF09D4"/>
    <w:rsid w:val="00FF0C1D"/>
    <w:rsid w:val="00FF0CDC"/>
    <w:rsid w:val="00FF10F9"/>
    <w:rsid w:val="00FF210B"/>
    <w:rsid w:val="00FF2F35"/>
    <w:rsid w:val="00FF2FF8"/>
    <w:rsid w:val="00FF3BEC"/>
    <w:rsid w:val="00FF3E19"/>
    <w:rsid w:val="00FF5262"/>
    <w:rsid w:val="00FF5417"/>
    <w:rsid w:val="00FF5B55"/>
    <w:rsid w:val="00FF5DF7"/>
    <w:rsid w:val="00FF5E81"/>
    <w:rsid w:val="00FF634E"/>
    <w:rsid w:val="00FF6A05"/>
    <w:rsid w:val="00FF6BEC"/>
    <w:rsid w:val="00FF6E34"/>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A9BB4A"/>
  <w15:docId w15:val="{35314D48-9100-4193-97EE-51C2E0BA23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MY"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F7729"/>
  </w:style>
  <w:style w:type="paragraph" w:styleId="Heading1">
    <w:name w:val="heading 1"/>
    <w:basedOn w:val="Normal"/>
    <w:next w:val="Normal"/>
    <w:link w:val="Heading1Char"/>
    <w:uiPriority w:val="9"/>
    <w:qFormat/>
    <w:rsid w:val="002F6FA4"/>
    <w:pPr>
      <w:keepNext/>
      <w:keepLines/>
      <w:numPr>
        <w:numId w:val="11"/>
      </w:numPr>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4F1910"/>
    <w:pPr>
      <w:keepNext/>
      <w:keepLines/>
      <w:numPr>
        <w:ilvl w:val="1"/>
        <w:numId w:val="11"/>
      </w:numPr>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4F1910"/>
    <w:pPr>
      <w:keepNext/>
      <w:keepLines/>
      <w:numPr>
        <w:ilvl w:val="2"/>
        <w:numId w:val="11"/>
      </w:numPr>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4F1910"/>
    <w:pPr>
      <w:keepNext/>
      <w:keepLines/>
      <w:numPr>
        <w:ilvl w:val="3"/>
        <w:numId w:val="11"/>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4F1910"/>
    <w:pPr>
      <w:keepNext/>
      <w:keepLines/>
      <w:numPr>
        <w:ilvl w:val="4"/>
        <w:numId w:val="11"/>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4F1910"/>
    <w:pPr>
      <w:keepNext/>
      <w:keepLines/>
      <w:numPr>
        <w:ilvl w:val="5"/>
        <w:numId w:val="11"/>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4F1910"/>
    <w:pPr>
      <w:keepNext/>
      <w:keepLines/>
      <w:numPr>
        <w:ilvl w:val="6"/>
        <w:numId w:val="11"/>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4F1910"/>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F1910"/>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qFormat/>
    <w:rsid w:val="002379F7"/>
    <w:pPr>
      <w:widowControl w:val="0"/>
      <w:autoSpaceDE w:val="0"/>
      <w:autoSpaceDN w:val="0"/>
      <w:spacing w:after="0" w:line="240" w:lineRule="auto"/>
    </w:pPr>
    <w:rPr>
      <w:rFonts w:ascii="Calibri" w:eastAsia="Calibri" w:hAnsi="Calibri" w:cs="Calibri"/>
      <w:lang w:val="en-US"/>
    </w:rPr>
  </w:style>
  <w:style w:type="table" w:styleId="TableGrid">
    <w:name w:val="Table Grid"/>
    <w:basedOn w:val="TableNormal"/>
    <w:uiPriority w:val="59"/>
    <w:rsid w:val="002379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54D02"/>
    <w:pPr>
      <w:ind w:left="720"/>
      <w:contextualSpacing/>
    </w:pPr>
  </w:style>
  <w:style w:type="character" w:styleId="Hyperlink">
    <w:name w:val="Hyperlink"/>
    <w:basedOn w:val="DefaultParagraphFont"/>
    <w:uiPriority w:val="99"/>
    <w:unhideWhenUsed/>
    <w:rsid w:val="00F54D02"/>
    <w:rPr>
      <w:color w:val="0000FF" w:themeColor="hyperlink"/>
      <w:u w:val="single"/>
    </w:rPr>
  </w:style>
  <w:style w:type="paragraph" w:styleId="NoSpacing">
    <w:name w:val="No Spacing"/>
    <w:link w:val="NoSpacingChar"/>
    <w:uiPriority w:val="1"/>
    <w:qFormat/>
    <w:rsid w:val="003B470D"/>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3B470D"/>
    <w:rPr>
      <w:rFonts w:eastAsiaTheme="minorEastAsia"/>
      <w:lang w:val="en-US" w:eastAsia="ja-JP"/>
    </w:rPr>
  </w:style>
  <w:style w:type="paragraph" w:styleId="BalloonText">
    <w:name w:val="Balloon Text"/>
    <w:basedOn w:val="Normal"/>
    <w:link w:val="BalloonTextChar"/>
    <w:uiPriority w:val="99"/>
    <w:semiHidden/>
    <w:unhideWhenUsed/>
    <w:rsid w:val="003B47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B470D"/>
    <w:rPr>
      <w:rFonts w:ascii="Tahoma" w:hAnsi="Tahoma" w:cs="Tahoma"/>
      <w:sz w:val="16"/>
      <w:szCs w:val="16"/>
    </w:rPr>
  </w:style>
  <w:style w:type="character" w:customStyle="1" w:styleId="Heading1Char">
    <w:name w:val="Heading 1 Char"/>
    <w:basedOn w:val="DefaultParagraphFont"/>
    <w:link w:val="Heading1"/>
    <w:uiPriority w:val="9"/>
    <w:rsid w:val="002F6FA4"/>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2F6FA4"/>
    <w:pPr>
      <w:spacing w:line="259" w:lineRule="auto"/>
      <w:outlineLvl w:val="9"/>
    </w:pPr>
    <w:rPr>
      <w:lang w:val="en-US"/>
    </w:rPr>
  </w:style>
  <w:style w:type="paragraph" w:styleId="TOC2">
    <w:name w:val="toc 2"/>
    <w:basedOn w:val="Normal"/>
    <w:next w:val="Normal"/>
    <w:autoRedefine/>
    <w:uiPriority w:val="39"/>
    <w:unhideWhenUsed/>
    <w:rsid w:val="002F6FA4"/>
    <w:pPr>
      <w:spacing w:after="100" w:line="259" w:lineRule="auto"/>
      <w:ind w:left="220"/>
    </w:pPr>
    <w:rPr>
      <w:rFonts w:eastAsiaTheme="minorEastAsia" w:cs="Times New Roman"/>
      <w:lang w:val="en-US"/>
    </w:rPr>
  </w:style>
  <w:style w:type="paragraph" w:styleId="TOC1">
    <w:name w:val="toc 1"/>
    <w:basedOn w:val="Normal"/>
    <w:next w:val="Normal"/>
    <w:autoRedefine/>
    <w:uiPriority w:val="39"/>
    <w:unhideWhenUsed/>
    <w:rsid w:val="002F6FA4"/>
    <w:pPr>
      <w:spacing w:after="100" w:line="259" w:lineRule="auto"/>
    </w:pPr>
    <w:rPr>
      <w:rFonts w:eastAsiaTheme="minorEastAsia" w:cs="Times New Roman"/>
      <w:lang w:val="en-US"/>
    </w:rPr>
  </w:style>
  <w:style w:type="paragraph" w:styleId="TOC3">
    <w:name w:val="toc 3"/>
    <w:basedOn w:val="Normal"/>
    <w:next w:val="Normal"/>
    <w:autoRedefine/>
    <w:uiPriority w:val="39"/>
    <w:unhideWhenUsed/>
    <w:rsid w:val="002F6FA4"/>
    <w:pPr>
      <w:spacing w:after="100" w:line="259" w:lineRule="auto"/>
      <w:ind w:left="440"/>
    </w:pPr>
    <w:rPr>
      <w:rFonts w:eastAsiaTheme="minorEastAsia" w:cs="Times New Roman"/>
      <w:lang w:val="en-US"/>
    </w:rPr>
  </w:style>
  <w:style w:type="character" w:customStyle="1" w:styleId="Heading2Char">
    <w:name w:val="Heading 2 Char"/>
    <w:basedOn w:val="DefaultParagraphFont"/>
    <w:link w:val="Heading2"/>
    <w:uiPriority w:val="9"/>
    <w:rsid w:val="004F1910"/>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4F1910"/>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4F1910"/>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4F1910"/>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4F1910"/>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4F1910"/>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4F191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F1910"/>
    <w:rPr>
      <w:rFonts w:asciiTheme="majorHAnsi" w:eastAsiaTheme="majorEastAsia" w:hAnsiTheme="majorHAnsi" w:cstheme="majorBidi"/>
      <w:i/>
      <w:iCs/>
      <w:color w:val="272727" w:themeColor="text1" w:themeTint="D8"/>
      <w:sz w:val="21"/>
      <w:szCs w:val="21"/>
    </w:rPr>
  </w:style>
  <w:style w:type="paragraph" w:customStyle="1" w:styleId="enhancepara">
    <w:name w:val="enhancepara"/>
    <w:basedOn w:val="Normal"/>
    <w:rsid w:val="00A23173"/>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750538">
      <w:bodyDiv w:val="1"/>
      <w:marLeft w:val="0"/>
      <w:marRight w:val="0"/>
      <w:marTop w:val="0"/>
      <w:marBottom w:val="0"/>
      <w:divBdr>
        <w:top w:val="none" w:sz="0" w:space="0" w:color="auto"/>
        <w:left w:val="none" w:sz="0" w:space="0" w:color="auto"/>
        <w:bottom w:val="none" w:sz="0" w:space="0" w:color="auto"/>
        <w:right w:val="none" w:sz="0" w:space="0" w:color="auto"/>
      </w:divBdr>
      <w:divsChild>
        <w:div w:id="368648922">
          <w:marLeft w:val="0"/>
          <w:marRight w:val="0"/>
          <w:marTop w:val="0"/>
          <w:marBottom w:val="0"/>
          <w:divBdr>
            <w:top w:val="none" w:sz="0" w:space="0" w:color="auto"/>
            <w:left w:val="none" w:sz="0" w:space="0" w:color="auto"/>
            <w:bottom w:val="none" w:sz="0" w:space="0" w:color="auto"/>
            <w:right w:val="none" w:sz="0" w:space="0" w:color="auto"/>
          </w:divBdr>
        </w:div>
      </w:divsChild>
    </w:div>
    <w:div w:id="326790250">
      <w:bodyDiv w:val="1"/>
      <w:marLeft w:val="0"/>
      <w:marRight w:val="0"/>
      <w:marTop w:val="0"/>
      <w:marBottom w:val="0"/>
      <w:divBdr>
        <w:top w:val="none" w:sz="0" w:space="0" w:color="auto"/>
        <w:left w:val="none" w:sz="0" w:space="0" w:color="auto"/>
        <w:bottom w:val="none" w:sz="0" w:space="0" w:color="auto"/>
        <w:right w:val="none" w:sz="0" w:space="0" w:color="auto"/>
      </w:divBdr>
    </w:div>
    <w:div w:id="403914097">
      <w:bodyDiv w:val="1"/>
      <w:marLeft w:val="0"/>
      <w:marRight w:val="0"/>
      <w:marTop w:val="0"/>
      <w:marBottom w:val="0"/>
      <w:divBdr>
        <w:top w:val="none" w:sz="0" w:space="0" w:color="auto"/>
        <w:left w:val="none" w:sz="0" w:space="0" w:color="auto"/>
        <w:bottom w:val="none" w:sz="0" w:space="0" w:color="auto"/>
        <w:right w:val="none" w:sz="0" w:space="0" w:color="auto"/>
      </w:divBdr>
      <w:divsChild>
        <w:div w:id="1290744242">
          <w:marLeft w:val="0"/>
          <w:marRight w:val="0"/>
          <w:marTop w:val="0"/>
          <w:marBottom w:val="0"/>
          <w:divBdr>
            <w:top w:val="none" w:sz="0" w:space="0" w:color="auto"/>
            <w:left w:val="none" w:sz="0" w:space="0" w:color="auto"/>
            <w:bottom w:val="none" w:sz="0" w:space="0" w:color="auto"/>
            <w:right w:val="none" w:sz="0" w:space="0" w:color="auto"/>
          </w:divBdr>
        </w:div>
      </w:divsChild>
    </w:div>
    <w:div w:id="609627635">
      <w:bodyDiv w:val="1"/>
      <w:marLeft w:val="0"/>
      <w:marRight w:val="0"/>
      <w:marTop w:val="0"/>
      <w:marBottom w:val="0"/>
      <w:divBdr>
        <w:top w:val="none" w:sz="0" w:space="0" w:color="auto"/>
        <w:left w:val="none" w:sz="0" w:space="0" w:color="auto"/>
        <w:bottom w:val="none" w:sz="0" w:space="0" w:color="auto"/>
        <w:right w:val="none" w:sz="0" w:space="0" w:color="auto"/>
      </w:divBdr>
      <w:divsChild>
        <w:div w:id="1209148633">
          <w:marLeft w:val="0"/>
          <w:marRight w:val="0"/>
          <w:marTop w:val="0"/>
          <w:marBottom w:val="0"/>
          <w:divBdr>
            <w:top w:val="none" w:sz="0" w:space="0" w:color="auto"/>
            <w:left w:val="none" w:sz="0" w:space="0" w:color="auto"/>
            <w:bottom w:val="none" w:sz="0" w:space="0" w:color="auto"/>
            <w:right w:val="none" w:sz="0" w:space="0" w:color="auto"/>
          </w:divBdr>
        </w:div>
      </w:divsChild>
    </w:div>
    <w:div w:id="767390172">
      <w:bodyDiv w:val="1"/>
      <w:marLeft w:val="0"/>
      <w:marRight w:val="0"/>
      <w:marTop w:val="0"/>
      <w:marBottom w:val="0"/>
      <w:divBdr>
        <w:top w:val="none" w:sz="0" w:space="0" w:color="auto"/>
        <w:left w:val="none" w:sz="0" w:space="0" w:color="auto"/>
        <w:bottom w:val="none" w:sz="0" w:space="0" w:color="auto"/>
        <w:right w:val="none" w:sz="0" w:space="0" w:color="auto"/>
      </w:divBdr>
    </w:div>
    <w:div w:id="769014115">
      <w:bodyDiv w:val="1"/>
      <w:marLeft w:val="0"/>
      <w:marRight w:val="0"/>
      <w:marTop w:val="0"/>
      <w:marBottom w:val="0"/>
      <w:divBdr>
        <w:top w:val="none" w:sz="0" w:space="0" w:color="auto"/>
        <w:left w:val="none" w:sz="0" w:space="0" w:color="auto"/>
        <w:bottom w:val="none" w:sz="0" w:space="0" w:color="auto"/>
        <w:right w:val="none" w:sz="0" w:space="0" w:color="auto"/>
      </w:divBdr>
      <w:divsChild>
        <w:div w:id="1776050351">
          <w:marLeft w:val="0"/>
          <w:marRight w:val="0"/>
          <w:marTop w:val="0"/>
          <w:marBottom w:val="0"/>
          <w:divBdr>
            <w:top w:val="none" w:sz="0" w:space="0" w:color="auto"/>
            <w:left w:val="none" w:sz="0" w:space="0" w:color="auto"/>
            <w:bottom w:val="none" w:sz="0" w:space="0" w:color="auto"/>
            <w:right w:val="none" w:sz="0" w:space="0" w:color="auto"/>
          </w:divBdr>
        </w:div>
      </w:divsChild>
    </w:div>
    <w:div w:id="787968729">
      <w:bodyDiv w:val="1"/>
      <w:marLeft w:val="0"/>
      <w:marRight w:val="0"/>
      <w:marTop w:val="0"/>
      <w:marBottom w:val="0"/>
      <w:divBdr>
        <w:top w:val="none" w:sz="0" w:space="0" w:color="auto"/>
        <w:left w:val="none" w:sz="0" w:space="0" w:color="auto"/>
        <w:bottom w:val="none" w:sz="0" w:space="0" w:color="auto"/>
        <w:right w:val="none" w:sz="0" w:space="0" w:color="auto"/>
      </w:divBdr>
    </w:div>
    <w:div w:id="873468955">
      <w:bodyDiv w:val="1"/>
      <w:marLeft w:val="0"/>
      <w:marRight w:val="0"/>
      <w:marTop w:val="0"/>
      <w:marBottom w:val="0"/>
      <w:divBdr>
        <w:top w:val="none" w:sz="0" w:space="0" w:color="auto"/>
        <w:left w:val="none" w:sz="0" w:space="0" w:color="auto"/>
        <w:bottom w:val="none" w:sz="0" w:space="0" w:color="auto"/>
        <w:right w:val="none" w:sz="0" w:space="0" w:color="auto"/>
      </w:divBdr>
    </w:div>
    <w:div w:id="930235633">
      <w:bodyDiv w:val="1"/>
      <w:marLeft w:val="0"/>
      <w:marRight w:val="0"/>
      <w:marTop w:val="0"/>
      <w:marBottom w:val="0"/>
      <w:divBdr>
        <w:top w:val="none" w:sz="0" w:space="0" w:color="auto"/>
        <w:left w:val="none" w:sz="0" w:space="0" w:color="auto"/>
        <w:bottom w:val="none" w:sz="0" w:space="0" w:color="auto"/>
        <w:right w:val="none" w:sz="0" w:space="0" w:color="auto"/>
      </w:divBdr>
      <w:divsChild>
        <w:div w:id="1640837785">
          <w:marLeft w:val="0"/>
          <w:marRight w:val="0"/>
          <w:marTop w:val="0"/>
          <w:marBottom w:val="0"/>
          <w:divBdr>
            <w:top w:val="none" w:sz="0" w:space="0" w:color="auto"/>
            <w:left w:val="none" w:sz="0" w:space="0" w:color="auto"/>
            <w:bottom w:val="none" w:sz="0" w:space="0" w:color="auto"/>
            <w:right w:val="none" w:sz="0" w:space="0" w:color="auto"/>
          </w:divBdr>
          <w:divsChild>
            <w:div w:id="1954749065">
              <w:marLeft w:val="0"/>
              <w:marRight w:val="0"/>
              <w:marTop w:val="0"/>
              <w:marBottom w:val="0"/>
              <w:divBdr>
                <w:top w:val="none" w:sz="0" w:space="0" w:color="auto"/>
                <w:left w:val="none" w:sz="0" w:space="0" w:color="auto"/>
                <w:bottom w:val="none" w:sz="0" w:space="0" w:color="auto"/>
                <w:right w:val="none" w:sz="0" w:space="0" w:color="auto"/>
              </w:divBdr>
            </w:div>
            <w:div w:id="289938830">
              <w:marLeft w:val="0"/>
              <w:marRight w:val="0"/>
              <w:marTop w:val="0"/>
              <w:marBottom w:val="0"/>
              <w:divBdr>
                <w:top w:val="none" w:sz="0" w:space="0" w:color="auto"/>
                <w:left w:val="none" w:sz="0" w:space="0" w:color="auto"/>
                <w:bottom w:val="none" w:sz="0" w:space="0" w:color="auto"/>
                <w:right w:val="none" w:sz="0" w:space="0" w:color="auto"/>
              </w:divBdr>
            </w:div>
            <w:div w:id="1711880919">
              <w:marLeft w:val="0"/>
              <w:marRight w:val="0"/>
              <w:marTop w:val="0"/>
              <w:marBottom w:val="0"/>
              <w:divBdr>
                <w:top w:val="none" w:sz="0" w:space="0" w:color="auto"/>
                <w:left w:val="none" w:sz="0" w:space="0" w:color="auto"/>
                <w:bottom w:val="none" w:sz="0" w:space="0" w:color="auto"/>
                <w:right w:val="none" w:sz="0" w:space="0" w:color="auto"/>
              </w:divBdr>
            </w:div>
            <w:div w:id="1630941792">
              <w:marLeft w:val="0"/>
              <w:marRight w:val="0"/>
              <w:marTop w:val="0"/>
              <w:marBottom w:val="0"/>
              <w:divBdr>
                <w:top w:val="none" w:sz="0" w:space="0" w:color="auto"/>
                <w:left w:val="none" w:sz="0" w:space="0" w:color="auto"/>
                <w:bottom w:val="none" w:sz="0" w:space="0" w:color="auto"/>
                <w:right w:val="none" w:sz="0" w:space="0" w:color="auto"/>
              </w:divBdr>
            </w:div>
            <w:div w:id="905921509">
              <w:marLeft w:val="0"/>
              <w:marRight w:val="0"/>
              <w:marTop w:val="0"/>
              <w:marBottom w:val="0"/>
              <w:divBdr>
                <w:top w:val="none" w:sz="0" w:space="0" w:color="auto"/>
                <w:left w:val="none" w:sz="0" w:space="0" w:color="auto"/>
                <w:bottom w:val="none" w:sz="0" w:space="0" w:color="auto"/>
                <w:right w:val="none" w:sz="0" w:space="0" w:color="auto"/>
              </w:divBdr>
            </w:div>
            <w:div w:id="879630686">
              <w:marLeft w:val="0"/>
              <w:marRight w:val="0"/>
              <w:marTop w:val="0"/>
              <w:marBottom w:val="0"/>
              <w:divBdr>
                <w:top w:val="none" w:sz="0" w:space="0" w:color="auto"/>
                <w:left w:val="none" w:sz="0" w:space="0" w:color="auto"/>
                <w:bottom w:val="none" w:sz="0" w:space="0" w:color="auto"/>
                <w:right w:val="none" w:sz="0" w:space="0" w:color="auto"/>
              </w:divBdr>
            </w:div>
            <w:div w:id="676659553">
              <w:marLeft w:val="0"/>
              <w:marRight w:val="0"/>
              <w:marTop w:val="0"/>
              <w:marBottom w:val="0"/>
              <w:divBdr>
                <w:top w:val="none" w:sz="0" w:space="0" w:color="auto"/>
                <w:left w:val="none" w:sz="0" w:space="0" w:color="auto"/>
                <w:bottom w:val="none" w:sz="0" w:space="0" w:color="auto"/>
                <w:right w:val="none" w:sz="0" w:space="0" w:color="auto"/>
              </w:divBdr>
            </w:div>
            <w:div w:id="2051998023">
              <w:marLeft w:val="0"/>
              <w:marRight w:val="0"/>
              <w:marTop w:val="0"/>
              <w:marBottom w:val="0"/>
              <w:divBdr>
                <w:top w:val="none" w:sz="0" w:space="0" w:color="auto"/>
                <w:left w:val="none" w:sz="0" w:space="0" w:color="auto"/>
                <w:bottom w:val="none" w:sz="0" w:space="0" w:color="auto"/>
                <w:right w:val="none" w:sz="0" w:space="0" w:color="auto"/>
              </w:divBdr>
            </w:div>
            <w:div w:id="273051208">
              <w:marLeft w:val="0"/>
              <w:marRight w:val="0"/>
              <w:marTop w:val="0"/>
              <w:marBottom w:val="0"/>
              <w:divBdr>
                <w:top w:val="none" w:sz="0" w:space="0" w:color="auto"/>
                <w:left w:val="none" w:sz="0" w:space="0" w:color="auto"/>
                <w:bottom w:val="none" w:sz="0" w:space="0" w:color="auto"/>
                <w:right w:val="none" w:sz="0" w:space="0" w:color="auto"/>
              </w:divBdr>
            </w:div>
            <w:div w:id="2012760186">
              <w:marLeft w:val="0"/>
              <w:marRight w:val="0"/>
              <w:marTop w:val="0"/>
              <w:marBottom w:val="0"/>
              <w:divBdr>
                <w:top w:val="none" w:sz="0" w:space="0" w:color="auto"/>
                <w:left w:val="none" w:sz="0" w:space="0" w:color="auto"/>
                <w:bottom w:val="none" w:sz="0" w:space="0" w:color="auto"/>
                <w:right w:val="none" w:sz="0" w:space="0" w:color="auto"/>
              </w:divBdr>
            </w:div>
            <w:div w:id="138034608">
              <w:marLeft w:val="0"/>
              <w:marRight w:val="0"/>
              <w:marTop w:val="0"/>
              <w:marBottom w:val="0"/>
              <w:divBdr>
                <w:top w:val="none" w:sz="0" w:space="0" w:color="auto"/>
                <w:left w:val="none" w:sz="0" w:space="0" w:color="auto"/>
                <w:bottom w:val="none" w:sz="0" w:space="0" w:color="auto"/>
                <w:right w:val="none" w:sz="0" w:space="0" w:color="auto"/>
              </w:divBdr>
            </w:div>
            <w:div w:id="512842044">
              <w:marLeft w:val="0"/>
              <w:marRight w:val="0"/>
              <w:marTop w:val="0"/>
              <w:marBottom w:val="0"/>
              <w:divBdr>
                <w:top w:val="none" w:sz="0" w:space="0" w:color="auto"/>
                <w:left w:val="none" w:sz="0" w:space="0" w:color="auto"/>
                <w:bottom w:val="none" w:sz="0" w:space="0" w:color="auto"/>
                <w:right w:val="none" w:sz="0" w:space="0" w:color="auto"/>
              </w:divBdr>
            </w:div>
            <w:div w:id="1821533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6973159">
      <w:bodyDiv w:val="1"/>
      <w:marLeft w:val="0"/>
      <w:marRight w:val="0"/>
      <w:marTop w:val="0"/>
      <w:marBottom w:val="0"/>
      <w:divBdr>
        <w:top w:val="none" w:sz="0" w:space="0" w:color="auto"/>
        <w:left w:val="none" w:sz="0" w:space="0" w:color="auto"/>
        <w:bottom w:val="none" w:sz="0" w:space="0" w:color="auto"/>
        <w:right w:val="none" w:sz="0" w:space="0" w:color="auto"/>
      </w:divBdr>
      <w:divsChild>
        <w:div w:id="417214339">
          <w:marLeft w:val="0"/>
          <w:marRight w:val="0"/>
          <w:marTop w:val="0"/>
          <w:marBottom w:val="0"/>
          <w:divBdr>
            <w:top w:val="none" w:sz="0" w:space="0" w:color="auto"/>
            <w:left w:val="none" w:sz="0" w:space="0" w:color="auto"/>
            <w:bottom w:val="none" w:sz="0" w:space="0" w:color="auto"/>
            <w:right w:val="none" w:sz="0" w:space="0" w:color="auto"/>
          </w:divBdr>
          <w:divsChild>
            <w:div w:id="468087287">
              <w:marLeft w:val="0"/>
              <w:marRight w:val="0"/>
              <w:marTop w:val="0"/>
              <w:marBottom w:val="0"/>
              <w:divBdr>
                <w:top w:val="none" w:sz="0" w:space="0" w:color="auto"/>
                <w:left w:val="none" w:sz="0" w:space="0" w:color="auto"/>
                <w:bottom w:val="none" w:sz="0" w:space="0" w:color="auto"/>
                <w:right w:val="none" w:sz="0" w:space="0" w:color="auto"/>
              </w:divBdr>
            </w:div>
            <w:div w:id="977955321">
              <w:marLeft w:val="0"/>
              <w:marRight w:val="0"/>
              <w:marTop w:val="0"/>
              <w:marBottom w:val="0"/>
              <w:divBdr>
                <w:top w:val="none" w:sz="0" w:space="0" w:color="auto"/>
                <w:left w:val="none" w:sz="0" w:space="0" w:color="auto"/>
                <w:bottom w:val="none" w:sz="0" w:space="0" w:color="auto"/>
                <w:right w:val="none" w:sz="0" w:space="0" w:color="auto"/>
              </w:divBdr>
            </w:div>
            <w:div w:id="714813970">
              <w:marLeft w:val="0"/>
              <w:marRight w:val="0"/>
              <w:marTop w:val="0"/>
              <w:marBottom w:val="0"/>
              <w:divBdr>
                <w:top w:val="none" w:sz="0" w:space="0" w:color="auto"/>
                <w:left w:val="none" w:sz="0" w:space="0" w:color="auto"/>
                <w:bottom w:val="none" w:sz="0" w:space="0" w:color="auto"/>
                <w:right w:val="none" w:sz="0" w:space="0" w:color="auto"/>
              </w:divBdr>
            </w:div>
            <w:div w:id="1788430253">
              <w:marLeft w:val="0"/>
              <w:marRight w:val="0"/>
              <w:marTop w:val="0"/>
              <w:marBottom w:val="0"/>
              <w:divBdr>
                <w:top w:val="none" w:sz="0" w:space="0" w:color="auto"/>
                <w:left w:val="none" w:sz="0" w:space="0" w:color="auto"/>
                <w:bottom w:val="none" w:sz="0" w:space="0" w:color="auto"/>
                <w:right w:val="none" w:sz="0" w:space="0" w:color="auto"/>
              </w:divBdr>
            </w:div>
            <w:div w:id="1327633062">
              <w:marLeft w:val="0"/>
              <w:marRight w:val="0"/>
              <w:marTop w:val="0"/>
              <w:marBottom w:val="0"/>
              <w:divBdr>
                <w:top w:val="none" w:sz="0" w:space="0" w:color="auto"/>
                <w:left w:val="none" w:sz="0" w:space="0" w:color="auto"/>
                <w:bottom w:val="none" w:sz="0" w:space="0" w:color="auto"/>
                <w:right w:val="none" w:sz="0" w:space="0" w:color="auto"/>
              </w:divBdr>
            </w:div>
            <w:div w:id="1984190338">
              <w:marLeft w:val="0"/>
              <w:marRight w:val="0"/>
              <w:marTop w:val="0"/>
              <w:marBottom w:val="0"/>
              <w:divBdr>
                <w:top w:val="none" w:sz="0" w:space="0" w:color="auto"/>
                <w:left w:val="none" w:sz="0" w:space="0" w:color="auto"/>
                <w:bottom w:val="none" w:sz="0" w:space="0" w:color="auto"/>
                <w:right w:val="none" w:sz="0" w:space="0" w:color="auto"/>
              </w:divBdr>
            </w:div>
            <w:div w:id="794062704">
              <w:marLeft w:val="0"/>
              <w:marRight w:val="0"/>
              <w:marTop w:val="0"/>
              <w:marBottom w:val="0"/>
              <w:divBdr>
                <w:top w:val="none" w:sz="0" w:space="0" w:color="auto"/>
                <w:left w:val="none" w:sz="0" w:space="0" w:color="auto"/>
                <w:bottom w:val="none" w:sz="0" w:space="0" w:color="auto"/>
                <w:right w:val="none" w:sz="0" w:space="0" w:color="auto"/>
              </w:divBdr>
            </w:div>
            <w:div w:id="1211575618">
              <w:marLeft w:val="0"/>
              <w:marRight w:val="0"/>
              <w:marTop w:val="0"/>
              <w:marBottom w:val="0"/>
              <w:divBdr>
                <w:top w:val="none" w:sz="0" w:space="0" w:color="auto"/>
                <w:left w:val="none" w:sz="0" w:space="0" w:color="auto"/>
                <w:bottom w:val="none" w:sz="0" w:space="0" w:color="auto"/>
                <w:right w:val="none" w:sz="0" w:space="0" w:color="auto"/>
              </w:divBdr>
            </w:div>
            <w:div w:id="1329017840">
              <w:marLeft w:val="0"/>
              <w:marRight w:val="0"/>
              <w:marTop w:val="0"/>
              <w:marBottom w:val="0"/>
              <w:divBdr>
                <w:top w:val="none" w:sz="0" w:space="0" w:color="auto"/>
                <w:left w:val="none" w:sz="0" w:space="0" w:color="auto"/>
                <w:bottom w:val="none" w:sz="0" w:space="0" w:color="auto"/>
                <w:right w:val="none" w:sz="0" w:space="0" w:color="auto"/>
              </w:divBdr>
            </w:div>
            <w:div w:id="447815185">
              <w:marLeft w:val="0"/>
              <w:marRight w:val="0"/>
              <w:marTop w:val="0"/>
              <w:marBottom w:val="0"/>
              <w:divBdr>
                <w:top w:val="none" w:sz="0" w:space="0" w:color="auto"/>
                <w:left w:val="none" w:sz="0" w:space="0" w:color="auto"/>
                <w:bottom w:val="none" w:sz="0" w:space="0" w:color="auto"/>
                <w:right w:val="none" w:sz="0" w:space="0" w:color="auto"/>
              </w:divBdr>
            </w:div>
            <w:div w:id="341251148">
              <w:marLeft w:val="0"/>
              <w:marRight w:val="0"/>
              <w:marTop w:val="0"/>
              <w:marBottom w:val="0"/>
              <w:divBdr>
                <w:top w:val="none" w:sz="0" w:space="0" w:color="auto"/>
                <w:left w:val="none" w:sz="0" w:space="0" w:color="auto"/>
                <w:bottom w:val="none" w:sz="0" w:space="0" w:color="auto"/>
                <w:right w:val="none" w:sz="0" w:space="0" w:color="auto"/>
              </w:divBdr>
            </w:div>
            <w:div w:id="788203588">
              <w:marLeft w:val="0"/>
              <w:marRight w:val="0"/>
              <w:marTop w:val="0"/>
              <w:marBottom w:val="0"/>
              <w:divBdr>
                <w:top w:val="none" w:sz="0" w:space="0" w:color="auto"/>
                <w:left w:val="none" w:sz="0" w:space="0" w:color="auto"/>
                <w:bottom w:val="none" w:sz="0" w:space="0" w:color="auto"/>
                <w:right w:val="none" w:sz="0" w:space="0" w:color="auto"/>
              </w:divBdr>
            </w:div>
            <w:div w:id="630867221">
              <w:marLeft w:val="0"/>
              <w:marRight w:val="0"/>
              <w:marTop w:val="0"/>
              <w:marBottom w:val="0"/>
              <w:divBdr>
                <w:top w:val="none" w:sz="0" w:space="0" w:color="auto"/>
                <w:left w:val="none" w:sz="0" w:space="0" w:color="auto"/>
                <w:bottom w:val="none" w:sz="0" w:space="0" w:color="auto"/>
                <w:right w:val="none" w:sz="0" w:space="0" w:color="auto"/>
              </w:divBdr>
            </w:div>
            <w:div w:id="1113135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319446">
      <w:bodyDiv w:val="1"/>
      <w:marLeft w:val="0"/>
      <w:marRight w:val="0"/>
      <w:marTop w:val="0"/>
      <w:marBottom w:val="0"/>
      <w:divBdr>
        <w:top w:val="none" w:sz="0" w:space="0" w:color="auto"/>
        <w:left w:val="none" w:sz="0" w:space="0" w:color="auto"/>
        <w:bottom w:val="none" w:sz="0" w:space="0" w:color="auto"/>
        <w:right w:val="none" w:sz="0" w:space="0" w:color="auto"/>
      </w:divBdr>
      <w:divsChild>
        <w:div w:id="1781031151">
          <w:marLeft w:val="0"/>
          <w:marRight w:val="0"/>
          <w:marTop w:val="0"/>
          <w:marBottom w:val="0"/>
          <w:divBdr>
            <w:top w:val="none" w:sz="0" w:space="0" w:color="auto"/>
            <w:left w:val="none" w:sz="0" w:space="0" w:color="auto"/>
            <w:bottom w:val="none" w:sz="0" w:space="0" w:color="auto"/>
            <w:right w:val="none" w:sz="0" w:space="0" w:color="auto"/>
          </w:divBdr>
        </w:div>
      </w:divsChild>
    </w:div>
    <w:div w:id="1710759147">
      <w:bodyDiv w:val="1"/>
      <w:marLeft w:val="0"/>
      <w:marRight w:val="0"/>
      <w:marTop w:val="0"/>
      <w:marBottom w:val="0"/>
      <w:divBdr>
        <w:top w:val="none" w:sz="0" w:space="0" w:color="auto"/>
        <w:left w:val="none" w:sz="0" w:space="0" w:color="auto"/>
        <w:bottom w:val="none" w:sz="0" w:space="0" w:color="auto"/>
        <w:right w:val="none" w:sz="0" w:space="0" w:color="auto"/>
      </w:divBdr>
    </w:div>
    <w:div w:id="18275462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s://css-tricks.com/absolute-positioning-inside-relative-positioning/" TargetMode="External"/><Relationship Id="rId39" Type="http://schemas.openxmlformats.org/officeDocument/2006/relationships/image" Target="media/image18.png"/><Relationship Id="rId21" Type="http://schemas.openxmlformats.org/officeDocument/2006/relationships/image" Target="media/image12.png"/><Relationship Id="rId34" Type="http://schemas.openxmlformats.org/officeDocument/2006/relationships/hyperlink" Target="https://developer.mozilla.org/en-US/docs/Web/CSS/box-shadow" TargetMode="External"/><Relationship Id="rId42" Type="http://schemas.openxmlformats.org/officeDocument/2006/relationships/hyperlink" Target="https://youtu.be/o_hRhTZORNY" TargetMode="External"/><Relationship Id="rId47" Type="http://schemas.openxmlformats.org/officeDocument/2006/relationships/hyperlink" Target="https://swinburnesarawak.instructure.com/courses/780/pages/week-6-introduction?module_item_id=37972" TargetMode="External"/><Relationship Id="rId50" Type="http://schemas.openxmlformats.org/officeDocument/2006/relationships/hyperlink" Target="https://codepen.io/afarrar/pen/JRaEjP" TargetMode="External"/><Relationship Id="rId55" Type="http://schemas.openxmlformats.org/officeDocument/2006/relationships/image" Target="media/image24.png"/><Relationship Id="rId7" Type="http://schemas.openxmlformats.org/officeDocument/2006/relationships/hyperlink" Target="https://www.mvmt.com/" TargetMode="Externa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hyperlink" Target="https://developer.mozilla.org/en-US/docs/Web/CSS/CSS_Transitions/Using_CSS_transitions" TargetMode="External"/><Relationship Id="rId11" Type="http://schemas.openxmlformats.org/officeDocument/2006/relationships/image" Target="media/image2.png"/><Relationship Id="rId24" Type="http://schemas.openxmlformats.org/officeDocument/2006/relationships/hyperlink" Target="https://developer.mozilla.org/enUS/docs/Web/CSS/gradient/linear-gradient()" TargetMode="External"/><Relationship Id="rId32" Type="http://schemas.openxmlformats.org/officeDocument/2006/relationships/hyperlink" Target="https://www.w3schools.com/cssref/pr_background-attachment.asp" TargetMode="External"/><Relationship Id="rId37" Type="http://schemas.openxmlformats.org/officeDocument/2006/relationships/image" Target="media/image16.png"/><Relationship Id="rId40" Type="http://schemas.openxmlformats.org/officeDocument/2006/relationships/image" Target="media/image19.png"/><Relationship Id="rId45" Type="http://schemas.openxmlformats.org/officeDocument/2006/relationships/hyperlink" Target="https://www.w3schools.com/howto/howto_js_scroll_to_top.asp" TargetMode="External"/><Relationship Id="rId53" Type="http://schemas.openxmlformats.org/officeDocument/2006/relationships/image" Target="media/image22.png"/><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moqups.com/"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yperlink" Target="https://www.w3schools.com/cssref/css3_pr_transform.asp" TargetMode="External"/><Relationship Id="rId30" Type="http://schemas.openxmlformats.org/officeDocument/2006/relationships/hyperlink" Target="https://developer.mozilla.org/enUS/docs/Web/CSS/CSS_Transitions/Using_CSS_transitions" TargetMode="External"/><Relationship Id="rId35" Type="http://schemas.openxmlformats.org/officeDocument/2006/relationships/image" Target="media/image14.png"/><Relationship Id="rId43" Type="http://schemas.openxmlformats.org/officeDocument/2006/relationships/hyperlink" Target="https://www.youtube.com/watch?v=o_hRhTZORNY" TargetMode="External"/><Relationship Id="rId48" Type="http://schemas.openxmlformats.org/officeDocument/2006/relationships/hyperlink" Target="https://codepen.io/haaswill/pen/VKzXvZ" TargetMode="External"/><Relationship Id="rId56" Type="http://schemas.openxmlformats.org/officeDocument/2006/relationships/hyperlink" Target="https://codepen.io/afarrar/pen/JRaEjP" TargetMode="External"/><Relationship Id="rId8" Type="http://schemas.openxmlformats.org/officeDocument/2006/relationships/hyperlink" Target="https://theme823-mens-fashion.myshopify.com/" TargetMode="External"/><Relationship Id="rId51" Type="http://schemas.openxmlformats.org/officeDocument/2006/relationships/hyperlink" Target="https://codepen.io/afarrar/pen/JRaEjP"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css-tricks.com/absolute-positioning-inside-relative-positioning/" TargetMode="External"/><Relationship Id="rId33" Type="http://schemas.openxmlformats.org/officeDocument/2006/relationships/hyperlink" Target="https://developer.mozilla.org/en-US/docs/Web/CSS/box-shadow" TargetMode="External"/><Relationship Id="rId38" Type="http://schemas.openxmlformats.org/officeDocument/2006/relationships/image" Target="media/image17.png"/><Relationship Id="rId46" Type="http://schemas.openxmlformats.org/officeDocument/2006/relationships/hyperlink" Target="https://swinburnesarawak.instructure.com/courses/780/pages/week-6-introduction?module_item_id=37972" TargetMode="External"/><Relationship Id="rId59" Type="http://schemas.openxmlformats.org/officeDocument/2006/relationships/theme" Target="theme/theme1.xml"/><Relationship Id="rId20" Type="http://schemas.openxmlformats.org/officeDocument/2006/relationships/image" Target="media/image11.png"/><Relationship Id="rId41" Type="http://schemas.openxmlformats.org/officeDocument/2006/relationships/image" Target="media/image20.png"/><Relationship Id="rId54"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hyperlink" Target="https://classymencollection.com/" TargetMode="External"/><Relationship Id="rId15" Type="http://schemas.openxmlformats.org/officeDocument/2006/relationships/image" Target="media/image6.png"/><Relationship Id="rId23" Type="http://schemas.openxmlformats.org/officeDocument/2006/relationships/hyperlink" Target="https://developer.mozilla.org/en-US/docs/Web/CSS/gradient/linear-gradient()" TargetMode="External"/><Relationship Id="rId28" Type="http://schemas.openxmlformats.org/officeDocument/2006/relationships/hyperlink" Target="https://www.w3schools.com/cssref/css3_pr_transform.asp" TargetMode="External"/><Relationship Id="rId36" Type="http://schemas.openxmlformats.org/officeDocument/2006/relationships/image" Target="media/image15.png"/><Relationship Id="rId49" Type="http://schemas.openxmlformats.org/officeDocument/2006/relationships/hyperlink" Target="https://codepen.io/haaswill/pen/VKzXvZ" TargetMode="External"/><Relationship Id="rId57" Type="http://schemas.openxmlformats.org/officeDocument/2006/relationships/hyperlink" Target="https://www.youtube.com/watch?v=mpQts3ezPVg&amp;t=747" TargetMode="External"/><Relationship Id="rId10" Type="http://schemas.openxmlformats.org/officeDocument/2006/relationships/image" Target="media/image1.png"/><Relationship Id="rId31" Type="http://schemas.openxmlformats.org/officeDocument/2006/relationships/hyperlink" Target="https://www.w3schools.com/cssref/pr_background-attachment.asp" TargetMode="External"/><Relationship Id="rId44" Type="http://schemas.openxmlformats.org/officeDocument/2006/relationships/hyperlink" Target="https://www.w3schools.com/howto/howto_js_scroll_to_top.asp" TargetMode="External"/><Relationship Id="rId52"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16BC29-9093-4D0E-A089-6CBBFAAD0A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7</TotalTime>
  <Pages>1</Pages>
  <Words>3715</Words>
  <Characters>21182</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Creating Web Application</vt:lpstr>
    </vt:vector>
  </TitlesOfParts>
  <Company>Hewlett-Packard</Company>
  <LinksUpToDate>false</LinksUpToDate>
  <CharactersWithSpaces>24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ng Web Application</dc:title>
  <dc:subject>COS10011</dc:subject>
  <dc:creator>HP</dc:creator>
  <cp:lastModifiedBy>Khalid Y</cp:lastModifiedBy>
  <cp:revision>6</cp:revision>
  <cp:lastPrinted>2021-12-08T15:28:00Z</cp:lastPrinted>
  <dcterms:created xsi:type="dcterms:W3CDTF">2021-10-06T19:42:00Z</dcterms:created>
  <dcterms:modified xsi:type="dcterms:W3CDTF">2021-12-08T15:29:00Z</dcterms:modified>
</cp:coreProperties>
</file>